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7BF21D" w14:textId="236E56AB" w:rsidR="006C4A46" w:rsidRDefault="00F92B0B" w:rsidP="004732EB">
      <w:pPr>
        <w:widowControl w:val="0"/>
        <w:tabs>
          <w:tab w:val="left" w:pos="2268"/>
          <w:tab w:val="left" w:pos="5812"/>
          <w:tab w:val="left" w:pos="7513"/>
        </w:tabs>
        <w:ind w:left="0"/>
        <w:rPr>
          <w:rFonts w:eastAsia="Calibri"/>
          <w:sz w:val="28"/>
          <w:szCs w:val="28"/>
        </w:rPr>
      </w:pPr>
      <w:r>
        <w:rPr>
          <w:noProof/>
          <w:kern w:val="2"/>
          <w:sz w:val="28"/>
          <w:szCs w:val="28"/>
        </w:rPr>
        <mc:AlternateContent>
          <mc:Choice Requires="wpg">
            <w:drawing>
              <wp:anchor distT="0" distB="0" distL="114300" distR="114300" simplePos="0" relativeHeight="251725824" behindDoc="0" locked="0" layoutInCell="1" allowOverlap="1" wp14:anchorId="16F066C7" wp14:editId="59FF5194">
                <wp:simplePos x="0" y="0"/>
                <wp:positionH relativeFrom="column">
                  <wp:posOffset>-361950</wp:posOffset>
                </wp:positionH>
                <wp:positionV relativeFrom="paragraph">
                  <wp:posOffset>-383540</wp:posOffset>
                </wp:positionV>
                <wp:extent cx="7400925" cy="5419725"/>
                <wp:effectExtent l="0" t="0" r="9525" b="0"/>
                <wp:wrapNone/>
                <wp:docPr id="1074734613" name="Group 15"/>
                <wp:cNvGraphicFramePr/>
                <a:graphic xmlns:a="http://schemas.openxmlformats.org/drawingml/2006/main">
                  <a:graphicData uri="http://schemas.microsoft.com/office/word/2010/wordprocessingGroup">
                    <wpg:wgp>
                      <wpg:cNvGrpSpPr/>
                      <wpg:grpSpPr>
                        <a:xfrm>
                          <a:off x="0" y="0"/>
                          <a:ext cx="7400925" cy="5419725"/>
                          <a:chOff x="-57150" y="0"/>
                          <a:chExt cx="7400925" cy="5419725"/>
                        </a:xfrm>
                      </wpg:grpSpPr>
                      <wpg:grpSp>
                        <wpg:cNvPr id="859776895" name="Group 14"/>
                        <wpg:cNvGrpSpPr/>
                        <wpg:grpSpPr>
                          <a:xfrm>
                            <a:off x="-57150" y="0"/>
                            <a:ext cx="7400925" cy="5419725"/>
                            <a:chOff x="-57150" y="0"/>
                            <a:chExt cx="7400925" cy="5419725"/>
                          </a:xfrm>
                        </wpg:grpSpPr>
                        <pic:pic xmlns:pic="http://schemas.openxmlformats.org/drawingml/2006/picture">
                          <pic:nvPicPr>
                            <pic:cNvPr id="860451208" name="Picture 7"/>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153025" y="0"/>
                              <a:ext cx="2028825" cy="5419725"/>
                            </a:xfrm>
                            <a:prstGeom prst="rect">
                              <a:avLst/>
                            </a:prstGeom>
                            <a:noFill/>
                          </pic:spPr>
                        </pic:pic>
                        <wps:wsp>
                          <wps:cNvPr id="113199953" name="Text Box 8"/>
                          <wps:cNvSpPr txBox="1">
                            <a:spLocks noChangeArrowheads="1"/>
                          </wps:cNvSpPr>
                          <wps:spPr bwMode="auto">
                            <a:xfrm>
                              <a:off x="5486400" y="180975"/>
                              <a:ext cx="1857375" cy="704850"/>
                            </a:xfrm>
                            <a:prstGeom prst="rect">
                              <a:avLst/>
                            </a:prstGeom>
                            <a:noFill/>
                            <a:ln>
                              <a:noFill/>
                            </a:ln>
                            <a:effectLst/>
                          </wps:spPr>
                          <wps:txbx>
                            <w:txbxContent>
                              <w:p w14:paraId="0E104A25" w14:textId="77777777" w:rsidR="00F92B0B" w:rsidRPr="00D60060" w:rsidRDefault="00F92B0B" w:rsidP="00F92B0B">
                                <w:pPr>
                                  <w:widowControl w:val="0"/>
                                  <w:ind w:left="0"/>
                                  <w:jc w:val="left"/>
                                  <w:rPr>
                                    <w:rFonts w:ascii="Avenir Next LT Pro" w:hAnsi="Avenir Next LT Pro"/>
                                    <w:sz w:val="28"/>
                                    <w:szCs w:val="28"/>
                                  </w:rPr>
                                </w:pPr>
                                <w:r w:rsidRPr="00D60060">
                                  <w:rPr>
                                    <w:rFonts w:ascii="Avenir Next LT Pro" w:hAnsi="Avenir Next LT Pro"/>
                                    <w:sz w:val="28"/>
                                    <w:szCs w:val="28"/>
                                  </w:rPr>
                                  <w:t>key verses:</w:t>
                                </w:r>
                              </w:p>
                            </w:txbxContent>
                          </wps:txbx>
                          <wps:bodyPr rot="0" vert="horz" wrap="square" lIns="36576" tIns="36576" rIns="36576" bIns="36576" anchor="t" anchorCtr="0" upright="1">
                            <a:noAutofit/>
                          </wps:bodyPr>
                        </wps:wsp>
                        <pic:pic xmlns:pic="http://schemas.openxmlformats.org/drawingml/2006/picture">
                          <pic:nvPicPr>
                            <pic:cNvPr id="1143471186" name="Picture 9"/>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57150" y="0"/>
                              <a:ext cx="3392170" cy="751205"/>
                            </a:xfrm>
                            <a:prstGeom prst="rect">
                              <a:avLst/>
                            </a:prstGeom>
                            <a:noFill/>
                          </pic:spPr>
                        </pic:pic>
                        <pic:pic xmlns:pic="http://schemas.openxmlformats.org/drawingml/2006/picture">
                          <pic:nvPicPr>
                            <pic:cNvPr id="653480487" name="Picture 10"/>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1257300"/>
                              <a:ext cx="5438775" cy="4056380"/>
                            </a:xfrm>
                            <a:prstGeom prst="rect">
                              <a:avLst/>
                            </a:prstGeom>
                            <a:noFill/>
                          </pic:spPr>
                        </pic:pic>
                        <wps:wsp>
                          <wps:cNvPr id="1142863861" name="Text Box 13"/>
                          <wps:cNvSpPr txBox="1">
                            <a:spLocks noChangeArrowheads="1"/>
                          </wps:cNvSpPr>
                          <wps:spPr bwMode="auto">
                            <a:xfrm rot="10800000">
                              <a:off x="-57150" y="1123950"/>
                              <a:ext cx="5229225" cy="4010025"/>
                            </a:xfrm>
                            <a:prstGeom prst="rect">
                              <a:avLst/>
                            </a:prstGeom>
                            <a:noFill/>
                            <a:ln>
                              <a:noFill/>
                            </a:ln>
                            <a:effectLst/>
                          </wps:spPr>
                          <wps:txbx>
                            <w:txbxContent>
                              <w:p w14:paraId="6F81913F" w14:textId="77777777" w:rsidR="00F92B0B" w:rsidRDefault="00F92B0B" w:rsidP="00F92B0B">
                                <w:pPr>
                                  <w:widowControl w:val="0"/>
                                  <w:spacing w:line="465" w:lineRule="auto"/>
                                </w:pPr>
                                <w:r>
                                  <w:t> </w:t>
                                </w:r>
                              </w:p>
                              <w:p w14:paraId="58AE0044" w14:textId="77777777" w:rsidR="00F92B0B" w:rsidRPr="004F64E0" w:rsidRDefault="00F92B0B" w:rsidP="00F92B0B">
                                <w:pPr>
                                  <w:widowControl w:val="0"/>
                                  <w:spacing w:line="465" w:lineRule="auto"/>
                                  <w:rPr>
                                    <w:color w:val="A6A6A6"/>
                                  </w:rPr>
                                </w:pPr>
                                <w:r w:rsidRPr="004F64E0">
                                  <w:rPr>
                                    <w:color w:val="A6A6A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36576" tIns="36576" rIns="36576" bIns="36576" anchor="t" anchorCtr="0" upright="1">
                            <a:noAutofit/>
                          </wps:bodyPr>
                        </wps:wsp>
                      </wpg:grpSp>
                      <wps:wsp>
                        <wps:cNvPr id="1286886413" name="Text Box 2"/>
                        <wps:cNvSpPr txBox="1">
                          <a:spLocks noChangeArrowheads="1"/>
                        </wps:cNvSpPr>
                        <wps:spPr bwMode="auto">
                          <a:xfrm>
                            <a:off x="266700" y="748030"/>
                            <a:ext cx="5295900" cy="509270"/>
                          </a:xfrm>
                          <a:prstGeom prst="rect">
                            <a:avLst/>
                          </a:prstGeom>
                          <a:noFill/>
                          <a:ln w="9525">
                            <a:noFill/>
                            <a:miter lim="800000"/>
                            <a:headEnd/>
                            <a:tailEnd/>
                          </a:ln>
                        </wps:spPr>
                        <wps:txbx>
                          <w:txbxContent>
                            <w:p w14:paraId="77746751" w14:textId="77777777" w:rsidR="00F92B0B" w:rsidRDefault="00F92B0B" w:rsidP="00F92B0B">
                              <w:pPr>
                                <w:ind w:left="0"/>
                                <w:jc w:val="left"/>
                              </w:pPr>
                              <w:r>
                                <w:rPr>
                                  <w:sz w:val="28"/>
                                  <w:szCs w:val="28"/>
                                </w:rPr>
                                <w:t>Since we have some space this week, why not take a note</w:t>
                              </w:r>
                              <w:r>
                                <w:rPr>
                                  <w:sz w:val="28"/>
                                  <w:szCs w:val="28"/>
                                </w:rPr>
                                <w:br/>
                                <w:t>of the things in the sermon or service that speak to your heart?</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16F066C7" id="Group 15" o:spid="_x0000_s1026" style="position:absolute;left:0;text-align:left;margin-left:-28.5pt;margin-top:-30.2pt;width:582.75pt;height:426.75pt;z-index:251725824;mso-width-relative:margin" coordorigin="-571" coordsize="74009,541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">
                <v:group id="Group 14" o:spid="_x0000_s1027" style="position:absolute;left:-571;width:74008;height:54197" coordorigin="-571" coordsize="74009,5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51530;width:20288;height:54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">
                    <v:imagedata r:id="rId11" o:title=""/>
                  </v:shape>
                  <v:shapetype id="_x0000_t202" coordsize="21600,21600" o:spt="202" path="m,l,21600r21600,l21600,xe">
                    <v:stroke joinstyle="miter"/>
                    <v:path gradientshapeok="t" o:connecttype="rect"/>
                  </v:shapetype>
                  <v:shape id="Text Box 8" o:spid="_x0000_s1029" type="#_x0000_t202" style="position:absolute;left:54864;top:1809;width:18573;height:7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" filled="f" stroked="f">
                    <v:textbox inset="2.88pt,2.88pt,2.88pt,2.88pt">
                      <w:txbxContent>
                        <w:p w14:paraId="0E104A25" w14:textId="77777777" w:rsidR="00F92B0B" w:rsidRPr="00D60060" w:rsidRDefault="00F92B0B" w:rsidP="00F92B0B">
                          <w:pPr>
                            <w:widowControl w:val="0"/>
                            <w:ind w:left="0"/>
                            <w:jc w:val="left"/>
                            <w:rPr>
                              <w:rFonts w:ascii="Avenir Next LT Pro" w:hAnsi="Avenir Next LT Pro"/>
                              <w:sz w:val="28"/>
                              <w:szCs w:val="28"/>
                            </w:rPr>
                          </w:pPr>
                          <w:r w:rsidRPr="00D60060">
                            <w:rPr>
                              <w:rFonts w:ascii="Avenir Next LT Pro" w:hAnsi="Avenir Next LT Pro"/>
                              <w:sz w:val="28"/>
                              <w:szCs w:val="28"/>
                            </w:rPr>
                            <w:t>key verses:</w:t>
                          </w:r>
                        </w:p>
                      </w:txbxContent>
                    </v:textbox>
                  </v:shape>
                  <v:shape id="Picture 9" o:spid="_x0000_s1030" type="#_x0000_t75" style="position:absolute;left:571;width:33922;height:7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">
                    <v:imagedata r:id="rId12" o:title=""/>
                  </v:shape>
                  <v:shape id="Picture 10" o:spid="_x0000_s1031" type="#_x0000_t75" style="position:absolute;top:12573;width:54387;height:40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">
                    <v:imagedata r:id="rId13" o:title=""/>
                  </v:shape>
                  <v:shape id="Text Box 13" o:spid="_x0000_s1032" type="#_x0000_t202" style="position:absolute;left:-571;top:11239;width:52291;height:40100;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" filled="f" stroked="f">
                    <v:textbox inset="2.88pt,2.88pt,2.88pt,2.88pt">
                      <w:txbxContent>
                        <w:p w14:paraId="6F81913F" w14:textId="77777777" w:rsidR="00F92B0B" w:rsidRDefault="00F92B0B" w:rsidP="00F92B0B">
                          <w:pPr>
                            <w:widowControl w:val="0"/>
                            <w:spacing w:line="465" w:lineRule="auto"/>
                          </w:pPr>
                          <w:r>
                            <w:t> </w:t>
                          </w:r>
                        </w:p>
                        <w:p w14:paraId="58AE0044" w14:textId="77777777" w:rsidR="00F92B0B" w:rsidRPr="004F64E0" w:rsidRDefault="00F92B0B" w:rsidP="00F92B0B">
                          <w:pPr>
                            <w:widowControl w:val="0"/>
                            <w:spacing w:line="465" w:lineRule="auto"/>
                            <w:rPr>
                              <w:color w:val="A6A6A6"/>
                            </w:rPr>
                          </w:pPr>
                          <w:r w:rsidRPr="004F64E0">
                            <w:rPr>
                              <w:color w:val="A6A6A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v:group>
                <v:shape id="Text Box 2" o:spid="_x0000_s1033" type="#_x0000_t202" style="position:absolute;left:2667;top:7480;width:52959;height:5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" filled="f" stroked="f">
                  <v:textbox style="mso-fit-shape-to-text:t">
                    <w:txbxContent>
                      <w:p w14:paraId="77746751" w14:textId="77777777" w:rsidR="00F92B0B" w:rsidRDefault="00F92B0B" w:rsidP="00F92B0B">
                        <w:pPr>
                          <w:ind w:left="0"/>
                          <w:jc w:val="left"/>
                        </w:pPr>
                        <w:r>
                          <w:rPr>
                            <w:sz w:val="28"/>
                            <w:szCs w:val="28"/>
                          </w:rPr>
                          <w:t>Since we have some space this week, why not take a note</w:t>
                        </w:r>
                        <w:r>
                          <w:rPr>
                            <w:sz w:val="28"/>
                            <w:szCs w:val="28"/>
                          </w:rPr>
                          <w:br/>
                          <w:t>of the things in the sermon or service that speak to your heart?</w:t>
                        </w:r>
                      </w:p>
                    </w:txbxContent>
                  </v:textbox>
                </v:shape>
              </v:group>
            </w:pict>
          </mc:Fallback>
        </mc:AlternateContent>
      </w:r>
    </w:p>
    <w:p w14:paraId="63B083CE" w14:textId="60868433" w:rsidR="006C4A46" w:rsidRDefault="006C4A46" w:rsidP="004732EB">
      <w:pPr>
        <w:widowControl w:val="0"/>
        <w:tabs>
          <w:tab w:val="left" w:pos="2268"/>
          <w:tab w:val="left" w:pos="5812"/>
          <w:tab w:val="left" w:pos="7513"/>
        </w:tabs>
        <w:ind w:left="0"/>
        <w:rPr>
          <w:rFonts w:eastAsia="Calibri"/>
          <w:sz w:val="28"/>
          <w:szCs w:val="28"/>
        </w:rPr>
      </w:pPr>
    </w:p>
    <w:p w14:paraId="50ECD224" w14:textId="4CE9A4FE" w:rsidR="006C4A46" w:rsidRDefault="006C4A46" w:rsidP="004732EB">
      <w:pPr>
        <w:widowControl w:val="0"/>
        <w:tabs>
          <w:tab w:val="left" w:pos="2268"/>
          <w:tab w:val="left" w:pos="5812"/>
          <w:tab w:val="left" w:pos="7513"/>
        </w:tabs>
        <w:ind w:left="0"/>
        <w:rPr>
          <w:rFonts w:eastAsia="Calibri"/>
          <w:sz w:val="28"/>
          <w:szCs w:val="28"/>
        </w:rPr>
      </w:pPr>
    </w:p>
    <w:p w14:paraId="368EFF11" w14:textId="77777777" w:rsidR="006C4A46" w:rsidRDefault="006C4A46" w:rsidP="004732EB">
      <w:pPr>
        <w:widowControl w:val="0"/>
        <w:tabs>
          <w:tab w:val="left" w:pos="2268"/>
          <w:tab w:val="left" w:pos="5812"/>
          <w:tab w:val="left" w:pos="7513"/>
        </w:tabs>
        <w:ind w:left="0"/>
        <w:rPr>
          <w:rFonts w:eastAsia="Calibri"/>
          <w:sz w:val="28"/>
          <w:szCs w:val="28"/>
        </w:rPr>
      </w:pPr>
    </w:p>
    <w:p w14:paraId="62A60C5F" w14:textId="77777777" w:rsidR="006C4A46" w:rsidRDefault="006C4A46" w:rsidP="004732EB">
      <w:pPr>
        <w:widowControl w:val="0"/>
        <w:tabs>
          <w:tab w:val="left" w:pos="2268"/>
          <w:tab w:val="left" w:pos="5812"/>
          <w:tab w:val="left" w:pos="7513"/>
        </w:tabs>
        <w:ind w:left="0"/>
        <w:rPr>
          <w:rFonts w:eastAsia="Calibri"/>
          <w:sz w:val="28"/>
          <w:szCs w:val="28"/>
        </w:rPr>
      </w:pPr>
    </w:p>
    <w:p w14:paraId="7D759E8E" w14:textId="3EA6BDC3" w:rsidR="006C4A46" w:rsidRDefault="006C4A46" w:rsidP="004732EB">
      <w:pPr>
        <w:widowControl w:val="0"/>
        <w:tabs>
          <w:tab w:val="left" w:pos="2268"/>
          <w:tab w:val="left" w:pos="5812"/>
          <w:tab w:val="left" w:pos="7513"/>
        </w:tabs>
        <w:ind w:left="0"/>
        <w:rPr>
          <w:rFonts w:eastAsia="Calibri"/>
          <w:sz w:val="28"/>
          <w:szCs w:val="28"/>
        </w:rPr>
      </w:pPr>
    </w:p>
    <w:tbl>
      <w:tblPr>
        <w:tblpPr w:leftFromText="180" w:rightFromText="180" w:vertAnchor="text" w:horzAnchor="margin" w:tblpY="6156"/>
        <w:tblW w:w="10728" w:type="dxa"/>
        <w:tblLayout w:type="fixed"/>
        <w:tblCellMar>
          <w:left w:w="10" w:type="dxa"/>
          <w:right w:w="10" w:type="dxa"/>
        </w:tblCellMar>
        <w:tblLook w:val="0000" w:firstRow="0" w:lastRow="0" w:firstColumn="0" w:lastColumn="0" w:noHBand="0" w:noVBand="0"/>
      </w:tblPr>
      <w:tblGrid>
        <w:gridCol w:w="3822"/>
        <w:gridCol w:w="2087"/>
        <w:gridCol w:w="4819"/>
      </w:tblGrid>
      <w:tr w:rsidR="004A4A9A" w:rsidRPr="0055722C" w14:paraId="71ADC8E6" w14:textId="77777777" w:rsidTr="00F92B0B">
        <w:trPr>
          <w:trHeight w:val="410"/>
        </w:trPr>
        <w:tc>
          <w:tcPr>
            <w:tcW w:w="3822" w:type="dxa"/>
            <w:tcBorders>
              <w:top w:val="double" w:sz="12" w:space="0" w:color="000000"/>
              <w:left w:val="double" w:sz="12" w:space="0" w:color="000000"/>
              <w:bottom w:val="dashed" w:sz="4" w:space="0" w:color="000000"/>
            </w:tcBorders>
            <w:tcMar>
              <w:top w:w="0" w:type="dxa"/>
              <w:left w:w="108" w:type="dxa"/>
              <w:bottom w:w="0" w:type="dxa"/>
              <w:right w:w="108" w:type="dxa"/>
            </w:tcMar>
          </w:tcPr>
          <w:p w14:paraId="6384011B" w14:textId="77777777" w:rsidR="004A4A9A" w:rsidRPr="00D11533" w:rsidRDefault="004A4A9A" w:rsidP="00F92B0B">
            <w:pPr>
              <w:tabs>
                <w:tab w:val="left" w:pos="34"/>
              </w:tabs>
              <w:suppressAutoHyphens/>
              <w:autoSpaceDE w:val="0"/>
              <w:autoSpaceDN w:val="0"/>
              <w:spacing w:line="300" w:lineRule="exact"/>
              <w:ind w:left="0" w:right="-250"/>
              <w:jc w:val="left"/>
              <w:rPr>
                <w:rFonts w:eastAsia="Calibri"/>
                <w:b/>
                <w:bCs/>
                <w:lang w:eastAsia="en-GB"/>
              </w:rPr>
            </w:pPr>
            <w:r>
              <w:rPr>
                <w:rFonts w:eastAsia="Calibri"/>
                <w:b/>
                <w:bCs/>
                <w:lang w:eastAsia="en-GB"/>
              </w:rPr>
              <w:t>Minister</w:t>
            </w:r>
          </w:p>
        </w:tc>
        <w:tc>
          <w:tcPr>
            <w:tcW w:w="2087" w:type="dxa"/>
            <w:tcBorders>
              <w:top w:val="double" w:sz="12" w:space="0" w:color="000000"/>
              <w:bottom w:val="dashed" w:sz="4" w:space="0" w:color="000000"/>
            </w:tcBorders>
            <w:tcMar>
              <w:top w:w="0" w:type="dxa"/>
              <w:left w:w="108" w:type="dxa"/>
              <w:bottom w:w="0" w:type="dxa"/>
              <w:right w:w="108" w:type="dxa"/>
            </w:tcMar>
          </w:tcPr>
          <w:p w14:paraId="5A2B5E5F" w14:textId="77777777" w:rsidR="004A4A9A" w:rsidRPr="00D11533" w:rsidRDefault="004A4A9A" w:rsidP="00F92B0B">
            <w:pPr>
              <w:suppressAutoHyphens/>
              <w:autoSpaceDE w:val="0"/>
              <w:autoSpaceDN w:val="0"/>
              <w:spacing w:line="300" w:lineRule="exact"/>
              <w:ind w:left="0"/>
              <w:jc w:val="left"/>
              <w:rPr>
                <w:rFonts w:eastAsia="Calibri"/>
              </w:rPr>
            </w:pPr>
            <w:r w:rsidRPr="00D11533">
              <w:rPr>
                <w:rFonts w:eastAsia="Calibri"/>
                <w:sz w:val="22"/>
                <w:szCs w:val="22"/>
                <w:lang w:eastAsia="en-GB"/>
              </w:rPr>
              <w:t xml:space="preserve">Rev Scott Burton </w:t>
            </w:r>
          </w:p>
        </w:tc>
        <w:tc>
          <w:tcPr>
            <w:tcW w:w="4819" w:type="dxa"/>
            <w:tcBorders>
              <w:top w:val="double" w:sz="12" w:space="0" w:color="000000"/>
              <w:bottom w:val="dashed" w:sz="4" w:space="0" w:color="000000"/>
              <w:right w:val="double" w:sz="12" w:space="0" w:color="000000"/>
            </w:tcBorders>
            <w:tcMar>
              <w:top w:w="0" w:type="dxa"/>
              <w:left w:w="108" w:type="dxa"/>
              <w:bottom w:w="0" w:type="dxa"/>
              <w:right w:w="108" w:type="dxa"/>
            </w:tcMar>
          </w:tcPr>
          <w:p w14:paraId="3B3A46F7" w14:textId="77777777" w:rsidR="004E2C0A" w:rsidRPr="00D11533" w:rsidRDefault="004E2C0A" w:rsidP="00F92B0B">
            <w:pPr>
              <w:suppressAutoHyphens/>
              <w:autoSpaceDE w:val="0"/>
              <w:autoSpaceDN w:val="0"/>
              <w:spacing w:line="300" w:lineRule="exact"/>
              <w:ind w:left="0"/>
              <w:jc w:val="left"/>
              <w:rPr>
                <w:rFonts w:eastAsia="Calibri"/>
              </w:rPr>
            </w:pPr>
            <w:r w:rsidRPr="00D11533">
              <w:rPr>
                <w:rFonts w:ascii="Wingdings" w:eastAsia="Wingdings" w:hAnsi="Wingdings" w:cs="Wingdings"/>
                <w:sz w:val="22"/>
                <w:szCs w:val="22"/>
              </w:rPr>
              <w:sym w:font="Wingdings" w:char="F028"/>
            </w:r>
            <w:r w:rsidRPr="00D11533">
              <w:rPr>
                <w:rFonts w:eastAsia="Calibri"/>
                <w:sz w:val="22"/>
                <w:szCs w:val="22"/>
              </w:rPr>
              <w:t>: 341590</w:t>
            </w:r>
          </w:p>
          <w:p w14:paraId="45C155E9" w14:textId="77777777" w:rsidR="004E2C0A" w:rsidRPr="00D11533" w:rsidRDefault="004E2C0A" w:rsidP="00F92B0B">
            <w:pPr>
              <w:suppressAutoHyphens/>
              <w:autoSpaceDE w:val="0"/>
              <w:autoSpaceDN w:val="0"/>
              <w:spacing w:line="260" w:lineRule="exact"/>
              <w:ind w:left="23"/>
              <w:jc w:val="left"/>
              <w:rPr>
                <w:rFonts w:eastAsia="Calibri"/>
              </w:rPr>
            </w:pPr>
            <w:r w:rsidRPr="00D11533">
              <w:rPr>
                <w:rFonts w:eastAsia="Calibri"/>
                <w:sz w:val="22"/>
                <w:szCs w:val="22"/>
              </w:rPr>
              <w:t xml:space="preserve">scott.burton@churchofscotland.org.uk </w:t>
            </w:r>
          </w:p>
          <w:p w14:paraId="603523DD" w14:textId="530F623F" w:rsidR="004A4A9A" w:rsidRPr="004E2C0A" w:rsidRDefault="004E2C0A" w:rsidP="00F92B0B">
            <w:pPr>
              <w:suppressAutoHyphens/>
              <w:autoSpaceDE w:val="0"/>
              <w:autoSpaceDN w:val="0"/>
              <w:spacing w:line="300" w:lineRule="exact"/>
              <w:ind w:left="0"/>
              <w:jc w:val="left"/>
              <w:rPr>
                <w:rFonts w:eastAsia="Calibri"/>
                <w:sz w:val="22"/>
                <w:szCs w:val="22"/>
              </w:rPr>
            </w:pPr>
            <w:r>
              <w:rPr>
                <w:rFonts w:eastAsia="Calibri"/>
                <w:b/>
                <w:bCs/>
                <w:sz w:val="22"/>
                <w:szCs w:val="22"/>
              </w:rPr>
              <w:t>Sabbath</w:t>
            </w:r>
            <w:r w:rsidRPr="00D11533">
              <w:rPr>
                <w:rFonts w:eastAsia="Calibri"/>
                <w:b/>
                <w:bCs/>
                <w:sz w:val="22"/>
                <w:szCs w:val="22"/>
              </w:rPr>
              <w:t xml:space="preserve"> on </w:t>
            </w:r>
            <w:r>
              <w:rPr>
                <w:rFonts w:eastAsia="Calibri"/>
                <w:b/>
                <w:bCs/>
                <w:sz w:val="22"/>
                <w:szCs w:val="22"/>
              </w:rPr>
              <w:t>F</w:t>
            </w:r>
            <w:r w:rsidRPr="00D11533">
              <w:rPr>
                <w:rFonts w:eastAsia="Calibri"/>
                <w:b/>
                <w:bCs/>
                <w:sz w:val="22"/>
                <w:szCs w:val="22"/>
              </w:rPr>
              <w:t>riday 1</w:t>
            </w:r>
            <w:r>
              <w:rPr>
                <w:rFonts w:eastAsia="Calibri"/>
                <w:b/>
                <w:bCs/>
                <w:sz w:val="22"/>
                <w:szCs w:val="22"/>
              </w:rPr>
              <w:t>6</w:t>
            </w:r>
            <w:r w:rsidRPr="00D11533">
              <w:rPr>
                <w:rFonts w:eastAsia="Calibri"/>
                <w:b/>
                <w:bCs/>
                <w:sz w:val="22"/>
                <w:szCs w:val="22"/>
              </w:rPr>
              <w:t>:</w:t>
            </w:r>
            <w:r>
              <w:rPr>
                <w:rFonts w:eastAsia="Calibri"/>
                <w:b/>
                <w:bCs/>
                <w:sz w:val="22"/>
                <w:szCs w:val="22"/>
              </w:rPr>
              <w:t>0</w:t>
            </w:r>
            <w:r w:rsidRPr="00D11533">
              <w:rPr>
                <w:rFonts w:eastAsia="Calibri"/>
                <w:b/>
                <w:bCs/>
                <w:sz w:val="22"/>
                <w:szCs w:val="22"/>
              </w:rPr>
              <w:t>0 - Saturday 1</w:t>
            </w:r>
            <w:r>
              <w:rPr>
                <w:rFonts w:eastAsia="Calibri"/>
                <w:b/>
                <w:bCs/>
                <w:sz w:val="22"/>
                <w:szCs w:val="22"/>
              </w:rPr>
              <w:t>6</w:t>
            </w:r>
            <w:r w:rsidRPr="00D11533">
              <w:rPr>
                <w:rFonts w:eastAsia="Calibri"/>
                <w:b/>
                <w:bCs/>
                <w:sz w:val="22"/>
                <w:szCs w:val="22"/>
              </w:rPr>
              <w:t>:</w:t>
            </w:r>
            <w:r>
              <w:rPr>
                <w:rFonts w:eastAsia="Calibri"/>
                <w:b/>
                <w:bCs/>
                <w:sz w:val="22"/>
                <w:szCs w:val="22"/>
              </w:rPr>
              <w:t>00</w:t>
            </w:r>
          </w:p>
        </w:tc>
      </w:tr>
      <w:tr w:rsidR="004A4A9A" w:rsidRPr="00D11533" w14:paraId="12D4E4AC" w14:textId="77777777" w:rsidTr="00F92B0B">
        <w:trPr>
          <w:trHeight w:val="402"/>
        </w:trPr>
        <w:tc>
          <w:tcPr>
            <w:tcW w:w="3822" w:type="dxa"/>
            <w:tcBorders>
              <w:top w:val="dashed" w:sz="4" w:space="0" w:color="BFBFBF"/>
              <w:left w:val="double" w:sz="12" w:space="0" w:color="000000"/>
              <w:bottom w:val="dashed" w:sz="4" w:space="0" w:color="BFBFBF"/>
            </w:tcBorders>
            <w:tcMar>
              <w:top w:w="0" w:type="dxa"/>
              <w:left w:w="108" w:type="dxa"/>
              <w:bottom w:w="0" w:type="dxa"/>
              <w:right w:w="108" w:type="dxa"/>
            </w:tcMar>
          </w:tcPr>
          <w:p w14:paraId="330103CF" w14:textId="77777777" w:rsidR="004A4A9A" w:rsidRPr="00D11533" w:rsidRDefault="004A4A9A" w:rsidP="00F92B0B">
            <w:pPr>
              <w:tabs>
                <w:tab w:val="left" w:pos="34"/>
                <w:tab w:val="left" w:pos="317"/>
              </w:tabs>
              <w:suppressAutoHyphens/>
              <w:autoSpaceDE w:val="0"/>
              <w:autoSpaceDN w:val="0"/>
              <w:spacing w:line="300" w:lineRule="exact"/>
              <w:ind w:left="0"/>
              <w:jc w:val="left"/>
              <w:rPr>
                <w:rFonts w:eastAsia="Calibri"/>
              </w:rPr>
            </w:pPr>
            <w:r>
              <w:rPr>
                <w:rFonts w:eastAsia="Calibri"/>
                <w:b/>
                <w:bCs/>
                <w:sz w:val="22"/>
                <w:szCs w:val="22"/>
                <w:lang w:eastAsia="en-GB"/>
              </w:rPr>
              <w:t>Lead Pastoral Assistant</w:t>
            </w:r>
          </w:p>
        </w:tc>
        <w:tc>
          <w:tcPr>
            <w:tcW w:w="2087" w:type="dxa"/>
            <w:tcBorders>
              <w:top w:val="dashed" w:sz="4" w:space="0" w:color="BFBFBF"/>
              <w:bottom w:val="dashed" w:sz="4" w:space="0" w:color="BFBFBF"/>
            </w:tcBorders>
            <w:tcMar>
              <w:top w:w="0" w:type="dxa"/>
              <w:left w:w="108" w:type="dxa"/>
              <w:bottom w:w="0" w:type="dxa"/>
              <w:right w:w="108" w:type="dxa"/>
            </w:tcMar>
          </w:tcPr>
          <w:p w14:paraId="48FBF789" w14:textId="77777777" w:rsidR="004A4A9A" w:rsidRPr="00D11533" w:rsidRDefault="004A4A9A" w:rsidP="00F92B0B">
            <w:pPr>
              <w:suppressAutoHyphens/>
              <w:autoSpaceDE w:val="0"/>
              <w:autoSpaceDN w:val="0"/>
              <w:spacing w:line="300" w:lineRule="exact"/>
              <w:ind w:left="0"/>
              <w:jc w:val="left"/>
              <w:rPr>
                <w:rFonts w:eastAsia="Calibri"/>
                <w:b/>
                <w:bCs/>
                <w:lang w:eastAsia="en-GB"/>
              </w:rPr>
            </w:pPr>
            <w:r>
              <w:rPr>
                <w:rFonts w:eastAsia="Calibri"/>
                <w:sz w:val="22"/>
                <w:szCs w:val="22"/>
                <w:lang w:eastAsia="en-GB"/>
              </w:rPr>
              <w:t xml:space="preserve">Rev Monica MacDonald                     </w:t>
            </w:r>
          </w:p>
        </w:tc>
        <w:tc>
          <w:tcPr>
            <w:tcW w:w="4819" w:type="dxa"/>
            <w:tcBorders>
              <w:top w:val="dashed" w:sz="4" w:space="0" w:color="BFBFBF"/>
              <w:bottom w:val="dashed" w:sz="4" w:space="0" w:color="BFBFBF"/>
              <w:right w:val="double" w:sz="12" w:space="0" w:color="000000"/>
            </w:tcBorders>
            <w:tcMar>
              <w:top w:w="0" w:type="dxa"/>
              <w:left w:w="108" w:type="dxa"/>
              <w:bottom w:w="0" w:type="dxa"/>
              <w:right w:w="108" w:type="dxa"/>
            </w:tcMar>
          </w:tcPr>
          <w:tbl>
            <w:tblPr>
              <w:tblW w:w="31670" w:type="dxa"/>
              <w:tblLayout w:type="fixed"/>
              <w:tblCellMar>
                <w:left w:w="10" w:type="dxa"/>
                <w:right w:w="10" w:type="dxa"/>
              </w:tblCellMar>
              <w:tblLook w:val="0000" w:firstRow="0" w:lastRow="0" w:firstColumn="0" w:lastColumn="0" w:noHBand="0" w:noVBand="0"/>
            </w:tblPr>
            <w:tblGrid>
              <w:gridCol w:w="10113"/>
              <w:gridCol w:w="10761"/>
              <w:gridCol w:w="10761"/>
            </w:tblGrid>
            <w:tr w:rsidR="004A4A9A" w14:paraId="6D27324F" w14:textId="77777777" w:rsidTr="0061236E">
              <w:trPr>
                <w:trHeight w:val="634"/>
              </w:trPr>
              <w:tc>
                <w:tcPr>
                  <w:tcW w:w="10124" w:type="dxa"/>
                </w:tcPr>
                <w:p w14:paraId="05542CB9" w14:textId="77777777" w:rsidR="004A4A9A" w:rsidRPr="00D11533" w:rsidRDefault="004A4A9A" w:rsidP="005510DE">
                  <w:pPr>
                    <w:framePr w:hSpace="180" w:wrap="around" w:vAnchor="text" w:hAnchor="margin" w:y="6156"/>
                    <w:suppressAutoHyphens/>
                    <w:autoSpaceDE w:val="0"/>
                    <w:autoSpaceDN w:val="0"/>
                    <w:spacing w:line="300" w:lineRule="exact"/>
                    <w:ind w:left="-15"/>
                    <w:jc w:val="left"/>
                    <w:rPr>
                      <w:rFonts w:eastAsia="Calibri"/>
                    </w:rPr>
                  </w:pPr>
                  <w:r w:rsidRPr="00D11533">
                    <w:rPr>
                      <w:rFonts w:ascii="Wingdings" w:eastAsia="Wingdings" w:hAnsi="Wingdings" w:cs="Wingdings"/>
                      <w:sz w:val="22"/>
                      <w:szCs w:val="22"/>
                    </w:rPr>
                    <w:sym w:font="Wingdings" w:char="F028"/>
                  </w:r>
                  <w:r>
                    <w:rPr>
                      <w:rFonts w:eastAsia="Calibri"/>
                      <w:sz w:val="22"/>
                      <w:szCs w:val="22"/>
                    </w:rPr>
                    <w:t>07833 102874</w:t>
                  </w:r>
                </w:p>
                <w:p w14:paraId="0944628B" w14:textId="77777777" w:rsidR="004A4A9A" w:rsidRDefault="004A4A9A" w:rsidP="005510DE">
                  <w:pPr>
                    <w:framePr w:hSpace="180" w:wrap="around" w:vAnchor="text" w:hAnchor="margin" w:y="6156"/>
                    <w:suppressAutoHyphens/>
                    <w:autoSpaceDE w:val="0"/>
                    <w:autoSpaceDN w:val="0"/>
                    <w:spacing w:line="300" w:lineRule="exact"/>
                    <w:ind w:left="-15"/>
                    <w:jc w:val="left"/>
                    <w:rPr>
                      <w:rFonts w:eastAsia="Calibri"/>
                      <w:sz w:val="22"/>
                      <w:szCs w:val="22"/>
                    </w:rPr>
                  </w:pPr>
                  <w:r>
                    <w:rPr>
                      <w:rFonts w:eastAsia="Calibri"/>
                      <w:sz w:val="22"/>
                      <w:szCs w:val="22"/>
                    </w:rPr>
                    <w:t>m</w:t>
                  </w:r>
                  <w:r w:rsidRPr="00285847">
                    <w:rPr>
                      <w:rFonts w:eastAsia="Calibri"/>
                      <w:sz w:val="22"/>
                      <w:szCs w:val="22"/>
                    </w:rPr>
                    <w:t>onica.macdonald@churchofscotland.org.uk</w:t>
                  </w:r>
                </w:p>
                <w:p w14:paraId="1F851DDA" w14:textId="77777777" w:rsidR="004A4A9A" w:rsidRPr="00DF0893" w:rsidRDefault="004A4A9A" w:rsidP="005510DE">
                  <w:pPr>
                    <w:framePr w:hSpace="180" w:wrap="around" w:vAnchor="text" w:hAnchor="margin" w:y="6156"/>
                    <w:suppressAutoHyphens/>
                    <w:autoSpaceDE w:val="0"/>
                    <w:autoSpaceDN w:val="0"/>
                    <w:spacing w:line="300" w:lineRule="exact"/>
                    <w:ind w:left="-15"/>
                    <w:jc w:val="left"/>
                    <w:rPr>
                      <w:rFonts w:eastAsia="Calibri"/>
                      <w:b/>
                      <w:bCs/>
                    </w:rPr>
                  </w:pPr>
                  <w:r w:rsidRPr="00B01C4D">
                    <w:rPr>
                      <w:rFonts w:eastAsia="Calibri"/>
                      <w:b/>
                      <w:bCs/>
                      <w:sz w:val="22"/>
                      <w:szCs w:val="22"/>
                    </w:rPr>
                    <w:t>Sabbath on Friday</w:t>
                  </w:r>
                </w:p>
              </w:tc>
              <w:tc>
                <w:tcPr>
                  <w:tcW w:w="10773" w:type="dxa"/>
                </w:tcPr>
                <w:p w14:paraId="50D7063E" w14:textId="77777777" w:rsidR="004A4A9A" w:rsidRPr="00DF0893" w:rsidRDefault="004A4A9A" w:rsidP="005510DE">
                  <w:pPr>
                    <w:framePr w:hSpace="180" w:wrap="around" w:vAnchor="text" w:hAnchor="margin" w:y="6156"/>
                    <w:suppressAutoHyphens/>
                    <w:autoSpaceDE w:val="0"/>
                    <w:autoSpaceDN w:val="0"/>
                    <w:spacing w:line="300" w:lineRule="exact"/>
                    <w:ind w:left="0"/>
                    <w:jc w:val="left"/>
                    <w:rPr>
                      <w:rFonts w:eastAsia="Calibri"/>
                      <w:b/>
                      <w:bCs/>
                    </w:rPr>
                  </w:pPr>
                </w:p>
              </w:tc>
              <w:tc>
                <w:tcPr>
                  <w:tcW w:w="10773" w:type="dxa"/>
                  <w:tcBorders>
                    <w:top w:val="dashed" w:sz="4" w:space="0" w:color="BFBFBF"/>
                    <w:bottom w:val="dashed" w:sz="4" w:space="0" w:color="BFBFBF"/>
                    <w:right w:val="double" w:sz="12" w:space="0" w:color="000000"/>
                  </w:tcBorders>
                  <w:tcMar>
                    <w:top w:w="0" w:type="dxa"/>
                    <w:left w:w="108" w:type="dxa"/>
                    <w:bottom w:w="0" w:type="dxa"/>
                    <w:right w:w="108" w:type="dxa"/>
                  </w:tcMar>
                </w:tcPr>
                <w:p w14:paraId="64174E64" w14:textId="77777777" w:rsidR="004A4A9A" w:rsidRPr="00DF0893" w:rsidRDefault="004A4A9A" w:rsidP="005510DE">
                  <w:pPr>
                    <w:framePr w:hSpace="180" w:wrap="around" w:vAnchor="text" w:hAnchor="margin" w:y="6156"/>
                    <w:suppressAutoHyphens/>
                    <w:autoSpaceDE w:val="0"/>
                    <w:autoSpaceDN w:val="0"/>
                    <w:spacing w:line="300" w:lineRule="exact"/>
                    <w:ind w:left="0"/>
                    <w:jc w:val="left"/>
                    <w:rPr>
                      <w:rFonts w:eastAsia="Calibri"/>
                      <w:b/>
                      <w:bCs/>
                    </w:rPr>
                  </w:pPr>
                </w:p>
              </w:tc>
            </w:tr>
          </w:tbl>
          <w:p w14:paraId="13C1F4B1" w14:textId="77777777" w:rsidR="004A4A9A" w:rsidRPr="00D11533" w:rsidRDefault="004A4A9A" w:rsidP="00F92B0B">
            <w:pPr>
              <w:suppressAutoHyphens/>
              <w:autoSpaceDE w:val="0"/>
              <w:autoSpaceDN w:val="0"/>
              <w:spacing w:line="300" w:lineRule="exact"/>
              <w:ind w:left="0"/>
              <w:jc w:val="left"/>
              <w:rPr>
                <w:rFonts w:eastAsia="Calibri"/>
              </w:rPr>
            </w:pPr>
          </w:p>
        </w:tc>
      </w:tr>
      <w:tr w:rsidR="004A4A9A" w:rsidRPr="00D11533" w14:paraId="7EA66EE3" w14:textId="77777777" w:rsidTr="00F92B0B">
        <w:trPr>
          <w:trHeight w:val="402"/>
        </w:trPr>
        <w:tc>
          <w:tcPr>
            <w:tcW w:w="3822" w:type="dxa"/>
            <w:tcBorders>
              <w:top w:val="dashed" w:sz="4" w:space="0" w:color="BFBFBF"/>
              <w:left w:val="double" w:sz="12" w:space="0" w:color="000000"/>
              <w:bottom w:val="dashed" w:sz="4" w:space="0" w:color="BFBFBF"/>
            </w:tcBorders>
            <w:tcMar>
              <w:top w:w="0" w:type="dxa"/>
              <w:left w:w="108" w:type="dxa"/>
              <w:bottom w:w="0" w:type="dxa"/>
              <w:right w:w="108" w:type="dxa"/>
            </w:tcMar>
          </w:tcPr>
          <w:p w14:paraId="0C556112" w14:textId="77777777" w:rsidR="004A4A9A" w:rsidRDefault="004A4A9A" w:rsidP="00F92B0B">
            <w:pPr>
              <w:tabs>
                <w:tab w:val="left" w:pos="34"/>
                <w:tab w:val="left" w:pos="317"/>
              </w:tabs>
              <w:suppressAutoHyphens/>
              <w:autoSpaceDE w:val="0"/>
              <w:autoSpaceDN w:val="0"/>
              <w:spacing w:line="300" w:lineRule="exact"/>
              <w:ind w:left="0"/>
              <w:jc w:val="left"/>
              <w:rPr>
                <w:rFonts w:eastAsia="Calibri"/>
                <w:b/>
                <w:bCs/>
                <w:sz w:val="22"/>
                <w:szCs w:val="22"/>
                <w:lang w:eastAsia="en-GB"/>
              </w:rPr>
            </w:pPr>
            <w:r>
              <w:rPr>
                <w:rFonts w:eastAsia="Calibri"/>
                <w:b/>
                <w:bCs/>
                <w:sz w:val="22"/>
                <w:szCs w:val="22"/>
                <w:lang w:eastAsia="en-GB"/>
              </w:rPr>
              <w:t>Pastoral Assistant</w:t>
            </w:r>
          </w:p>
        </w:tc>
        <w:tc>
          <w:tcPr>
            <w:tcW w:w="2087" w:type="dxa"/>
            <w:tcBorders>
              <w:top w:val="dashed" w:sz="4" w:space="0" w:color="BFBFBF"/>
              <w:bottom w:val="dashed" w:sz="4" w:space="0" w:color="BFBFBF"/>
            </w:tcBorders>
            <w:tcMar>
              <w:top w:w="0" w:type="dxa"/>
              <w:left w:w="108" w:type="dxa"/>
              <w:bottom w:w="0" w:type="dxa"/>
              <w:right w:w="108" w:type="dxa"/>
            </w:tcMar>
          </w:tcPr>
          <w:p w14:paraId="4279A710" w14:textId="77777777" w:rsidR="004A4A9A" w:rsidRDefault="004A4A9A" w:rsidP="00F92B0B">
            <w:pPr>
              <w:suppressAutoHyphens/>
              <w:autoSpaceDE w:val="0"/>
              <w:autoSpaceDN w:val="0"/>
              <w:spacing w:line="300" w:lineRule="exact"/>
              <w:ind w:left="0"/>
              <w:jc w:val="left"/>
              <w:rPr>
                <w:rFonts w:eastAsia="Calibri"/>
                <w:sz w:val="22"/>
                <w:szCs w:val="22"/>
                <w:lang w:eastAsia="en-GB"/>
              </w:rPr>
            </w:pPr>
            <w:r>
              <w:rPr>
                <w:rFonts w:eastAsia="Calibri"/>
                <w:sz w:val="22"/>
                <w:szCs w:val="22"/>
                <w:lang w:eastAsia="en-GB"/>
              </w:rPr>
              <w:t>Gayle Miller</w:t>
            </w:r>
          </w:p>
        </w:tc>
        <w:tc>
          <w:tcPr>
            <w:tcW w:w="4819" w:type="dxa"/>
            <w:tcBorders>
              <w:top w:val="dashed" w:sz="4" w:space="0" w:color="BFBFBF"/>
              <w:bottom w:val="dashed" w:sz="4" w:space="0" w:color="BFBFBF"/>
              <w:right w:val="double" w:sz="12" w:space="0" w:color="000000"/>
            </w:tcBorders>
            <w:tcMar>
              <w:top w:w="0" w:type="dxa"/>
              <w:left w:w="108" w:type="dxa"/>
              <w:bottom w:w="0" w:type="dxa"/>
              <w:right w:w="108" w:type="dxa"/>
            </w:tcMar>
          </w:tcPr>
          <w:p w14:paraId="500ADB24" w14:textId="77777777" w:rsidR="004A4A9A" w:rsidRPr="00D11533" w:rsidRDefault="004A4A9A" w:rsidP="00F92B0B">
            <w:pPr>
              <w:suppressAutoHyphens/>
              <w:autoSpaceDE w:val="0"/>
              <w:autoSpaceDN w:val="0"/>
              <w:spacing w:line="300" w:lineRule="exact"/>
              <w:ind w:left="0"/>
              <w:jc w:val="left"/>
              <w:rPr>
                <w:rFonts w:eastAsia="Calibri"/>
              </w:rPr>
            </w:pPr>
            <w:r w:rsidRPr="00D11533">
              <w:rPr>
                <w:rFonts w:ascii="Wingdings" w:eastAsia="Wingdings" w:hAnsi="Wingdings" w:cs="Wingdings"/>
                <w:sz w:val="22"/>
                <w:szCs w:val="22"/>
              </w:rPr>
              <w:sym w:font="Wingdings" w:char="F028"/>
            </w:r>
            <w:r w:rsidRPr="00D11533">
              <w:rPr>
                <w:rFonts w:eastAsia="Calibri"/>
                <w:sz w:val="22"/>
                <w:szCs w:val="22"/>
              </w:rPr>
              <w:t xml:space="preserve">: </w:t>
            </w:r>
            <w:r>
              <w:rPr>
                <w:rFonts w:eastAsia="Calibri"/>
                <w:sz w:val="22"/>
                <w:szCs w:val="22"/>
              </w:rPr>
              <w:t>07720 256336</w:t>
            </w:r>
          </w:p>
          <w:p w14:paraId="4B85D51C" w14:textId="77777777" w:rsidR="004A4A9A" w:rsidRDefault="004A4A9A" w:rsidP="00F92B0B">
            <w:pPr>
              <w:suppressAutoHyphens/>
              <w:autoSpaceDE w:val="0"/>
              <w:autoSpaceDN w:val="0"/>
              <w:spacing w:line="300" w:lineRule="exact"/>
              <w:ind w:left="0"/>
              <w:jc w:val="left"/>
              <w:rPr>
                <w:rFonts w:eastAsia="Calibri"/>
                <w:sz w:val="22"/>
                <w:szCs w:val="22"/>
              </w:rPr>
            </w:pPr>
            <w:r w:rsidRPr="00335CF3">
              <w:rPr>
                <w:rFonts w:eastAsia="Calibri"/>
                <w:sz w:val="22"/>
                <w:szCs w:val="22"/>
              </w:rPr>
              <w:t xml:space="preserve">gayle.miller@churchofscotland.org.uk </w:t>
            </w:r>
          </w:p>
          <w:p w14:paraId="684D75A0" w14:textId="77777777" w:rsidR="004A4A9A" w:rsidRPr="00D11533" w:rsidRDefault="004A4A9A" w:rsidP="00F92B0B">
            <w:pPr>
              <w:suppressAutoHyphens/>
              <w:autoSpaceDE w:val="0"/>
              <w:autoSpaceDN w:val="0"/>
              <w:spacing w:line="300" w:lineRule="exact"/>
              <w:ind w:left="0"/>
              <w:jc w:val="left"/>
              <w:rPr>
                <w:rFonts w:ascii="Wingdings" w:eastAsia="Wingdings" w:hAnsi="Wingdings" w:cs="Wingdings"/>
                <w:sz w:val="22"/>
                <w:szCs w:val="22"/>
              </w:rPr>
            </w:pPr>
            <w:r>
              <w:rPr>
                <w:rFonts w:eastAsia="Calibri"/>
                <w:b/>
                <w:bCs/>
                <w:sz w:val="22"/>
                <w:szCs w:val="22"/>
              </w:rPr>
              <w:t>Sabbath</w:t>
            </w:r>
            <w:r w:rsidRPr="00D11533">
              <w:rPr>
                <w:rFonts w:eastAsia="Calibri"/>
                <w:b/>
                <w:bCs/>
                <w:sz w:val="22"/>
                <w:szCs w:val="22"/>
              </w:rPr>
              <w:t xml:space="preserve"> on </w:t>
            </w:r>
            <w:r>
              <w:rPr>
                <w:rFonts w:eastAsia="Calibri"/>
                <w:b/>
                <w:bCs/>
                <w:sz w:val="22"/>
                <w:szCs w:val="22"/>
              </w:rPr>
              <w:t>F</w:t>
            </w:r>
            <w:r w:rsidRPr="00D11533">
              <w:rPr>
                <w:rFonts w:eastAsia="Calibri"/>
                <w:b/>
                <w:bCs/>
                <w:sz w:val="22"/>
                <w:szCs w:val="22"/>
              </w:rPr>
              <w:t>riday 1</w:t>
            </w:r>
            <w:r>
              <w:rPr>
                <w:rFonts w:eastAsia="Calibri"/>
                <w:b/>
                <w:bCs/>
                <w:sz w:val="22"/>
                <w:szCs w:val="22"/>
              </w:rPr>
              <w:t>6</w:t>
            </w:r>
            <w:r w:rsidRPr="00D11533">
              <w:rPr>
                <w:rFonts w:eastAsia="Calibri"/>
                <w:b/>
                <w:bCs/>
                <w:sz w:val="22"/>
                <w:szCs w:val="22"/>
              </w:rPr>
              <w:t>:</w:t>
            </w:r>
            <w:r>
              <w:rPr>
                <w:rFonts w:eastAsia="Calibri"/>
                <w:b/>
                <w:bCs/>
                <w:sz w:val="22"/>
                <w:szCs w:val="22"/>
              </w:rPr>
              <w:t>0</w:t>
            </w:r>
            <w:r w:rsidRPr="00D11533">
              <w:rPr>
                <w:rFonts w:eastAsia="Calibri"/>
                <w:b/>
                <w:bCs/>
                <w:sz w:val="22"/>
                <w:szCs w:val="22"/>
              </w:rPr>
              <w:t>0 - Saturday 1</w:t>
            </w:r>
            <w:r>
              <w:rPr>
                <w:rFonts w:eastAsia="Calibri"/>
                <w:b/>
                <w:bCs/>
                <w:sz w:val="22"/>
                <w:szCs w:val="22"/>
              </w:rPr>
              <w:t>6</w:t>
            </w:r>
            <w:r w:rsidRPr="00D11533">
              <w:rPr>
                <w:rFonts w:eastAsia="Calibri"/>
                <w:b/>
                <w:bCs/>
                <w:sz w:val="22"/>
                <w:szCs w:val="22"/>
              </w:rPr>
              <w:t>:</w:t>
            </w:r>
            <w:r>
              <w:rPr>
                <w:rFonts w:eastAsia="Calibri"/>
                <w:b/>
                <w:bCs/>
                <w:sz w:val="22"/>
                <w:szCs w:val="22"/>
              </w:rPr>
              <w:t>00</w:t>
            </w:r>
          </w:p>
        </w:tc>
      </w:tr>
      <w:tr w:rsidR="004A4A9A" w:rsidRPr="00DF0893" w14:paraId="0F7D1611" w14:textId="77777777" w:rsidTr="00F92B0B">
        <w:trPr>
          <w:trHeight w:val="402"/>
        </w:trPr>
        <w:tc>
          <w:tcPr>
            <w:tcW w:w="3822" w:type="dxa"/>
            <w:tcBorders>
              <w:top w:val="dashed" w:sz="4" w:space="0" w:color="BFBFBF"/>
              <w:left w:val="double" w:sz="12" w:space="0" w:color="000000"/>
              <w:bottom w:val="dashed" w:sz="4" w:space="0" w:color="BFBFBF"/>
            </w:tcBorders>
            <w:tcMar>
              <w:top w:w="0" w:type="dxa"/>
              <w:left w:w="108" w:type="dxa"/>
              <w:bottom w:w="0" w:type="dxa"/>
              <w:right w:w="108" w:type="dxa"/>
            </w:tcMar>
          </w:tcPr>
          <w:p w14:paraId="51F8ECA8" w14:textId="77777777" w:rsidR="004A4A9A" w:rsidRDefault="004A4A9A" w:rsidP="00F92B0B">
            <w:pPr>
              <w:tabs>
                <w:tab w:val="left" w:pos="34"/>
                <w:tab w:val="left" w:pos="317"/>
              </w:tabs>
              <w:suppressAutoHyphens/>
              <w:autoSpaceDE w:val="0"/>
              <w:autoSpaceDN w:val="0"/>
              <w:spacing w:line="300" w:lineRule="exact"/>
              <w:ind w:left="0"/>
              <w:jc w:val="left"/>
              <w:rPr>
                <w:rFonts w:eastAsia="Calibri"/>
                <w:b/>
                <w:bCs/>
                <w:sz w:val="22"/>
                <w:szCs w:val="22"/>
                <w:lang w:eastAsia="en-GB"/>
              </w:rPr>
            </w:pPr>
            <w:r>
              <w:rPr>
                <w:rFonts w:eastAsia="Calibri"/>
                <w:b/>
                <w:bCs/>
                <w:sz w:val="22"/>
                <w:szCs w:val="22"/>
                <w:lang w:eastAsia="en-GB"/>
              </w:rPr>
              <w:t>Youth Development Worker</w:t>
            </w:r>
          </w:p>
        </w:tc>
        <w:tc>
          <w:tcPr>
            <w:tcW w:w="2087" w:type="dxa"/>
            <w:tcBorders>
              <w:top w:val="dashed" w:sz="4" w:space="0" w:color="BFBFBF"/>
              <w:bottom w:val="dashed" w:sz="4" w:space="0" w:color="BFBFBF"/>
            </w:tcBorders>
            <w:tcMar>
              <w:top w:w="0" w:type="dxa"/>
              <w:left w:w="108" w:type="dxa"/>
              <w:bottom w:w="0" w:type="dxa"/>
              <w:right w:w="108" w:type="dxa"/>
            </w:tcMar>
          </w:tcPr>
          <w:p w14:paraId="559BBBFA" w14:textId="77777777" w:rsidR="004A4A9A" w:rsidRDefault="004A4A9A" w:rsidP="00F92B0B">
            <w:pPr>
              <w:suppressAutoHyphens/>
              <w:autoSpaceDE w:val="0"/>
              <w:autoSpaceDN w:val="0"/>
              <w:spacing w:line="300" w:lineRule="exact"/>
              <w:ind w:left="0"/>
              <w:jc w:val="left"/>
              <w:rPr>
                <w:rFonts w:eastAsia="Calibri"/>
                <w:sz w:val="22"/>
                <w:szCs w:val="22"/>
                <w:lang w:eastAsia="en-GB"/>
              </w:rPr>
            </w:pPr>
            <w:r>
              <w:rPr>
                <w:rFonts w:eastAsia="Calibri"/>
                <w:sz w:val="22"/>
                <w:szCs w:val="22"/>
                <w:lang w:eastAsia="en-GB"/>
              </w:rPr>
              <w:t xml:space="preserve">Caroline </w:t>
            </w:r>
          </w:p>
          <w:p w14:paraId="52874295" w14:textId="77777777" w:rsidR="004A4A9A" w:rsidRDefault="004A4A9A" w:rsidP="00F92B0B">
            <w:pPr>
              <w:suppressAutoHyphens/>
              <w:autoSpaceDE w:val="0"/>
              <w:autoSpaceDN w:val="0"/>
              <w:spacing w:line="300" w:lineRule="exact"/>
              <w:ind w:left="0"/>
              <w:jc w:val="left"/>
              <w:rPr>
                <w:rFonts w:eastAsia="Calibri"/>
                <w:sz w:val="22"/>
                <w:szCs w:val="22"/>
                <w:lang w:eastAsia="en-GB"/>
              </w:rPr>
            </w:pPr>
            <w:r>
              <w:rPr>
                <w:rFonts w:eastAsia="Calibri"/>
                <w:sz w:val="22"/>
                <w:szCs w:val="22"/>
                <w:lang w:eastAsia="en-GB"/>
              </w:rPr>
              <w:t>Whittit</w:t>
            </w:r>
          </w:p>
        </w:tc>
        <w:tc>
          <w:tcPr>
            <w:tcW w:w="4819" w:type="dxa"/>
            <w:tcBorders>
              <w:top w:val="dashed" w:sz="4" w:space="0" w:color="BFBFBF"/>
              <w:bottom w:val="dashed" w:sz="4" w:space="0" w:color="BFBFBF"/>
              <w:right w:val="double" w:sz="12" w:space="0" w:color="000000"/>
            </w:tcBorders>
            <w:tcMar>
              <w:top w:w="0" w:type="dxa"/>
              <w:left w:w="108" w:type="dxa"/>
              <w:bottom w:w="0" w:type="dxa"/>
              <w:right w:w="108" w:type="dxa"/>
            </w:tcMar>
          </w:tcPr>
          <w:p w14:paraId="166FEA89" w14:textId="77777777" w:rsidR="004E2C0A" w:rsidRDefault="004E2C0A" w:rsidP="00F92B0B">
            <w:pPr>
              <w:suppressAutoHyphens/>
              <w:autoSpaceDE w:val="0"/>
              <w:autoSpaceDN w:val="0"/>
              <w:spacing w:line="300" w:lineRule="exact"/>
              <w:ind w:left="21"/>
              <w:jc w:val="left"/>
              <w:rPr>
                <w:rFonts w:eastAsia="Calibri"/>
                <w:sz w:val="22"/>
                <w:szCs w:val="22"/>
              </w:rPr>
            </w:pPr>
            <w:r w:rsidRPr="00D11533">
              <w:rPr>
                <w:rFonts w:ascii="Wingdings" w:eastAsia="Wingdings" w:hAnsi="Wingdings" w:cs="Wingdings"/>
                <w:sz w:val="22"/>
                <w:szCs w:val="22"/>
              </w:rPr>
              <w:sym w:font="Wingdings" w:char="F028"/>
            </w:r>
            <w:r w:rsidRPr="00D11533">
              <w:rPr>
                <w:rFonts w:eastAsia="Calibri"/>
                <w:sz w:val="22"/>
                <w:szCs w:val="22"/>
              </w:rPr>
              <w:t xml:space="preserve">: </w:t>
            </w:r>
            <w:r>
              <w:rPr>
                <w:rFonts w:eastAsia="Calibri"/>
                <w:sz w:val="22"/>
                <w:szCs w:val="22"/>
              </w:rPr>
              <w:t>0</w:t>
            </w:r>
            <w:r w:rsidRPr="00DC18C2">
              <w:rPr>
                <w:rFonts w:eastAsia="Calibri"/>
                <w:sz w:val="22"/>
                <w:szCs w:val="22"/>
              </w:rPr>
              <w:t>7848 480801</w:t>
            </w:r>
          </w:p>
          <w:p w14:paraId="5E8554FF" w14:textId="77777777" w:rsidR="004E2C0A" w:rsidRDefault="004E2C0A" w:rsidP="00F92B0B">
            <w:pPr>
              <w:suppressAutoHyphens/>
              <w:autoSpaceDE w:val="0"/>
              <w:autoSpaceDN w:val="0"/>
              <w:spacing w:line="300" w:lineRule="exact"/>
              <w:ind w:left="21"/>
              <w:jc w:val="left"/>
              <w:rPr>
                <w:rFonts w:eastAsia="Calibri"/>
                <w:sz w:val="22"/>
                <w:szCs w:val="22"/>
              </w:rPr>
            </w:pPr>
            <w:r w:rsidRPr="008C6E4E">
              <w:rPr>
                <w:rFonts w:eastAsia="Calibri"/>
                <w:sz w:val="22"/>
                <w:szCs w:val="22"/>
              </w:rPr>
              <w:t>cwhittit@churchofscotland.org.uk</w:t>
            </w:r>
          </w:p>
          <w:p w14:paraId="0178B9D0" w14:textId="5406B367" w:rsidR="004A4A9A" w:rsidRPr="00084008" w:rsidRDefault="004E2C0A" w:rsidP="00F92B0B">
            <w:pPr>
              <w:suppressAutoHyphens/>
              <w:autoSpaceDE w:val="0"/>
              <w:autoSpaceDN w:val="0"/>
              <w:spacing w:line="300" w:lineRule="exact"/>
              <w:ind w:left="0"/>
              <w:jc w:val="left"/>
              <w:rPr>
                <w:rFonts w:eastAsia="Calibri"/>
                <w:sz w:val="22"/>
                <w:szCs w:val="22"/>
              </w:rPr>
            </w:pPr>
            <w:r>
              <w:rPr>
                <w:rFonts w:eastAsia="Calibri"/>
                <w:b/>
                <w:bCs/>
                <w:sz w:val="22"/>
                <w:szCs w:val="22"/>
              </w:rPr>
              <w:t>Sabbath on Saturday</w:t>
            </w:r>
          </w:p>
        </w:tc>
      </w:tr>
      <w:tr w:rsidR="004A4A9A" w:rsidRPr="00D11533" w14:paraId="1CA12183" w14:textId="77777777" w:rsidTr="00F92B0B">
        <w:trPr>
          <w:trHeight w:val="402"/>
        </w:trPr>
        <w:tc>
          <w:tcPr>
            <w:tcW w:w="3822" w:type="dxa"/>
            <w:tcBorders>
              <w:top w:val="dashed" w:sz="4" w:space="0" w:color="BFBFBF"/>
              <w:left w:val="double" w:sz="12" w:space="0" w:color="000000"/>
              <w:bottom w:val="dashed" w:sz="4" w:space="0" w:color="BFBFBF"/>
            </w:tcBorders>
            <w:tcMar>
              <w:top w:w="0" w:type="dxa"/>
              <w:left w:w="108" w:type="dxa"/>
              <w:bottom w:w="0" w:type="dxa"/>
              <w:right w:w="108" w:type="dxa"/>
            </w:tcMar>
          </w:tcPr>
          <w:p w14:paraId="4CC431D0" w14:textId="77777777" w:rsidR="004A4A9A" w:rsidRPr="00D11533" w:rsidRDefault="004A4A9A" w:rsidP="00F92B0B">
            <w:pPr>
              <w:tabs>
                <w:tab w:val="left" w:pos="34"/>
                <w:tab w:val="left" w:pos="317"/>
              </w:tabs>
              <w:suppressAutoHyphens/>
              <w:autoSpaceDE w:val="0"/>
              <w:autoSpaceDN w:val="0"/>
              <w:spacing w:line="300" w:lineRule="exact"/>
              <w:ind w:left="0"/>
              <w:jc w:val="left"/>
              <w:rPr>
                <w:rFonts w:eastAsia="Calibri"/>
                <w:b/>
                <w:bCs/>
                <w:sz w:val="22"/>
                <w:szCs w:val="22"/>
                <w:lang w:eastAsia="en-GB"/>
              </w:rPr>
            </w:pPr>
            <w:r w:rsidRPr="00D11533">
              <w:rPr>
                <w:rFonts w:eastAsia="Calibri"/>
                <w:b/>
                <w:bCs/>
                <w:sz w:val="22"/>
                <w:szCs w:val="22"/>
                <w:lang w:eastAsia="en-GB"/>
              </w:rPr>
              <w:t>Session Clerk</w:t>
            </w:r>
          </w:p>
        </w:tc>
        <w:tc>
          <w:tcPr>
            <w:tcW w:w="2087" w:type="dxa"/>
            <w:tcBorders>
              <w:top w:val="dashed" w:sz="4" w:space="0" w:color="BFBFBF"/>
              <w:bottom w:val="dashed" w:sz="4" w:space="0" w:color="BFBFBF"/>
            </w:tcBorders>
            <w:tcMar>
              <w:top w:w="0" w:type="dxa"/>
              <w:left w:w="108" w:type="dxa"/>
              <w:bottom w:w="0" w:type="dxa"/>
              <w:right w:w="108" w:type="dxa"/>
            </w:tcMar>
          </w:tcPr>
          <w:p w14:paraId="1DB7E147" w14:textId="77777777" w:rsidR="004A4A9A" w:rsidRPr="00D11533" w:rsidRDefault="004A4A9A" w:rsidP="00F92B0B">
            <w:pPr>
              <w:suppressAutoHyphens/>
              <w:autoSpaceDE w:val="0"/>
              <w:autoSpaceDN w:val="0"/>
              <w:spacing w:line="300" w:lineRule="exact"/>
              <w:ind w:left="0"/>
              <w:jc w:val="left"/>
              <w:rPr>
                <w:rFonts w:eastAsia="Calibri"/>
              </w:rPr>
            </w:pPr>
            <w:r w:rsidRPr="00D11533">
              <w:rPr>
                <w:rFonts w:eastAsia="Calibri"/>
                <w:sz w:val="22"/>
                <w:szCs w:val="22"/>
                <w:lang w:eastAsia="en-GB"/>
              </w:rPr>
              <w:t>Judith Norton</w:t>
            </w:r>
          </w:p>
          <w:p w14:paraId="324A2162" w14:textId="77777777" w:rsidR="004A4A9A" w:rsidRPr="00D11533" w:rsidRDefault="004A4A9A" w:rsidP="00F92B0B">
            <w:pPr>
              <w:suppressAutoHyphens/>
              <w:autoSpaceDE w:val="0"/>
              <w:autoSpaceDN w:val="0"/>
              <w:spacing w:line="300" w:lineRule="exact"/>
              <w:ind w:left="0"/>
              <w:jc w:val="left"/>
              <w:rPr>
                <w:rFonts w:eastAsia="Calibri"/>
                <w:sz w:val="22"/>
                <w:szCs w:val="22"/>
                <w:lang w:eastAsia="en-GB"/>
              </w:rPr>
            </w:pPr>
          </w:p>
        </w:tc>
        <w:tc>
          <w:tcPr>
            <w:tcW w:w="4819" w:type="dxa"/>
            <w:tcBorders>
              <w:top w:val="dashed" w:sz="4" w:space="0" w:color="BFBFBF"/>
              <w:bottom w:val="dashed" w:sz="4" w:space="0" w:color="BFBFBF"/>
              <w:right w:val="double" w:sz="12" w:space="0" w:color="000000"/>
            </w:tcBorders>
            <w:tcMar>
              <w:top w:w="0" w:type="dxa"/>
              <w:left w:w="108" w:type="dxa"/>
              <w:bottom w:w="0" w:type="dxa"/>
              <w:right w:w="108" w:type="dxa"/>
            </w:tcMar>
          </w:tcPr>
          <w:tbl>
            <w:tblPr>
              <w:tblW w:w="10773" w:type="dxa"/>
              <w:tblLayout w:type="fixed"/>
              <w:tblCellMar>
                <w:left w:w="10" w:type="dxa"/>
                <w:right w:w="10" w:type="dxa"/>
              </w:tblCellMar>
              <w:tblLook w:val="0000" w:firstRow="0" w:lastRow="0" w:firstColumn="0" w:lastColumn="0" w:noHBand="0" w:noVBand="0"/>
            </w:tblPr>
            <w:tblGrid>
              <w:gridCol w:w="10773"/>
            </w:tblGrid>
            <w:tr w:rsidR="004A4A9A" w14:paraId="637F5C6E" w14:textId="77777777" w:rsidTr="0061236E">
              <w:trPr>
                <w:trHeight w:val="569"/>
              </w:trPr>
              <w:tc>
                <w:tcPr>
                  <w:tcW w:w="6361" w:type="dxa"/>
                  <w:tcBorders>
                    <w:top w:val="dashed" w:sz="4" w:space="0" w:color="BFBFBF"/>
                    <w:bottom w:val="dashed" w:sz="4" w:space="0" w:color="BFBFBF"/>
                    <w:right w:val="double" w:sz="12" w:space="0" w:color="000000"/>
                  </w:tcBorders>
                  <w:tcMar>
                    <w:top w:w="0" w:type="dxa"/>
                    <w:left w:w="108" w:type="dxa"/>
                    <w:bottom w:w="0" w:type="dxa"/>
                    <w:right w:w="108" w:type="dxa"/>
                  </w:tcMar>
                </w:tcPr>
                <w:p w14:paraId="60EF761B" w14:textId="77777777" w:rsidR="004A4A9A" w:rsidRDefault="004A4A9A" w:rsidP="005510DE">
                  <w:pPr>
                    <w:framePr w:hSpace="180" w:wrap="around" w:vAnchor="text" w:hAnchor="margin" w:y="6156"/>
                    <w:suppressAutoHyphens/>
                    <w:autoSpaceDE w:val="0"/>
                    <w:autoSpaceDN w:val="0"/>
                    <w:spacing w:line="300" w:lineRule="exact"/>
                    <w:ind w:left="-105"/>
                    <w:jc w:val="left"/>
                    <w:rPr>
                      <w:rFonts w:eastAsia="Calibri"/>
                      <w:sz w:val="22"/>
                      <w:szCs w:val="22"/>
                    </w:rPr>
                  </w:pPr>
                  <w:r w:rsidRPr="00D11533">
                    <w:rPr>
                      <w:rFonts w:ascii="Wingdings" w:eastAsia="Wingdings" w:hAnsi="Wingdings" w:cs="Wingdings"/>
                      <w:sz w:val="22"/>
                      <w:szCs w:val="22"/>
                    </w:rPr>
                    <w:sym w:font="Wingdings" w:char="F028"/>
                  </w:r>
                  <w:r w:rsidRPr="00D11533">
                    <w:rPr>
                      <w:rFonts w:eastAsia="Calibri"/>
                      <w:sz w:val="22"/>
                      <w:szCs w:val="22"/>
                    </w:rPr>
                    <w:t xml:space="preserve">: </w:t>
                  </w:r>
                  <w:r>
                    <w:rPr>
                      <w:rFonts w:eastAsia="Calibri"/>
                      <w:sz w:val="22"/>
                      <w:szCs w:val="22"/>
                    </w:rPr>
                    <w:t>0</w:t>
                  </w:r>
                  <w:r w:rsidRPr="00DC18C2">
                    <w:rPr>
                      <w:rFonts w:eastAsia="Calibri"/>
                      <w:sz w:val="22"/>
                      <w:szCs w:val="22"/>
                    </w:rPr>
                    <w:t>7</w:t>
                  </w:r>
                  <w:r>
                    <w:rPr>
                      <w:rFonts w:eastAsia="Calibri"/>
                      <w:sz w:val="22"/>
                      <w:szCs w:val="22"/>
                    </w:rPr>
                    <w:t>919 998300</w:t>
                  </w:r>
                </w:p>
                <w:p w14:paraId="5D92CAEA" w14:textId="77777777" w:rsidR="004A4A9A" w:rsidRPr="00752F95" w:rsidRDefault="004A4A9A" w:rsidP="005510DE">
                  <w:pPr>
                    <w:framePr w:hSpace="180" w:wrap="around" w:vAnchor="text" w:hAnchor="margin" w:y="6156"/>
                    <w:suppressAutoHyphens/>
                    <w:autoSpaceDE w:val="0"/>
                    <w:autoSpaceDN w:val="0"/>
                    <w:spacing w:line="300" w:lineRule="exact"/>
                    <w:ind w:left="-105"/>
                    <w:jc w:val="left"/>
                    <w:rPr>
                      <w:rFonts w:eastAsia="Calibri"/>
                      <w:sz w:val="22"/>
                      <w:szCs w:val="22"/>
                    </w:rPr>
                  </w:pPr>
                  <w:r w:rsidRPr="00752F95">
                    <w:rPr>
                      <w:rFonts w:eastAsia="Calibri"/>
                      <w:sz w:val="22"/>
                      <w:szCs w:val="22"/>
                    </w:rPr>
                    <w:t>session clerk@upperbraes.org.uk</w:t>
                  </w:r>
                </w:p>
              </w:tc>
            </w:tr>
          </w:tbl>
          <w:p w14:paraId="2809D79B" w14:textId="77777777" w:rsidR="004A4A9A" w:rsidRPr="00D11533" w:rsidRDefault="004A4A9A" w:rsidP="00F92B0B">
            <w:pPr>
              <w:suppressAutoHyphens/>
              <w:autoSpaceDE w:val="0"/>
              <w:autoSpaceDN w:val="0"/>
              <w:spacing w:line="300" w:lineRule="exact"/>
              <w:ind w:left="-84"/>
              <w:jc w:val="left"/>
              <w:rPr>
                <w:rFonts w:ascii="Wingdings" w:eastAsia="Wingdings" w:hAnsi="Wingdings" w:cs="Wingdings"/>
                <w:sz w:val="22"/>
                <w:szCs w:val="22"/>
              </w:rPr>
            </w:pPr>
          </w:p>
        </w:tc>
      </w:tr>
      <w:tr w:rsidR="004A4A9A" w:rsidRPr="00277DB5" w14:paraId="649B5C1A" w14:textId="77777777" w:rsidTr="00F92B0B">
        <w:trPr>
          <w:trHeight w:val="402"/>
        </w:trPr>
        <w:tc>
          <w:tcPr>
            <w:tcW w:w="3822" w:type="dxa"/>
            <w:tcBorders>
              <w:top w:val="dashed" w:sz="4" w:space="0" w:color="BFBFBF"/>
              <w:left w:val="double" w:sz="12" w:space="0" w:color="000000"/>
              <w:bottom w:val="dashed" w:sz="4" w:space="0" w:color="BFBFBF"/>
            </w:tcBorders>
            <w:tcMar>
              <w:top w:w="0" w:type="dxa"/>
              <w:left w:w="108" w:type="dxa"/>
              <w:bottom w:w="0" w:type="dxa"/>
              <w:right w:w="108" w:type="dxa"/>
            </w:tcMar>
          </w:tcPr>
          <w:p w14:paraId="6C8F6E03" w14:textId="77777777" w:rsidR="004A4A9A" w:rsidRDefault="004A4A9A" w:rsidP="00F92B0B">
            <w:pPr>
              <w:tabs>
                <w:tab w:val="left" w:pos="34"/>
                <w:tab w:val="left" w:pos="317"/>
              </w:tabs>
              <w:suppressAutoHyphens/>
              <w:autoSpaceDE w:val="0"/>
              <w:autoSpaceDN w:val="0"/>
              <w:spacing w:line="300" w:lineRule="exact"/>
              <w:ind w:left="0"/>
              <w:jc w:val="left"/>
              <w:rPr>
                <w:rFonts w:eastAsia="Calibri"/>
                <w:b/>
                <w:bCs/>
                <w:sz w:val="22"/>
                <w:szCs w:val="22"/>
                <w:lang w:eastAsia="en-GB"/>
              </w:rPr>
            </w:pPr>
            <w:r>
              <w:rPr>
                <w:rFonts w:eastAsia="Calibri"/>
                <w:b/>
                <w:bCs/>
                <w:sz w:val="22"/>
                <w:szCs w:val="22"/>
                <w:lang w:eastAsia="en-GB"/>
              </w:rPr>
              <w:t>Safeguarding</w:t>
            </w:r>
          </w:p>
          <w:p w14:paraId="557C579C" w14:textId="77777777" w:rsidR="004A4A9A" w:rsidRPr="00D11533" w:rsidRDefault="004A4A9A" w:rsidP="00F92B0B">
            <w:pPr>
              <w:tabs>
                <w:tab w:val="left" w:pos="34"/>
                <w:tab w:val="left" w:pos="317"/>
              </w:tabs>
              <w:suppressAutoHyphens/>
              <w:autoSpaceDE w:val="0"/>
              <w:autoSpaceDN w:val="0"/>
              <w:spacing w:line="300" w:lineRule="exact"/>
              <w:ind w:left="0"/>
              <w:jc w:val="left"/>
              <w:rPr>
                <w:rFonts w:eastAsia="Calibri"/>
                <w:b/>
                <w:bCs/>
                <w:sz w:val="22"/>
                <w:szCs w:val="22"/>
                <w:lang w:eastAsia="en-GB"/>
              </w:rPr>
            </w:pPr>
            <w:r>
              <w:rPr>
                <w:rFonts w:eastAsia="Calibri"/>
                <w:b/>
                <w:bCs/>
                <w:sz w:val="22"/>
                <w:szCs w:val="22"/>
                <w:lang w:eastAsia="en-GB"/>
              </w:rPr>
              <w:t>Coordinator</w:t>
            </w:r>
          </w:p>
        </w:tc>
        <w:tc>
          <w:tcPr>
            <w:tcW w:w="2087" w:type="dxa"/>
            <w:tcBorders>
              <w:top w:val="dashed" w:sz="4" w:space="0" w:color="BFBFBF"/>
              <w:bottom w:val="dashed" w:sz="4" w:space="0" w:color="BFBFBF"/>
            </w:tcBorders>
            <w:tcMar>
              <w:top w:w="0" w:type="dxa"/>
              <w:left w:w="108" w:type="dxa"/>
              <w:bottom w:w="0" w:type="dxa"/>
              <w:right w:w="108" w:type="dxa"/>
            </w:tcMar>
          </w:tcPr>
          <w:p w14:paraId="1E39D284" w14:textId="77777777" w:rsidR="004A4A9A" w:rsidRPr="00D11533" w:rsidRDefault="004A4A9A" w:rsidP="00F92B0B">
            <w:pPr>
              <w:suppressAutoHyphens/>
              <w:autoSpaceDE w:val="0"/>
              <w:autoSpaceDN w:val="0"/>
              <w:spacing w:line="300" w:lineRule="exact"/>
              <w:ind w:left="0"/>
              <w:jc w:val="left"/>
              <w:rPr>
                <w:rFonts w:eastAsia="Calibri"/>
                <w:sz w:val="22"/>
                <w:szCs w:val="22"/>
                <w:lang w:eastAsia="en-GB"/>
              </w:rPr>
            </w:pPr>
            <w:r>
              <w:rPr>
                <w:rFonts w:eastAsia="Calibri"/>
                <w:sz w:val="22"/>
                <w:szCs w:val="22"/>
                <w:lang w:eastAsia="en-GB"/>
              </w:rPr>
              <w:t>Eileen Hope</w:t>
            </w:r>
          </w:p>
        </w:tc>
        <w:tc>
          <w:tcPr>
            <w:tcW w:w="4819" w:type="dxa"/>
            <w:tcBorders>
              <w:top w:val="dashed" w:sz="4" w:space="0" w:color="BFBFBF"/>
              <w:bottom w:val="dashed" w:sz="4" w:space="0" w:color="BFBFBF"/>
              <w:right w:val="double" w:sz="12" w:space="0" w:color="000000"/>
            </w:tcBorders>
            <w:tcMar>
              <w:top w:w="0" w:type="dxa"/>
              <w:left w:w="108" w:type="dxa"/>
              <w:bottom w:w="0" w:type="dxa"/>
              <w:right w:w="108" w:type="dxa"/>
            </w:tcMar>
          </w:tcPr>
          <w:p w14:paraId="2B4DD970" w14:textId="77777777" w:rsidR="004A4A9A" w:rsidRPr="00277DB5" w:rsidRDefault="004A4A9A" w:rsidP="00F92B0B">
            <w:pPr>
              <w:suppressAutoHyphens/>
              <w:autoSpaceDE w:val="0"/>
              <w:autoSpaceDN w:val="0"/>
              <w:spacing w:line="300" w:lineRule="exact"/>
              <w:ind w:left="-106"/>
              <w:jc w:val="left"/>
              <w:rPr>
                <w:rFonts w:eastAsia="Wingdings"/>
                <w:sz w:val="22"/>
                <w:szCs w:val="22"/>
              </w:rPr>
            </w:pPr>
            <w:r>
              <w:rPr>
                <w:rFonts w:eastAsia="Wingdings"/>
                <w:sz w:val="22"/>
                <w:szCs w:val="22"/>
              </w:rPr>
              <w:t xml:space="preserve">  </w:t>
            </w:r>
            <w:r w:rsidRPr="0004002C">
              <w:rPr>
                <w:rFonts w:eastAsia="Wingdings"/>
                <w:sz w:val="22"/>
                <w:szCs w:val="22"/>
              </w:rPr>
              <w:t>safeguarding@upperbraes.org.uk</w:t>
            </w:r>
          </w:p>
        </w:tc>
      </w:tr>
      <w:tr w:rsidR="004A4A9A" w:rsidRPr="00D11533" w14:paraId="32C44BDD" w14:textId="77777777" w:rsidTr="00F92B0B">
        <w:trPr>
          <w:trHeight w:val="410"/>
        </w:trPr>
        <w:tc>
          <w:tcPr>
            <w:tcW w:w="3822" w:type="dxa"/>
            <w:tcBorders>
              <w:top w:val="dashed" w:sz="4" w:space="0" w:color="BFBFBF"/>
              <w:left w:val="double" w:sz="12" w:space="0" w:color="000000"/>
              <w:bottom w:val="dashed" w:sz="4" w:space="0" w:color="BFBFBF"/>
            </w:tcBorders>
            <w:tcMar>
              <w:top w:w="0" w:type="dxa"/>
              <w:left w:w="108" w:type="dxa"/>
              <w:bottom w:w="0" w:type="dxa"/>
              <w:right w:w="108" w:type="dxa"/>
            </w:tcMar>
          </w:tcPr>
          <w:p w14:paraId="3729370D" w14:textId="77777777" w:rsidR="004A4A9A" w:rsidRPr="00D11533" w:rsidRDefault="004A4A9A" w:rsidP="00F92B0B">
            <w:pPr>
              <w:tabs>
                <w:tab w:val="left" w:pos="34"/>
                <w:tab w:val="left" w:pos="317"/>
              </w:tabs>
              <w:suppressAutoHyphens/>
              <w:autoSpaceDE w:val="0"/>
              <w:autoSpaceDN w:val="0"/>
              <w:spacing w:line="300" w:lineRule="exact"/>
              <w:ind w:left="0"/>
              <w:jc w:val="left"/>
              <w:rPr>
                <w:rFonts w:eastAsia="Calibri"/>
              </w:rPr>
            </w:pPr>
            <w:r w:rsidRPr="00D11533">
              <w:rPr>
                <w:rFonts w:eastAsia="Calibri"/>
                <w:b/>
                <w:bCs/>
                <w:sz w:val="22"/>
                <w:szCs w:val="22"/>
                <w:lang w:eastAsia="en-GB"/>
              </w:rPr>
              <w:t>Church Office</w:t>
            </w:r>
          </w:p>
        </w:tc>
        <w:tc>
          <w:tcPr>
            <w:tcW w:w="2087" w:type="dxa"/>
            <w:tcBorders>
              <w:top w:val="dashed" w:sz="4" w:space="0" w:color="BFBFBF"/>
              <w:bottom w:val="dashed" w:sz="4" w:space="0" w:color="BFBFBF"/>
            </w:tcBorders>
            <w:tcMar>
              <w:top w:w="0" w:type="dxa"/>
              <w:left w:w="108" w:type="dxa"/>
              <w:bottom w:w="0" w:type="dxa"/>
              <w:right w:w="108" w:type="dxa"/>
            </w:tcMar>
          </w:tcPr>
          <w:p w14:paraId="4331ACE3" w14:textId="77777777" w:rsidR="004A4A9A" w:rsidRPr="00D11533" w:rsidRDefault="004A4A9A" w:rsidP="00F92B0B">
            <w:pPr>
              <w:suppressAutoHyphens/>
              <w:autoSpaceDE w:val="0"/>
              <w:autoSpaceDN w:val="0"/>
              <w:spacing w:line="300" w:lineRule="exact"/>
              <w:ind w:left="0"/>
              <w:jc w:val="left"/>
              <w:rPr>
                <w:rFonts w:eastAsia="Calibri"/>
              </w:rPr>
            </w:pPr>
            <w:r w:rsidRPr="00D11533">
              <w:rPr>
                <w:rFonts w:ascii="Wingdings" w:eastAsia="Wingdings" w:hAnsi="Wingdings" w:cs="Wingdings"/>
                <w:sz w:val="22"/>
                <w:szCs w:val="22"/>
              </w:rPr>
              <w:sym w:font="Wingdings" w:char="F028"/>
            </w:r>
            <w:r w:rsidRPr="00D11533">
              <w:rPr>
                <w:rFonts w:eastAsia="Calibri"/>
                <w:sz w:val="22"/>
                <w:szCs w:val="22"/>
              </w:rPr>
              <w:t>:</w:t>
            </w:r>
            <w:r w:rsidRPr="00D11533">
              <w:rPr>
                <w:rFonts w:eastAsia="Calibri"/>
                <w:sz w:val="22"/>
                <w:szCs w:val="22"/>
                <w:lang w:eastAsia="en-GB"/>
              </w:rPr>
              <w:t xml:space="preserve"> 713855</w:t>
            </w:r>
          </w:p>
        </w:tc>
        <w:tc>
          <w:tcPr>
            <w:tcW w:w="4819" w:type="dxa"/>
            <w:tcBorders>
              <w:top w:val="dashed" w:sz="4" w:space="0" w:color="BFBFBF"/>
              <w:bottom w:val="dashed" w:sz="4" w:space="0" w:color="BFBFBF"/>
              <w:right w:val="double" w:sz="12" w:space="0" w:color="000000"/>
            </w:tcBorders>
            <w:tcMar>
              <w:top w:w="0" w:type="dxa"/>
              <w:left w:w="108" w:type="dxa"/>
              <w:bottom w:w="0" w:type="dxa"/>
              <w:right w:w="108" w:type="dxa"/>
            </w:tcMar>
          </w:tcPr>
          <w:p w14:paraId="63C25F06" w14:textId="77777777" w:rsidR="004A4A9A" w:rsidRPr="00D11533" w:rsidRDefault="004A4A9A" w:rsidP="00F92B0B">
            <w:pPr>
              <w:suppressAutoHyphens/>
              <w:autoSpaceDE w:val="0"/>
              <w:autoSpaceDN w:val="0"/>
              <w:spacing w:line="260" w:lineRule="exact"/>
              <w:ind w:left="23"/>
              <w:jc w:val="left"/>
              <w:rPr>
                <w:rFonts w:eastAsia="Calibri"/>
              </w:rPr>
            </w:pPr>
            <w:r w:rsidRPr="0004002C">
              <w:rPr>
                <w:rFonts w:eastAsia="Calibri"/>
                <w:sz w:val="22"/>
                <w:szCs w:val="22"/>
              </w:rPr>
              <w:t>info@upperbraes.org.uk</w:t>
            </w:r>
          </w:p>
        </w:tc>
      </w:tr>
      <w:tr w:rsidR="004A4A9A" w:rsidRPr="00D11533" w14:paraId="72C94E52" w14:textId="77777777" w:rsidTr="00F92B0B">
        <w:trPr>
          <w:trHeight w:val="406"/>
        </w:trPr>
        <w:tc>
          <w:tcPr>
            <w:tcW w:w="3822" w:type="dxa"/>
            <w:tcBorders>
              <w:top w:val="dashed" w:sz="4" w:space="0" w:color="BFBFBF"/>
              <w:left w:val="double" w:sz="12" w:space="0" w:color="000000"/>
              <w:bottom w:val="dashed" w:sz="4" w:space="0" w:color="BFBFBF"/>
            </w:tcBorders>
            <w:tcMar>
              <w:top w:w="0" w:type="dxa"/>
              <w:left w:w="108" w:type="dxa"/>
              <w:bottom w:w="0" w:type="dxa"/>
              <w:right w:w="108" w:type="dxa"/>
            </w:tcMar>
          </w:tcPr>
          <w:p w14:paraId="2F9F193B" w14:textId="77777777" w:rsidR="004A4A9A" w:rsidRPr="00D11533" w:rsidRDefault="004A4A9A" w:rsidP="00F92B0B">
            <w:pPr>
              <w:tabs>
                <w:tab w:val="left" w:pos="34"/>
                <w:tab w:val="left" w:pos="317"/>
              </w:tabs>
              <w:suppressAutoHyphens/>
              <w:autoSpaceDE w:val="0"/>
              <w:autoSpaceDN w:val="0"/>
              <w:spacing w:line="300" w:lineRule="exact"/>
              <w:ind w:left="0"/>
              <w:jc w:val="left"/>
              <w:rPr>
                <w:rFonts w:eastAsia="Calibri"/>
              </w:rPr>
            </w:pPr>
            <w:r w:rsidRPr="00D11533">
              <w:rPr>
                <w:rFonts w:eastAsia="Calibri"/>
                <w:b/>
                <w:bCs/>
                <w:sz w:val="22"/>
                <w:szCs w:val="22"/>
                <w:lang w:eastAsia="en-GB"/>
              </w:rPr>
              <w:t>Church Website</w:t>
            </w:r>
          </w:p>
        </w:tc>
        <w:tc>
          <w:tcPr>
            <w:tcW w:w="2087" w:type="dxa"/>
            <w:tcBorders>
              <w:top w:val="dashed" w:sz="4" w:space="0" w:color="BFBFBF"/>
              <w:bottom w:val="dashed" w:sz="4" w:space="0" w:color="BFBFBF"/>
            </w:tcBorders>
            <w:tcMar>
              <w:top w:w="0" w:type="dxa"/>
              <w:left w:w="108" w:type="dxa"/>
              <w:bottom w:w="0" w:type="dxa"/>
              <w:right w:w="108" w:type="dxa"/>
            </w:tcMar>
          </w:tcPr>
          <w:p w14:paraId="0597ABE7" w14:textId="77777777" w:rsidR="004A4A9A" w:rsidRPr="00D11533" w:rsidRDefault="004A4A9A" w:rsidP="00F92B0B">
            <w:pPr>
              <w:suppressAutoHyphens/>
              <w:autoSpaceDE w:val="0"/>
              <w:autoSpaceDN w:val="0"/>
              <w:spacing w:line="300" w:lineRule="exact"/>
              <w:ind w:left="45"/>
              <w:jc w:val="left"/>
              <w:rPr>
                <w:rFonts w:eastAsia="Calibri"/>
                <w:lang w:eastAsia="en-GB"/>
              </w:rPr>
            </w:pPr>
          </w:p>
        </w:tc>
        <w:tc>
          <w:tcPr>
            <w:tcW w:w="4819" w:type="dxa"/>
            <w:tcBorders>
              <w:top w:val="dashed" w:sz="4" w:space="0" w:color="BFBFBF"/>
              <w:bottom w:val="dashed" w:sz="4" w:space="0" w:color="BFBFBF"/>
              <w:right w:val="double" w:sz="12" w:space="0" w:color="000000"/>
            </w:tcBorders>
            <w:tcMar>
              <w:top w:w="0" w:type="dxa"/>
              <w:left w:w="108" w:type="dxa"/>
              <w:bottom w:w="0" w:type="dxa"/>
              <w:right w:w="108" w:type="dxa"/>
            </w:tcMar>
          </w:tcPr>
          <w:p w14:paraId="26AA6AA0" w14:textId="77777777" w:rsidR="004A4A9A" w:rsidRPr="00D11533" w:rsidRDefault="004A4A9A" w:rsidP="00F92B0B">
            <w:pPr>
              <w:suppressAutoHyphens/>
              <w:autoSpaceDE w:val="0"/>
              <w:autoSpaceDN w:val="0"/>
              <w:spacing w:line="300" w:lineRule="exact"/>
              <w:ind w:left="23"/>
              <w:jc w:val="left"/>
              <w:rPr>
                <w:rFonts w:eastAsia="Calibri"/>
              </w:rPr>
            </w:pPr>
            <w:r w:rsidRPr="0004002C">
              <w:rPr>
                <w:rFonts w:eastAsia="Calibri"/>
                <w:sz w:val="22"/>
                <w:szCs w:val="22"/>
              </w:rPr>
              <w:t>www.upperbraes.org.uk</w:t>
            </w:r>
          </w:p>
        </w:tc>
      </w:tr>
      <w:tr w:rsidR="004A4A9A" w:rsidRPr="00A32365" w14:paraId="6A666D7B" w14:textId="77777777" w:rsidTr="00F92B0B">
        <w:trPr>
          <w:trHeight w:val="870"/>
        </w:trPr>
        <w:tc>
          <w:tcPr>
            <w:tcW w:w="3822" w:type="dxa"/>
            <w:tcBorders>
              <w:top w:val="dashed" w:sz="4" w:space="0" w:color="BFBFBF"/>
              <w:left w:val="double" w:sz="12" w:space="0" w:color="000000"/>
              <w:bottom w:val="double" w:sz="12" w:space="0" w:color="000000"/>
            </w:tcBorders>
            <w:tcMar>
              <w:top w:w="0" w:type="dxa"/>
              <w:left w:w="108" w:type="dxa"/>
              <w:bottom w:w="0" w:type="dxa"/>
              <w:right w:w="108" w:type="dxa"/>
            </w:tcMar>
          </w:tcPr>
          <w:p w14:paraId="2FCE8398" w14:textId="77777777" w:rsidR="004A4A9A" w:rsidRPr="00D11533" w:rsidRDefault="004A4A9A" w:rsidP="00F92B0B">
            <w:pPr>
              <w:tabs>
                <w:tab w:val="left" w:pos="34"/>
              </w:tabs>
              <w:suppressAutoHyphens/>
              <w:autoSpaceDE w:val="0"/>
              <w:autoSpaceDN w:val="0"/>
              <w:spacing w:line="300" w:lineRule="exact"/>
              <w:ind w:left="0"/>
              <w:jc w:val="left"/>
              <w:rPr>
                <w:rFonts w:eastAsia="Calibri"/>
                <w:b/>
                <w:bCs/>
                <w:sz w:val="22"/>
                <w:szCs w:val="22"/>
                <w:lang w:eastAsia="en-GB"/>
              </w:rPr>
            </w:pPr>
            <w:r w:rsidRPr="00D11533">
              <w:rPr>
                <w:rFonts w:eastAsia="Calibri"/>
                <w:b/>
                <w:bCs/>
                <w:sz w:val="22"/>
                <w:szCs w:val="22"/>
                <w:lang w:eastAsia="en-GB"/>
              </w:rPr>
              <w:t>Ne</w:t>
            </w:r>
            <w:r>
              <w:rPr>
                <w:rFonts w:eastAsia="Calibri"/>
                <w:b/>
                <w:bCs/>
                <w:sz w:val="22"/>
                <w:szCs w:val="22"/>
                <w:lang w:eastAsia="en-GB"/>
              </w:rPr>
              <w:t>wss</w:t>
            </w:r>
            <w:r w:rsidRPr="00D11533">
              <w:rPr>
                <w:rFonts w:eastAsia="Calibri"/>
                <w:b/>
                <w:bCs/>
                <w:sz w:val="22"/>
                <w:szCs w:val="22"/>
                <w:lang w:eastAsia="en-GB"/>
              </w:rPr>
              <w:t xml:space="preserve">heet </w:t>
            </w:r>
            <w:r>
              <w:rPr>
                <w:rFonts w:eastAsia="Calibri"/>
                <w:b/>
                <w:bCs/>
                <w:sz w:val="22"/>
                <w:szCs w:val="22"/>
                <w:lang w:eastAsia="en-GB"/>
              </w:rPr>
              <w:t>N</w:t>
            </w:r>
            <w:r w:rsidRPr="00D11533">
              <w:rPr>
                <w:rFonts w:eastAsia="Calibri"/>
                <w:b/>
                <w:bCs/>
                <w:sz w:val="22"/>
                <w:szCs w:val="22"/>
                <w:lang w:eastAsia="en-GB"/>
              </w:rPr>
              <w:t>otices</w:t>
            </w:r>
          </w:p>
        </w:tc>
        <w:tc>
          <w:tcPr>
            <w:tcW w:w="2087" w:type="dxa"/>
            <w:tcBorders>
              <w:top w:val="dashed" w:sz="4" w:space="0" w:color="BFBFBF"/>
              <w:bottom w:val="double" w:sz="12" w:space="0" w:color="000000"/>
            </w:tcBorders>
            <w:tcMar>
              <w:top w:w="0" w:type="dxa"/>
              <w:left w:w="108" w:type="dxa"/>
              <w:bottom w:w="0" w:type="dxa"/>
              <w:right w:w="108" w:type="dxa"/>
            </w:tcMar>
          </w:tcPr>
          <w:p w14:paraId="209B35F6" w14:textId="77777777" w:rsidR="004A4A9A" w:rsidRPr="00D11533" w:rsidRDefault="004A4A9A" w:rsidP="00F92B0B">
            <w:pPr>
              <w:suppressAutoHyphens/>
              <w:autoSpaceDE w:val="0"/>
              <w:autoSpaceDN w:val="0"/>
              <w:spacing w:line="300" w:lineRule="exact"/>
              <w:ind w:left="0"/>
              <w:jc w:val="left"/>
              <w:rPr>
                <w:rFonts w:eastAsia="Calibri"/>
                <w:sz w:val="22"/>
                <w:szCs w:val="22"/>
                <w:lang w:eastAsia="en-GB"/>
              </w:rPr>
            </w:pPr>
            <w:r w:rsidRPr="00D11533">
              <w:rPr>
                <w:rFonts w:eastAsia="Calibri"/>
                <w:sz w:val="22"/>
                <w:szCs w:val="22"/>
                <w:lang w:eastAsia="en-GB"/>
              </w:rPr>
              <w:t>Heather O’Neill</w:t>
            </w:r>
          </w:p>
        </w:tc>
        <w:tc>
          <w:tcPr>
            <w:tcW w:w="4819" w:type="dxa"/>
            <w:tcBorders>
              <w:top w:val="dashed" w:sz="4" w:space="0" w:color="BFBFBF"/>
              <w:bottom w:val="double" w:sz="12" w:space="0" w:color="000000"/>
              <w:right w:val="double" w:sz="12" w:space="0" w:color="000000"/>
            </w:tcBorders>
            <w:tcMar>
              <w:top w:w="0" w:type="dxa"/>
              <w:left w:w="108" w:type="dxa"/>
              <w:bottom w:w="0" w:type="dxa"/>
              <w:right w:w="108" w:type="dxa"/>
            </w:tcMar>
          </w:tcPr>
          <w:p w14:paraId="7D71ECBD" w14:textId="77777777" w:rsidR="004A4A9A" w:rsidRPr="00D11533" w:rsidRDefault="004A4A9A" w:rsidP="00F92B0B">
            <w:pPr>
              <w:suppressAutoHyphens/>
              <w:autoSpaceDE w:val="0"/>
              <w:autoSpaceDN w:val="0"/>
              <w:spacing w:line="300" w:lineRule="exact"/>
              <w:ind w:left="0"/>
              <w:jc w:val="left"/>
              <w:rPr>
                <w:rFonts w:eastAsia="Calibri"/>
              </w:rPr>
            </w:pPr>
            <w:r w:rsidRPr="00D11533">
              <w:rPr>
                <w:rFonts w:ascii="Wingdings" w:eastAsia="Wingdings" w:hAnsi="Wingdings" w:cs="Wingdings"/>
                <w:sz w:val="22"/>
                <w:szCs w:val="22"/>
              </w:rPr>
              <w:sym w:font="Wingdings" w:char="F028"/>
            </w:r>
            <w:r w:rsidRPr="00D11533">
              <w:rPr>
                <w:rFonts w:eastAsia="Calibri"/>
                <w:sz w:val="22"/>
                <w:szCs w:val="22"/>
              </w:rPr>
              <w:t xml:space="preserve">: </w:t>
            </w:r>
            <w:r>
              <w:rPr>
                <w:rFonts w:eastAsia="Calibri"/>
                <w:sz w:val="22"/>
                <w:szCs w:val="22"/>
              </w:rPr>
              <w:t>07745 564094</w:t>
            </w:r>
          </w:p>
          <w:p w14:paraId="16940EB7" w14:textId="77777777" w:rsidR="004A4A9A" w:rsidRPr="00094D5B" w:rsidRDefault="004A4A9A" w:rsidP="00F92B0B">
            <w:pPr>
              <w:suppressAutoHyphens/>
              <w:autoSpaceDE w:val="0"/>
              <w:autoSpaceDN w:val="0"/>
              <w:spacing w:line="300" w:lineRule="exact"/>
              <w:ind w:left="0"/>
              <w:jc w:val="left"/>
              <w:rPr>
                <w:rFonts w:eastAsia="Calibri"/>
                <w:sz w:val="22"/>
                <w:szCs w:val="22"/>
              </w:rPr>
            </w:pPr>
            <w:r>
              <w:rPr>
                <w:rFonts w:eastAsia="Calibri"/>
                <w:sz w:val="22"/>
                <w:szCs w:val="22"/>
              </w:rPr>
              <w:t>heather.oneill5@btinternet.com</w:t>
            </w:r>
          </w:p>
          <w:p w14:paraId="4905464A" w14:textId="77777777" w:rsidR="004A4A9A" w:rsidRPr="00A32365" w:rsidRDefault="004A4A9A" w:rsidP="00F92B0B">
            <w:pPr>
              <w:suppressAutoHyphens/>
              <w:autoSpaceDE w:val="0"/>
              <w:autoSpaceDN w:val="0"/>
              <w:spacing w:line="300" w:lineRule="exact"/>
              <w:ind w:left="0"/>
              <w:jc w:val="left"/>
              <w:rPr>
                <w:rFonts w:eastAsia="Calibri"/>
                <w:sz w:val="22"/>
                <w:szCs w:val="22"/>
              </w:rPr>
            </w:pPr>
            <w:r w:rsidRPr="0004002C">
              <w:rPr>
                <w:rFonts w:eastAsia="Calibri"/>
                <w:sz w:val="22"/>
                <w:szCs w:val="22"/>
              </w:rPr>
              <w:t>newssheet@upperbraes.org.uk</w:t>
            </w:r>
          </w:p>
        </w:tc>
      </w:tr>
    </w:tbl>
    <w:p w14:paraId="79B1EC87" w14:textId="6B25C7C9" w:rsidR="007241CF" w:rsidRDefault="007241CF" w:rsidP="007241CF">
      <w:pPr>
        <w:pStyle w:val="NoSpacing"/>
        <w:ind w:left="0"/>
        <w:jc w:val="center"/>
        <w:rPr>
          <w:b/>
          <w:bCs/>
          <w:sz w:val="28"/>
          <w:szCs w:val="28"/>
        </w:rPr>
      </w:pPr>
    </w:p>
    <w:p w14:paraId="5FFBA7AA" w14:textId="24AB962E" w:rsidR="007241CF" w:rsidRDefault="007241CF" w:rsidP="007241CF">
      <w:pPr>
        <w:pStyle w:val="NoSpacing"/>
        <w:ind w:left="0"/>
        <w:jc w:val="center"/>
        <w:rPr>
          <w:b/>
          <w:bCs/>
          <w:sz w:val="28"/>
          <w:szCs w:val="28"/>
        </w:rPr>
      </w:pPr>
    </w:p>
    <w:p w14:paraId="6BD7FBFF" w14:textId="3E11250E" w:rsidR="007241CF" w:rsidRDefault="007241CF" w:rsidP="007241CF">
      <w:pPr>
        <w:pStyle w:val="NoSpacing"/>
        <w:ind w:left="0"/>
        <w:jc w:val="center"/>
        <w:rPr>
          <w:b/>
          <w:bCs/>
          <w:sz w:val="28"/>
          <w:szCs w:val="28"/>
        </w:rPr>
      </w:pPr>
    </w:p>
    <w:p w14:paraId="7B13AD45" w14:textId="2618658F" w:rsidR="007241CF" w:rsidRDefault="007241CF" w:rsidP="007241CF">
      <w:pPr>
        <w:pStyle w:val="NoSpacing"/>
        <w:ind w:left="0"/>
        <w:jc w:val="center"/>
        <w:rPr>
          <w:b/>
          <w:bCs/>
          <w:sz w:val="28"/>
          <w:szCs w:val="28"/>
        </w:rPr>
      </w:pPr>
    </w:p>
    <w:p w14:paraId="302AAF10" w14:textId="77777777" w:rsidR="006C4A46" w:rsidRDefault="006C4A46" w:rsidP="007241CF">
      <w:pPr>
        <w:pStyle w:val="NoSpacing"/>
        <w:ind w:left="0"/>
        <w:jc w:val="center"/>
        <w:rPr>
          <w:b/>
          <w:bCs/>
          <w:sz w:val="28"/>
          <w:szCs w:val="28"/>
        </w:rPr>
      </w:pPr>
    </w:p>
    <w:p w14:paraId="17A38F25" w14:textId="1784A149" w:rsidR="006C4A46" w:rsidRDefault="006C4A46" w:rsidP="007241CF">
      <w:pPr>
        <w:pStyle w:val="NoSpacing"/>
        <w:ind w:left="0"/>
        <w:jc w:val="center"/>
        <w:rPr>
          <w:b/>
          <w:bCs/>
          <w:sz w:val="28"/>
          <w:szCs w:val="28"/>
        </w:rPr>
      </w:pPr>
    </w:p>
    <w:p w14:paraId="2A9AACA9" w14:textId="0AECE39D" w:rsidR="006C4A46" w:rsidRDefault="006C4A46" w:rsidP="007241CF">
      <w:pPr>
        <w:pStyle w:val="NoSpacing"/>
        <w:ind w:left="0"/>
        <w:jc w:val="center"/>
        <w:rPr>
          <w:b/>
          <w:bCs/>
          <w:sz w:val="28"/>
          <w:szCs w:val="28"/>
        </w:rPr>
      </w:pPr>
    </w:p>
    <w:p w14:paraId="18DBCDD2" w14:textId="77777777" w:rsidR="006C4A46" w:rsidRDefault="006C4A46" w:rsidP="007241CF">
      <w:pPr>
        <w:pStyle w:val="NoSpacing"/>
        <w:ind w:left="0"/>
        <w:jc w:val="center"/>
        <w:rPr>
          <w:b/>
          <w:bCs/>
          <w:sz w:val="28"/>
          <w:szCs w:val="28"/>
        </w:rPr>
      </w:pPr>
    </w:p>
    <w:p w14:paraId="6D12CD0A" w14:textId="0FCF5227" w:rsidR="006C4A46" w:rsidRDefault="006C4A46" w:rsidP="006C4A46">
      <w:pPr>
        <w:pStyle w:val="NoSpacing"/>
        <w:ind w:left="0"/>
        <w:rPr>
          <w:b/>
          <w:bCs/>
          <w:sz w:val="28"/>
          <w:szCs w:val="28"/>
        </w:rPr>
      </w:pPr>
    </w:p>
    <w:p w14:paraId="3C30FFF7" w14:textId="77777777" w:rsidR="006E296D" w:rsidRDefault="006E296D" w:rsidP="006C4A46">
      <w:pPr>
        <w:pStyle w:val="NoSpacing"/>
        <w:ind w:left="0"/>
        <w:rPr>
          <w:b/>
          <w:bCs/>
          <w:sz w:val="28"/>
          <w:szCs w:val="28"/>
        </w:rPr>
      </w:pPr>
    </w:p>
    <w:p w14:paraId="5FAC682D" w14:textId="13328CB3" w:rsidR="004A4A9A" w:rsidRDefault="004A4A9A" w:rsidP="006C4A46">
      <w:pPr>
        <w:pStyle w:val="NoSpacing"/>
        <w:ind w:left="0"/>
        <w:rPr>
          <w:b/>
          <w:bCs/>
          <w:sz w:val="28"/>
          <w:szCs w:val="28"/>
        </w:rPr>
      </w:pPr>
    </w:p>
    <w:p w14:paraId="5A0D15EB" w14:textId="5683A270" w:rsidR="004A4A9A" w:rsidRDefault="004A4A9A" w:rsidP="006C4A46">
      <w:pPr>
        <w:pStyle w:val="NoSpacing"/>
        <w:ind w:left="0"/>
        <w:rPr>
          <w:b/>
          <w:bCs/>
          <w:sz w:val="28"/>
          <w:szCs w:val="28"/>
        </w:rPr>
      </w:pPr>
    </w:p>
    <w:p w14:paraId="462777B3" w14:textId="77777777" w:rsidR="004A4A9A" w:rsidRDefault="004A4A9A" w:rsidP="007241CF">
      <w:pPr>
        <w:pStyle w:val="NoSpacing"/>
        <w:ind w:left="0"/>
        <w:jc w:val="center"/>
        <w:rPr>
          <w:b/>
          <w:bCs/>
          <w:sz w:val="28"/>
          <w:szCs w:val="28"/>
        </w:rPr>
      </w:pPr>
    </w:p>
    <w:p w14:paraId="5D5E7CAA" w14:textId="77777777" w:rsidR="004A4A9A" w:rsidRDefault="004A4A9A" w:rsidP="007241CF">
      <w:pPr>
        <w:pStyle w:val="NoSpacing"/>
        <w:ind w:left="0"/>
        <w:jc w:val="center"/>
        <w:rPr>
          <w:b/>
          <w:bCs/>
          <w:sz w:val="28"/>
          <w:szCs w:val="28"/>
        </w:rPr>
      </w:pPr>
    </w:p>
    <w:p w14:paraId="3DD539FA" w14:textId="662761A9" w:rsidR="004A4A9A" w:rsidRDefault="004A4A9A" w:rsidP="007241CF">
      <w:pPr>
        <w:pStyle w:val="NoSpacing"/>
        <w:ind w:left="0"/>
        <w:jc w:val="center"/>
        <w:rPr>
          <w:b/>
          <w:bCs/>
          <w:sz w:val="28"/>
          <w:szCs w:val="28"/>
        </w:rPr>
      </w:pPr>
    </w:p>
    <w:p w14:paraId="676ABA17" w14:textId="77777777" w:rsidR="00084008" w:rsidRDefault="00084008" w:rsidP="004E2C0A">
      <w:pPr>
        <w:pStyle w:val="NoSpacing"/>
        <w:ind w:left="0"/>
        <w:rPr>
          <w:b/>
          <w:bCs/>
          <w:sz w:val="28"/>
          <w:szCs w:val="28"/>
        </w:rPr>
      </w:pPr>
    </w:p>
    <w:p w14:paraId="74B75C1F" w14:textId="77777777" w:rsidR="002A1A70" w:rsidRDefault="002A1A70" w:rsidP="004E2C0A">
      <w:pPr>
        <w:pStyle w:val="NoSpacing"/>
        <w:ind w:left="0"/>
        <w:rPr>
          <w:b/>
          <w:bCs/>
          <w:sz w:val="28"/>
          <w:szCs w:val="28"/>
        </w:rPr>
      </w:pPr>
    </w:p>
    <w:p w14:paraId="1664C7FA" w14:textId="77777777" w:rsidR="00F92B0B" w:rsidRDefault="00F92B0B">
      <w:pPr>
        <w:rPr>
          <w:b/>
          <w:bCs/>
          <w:sz w:val="28"/>
          <w:szCs w:val="28"/>
        </w:rPr>
      </w:pPr>
      <w:r>
        <w:rPr>
          <w:b/>
          <w:bCs/>
          <w:sz w:val="28"/>
          <w:szCs w:val="28"/>
        </w:rPr>
        <w:br w:type="page"/>
      </w:r>
    </w:p>
    <w:p w14:paraId="678C88C2" w14:textId="12FB7569" w:rsidR="00F92B0B" w:rsidRDefault="00F92B0B" w:rsidP="007241CF">
      <w:pPr>
        <w:pStyle w:val="NoSpacing"/>
        <w:ind w:left="0"/>
        <w:jc w:val="center"/>
        <w:rPr>
          <w:b/>
          <w:bCs/>
          <w:sz w:val="28"/>
          <w:szCs w:val="28"/>
        </w:rPr>
      </w:pPr>
      <w:r w:rsidRPr="00282C9F">
        <w:rPr>
          <w:rFonts w:asciiTheme="minorHAnsi" w:eastAsiaTheme="minorEastAsia" w:hAnsiTheme="minorHAnsi" w:cstheme="minorBidi"/>
          <w:b/>
          <w:bCs/>
          <w:noProof/>
          <w:kern w:val="2"/>
          <w:sz w:val="28"/>
          <w:szCs w:val="28"/>
          <w14:ligatures w14:val="standardContextual"/>
        </w:rPr>
        <w:lastRenderedPageBreak/>
        <mc:AlternateContent>
          <mc:Choice Requires="wpg">
            <w:drawing>
              <wp:anchor distT="0" distB="0" distL="114300" distR="114300" simplePos="0" relativeHeight="251719680" behindDoc="0" locked="0" layoutInCell="1" allowOverlap="1" wp14:anchorId="4C1B31D6" wp14:editId="79DF6711">
                <wp:simplePos x="0" y="0"/>
                <wp:positionH relativeFrom="margin">
                  <wp:posOffset>-3175</wp:posOffset>
                </wp:positionH>
                <wp:positionV relativeFrom="margin">
                  <wp:posOffset>-65529</wp:posOffset>
                </wp:positionV>
                <wp:extent cx="6649085" cy="996950"/>
                <wp:effectExtent l="0" t="0" r="0" b="0"/>
                <wp:wrapNone/>
                <wp:docPr id="896574073" name="Group 1"/>
                <wp:cNvGraphicFramePr/>
                <a:graphic xmlns:a="http://schemas.openxmlformats.org/drawingml/2006/main">
                  <a:graphicData uri="http://schemas.microsoft.com/office/word/2010/wordprocessingGroup">
                    <wpg:wgp>
                      <wpg:cNvGrpSpPr/>
                      <wpg:grpSpPr>
                        <a:xfrm>
                          <a:off x="0" y="0"/>
                          <a:ext cx="6649085" cy="996950"/>
                          <a:chOff x="0" y="19050"/>
                          <a:chExt cx="6648474" cy="1033936"/>
                        </a:xfrm>
                      </wpg:grpSpPr>
                      <wpg:grpSp>
                        <wpg:cNvPr id="436663535" name="Group 3"/>
                        <wpg:cNvGrpSpPr/>
                        <wpg:grpSpPr>
                          <a:xfrm>
                            <a:off x="0" y="57150"/>
                            <a:ext cx="4585970" cy="975360"/>
                            <a:chOff x="0" y="0"/>
                            <a:chExt cx="4584934" cy="975460"/>
                          </a:xfrm>
                        </wpg:grpSpPr>
                        <pic:pic xmlns:pic="http://schemas.openxmlformats.org/drawingml/2006/picture">
                          <pic:nvPicPr>
                            <pic:cNvPr id="1273904029" name="Picture 1"/>
                            <pic:cNvPicPr>
                              <a:picLocks noChangeAspect="1"/>
                            </pic:cNvPicPr>
                          </pic:nvPicPr>
                          <pic:blipFill>
                            <a:blip r:embed="rId14"/>
                            <a:srcRect l="27047" t="70162" r="31178" b="4692"/>
                            <a:stretch>
                              <a:fillRect/>
                            </a:stretch>
                          </pic:blipFill>
                          <pic:spPr bwMode="auto">
                            <a:xfrm>
                              <a:off x="770021" y="497305"/>
                              <a:ext cx="3812540" cy="47815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09223644" name="Picture 1"/>
                            <pic:cNvPicPr>
                              <a:picLocks noChangeAspect="1"/>
                            </pic:cNvPicPr>
                          </pic:nvPicPr>
                          <pic:blipFill>
                            <a:blip r:embed="rId15"/>
                            <a:stretch>
                              <a:fillRect/>
                            </a:stretch>
                          </pic:blipFill>
                          <pic:spPr>
                            <a:xfrm>
                              <a:off x="0" y="0"/>
                              <a:ext cx="907415" cy="921385"/>
                            </a:xfrm>
                            <a:prstGeom prst="rect">
                              <a:avLst/>
                            </a:prstGeom>
                          </pic:spPr>
                        </pic:pic>
                        <pic:pic xmlns:pic="http://schemas.openxmlformats.org/drawingml/2006/picture">
                          <pic:nvPicPr>
                            <pic:cNvPr id="1712987470" name="Picture 1"/>
                            <pic:cNvPicPr>
                              <a:picLocks noChangeAspect="1"/>
                            </pic:cNvPicPr>
                          </pic:nvPicPr>
                          <pic:blipFill>
                            <a:blip r:embed="rId14"/>
                            <a:srcRect l="5091" t="8363" r="6728" b="30253"/>
                            <a:stretch>
                              <a:fillRect/>
                            </a:stretch>
                          </pic:blipFill>
                          <pic:spPr bwMode="auto">
                            <a:xfrm>
                              <a:off x="906379" y="8021"/>
                              <a:ext cx="3678555" cy="534035"/>
                            </a:xfrm>
                            <a:prstGeom prst="rect">
                              <a:avLst/>
                            </a:prstGeom>
                            <a:ln>
                              <a:noFill/>
                            </a:ln>
                            <a:extLst>
                              <a:ext uri="{53640926-AAD7-44D8-BBD7-CCE9431645EC}">
                                <a14:shadowObscured xmlns:a14="http://schemas.microsoft.com/office/drawing/2010/main"/>
                              </a:ext>
                            </a:extLst>
                          </pic:spPr>
                        </pic:pic>
                      </wpg:grpSp>
                      <wps:wsp>
                        <wps:cNvPr id="442312963" name="Text Box 2"/>
                        <wps:cNvSpPr txBox="1">
                          <a:spLocks noChangeArrowheads="1"/>
                        </wps:cNvSpPr>
                        <wps:spPr bwMode="auto">
                          <a:xfrm>
                            <a:off x="4504957" y="19050"/>
                            <a:ext cx="2143517" cy="1033936"/>
                          </a:xfrm>
                          <a:prstGeom prst="rect">
                            <a:avLst/>
                          </a:prstGeom>
                          <a:noFill/>
                          <a:ln w="9525">
                            <a:noFill/>
                            <a:miter lim="800000"/>
                            <a:headEnd/>
                            <a:tailEnd/>
                          </a:ln>
                        </wps:spPr>
                        <wps:txbx>
                          <w:txbxContent>
                            <w:p w14:paraId="047200AA" w14:textId="77777777" w:rsidR="00084008" w:rsidRPr="00613D85" w:rsidRDefault="00084008" w:rsidP="00084008">
                              <w:pPr>
                                <w:ind w:left="0"/>
                                <w:jc w:val="left"/>
                                <w:rPr>
                                  <w:b/>
                                  <w:bCs/>
                                  <w:noProof/>
                                  <w:sz w:val="32"/>
                                  <w:szCs w:val="32"/>
                                </w:rPr>
                              </w:pPr>
                              <w:r w:rsidRPr="003F789B">
                                <w:rPr>
                                  <w:b/>
                                  <w:bCs/>
                                  <w:noProof/>
                                  <w:sz w:val="32"/>
                                  <w:szCs w:val="32"/>
                                </w:rPr>
                                <w:t>We seek to invite, encourage and enable pe</w:t>
                              </w:r>
                              <w:r>
                                <w:rPr>
                                  <w:b/>
                                  <w:bCs/>
                                  <w:noProof/>
                                  <w:sz w:val="32"/>
                                  <w:szCs w:val="32"/>
                                </w:rPr>
                                <w:t>o</w:t>
                              </w:r>
                              <w:r w:rsidRPr="003F789B">
                                <w:rPr>
                                  <w:b/>
                                  <w:bCs/>
                                  <w:noProof/>
                                  <w:sz w:val="32"/>
                                  <w:szCs w:val="32"/>
                                </w:rPr>
                                <w:t>ple to follow Jesus Christ.</w:t>
                              </w:r>
                            </w:p>
                          </w:txbxContent>
                        </wps:txbx>
                        <wps:bodyPr rot="0" vert="horz" wrap="square" anchor="t" anchorCtr="0"/>
                      </wps:wsp>
                    </wpg:wgp>
                  </a:graphicData>
                </a:graphic>
                <wp14:sizeRelH relativeFrom="margin">
                  <wp14:pctWidth>0</wp14:pctWidth>
                </wp14:sizeRelH>
                <wp14:sizeRelV relativeFrom="margin">
                  <wp14:pctHeight>0</wp14:pctHeight>
                </wp14:sizeRelV>
              </wp:anchor>
            </w:drawing>
          </mc:Choice>
          <mc:Fallback>
            <w:pict>
              <v:group w14:anchorId="4C1B31D6" id="Group 1" o:spid="_x0000_s1034" style="position:absolute;left:0;text-align:left;margin-left:-.25pt;margin-top:-5.15pt;width:523.55pt;height:78.5pt;z-index:251719680;mso-position-horizontal-relative:margin;mso-position-vertical-relative:margin;mso-width-relative:margin;mso-height-relative:margin" coordorigin=",190" coordsize="66484,10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">
                <v:group id="Group 3" o:spid="_x0000_s1035" style="position:absolute;top:571;width:45859;height:9754" coordsize="45849,9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">
                  <v:shape id="Picture 1" o:spid="_x0000_s1036" type="#_x0000_t75" style="position:absolute;left:7700;top:4973;width:38125;height:4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">
                    <v:imagedata r:id="rId16" o:title="" croptop="45981f" cropbottom="3075f" cropleft="17726f" cropright="20433f"/>
                  </v:shape>
                  <v:shape id="Picture 1" o:spid="_x0000_s1037" type="#_x0000_t75" style="position:absolute;width:9074;height:9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">
                    <v:imagedata r:id="rId17" o:title=""/>
                  </v:shape>
                  <v:shape id="Picture 1" o:spid="_x0000_s1038" type="#_x0000_t75" style="position:absolute;left:9063;top:80;width:3678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">
                    <v:imagedata r:id="rId16" o:title="" croptop="5481f" cropbottom="19827f" cropleft="3336f" cropright="4409f"/>
                  </v:shape>
                </v:group>
                <v:shape id="Text Box 2" o:spid="_x0000_s1039" type="#_x0000_t202" style="position:absolute;left:45049;top:190;width:21435;height:10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" filled="f" stroked="f">
                  <v:textbox>
                    <w:txbxContent>
                      <w:p w14:paraId="047200AA" w14:textId="77777777" w:rsidR="00084008" w:rsidRPr="00613D85" w:rsidRDefault="00084008" w:rsidP="00084008">
                        <w:pPr>
                          <w:ind w:left="0"/>
                          <w:jc w:val="left"/>
                          <w:rPr>
                            <w:b/>
                            <w:bCs/>
                            <w:noProof/>
                            <w:sz w:val="32"/>
                            <w:szCs w:val="32"/>
                          </w:rPr>
                        </w:pPr>
                        <w:r w:rsidRPr="003F789B">
                          <w:rPr>
                            <w:b/>
                            <w:bCs/>
                            <w:noProof/>
                            <w:sz w:val="32"/>
                            <w:szCs w:val="32"/>
                          </w:rPr>
                          <w:t>We seek to invite, encourage and enable pe</w:t>
                        </w:r>
                        <w:r>
                          <w:rPr>
                            <w:b/>
                            <w:bCs/>
                            <w:noProof/>
                            <w:sz w:val="32"/>
                            <w:szCs w:val="32"/>
                          </w:rPr>
                          <w:t>o</w:t>
                        </w:r>
                        <w:r w:rsidRPr="003F789B">
                          <w:rPr>
                            <w:b/>
                            <w:bCs/>
                            <w:noProof/>
                            <w:sz w:val="32"/>
                            <w:szCs w:val="32"/>
                          </w:rPr>
                          <w:t>ple to follow Jesus Christ.</w:t>
                        </w:r>
                      </w:p>
                    </w:txbxContent>
                  </v:textbox>
                </v:shape>
                <w10:wrap anchorx="margin" anchory="margin"/>
              </v:group>
            </w:pict>
          </mc:Fallback>
        </mc:AlternateContent>
      </w:r>
    </w:p>
    <w:p w14:paraId="391D2D76" w14:textId="77777777" w:rsidR="00F92B0B" w:rsidRDefault="00F92B0B" w:rsidP="007241CF">
      <w:pPr>
        <w:pStyle w:val="NoSpacing"/>
        <w:ind w:left="0"/>
        <w:jc w:val="center"/>
        <w:rPr>
          <w:b/>
          <w:bCs/>
          <w:sz w:val="28"/>
          <w:szCs w:val="28"/>
        </w:rPr>
      </w:pPr>
    </w:p>
    <w:p w14:paraId="6EA85B6E" w14:textId="77777777" w:rsidR="00F92B0B" w:rsidRDefault="00F92B0B" w:rsidP="007241CF">
      <w:pPr>
        <w:pStyle w:val="NoSpacing"/>
        <w:ind w:left="0"/>
        <w:jc w:val="center"/>
        <w:rPr>
          <w:b/>
          <w:bCs/>
          <w:sz w:val="28"/>
          <w:szCs w:val="28"/>
        </w:rPr>
      </w:pPr>
    </w:p>
    <w:p w14:paraId="02C45289" w14:textId="77777777" w:rsidR="00F92B0B" w:rsidRDefault="00F92B0B" w:rsidP="007241CF">
      <w:pPr>
        <w:pStyle w:val="NoSpacing"/>
        <w:ind w:left="0"/>
        <w:jc w:val="center"/>
        <w:rPr>
          <w:b/>
          <w:bCs/>
          <w:sz w:val="28"/>
          <w:szCs w:val="28"/>
        </w:rPr>
      </w:pPr>
    </w:p>
    <w:p w14:paraId="313FA08D" w14:textId="77777777" w:rsidR="00F92B0B" w:rsidRDefault="00F92B0B" w:rsidP="007241CF">
      <w:pPr>
        <w:pStyle w:val="NoSpacing"/>
        <w:ind w:left="0"/>
        <w:jc w:val="center"/>
        <w:rPr>
          <w:b/>
          <w:bCs/>
          <w:sz w:val="28"/>
          <w:szCs w:val="28"/>
        </w:rPr>
      </w:pPr>
    </w:p>
    <w:p w14:paraId="049313F0" w14:textId="77777777" w:rsidR="00F92B0B" w:rsidRDefault="00F92B0B" w:rsidP="007241CF">
      <w:pPr>
        <w:pStyle w:val="NoSpacing"/>
        <w:ind w:left="0"/>
        <w:jc w:val="center"/>
        <w:rPr>
          <w:b/>
          <w:bCs/>
          <w:sz w:val="28"/>
          <w:szCs w:val="28"/>
        </w:rPr>
      </w:pPr>
    </w:p>
    <w:p w14:paraId="768BB3FF" w14:textId="4BC87309" w:rsidR="00C03839" w:rsidRDefault="00071451" w:rsidP="007241CF">
      <w:pPr>
        <w:pStyle w:val="NoSpacing"/>
        <w:ind w:left="0"/>
        <w:jc w:val="center"/>
        <w:rPr>
          <w:b/>
          <w:bCs/>
          <w:sz w:val="28"/>
          <w:szCs w:val="28"/>
        </w:rPr>
      </w:pPr>
      <w:r w:rsidRPr="00D97BB4">
        <w:rPr>
          <w:b/>
          <w:bCs/>
          <w:sz w:val="28"/>
          <w:szCs w:val="28"/>
        </w:rPr>
        <w:t>Welcome</w:t>
      </w:r>
      <w:r>
        <w:rPr>
          <w:b/>
          <w:bCs/>
          <w:sz w:val="28"/>
          <w:szCs w:val="28"/>
        </w:rPr>
        <w:t xml:space="preserve">! </w:t>
      </w:r>
      <w:r w:rsidRPr="00D97BB4">
        <w:rPr>
          <w:b/>
          <w:bCs/>
          <w:sz w:val="28"/>
          <w:szCs w:val="28"/>
        </w:rPr>
        <w:t>We join in the sanctuary to worship God in the Name</w:t>
      </w:r>
    </w:p>
    <w:p w14:paraId="688531A0" w14:textId="4F1DAE01" w:rsidR="00310008" w:rsidRDefault="00071451" w:rsidP="00E56BE6">
      <w:pPr>
        <w:pStyle w:val="NoSpacing"/>
        <w:ind w:left="0"/>
        <w:jc w:val="center"/>
        <w:rPr>
          <w:b/>
          <w:bCs/>
          <w:sz w:val="28"/>
          <w:szCs w:val="28"/>
        </w:rPr>
      </w:pPr>
      <w:r w:rsidRPr="00D97BB4">
        <w:rPr>
          <w:b/>
          <w:bCs/>
          <w:sz w:val="28"/>
          <w:szCs w:val="28"/>
        </w:rPr>
        <w:t>of Jesus Christ.</w:t>
      </w:r>
      <w:r w:rsidR="009117D0">
        <w:rPr>
          <w:b/>
          <w:bCs/>
          <w:sz w:val="28"/>
          <w:szCs w:val="28"/>
        </w:rPr>
        <w:t xml:space="preserve"> </w:t>
      </w:r>
      <w:r w:rsidRPr="00D97BB4">
        <w:rPr>
          <w:b/>
          <w:bCs/>
          <w:sz w:val="28"/>
          <w:szCs w:val="28"/>
        </w:rPr>
        <w:t>Our service to God is led tod</w:t>
      </w:r>
      <w:r w:rsidR="00E11394">
        <w:rPr>
          <w:b/>
          <w:bCs/>
          <w:sz w:val="28"/>
          <w:szCs w:val="28"/>
        </w:rPr>
        <w:t>ay by</w:t>
      </w:r>
      <w:r w:rsidR="00DB2D1B">
        <w:rPr>
          <w:b/>
          <w:bCs/>
          <w:sz w:val="28"/>
          <w:szCs w:val="28"/>
        </w:rPr>
        <w:t xml:space="preserve"> </w:t>
      </w:r>
      <w:r w:rsidR="000A562D">
        <w:rPr>
          <w:b/>
          <w:bCs/>
          <w:sz w:val="28"/>
          <w:szCs w:val="28"/>
        </w:rPr>
        <w:t xml:space="preserve">Rev </w:t>
      </w:r>
      <w:r w:rsidR="002A1A70">
        <w:rPr>
          <w:b/>
          <w:bCs/>
          <w:sz w:val="28"/>
          <w:szCs w:val="28"/>
        </w:rPr>
        <w:t>Scott Burton.</w:t>
      </w:r>
    </w:p>
    <w:p w14:paraId="1DE6E241" w14:textId="77777777" w:rsidR="00E11394" w:rsidRPr="00103B2A" w:rsidRDefault="00E11394" w:rsidP="00726B08">
      <w:pPr>
        <w:pStyle w:val="NoSpacing"/>
        <w:ind w:left="0"/>
        <w:jc w:val="center"/>
        <w:rPr>
          <w:b/>
          <w:bCs/>
          <w:sz w:val="16"/>
          <w:szCs w:val="16"/>
        </w:rPr>
      </w:pPr>
    </w:p>
    <w:p w14:paraId="78506FB5" w14:textId="0EE7DF64" w:rsidR="000A562D" w:rsidRPr="000D0C9D" w:rsidRDefault="00E11394" w:rsidP="000D0C9D">
      <w:pPr>
        <w:pStyle w:val="pf0"/>
        <w:spacing w:before="0" w:beforeAutospacing="0" w:after="240" w:afterAutospacing="0"/>
        <w:jc w:val="center"/>
        <w:rPr>
          <w:rFonts w:ascii="Arial" w:eastAsiaTheme="minorHAnsi" w:hAnsi="Arial" w:cs="Arial"/>
          <w:b/>
          <w:bCs/>
          <w:sz w:val="28"/>
          <w:szCs w:val="28"/>
          <w:lang w:eastAsia="en-US"/>
        </w:rPr>
      </w:pPr>
      <w:r>
        <w:rPr>
          <w:rFonts w:ascii="Arial" w:eastAsiaTheme="minorHAnsi" w:hAnsi="Arial" w:cs="Arial"/>
          <w:b/>
          <w:bCs/>
          <w:sz w:val="28"/>
          <w:szCs w:val="28"/>
          <w:lang w:eastAsia="en-US"/>
        </w:rPr>
        <w:t>Order of Servic</w:t>
      </w:r>
      <w:r w:rsidRPr="00440A1C">
        <w:rPr>
          <w:rFonts w:ascii="Arial" w:eastAsiaTheme="minorHAnsi" w:hAnsi="Arial" w:cs="Arial"/>
          <w:b/>
          <w:bCs/>
          <w:sz w:val="28"/>
          <w:szCs w:val="28"/>
          <w:lang w:eastAsia="en-US"/>
        </w:rPr>
        <w:t>e – Sunda</w:t>
      </w:r>
      <w:r w:rsidR="00165E2F">
        <w:rPr>
          <w:rFonts w:ascii="Arial" w:eastAsiaTheme="minorHAnsi" w:hAnsi="Arial" w:cs="Arial"/>
          <w:b/>
          <w:bCs/>
          <w:sz w:val="28"/>
          <w:szCs w:val="28"/>
          <w:lang w:eastAsia="en-US"/>
        </w:rPr>
        <w:t xml:space="preserve">y </w:t>
      </w:r>
      <w:r w:rsidR="002A1A70">
        <w:rPr>
          <w:rFonts w:ascii="Arial" w:eastAsiaTheme="minorHAnsi" w:hAnsi="Arial" w:cs="Arial"/>
          <w:b/>
          <w:bCs/>
          <w:sz w:val="28"/>
          <w:szCs w:val="28"/>
          <w:lang w:eastAsia="en-US"/>
        </w:rPr>
        <w:t>11</w:t>
      </w:r>
      <w:r w:rsidR="002A1A70" w:rsidRPr="002A1A70">
        <w:rPr>
          <w:rFonts w:ascii="Arial" w:eastAsiaTheme="minorHAnsi" w:hAnsi="Arial" w:cs="Arial"/>
          <w:b/>
          <w:bCs/>
          <w:sz w:val="28"/>
          <w:szCs w:val="28"/>
          <w:vertAlign w:val="superscript"/>
          <w:lang w:eastAsia="en-US"/>
        </w:rPr>
        <w:t>th</w:t>
      </w:r>
      <w:r w:rsidR="002A1A70">
        <w:rPr>
          <w:rFonts w:ascii="Arial" w:eastAsiaTheme="minorHAnsi" w:hAnsi="Arial" w:cs="Arial"/>
          <w:b/>
          <w:bCs/>
          <w:sz w:val="28"/>
          <w:szCs w:val="28"/>
          <w:lang w:eastAsia="en-US"/>
        </w:rPr>
        <w:t xml:space="preserve"> </w:t>
      </w:r>
      <w:r w:rsidR="004E2C0A">
        <w:rPr>
          <w:rFonts w:ascii="Arial" w:eastAsiaTheme="minorHAnsi" w:hAnsi="Arial" w:cs="Arial"/>
          <w:b/>
          <w:bCs/>
          <w:sz w:val="28"/>
          <w:szCs w:val="28"/>
          <w:lang w:eastAsia="en-US"/>
        </w:rPr>
        <w:t>January 2026</w:t>
      </w:r>
      <w:r w:rsidR="009D2E2F">
        <w:rPr>
          <w:rFonts w:ascii="Arial" w:eastAsiaTheme="minorHAnsi" w:hAnsi="Arial" w:cs="Arial"/>
          <w:b/>
          <w:bCs/>
          <w:sz w:val="28"/>
          <w:szCs w:val="28"/>
          <w:lang w:eastAsia="en-US"/>
        </w:rPr>
        <w:t xml:space="preserve"> (11.00am)</w:t>
      </w:r>
      <w:bookmarkStart w:id="0" w:name="_Hlk192700841"/>
    </w:p>
    <w:p w14:paraId="43439B7C" w14:textId="77777777" w:rsidR="002A1A70" w:rsidRPr="002A1A70" w:rsidRDefault="002A1A70" w:rsidP="002A1A70">
      <w:pPr>
        <w:widowControl w:val="0"/>
        <w:tabs>
          <w:tab w:val="left" w:pos="1560"/>
          <w:tab w:val="left" w:pos="7088"/>
          <w:tab w:val="left" w:pos="7513"/>
        </w:tabs>
        <w:ind w:left="0"/>
        <w:rPr>
          <w:rFonts w:eastAsia="Calibri"/>
          <w:i/>
          <w:iCs/>
          <w:sz w:val="28"/>
          <w:szCs w:val="28"/>
        </w:rPr>
      </w:pPr>
      <w:r w:rsidRPr="002A1A70">
        <w:rPr>
          <w:rFonts w:eastAsia="Calibri"/>
          <w:i/>
          <w:iCs/>
          <w:sz w:val="28"/>
          <w:szCs w:val="28"/>
        </w:rPr>
        <w:t>We offer ourselves to God in worship</w:t>
      </w:r>
    </w:p>
    <w:p w14:paraId="13B0B6EC" w14:textId="77777777" w:rsidR="002A1A70" w:rsidRPr="002A1A70" w:rsidRDefault="002A1A70" w:rsidP="002A1A70">
      <w:pPr>
        <w:widowControl w:val="0"/>
        <w:tabs>
          <w:tab w:val="left" w:pos="1560"/>
          <w:tab w:val="left" w:pos="7088"/>
          <w:tab w:val="left" w:pos="7513"/>
        </w:tabs>
        <w:ind w:left="0"/>
        <w:rPr>
          <w:rFonts w:eastAsia="Calibri"/>
          <w:sz w:val="16"/>
          <w:szCs w:val="16"/>
        </w:rPr>
      </w:pPr>
    </w:p>
    <w:p w14:paraId="7D662B29" w14:textId="77777777" w:rsidR="002A1A70" w:rsidRPr="002A1A70" w:rsidRDefault="002A1A70" w:rsidP="002A1A70">
      <w:pPr>
        <w:widowControl w:val="0"/>
        <w:tabs>
          <w:tab w:val="left" w:pos="1560"/>
          <w:tab w:val="left" w:pos="7513"/>
          <w:tab w:val="left" w:pos="7655"/>
        </w:tabs>
        <w:rPr>
          <w:rFonts w:eastAsia="Calibri"/>
          <w:sz w:val="28"/>
          <w:szCs w:val="28"/>
        </w:rPr>
      </w:pPr>
      <w:r w:rsidRPr="002A1A70">
        <w:rPr>
          <w:rFonts w:eastAsia="Calibri"/>
          <w:b/>
          <w:bCs/>
          <w:sz w:val="28"/>
          <w:szCs w:val="28"/>
        </w:rPr>
        <w:t>Gathering Moment</w:t>
      </w:r>
      <w:r w:rsidRPr="002A1A70">
        <w:rPr>
          <w:rFonts w:eastAsia="Calibri"/>
          <w:sz w:val="28"/>
          <w:szCs w:val="28"/>
        </w:rPr>
        <w:t xml:space="preserve"> with </w:t>
      </w:r>
      <w:r w:rsidRPr="002A1A70">
        <w:rPr>
          <w:rFonts w:eastAsia="Calibri"/>
          <w:b/>
          <w:bCs/>
          <w:sz w:val="28"/>
          <w:szCs w:val="28"/>
        </w:rPr>
        <w:t>MP 38 As we are gathered*</w:t>
      </w:r>
    </w:p>
    <w:p w14:paraId="5392C346" w14:textId="77777777" w:rsidR="002A1A70" w:rsidRPr="002A1A70" w:rsidRDefault="002A1A70" w:rsidP="002A1A70">
      <w:pPr>
        <w:widowControl w:val="0"/>
        <w:tabs>
          <w:tab w:val="left" w:pos="1560"/>
          <w:tab w:val="left" w:pos="7513"/>
          <w:tab w:val="left" w:pos="7655"/>
        </w:tabs>
        <w:rPr>
          <w:rFonts w:eastAsia="Calibri"/>
          <w:sz w:val="16"/>
          <w:szCs w:val="16"/>
        </w:rPr>
      </w:pPr>
    </w:p>
    <w:p w14:paraId="405A262D" w14:textId="77777777" w:rsidR="002A1A70" w:rsidRPr="002A1A70" w:rsidRDefault="002A1A70" w:rsidP="002A1A70">
      <w:pPr>
        <w:widowControl w:val="0"/>
        <w:tabs>
          <w:tab w:val="left" w:pos="1560"/>
          <w:tab w:val="left" w:pos="7513"/>
          <w:tab w:val="left" w:pos="7655"/>
        </w:tabs>
        <w:rPr>
          <w:rFonts w:eastAsia="Calibri"/>
          <w:sz w:val="28"/>
          <w:szCs w:val="28"/>
        </w:rPr>
      </w:pPr>
      <w:r w:rsidRPr="002A1A70">
        <w:rPr>
          <w:rFonts w:eastAsia="Calibri"/>
          <w:sz w:val="28"/>
          <w:szCs w:val="28"/>
        </w:rPr>
        <w:t>Welcome and Notices</w:t>
      </w:r>
      <w:r w:rsidRPr="002A1A70">
        <w:rPr>
          <w:rFonts w:eastAsia="Calibri"/>
          <w:sz w:val="28"/>
          <w:szCs w:val="28"/>
        </w:rPr>
        <w:tab/>
      </w:r>
      <w:r w:rsidRPr="002A1A70">
        <w:rPr>
          <w:rFonts w:eastAsia="Calibri"/>
          <w:sz w:val="28"/>
          <w:szCs w:val="28"/>
        </w:rPr>
        <w:tab/>
      </w:r>
      <w:r w:rsidRPr="002A1A70">
        <w:rPr>
          <w:rFonts w:eastAsia="Calibri"/>
          <w:sz w:val="28"/>
          <w:szCs w:val="28"/>
        </w:rPr>
        <w:tab/>
      </w:r>
      <w:r w:rsidRPr="002A1A70">
        <w:rPr>
          <w:rFonts w:eastAsia="Calibri"/>
          <w:sz w:val="28"/>
          <w:szCs w:val="28"/>
        </w:rPr>
        <w:tab/>
      </w:r>
    </w:p>
    <w:p w14:paraId="5D776CB4" w14:textId="77777777" w:rsidR="002A1A70" w:rsidRPr="002A1A70" w:rsidRDefault="002A1A70" w:rsidP="002A1A70">
      <w:pPr>
        <w:widowControl w:val="0"/>
        <w:tabs>
          <w:tab w:val="left" w:pos="1560"/>
          <w:tab w:val="left" w:pos="7513"/>
          <w:tab w:val="left" w:pos="7655"/>
        </w:tabs>
        <w:rPr>
          <w:rFonts w:eastAsia="Calibri"/>
          <w:sz w:val="16"/>
          <w:szCs w:val="16"/>
        </w:rPr>
      </w:pPr>
    </w:p>
    <w:p w14:paraId="499225DC" w14:textId="77777777" w:rsidR="002A1A70" w:rsidRPr="002A1A70" w:rsidRDefault="002A1A70" w:rsidP="002A1A70">
      <w:pPr>
        <w:widowControl w:val="0"/>
        <w:tabs>
          <w:tab w:val="left" w:pos="1560"/>
          <w:tab w:val="left" w:pos="7513"/>
          <w:tab w:val="left" w:pos="7655"/>
        </w:tabs>
        <w:rPr>
          <w:rFonts w:eastAsia="Calibri"/>
          <w:sz w:val="28"/>
          <w:szCs w:val="28"/>
        </w:rPr>
      </w:pPr>
      <w:r w:rsidRPr="002A1A70">
        <w:rPr>
          <w:rFonts w:eastAsia="Calibri"/>
          <w:sz w:val="28"/>
          <w:szCs w:val="28"/>
        </w:rPr>
        <w:t>Call to Worship</w:t>
      </w:r>
      <w:r w:rsidRPr="002A1A70">
        <w:rPr>
          <w:sz w:val="28"/>
          <w:szCs w:val="28"/>
        </w:rPr>
        <w:tab/>
      </w:r>
    </w:p>
    <w:p w14:paraId="06C3350E" w14:textId="77777777" w:rsidR="002A1A70" w:rsidRPr="002A1A70" w:rsidRDefault="002A1A70" w:rsidP="002A1A70">
      <w:pPr>
        <w:widowControl w:val="0"/>
        <w:tabs>
          <w:tab w:val="left" w:pos="2268"/>
          <w:tab w:val="left" w:pos="7513"/>
          <w:tab w:val="left" w:pos="7655"/>
        </w:tabs>
        <w:rPr>
          <w:rFonts w:eastAsia="Calibri"/>
          <w:sz w:val="16"/>
          <w:szCs w:val="16"/>
        </w:rPr>
      </w:pPr>
    </w:p>
    <w:p w14:paraId="09D6FC2F" w14:textId="77777777" w:rsidR="002A1A70" w:rsidRPr="002A1A70" w:rsidRDefault="002A1A70" w:rsidP="002A1A70">
      <w:pPr>
        <w:widowControl w:val="0"/>
        <w:tabs>
          <w:tab w:val="left" w:pos="2268"/>
          <w:tab w:val="left" w:pos="7513"/>
          <w:tab w:val="left" w:pos="7655"/>
        </w:tabs>
        <w:jc w:val="left"/>
        <w:rPr>
          <w:rFonts w:eastAsia="Calibri"/>
          <w:sz w:val="28"/>
          <w:szCs w:val="28"/>
        </w:rPr>
      </w:pPr>
      <w:r w:rsidRPr="002A1A70">
        <w:rPr>
          <w:rFonts w:eastAsia="Calibri"/>
          <w:b/>
          <w:bCs/>
          <w:sz w:val="28"/>
          <w:szCs w:val="28"/>
        </w:rPr>
        <w:t>Hymn CH4-103 Fill your hearts with joy and gladness</w:t>
      </w:r>
    </w:p>
    <w:p w14:paraId="17953CFE" w14:textId="77777777" w:rsidR="002A1A70" w:rsidRPr="002A1A70" w:rsidRDefault="002A1A70" w:rsidP="002A1A70">
      <w:pPr>
        <w:widowControl w:val="0"/>
        <w:tabs>
          <w:tab w:val="left" w:pos="2268"/>
          <w:tab w:val="left" w:pos="7513"/>
          <w:tab w:val="left" w:pos="7655"/>
        </w:tabs>
        <w:jc w:val="left"/>
        <w:rPr>
          <w:rFonts w:eastAsia="Calibri"/>
          <w:b/>
          <w:bCs/>
          <w:sz w:val="16"/>
          <w:szCs w:val="16"/>
        </w:rPr>
      </w:pPr>
    </w:p>
    <w:p w14:paraId="53518C4D" w14:textId="77777777" w:rsidR="002A1A70" w:rsidRPr="002A1A70" w:rsidRDefault="002A1A70" w:rsidP="002A1A70">
      <w:pPr>
        <w:tabs>
          <w:tab w:val="left" w:pos="7513"/>
        </w:tabs>
        <w:rPr>
          <w:rFonts w:eastAsia="Calibri"/>
          <w:sz w:val="28"/>
          <w:szCs w:val="28"/>
        </w:rPr>
      </w:pPr>
      <w:r w:rsidRPr="002A1A70">
        <w:rPr>
          <w:rFonts w:eastAsia="Calibri"/>
          <w:sz w:val="28"/>
          <w:szCs w:val="28"/>
        </w:rPr>
        <w:t>Prayer of Approach, Confession and Lord’s Prayer</w:t>
      </w:r>
    </w:p>
    <w:p w14:paraId="7A80505E" w14:textId="77777777" w:rsidR="002A1A70" w:rsidRPr="002A1A70" w:rsidRDefault="002A1A70" w:rsidP="002A1A70">
      <w:pPr>
        <w:tabs>
          <w:tab w:val="left" w:pos="7513"/>
        </w:tabs>
        <w:rPr>
          <w:rFonts w:eastAsia="Calibri"/>
          <w:sz w:val="16"/>
          <w:szCs w:val="16"/>
        </w:rPr>
      </w:pPr>
    </w:p>
    <w:p w14:paraId="279823A8" w14:textId="77777777" w:rsidR="002A1A70" w:rsidRPr="002A1A70" w:rsidRDefault="002A1A70" w:rsidP="002A1A70">
      <w:pPr>
        <w:tabs>
          <w:tab w:val="left" w:pos="7513"/>
        </w:tabs>
        <w:rPr>
          <w:rFonts w:eastAsia="Calibri"/>
          <w:sz w:val="28"/>
          <w:szCs w:val="28"/>
        </w:rPr>
      </w:pPr>
      <w:r w:rsidRPr="002A1A70">
        <w:rPr>
          <w:rFonts w:eastAsia="Calibri"/>
          <w:sz w:val="28"/>
          <w:szCs w:val="28"/>
        </w:rPr>
        <w:t>All Together Time: Advance News!</w:t>
      </w:r>
      <w:r w:rsidRPr="002A1A70">
        <w:rPr>
          <w:rFonts w:eastAsia="Calibri"/>
          <w:sz w:val="28"/>
          <w:szCs w:val="28"/>
        </w:rPr>
        <w:tab/>
      </w:r>
    </w:p>
    <w:p w14:paraId="129CA11A" w14:textId="77777777" w:rsidR="002A1A70" w:rsidRPr="002A1A70" w:rsidRDefault="002A1A70" w:rsidP="002A1A70">
      <w:pPr>
        <w:tabs>
          <w:tab w:val="left" w:pos="7513"/>
        </w:tabs>
        <w:rPr>
          <w:color w:val="000000" w:themeColor="text1"/>
          <w:sz w:val="16"/>
          <w:szCs w:val="16"/>
        </w:rPr>
      </w:pPr>
    </w:p>
    <w:p w14:paraId="1DDD1759" w14:textId="77777777" w:rsidR="002A1A70" w:rsidRPr="002A1A70" w:rsidRDefault="002A1A70" w:rsidP="002A1A70">
      <w:pPr>
        <w:widowControl w:val="0"/>
        <w:tabs>
          <w:tab w:val="left" w:pos="1560"/>
          <w:tab w:val="left" w:pos="7088"/>
          <w:tab w:val="left" w:pos="7513"/>
          <w:tab w:val="left" w:pos="7655"/>
        </w:tabs>
        <w:ind w:left="0"/>
        <w:rPr>
          <w:rFonts w:eastAsia="Calibri"/>
          <w:i/>
          <w:iCs/>
          <w:sz w:val="28"/>
          <w:szCs w:val="28"/>
        </w:rPr>
      </w:pPr>
      <w:r w:rsidRPr="002A1A70">
        <w:rPr>
          <w:rFonts w:eastAsia="Calibri"/>
          <w:i/>
          <w:iCs/>
          <w:sz w:val="28"/>
          <w:szCs w:val="28"/>
        </w:rPr>
        <w:t>We listen for God speaking to us and ask for His help</w:t>
      </w:r>
    </w:p>
    <w:p w14:paraId="45D56DF3" w14:textId="77777777" w:rsidR="002A1A70" w:rsidRPr="002A1A70" w:rsidRDefault="002A1A70" w:rsidP="002A1A70">
      <w:pPr>
        <w:widowControl w:val="0"/>
        <w:tabs>
          <w:tab w:val="left" w:pos="1560"/>
          <w:tab w:val="left" w:pos="7513"/>
          <w:tab w:val="left" w:pos="7655"/>
        </w:tabs>
        <w:rPr>
          <w:rFonts w:eastAsia="Calibri"/>
          <w:sz w:val="16"/>
          <w:szCs w:val="16"/>
        </w:rPr>
      </w:pPr>
    </w:p>
    <w:p w14:paraId="27E7DB18" w14:textId="77777777" w:rsidR="002A1A70" w:rsidRPr="002A1A70" w:rsidRDefault="002A1A70" w:rsidP="002A1A70">
      <w:pPr>
        <w:widowControl w:val="0"/>
        <w:tabs>
          <w:tab w:val="left" w:pos="2268"/>
          <w:tab w:val="left" w:pos="7513"/>
          <w:tab w:val="left" w:pos="7655"/>
        </w:tabs>
        <w:rPr>
          <w:rFonts w:eastAsia="Arial Unicode MS" w:cs="Arial Unicode MS"/>
          <w:b/>
          <w:bCs/>
          <w:color w:val="000000"/>
          <w:sz w:val="28"/>
          <w:szCs w:val="28"/>
          <w:u w:color="000000"/>
          <w:bdr w:val="nil"/>
          <w:lang w:val="en-US" w:eastAsia="en-GB"/>
          <w14:textOutline w14:w="0" w14:cap="flat" w14:cmpd="sng" w14:algn="ctr">
            <w14:noFill/>
            <w14:prstDash w14:val="solid"/>
            <w14:bevel/>
          </w14:textOutline>
        </w:rPr>
      </w:pPr>
      <w:r w:rsidRPr="002A1A70">
        <w:rPr>
          <w:rFonts w:eastAsia="Calibri"/>
          <w:b/>
          <w:sz w:val="28"/>
          <w:szCs w:val="28"/>
        </w:rPr>
        <w:t xml:space="preserve">Hymn </w:t>
      </w:r>
      <w:r w:rsidRPr="002A1A70">
        <w:rPr>
          <w:rFonts w:eastAsia="Calibri"/>
          <w:b/>
          <w:bCs/>
          <w:sz w:val="28"/>
          <w:szCs w:val="28"/>
        </w:rPr>
        <w:t>CH4-202 Stand up and bless the Lord</w:t>
      </w:r>
    </w:p>
    <w:p w14:paraId="04CCFD11" w14:textId="77777777" w:rsidR="002A1A70" w:rsidRPr="002A1A70" w:rsidRDefault="002A1A70" w:rsidP="002A1A70">
      <w:pPr>
        <w:widowControl w:val="0"/>
        <w:tabs>
          <w:tab w:val="left" w:pos="1560"/>
          <w:tab w:val="left" w:pos="7513"/>
          <w:tab w:val="left" w:pos="7655"/>
        </w:tabs>
        <w:rPr>
          <w:rFonts w:eastAsia="Calibri"/>
          <w:b/>
          <w:sz w:val="16"/>
          <w:szCs w:val="16"/>
        </w:rPr>
      </w:pPr>
    </w:p>
    <w:p w14:paraId="47152461" w14:textId="77777777" w:rsidR="002A1A70" w:rsidRPr="002A1A70" w:rsidRDefault="002A1A70" w:rsidP="002A1A70">
      <w:pPr>
        <w:widowControl w:val="0"/>
        <w:tabs>
          <w:tab w:val="left" w:pos="2268"/>
          <w:tab w:val="left" w:pos="7513"/>
          <w:tab w:val="left" w:pos="7655"/>
        </w:tabs>
        <w:rPr>
          <w:rFonts w:eastAsia="Calibri"/>
          <w:sz w:val="28"/>
          <w:szCs w:val="28"/>
        </w:rPr>
      </w:pPr>
      <w:r w:rsidRPr="002A1A70">
        <w:rPr>
          <w:rFonts w:eastAsia="Calibri"/>
          <w:sz w:val="28"/>
          <w:szCs w:val="28"/>
        </w:rPr>
        <w:t>Scripture Reading: Galatians 1:10-24</w:t>
      </w:r>
      <w:r w:rsidRPr="002A1A70">
        <w:rPr>
          <w:sz w:val="28"/>
          <w:szCs w:val="28"/>
        </w:rPr>
        <w:tab/>
      </w:r>
      <w:r w:rsidRPr="002A1A70">
        <w:rPr>
          <w:sz w:val="28"/>
          <w:szCs w:val="28"/>
        </w:rPr>
        <w:tab/>
      </w:r>
      <w:r w:rsidRPr="002A1A70">
        <w:rPr>
          <w:sz w:val="28"/>
          <w:szCs w:val="28"/>
        </w:rPr>
        <w:tab/>
      </w:r>
      <w:r w:rsidRPr="002A1A70">
        <w:rPr>
          <w:rFonts w:eastAsia="Calibri"/>
          <w:sz w:val="28"/>
          <w:szCs w:val="28"/>
        </w:rPr>
        <w:t>(Kelly Templeman)</w:t>
      </w:r>
    </w:p>
    <w:p w14:paraId="112187B7" w14:textId="77777777" w:rsidR="002A1A70" w:rsidRPr="002A1A70" w:rsidRDefault="002A1A70" w:rsidP="002A1A70">
      <w:pPr>
        <w:widowControl w:val="0"/>
        <w:tabs>
          <w:tab w:val="left" w:pos="2268"/>
          <w:tab w:val="left" w:pos="7513"/>
          <w:tab w:val="left" w:pos="7655"/>
        </w:tabs>
        <w:rPr>
          <w:rFonts w:eastAsia="Calibri"/>
          <w:sz w:val="16"/>
          <w:szCs w:val="16"/>
        </w:rPr>
      </w:pPr>
    </w:p>
    <w:p w14:paraId="4E602F3A" w14:textId="77777777" w:rsidR="002A1A70" w:rsidRPr="002A1A70" w:rsidRDefault="002A1A70" w:rsidP="002A1A70">
      <w:pPr>
        <w:widowControl w:val="0"/>
        <w:tabs>
          <w:tab w:val="left" w:pos="1560"/>
          <w:tab w:val="left" w:pos="7513"/>
          <w:tab w:val="left" w:pos="7655"/>
        </w:tabs>
        <w:rPr>
          <w:rFonts w:eastAsia="Calibri"/>
          <w:sz w:val="28"/>
          <w:szCs w:val="28"/>
        </w:rPr>
      </w:pPr>
      <w:r w:rsidRPr="002A1A70">
        <w:rPr>
          <w:rFonts w:eastAsia="Calibri"/>
          <w:sz w:val="28"/>
          <w:szCs w:val="28"/>
        </w:rPr>
        <w:t>Prayers of Thanksgiving and for Others</w:t>
      </w:r>
      <w:r w:rsidRPr="002A1A70">
        <w:rPr>
          <w:sz w:val="28"/>
          <w:szCs w:val="28"/>
        </w:rPr>
        <w:tab/>
      </w:r>
      <w:r w:rsidRPr="002A1A70">
        <w:rPr>
          <w:sz w:val="28"/>
          <w:szCs w:val="28"/>
        </w:rPr>
        <w:tab/>
      </w:r>
      <w:r w:rsidRPr="002A1A70">
        <w:rPr>
          <w:sz w:val="28"/>
          <w:szCs w:val="28"/>
        </w:rPr>
        <w:tab/>
      </w:r>
      <w:r w:rsidRPr="002A1A70">
        <w:rPr>
          <w:rFonts w:eastAsia="Calibri"/>
          <w:sz w:val="28"/>
          <w:szCs w:val="28"/>
        </w:rPr>
        <w:t>(Linzi Matheson)</w:t>
      </w:r>
    </w:p>
    <w:p w14:paraId="5B00A34E" w14:textId="77777777" w:rsidR="002A1A70" w:rsidRPr="002A1A70" w:rsidRDefault="002A1A70" w:rsidP="002A1A70">
      <w:pPr>
        <w:widowControl w:val="0"/>
        <w:tabs>
          <w:tab w:val="left" w:pos="1560"/>
          <w:tab w:val="left" w:pos="7513"/>
          <w:tab w:val="left" w:pos="7655"/>
        </w:tabs>
        <w:rPr>
          <w:rFonts w:eastAsia="Calibri"/>
          <w:sz w:val="16"/>
          <w:szCs w:val="16"/>
        </w:rPr>
      </w:pPr>
    </w:p>
    <w:p w14:paraId="4285BC01" w14:textId="77777777" w:rsidR="002A1A70" w:rsidRPr="002A1A70" w:rsidRDefault="002A1A70" w:rsidP="002A1A70">
      <w:pPr>
        <w:widowControl w:val="0"/>
        <w:tabs>
          <w:tab w:val="left" w:pos="2268"/>
          <w:tab w:val="left" w:pos="7513"/>
          <w:tab w:val="left" w:pos="7655"/>
        </w:tabs>
        <w:jc w:val="left"/>
        <w:rPr>
          <w:rFonts w:eastAsia="Calibri"/>
          <w:b/>
          <w:bCs/>
          <w:sz w:val="28"/>
          <w:szCs w:val="28"/>
        </w:rPr>
      </w:pPr>
      <w:r w:rsidRPr="002A1A70">
        <w:rPr>
          <w:rFonts w:eastAsia="Calibri"/>
          <w:b/>
          <w:bCs/>
          <w:sz w:val="28"/>
          <w:szCs w:val="28"/>
        </w:rPr>
        <w:t>Hymn</w:t>
      </w:r>
      <w:r w:rsidRPr="002A1A70">
        <w:rPr>
          <w:b/>
          <w:bCs/>
          <w:sz w:val="28"/>
          <w:szCs w:val="28"/>
        </w:rPr>
        <w:t xml:space="preserve"> </w:t>
      </w:r>
      <w:r w:rsidRPr="002A1A70">
        <w:rPr>
          <w:rFonts w:eastAsia="Calibri"/>
          <w:b/>
          <w:bCs/>
          <w:sz w:val="28"/>
          <w:szCs w:val="28"/>
        </w:rPr>
        <w:t>CH4-392 When I survey</w:t>
      </w:r>
    </w:p>
    <w:p w14:paraId="1F8A55F2" w14:textId="77777777" w:rsidR="002A1A70" w:rsidRPr="002A1A70" w:rsidRDefault="002A1A70" w:rsidP="002A1A70">
      <w:pPr>
        <w:widowControl w:val="0"/>
        <w:tabs>
          <w:tab w:val="left" w:pos="7513"/>
          <w:tab w:val="right" w:pos="12960"/>
        </w:tabs>
        <w:spacing w:line="259" w:lineRule="auto"/>
        <w:ind w:left="0"/>
        <w:jc w:val="left"/>
        <w:rPr>
          <w:rFonts w:eastAsia="Calibri"/>
          <w:sz w:val="16"/>
          <w:szCs w:val="16"/>
        </w:rPr>
      </w:pPr>
    </w:p>
    <w:p w14:paraId="190FE7C1" w14:textId="77777777" w:rsidR="002A1A70" w:rsidRPr="002A1A70" w:rsidRDefault="002A1A70" w:rsidP="002A1A70">
      <w:pPr>
        <w:widowControl w:val="0"/>
        <w:tabs>
          <w:tab w:val="left" w:pos="1560"/>
          <w:tab w:val="left" w:pos="7513"/>
          <w:tab w:val="left" w:pos="7655"/>
        </w:tabs>
        <w:spacing w:line="259" w:lineRule="auto"/>
        <w:rPr>
          <w:rFonts w:eastAsia="Calibri"/>
          <w:sz w:val="28"/>
          <w:szCs w:val="28"/>
        </w:rPr>
      </w:pPr>
      <w:r w:rsidRPr="002A1A70">
        <w:rPr>
          <w:rFonts w:eastAsia="Calibri"/>
          <w:sz w:val="28"/>
          <w:szCs w:val="28"/>
        </w:rPr>
        <w:t>Message</w:t>
      </w:r>
      <w:r w:rsidRPr="002A1A70">
        <w:rPr>
          <w:rFonts w:eastAsia="Calibri"/>
          <w:sz w:val="28"/>
          <w:szCs w:val="28"/>
        </w:rPr>
        <w:tab/>
      </w:r>
      <w:r w:rsidRPr="002A1A70">
        <w:rPr>
          <w:rFonts w:eastAsia="Calibri"/>
          <w:sz w:val="28"/>
          <w:szCs w:val="28"/>
        </w:rPr>
        <w:tab/>
      </w:r>
    </w:p>
    <w:p w14:paraId="123A8B7E" w14:textId="77777777" w:rsidR="002A1A70" w:rsidRPr="002A1A70" w:rsidRDefault="002A1A70" w:rsidP="002A1A70">
      <w:pPr>
        <w:widowControl w:val="0"/>
        <w:tabs>
          <w:tab w:val="left" w:pos="7513"/>
          <w:tab w:val="left" w:pos="7655"/>
          <w:tab w:val="right" w:pos="12960"/>
        </w:tabs>
        <w:ind w:left="0"/>
        <w:jc w:val="left"/>
        <w:rPr>
          <w:rFonts w:eastAsia="Calibri"/>
          <w:i/>
          <w:iCs/>
          <w:sz w:val="16"/>
          <w:szCs w:val="16"/>
        </w:rPr>
      </w:pPr>
    </w:p>
    <w:p w14:paraId="6B0612F9" w14:textId="77777777" w:rsidR="002A1A70" w:rsidRPr="002A1A70" w:rsidRDefault="002A1A70" w:rsidP="002A1A70">
      <w:pPr>
        <w:widowControl w:val="0"/>
        <w:tabs>
          <w:tab w:val="left" w:pos="7513"/>
          <w:tab w:val="left" w:pos="7655"/>
          <w:tab w:val="right" w:pos="12960"/>
        </w:tabs>
        <w:ind w:left="0"/>
        <w:jc w:val="left"/>
        <w:rPr>
          <w:rFonts w:eastAsia="Calibri"/>
          <w:i/>
          <w:iCs/>
          <w:sz w:val="28"/>
          <w:szCs w:val="28"/>
        </w:rPr>
      </w:pPr>
      <w:r w:rsidRPr="002A1A70">
        <w:rPr>
          <w:rFonts w:eastAsia="Calibri"/>
          <w:i/>
          <w:iCs/>
          <w:sz w:val="28"/>
          <w:szCs w:val="28"/>
        </w:rPr>
        <w:t>We respond to God</w:t>
      </w:r>
    </w:p>
    <w:p w14:paraId="6312CF1E" w14:textId="77777777" w:rsidR="002A1A70" w:rsidRPr="002A1A70" w:rsidRDefault="002A1A70" w:rsidP="002A1A70">
      <w:pPr>
        <w:widowControl w:val="0"/>
        <w:tabs>
          <w:tab w:val="left" w:pos="7513"/>
          <w:tab w:val="left" w:pos="7655"/>
          <w:tab w:val="right" w:pos="12960"/>
        </w:tabs>
        <w:ind w:left="0"/>
        <w:jc w:val="left"/>
        <w:rPr>
          <w:rFonts w:eastAsia="Calibri"/>
          <w:i/>
          <w:iCs/>
          <w:sz w:val="16"/>
          <w:szCs w:val="16"/>
        </w:rPr>
      </w:pPr>
    </w:p>
    <w:p w14:paraId="63A0AB0E" w14:textId="77777777" w:rsidR="002A1A70" w:rsidRPr="002A1A70" w:rsidRDefault="002A1A70" w:rsidP="002A1A70">
      <w:pPr>
        <w:widowControl w:val="0"/>
        <w:tabs>
          <w:tab w:val="left" w:pos="2268"/>
          <w:tab w:val="left" w:pos="7513"/>
          <w:tab w:val="left" w:pos="7655"/>
        </w:tabs>
        <w:rPr>
          <w:rFonts w:eastAsia="Arial Unicode MS" w:cs="Arial Unicode MS"/>
          <w:b/>
          <w:bCs/>
          <w:color w:val="000000"/>
          <w:sz w:val="28"/>
          <w:szCs w:val="28"/>
          <w:u w:color="000000"/>
          <w:bdr w:val="nil"/>
          <w:lang w:val="en-US" w:eastAsia="en-GB"/>
          <w14:textOutline w14:w="0" w14:cap="flat" w14:cmpd="sng" w14:algn="ctr">
            <w14:noFill/>
            <w14:prstDash w14:val="solid"/>
            <w14:bevel/>
          </w14:textOutline>
        </w:rPr>
      </w:pPr>
      <w:r w:rsidRPr="002A1A70">
        <w:rPr>
          <w:rFonts w:eastAsia="Calibri"/>
          <w:b/>
          <w:sz w:val="28"/>
          <w:szCs w:val="28"/>
        </w:rPr>
        <w:t xml:space="preserve">Hymn </w:t>
      </w:r>
      <w:r w:rsidRPr="002A1A70">
        <w:rPr>
          <w:rFonts w:eastAsia="Calibri"/>
          <w:b/>
          <w:bCs/>
          <w:sz w:val="28"/>
          <w:szCs w:val="28"/>
        </w:rPr>
        <w:t>CH4-561 Blessed assurance</w:t>
      </w:r>
    </w:p>
    <w:p w14:paraId="25CF2D47" w14:textId="77777777" w:rsidR="002A1A70" w:rsidRPr="002A1A70" w:rsidRDefault="002A1A70" w:rsidP="002A1A70">
      <w:pPr>
        <w:widowControl w:val="0"/>
        <w:tabs>
          <w:tab w:val="left" w:pos="1560"/>
          <w:tab w:val="left" w:pos="7513"/>
          <w:tab w:val="left" w:pos="7655"/>
        </w:tabs>
        <w:rPr>
          <w:rFonts w:eastAsia="Calibri"/>
          <w:b/>
          <w:sz w:val="16"/>
          <w:szCs w:val="16"/>
        </w:rPr>
      </w:pPr>
    </w:p>
    <w:p w14:paraId="1808B391" w14:textId="77777777" w:rsidR="002A1A70" w:rsidRPr="002A1A70" w:rsidRDefault="002A1A70" w:rsidP="002A1A70">
      <w:pPr>
        <w:widowControl w:val="0"/>
        <w:tabs>
          <w:tab w:val="left" w:pos="2268"/>
          <w:tab w:val="left" w:pos="6663"/>
          <w:tab w:val="left" w:pos="7513"/>
        </w:tabs>
        <w:rPr>
          <w:rFonts w:eastAsia="Calibri"/>
          <w:sz w:val="28"/>
          <w:szCs w:val="28"/>
        </w:rPr>
      </w:pPr>
      <w:r w:rsidRPr="002A1A70">
        <w:rPr>
          <w:rFonts w:eastAsia="Calibri"/>
          <w:sz w:val="28"/>
          <w:szCs w:val="28"/>
        </w:rPr>
        <w:t>Benediction and Threefold Amen</w:t>
      </w:r>
      <w:r w:rsidRPr="002A1A70">
        <w:rPr>
          <w:rFonts w:eastAsia="Calibri"/>
          <w:sz w:val="28"/>
          <w:szCs w:val="28"/>
        </w:rPr>
        <w:tab/>
      </w:r>
      <w:r w:rsidRPr="002A1A70">
        <w:rPr>
          <w:rFonts w:eastAsia="Calibri"/>
          <w:sz w:val="28"/>
          <w:szCs w:val="28"/>
        </w:rPr>
        <w:tab/>
      </w:r>
    </w:p>
    <w:p w14:paraId="20DD930D" w14:textId="77777777" w:rsidR="002A1A70" w:rsidRPr="002A1A70" w:rsidRDefault="002A1A70" w:rsidP="002A1A70">
      <w:pPr>
        <w:widowControl w:val="0"/>
        <w:tabs>
          <w:tab w:val="left" w:pos="2268"/>
          <w:tab w:val="left" w:pos="6663"/>
          <w:tab w:val="left" w:pos="7513"/>
        </w:tabs>
        <w:rPr>
          <w:rFonts w:eastAsia="Calibri"/>
          <w:sz w:val="16"/>
          <w:szCs w:val="16"/>
        </w:rPr>
      </w:pPr>
    </w:p>
    <w:p w14:paraId="6F5F173C" w14:textId="77777777" w:rsidR="002A1A70" w:rsidRPr="002A1A70" w:rsidRDefault="002A1A70" w:rsidP="002A1A70">
      <w:pPr>
        <w:widowControl w:val="0"/>
        <w:tabs>
          <w:tab w:val="left" w:pos="2268"/>
          <w:tab w:val="left" w:pos="7513"/>
        </w:tabs>
        <w:rPr>
          <w:rFonts w:eastAsia="Calibri"/>
          <w:sz w:val="28"/>
          <w:szCs w:val="28"/>
        </w:rPr>
      </w:pPr>
      <w:r w:rsidRPr="002A1A70">
        <w:rPr>
          <w:rFonts w:eastAsia="Calibri"/>
          <w:b/>
          <w:bCs/>
          <w:sz w:val="28"/>
          <w:szCs w:val="28"/>
        </w:rPr>
        <w:t>Doxology</w:t>
      </w:r>
      <w:r w:rsidRPr="002A1A70">
        <w:rPr>
          <w:rFonts w:eastAsia="Calibri"/>
          <w:sz w:val="28"/>
          <w:szCs w:val="28"/>
        </w:rPr>
        <w:t xml:space="preserve"> with </w:t>
      </w:r>
      <w:r w:rsidRPr="002A1A70">
        <w:rPr>
          <w:rFonts w:eastAsia="Calibri"/>
          <w:b/>
          <w:bCs/>
          <w:sz w:val="28"/>
          <w:szCs w:val="28"/>
        </w:rPr>
        <w:t>May the God of peace go with us*</w:t>
      </w:r>
      <w:r w:rsidRPr="002A1A70">
        <w:rPr>
          <w:rFonts w:eastAsia="Calibri"/>
          <w:sz w:val="28"/>
          <w:szCs w:val="28"/>
        </w:rPr>
        <w:tab/>
        <w:t>(Tune: Ae fond kiss)</w:t>
      </w:r>
    </w:p>
    <w:p w14:paraId="06FD698D" w14:textId="77777777" w:rsidR="002A1A70" w:rsidRPr="004E2C0A" w:rsidRDefault="002A1A70" w:rsidP="002A1A70">
      <w:pPr>
        <w:widowControl w:val="0"/>
        <w:tabs>
          <w:tab w:val="left" w:pos="2268"/>
          <w:tab w:val="left" w:pos="7513"/>
        </w:tabs>
        <w:rPr>
          <w:rFonts w:eastAsia="Calibri"/>
          <w:sz w:val="28"/>
          <w:szCs w:val="28"/>
        </w:rPr>
      </w:pPr>
    </w:p>
    <w:p w14:paraId="42C70397" w14:textId="77777777" w:rsidR="002A1A70" w:rsidRDefault="002A1A70" w:rsidP="002A1A70">
      <w:pPr>
        <w:widowControl w:val="0"/>
        <w:tabs>
          <w:tab w:val="left" w:pos="2268"/>
          <w:tab w:val="left" w:pos="7088"/>
          <w:tab w:val="left" w:pos="7513"/>
        </w:tabs>
        <w:ind w:left="0"/>
        <w:rPr>
          <w:rFonts w:eastAsia="Calibri"/>
          <w:sz w:val="28"/>
          <w:szCs w:val="28"/>
        </w:rPr>
      </w:pPr>
      <w:r w:rsidRPr="000A562D">
        <w:rPr>
          <w:rFonts w:eastAsia="Calibri"/>
          <w:sz w:val="28"/>
          <w:szCs w:val="28"/>
        </w:rPr>
        <w:t xml:space="preserve">* </w:t>
      </w:r>
      <w:proofErr w:type="gramStart"/>
      <w:r w:rsidRPr="000A562D">
        <w:rPr>
          <w:rFonts w:eastAsia="Calibri"/>
          <w:sz w:val="28"/>
          <w:szCs w:val="28"/>
        </w:rPr>
        <w:t>the</w:t>
      </w:r>
      <w:proofErr w:type="gramEnd"/>
      <w:r w:rsidRPr="000A562D">
        <w:rPr>
          <w:rFonts w:eastAsia="Calibri"/>
          <w:sz w:val="28"/>
          <w:szCs w:val="28"/>
        </w:rPr>
        <w:t xml:space="preserve"> short songs at the beginning and end are copied within the news sheet, and during these we stand as the Bible is brought in and taken ou</w:t>
      </w:r>
      <w:r>
        <w:rPr>
          <w:rFonts w:eastAsia="Calibri"/>
          <w:sz w:val="28"/>
          <w:szCs w:val="28"/>
        </w:rPr>
        <w:t>t.</w:t>
      </w:r>
    </w:p>
    <w:p w14:paraId="3CE59A3B" w14:textId="77777777" w:rsidR="002A1A70" w:rsidRPr="002A1A70" w:rsidRDefault="002A1A70" w:rsidP="002A1A70">
      <w:pPr>
        <w:widowControl w:val="0"/>
        <w:tabs>
          <w:tab w:val="left" w:pos="2268"/>
          <w:tab w:val="left" w:pos="7513"/>
        </w:tabs>
        <w:rPr>
          <w:rFonts w:eastAsia="Calibri"/>
          <w:sz w:val="28"/>
          <w:szCs w:val="28"/>
        </w:rPr>
      </w:pPr>
    </w:p>
    <w:p w14:paraId="62DA8A3D" w14:textId="77777777" w:rsidR="002A1A70" w:rsidRDefault="002A1A70" w:rsidP="002A1A70">
      <w:pPr>
        <w:widowControl w:val="0"/>
        <w:tabs>
          <w:tab w:val="left" w:pos="2268"/>
          <w:tab w:val="left" w:pos="7513"/>
        </w:tabs>
        <w:rPr>
          <w:rFonts w:eastAsia="Calibri"/>
        </w:rPr>
      </w:pPr>
    </w:p>
    <w:p w14:paraId="56781FC7" w14:textId="7F597161" w:rsidR="002A1A70" w:rsidRPr="00F92B0B" w:rsidRDefault="007F42E8" w:rsidP="002A1A70">
      <w:pPr>
        <w:pStyle w:val="ListParagraph"/>
        <w:widowControl w:val="0"/>
        <w:numPr>
          <w:ilvl w:val="0"/>
          <w:numId w:val="14"/>
        </w:numPr>
        <w:tabs>
          <w:tab w:val="left" w:pos="2268"/>
          <w:tab w:val="left" w:pos="7513"/>
        </w:tabs>
        <w:jc w:val="center"/>
        <w:rPr>
          <w:rFonts w:eastAsia="Calibri"/>
        </w:rPr>
      </w:pPr>
      <w:r w:rsidRPr="00F92B0B">
        <w:rPr>
          <w:rFonts w:eastAsia="Calibri"/>
          <w:i/>
          <w:iCs/>
          <w:sz w:val="28"/>
          <w:szCs w:val="28"/>
        </w:rPr>
        <w:t>New items in the newssheet are marked with this icon.</w:t>
      </w:r>
    </w:p>
    <w:p w14:paraId="0A1DB5AE" w14:textId="77777777" w:rsidR="007241CF" w:rsidRPr="002F072A" w:rsidRDefault="007241CF" w:rsidP="007241CF">
      <w:pPr>
        <w:shd w:val="clear" w:color="auto" w:fill="FFFFFF"/>
        <w:ind w:left="0"/>
        <w:jc w:val="left"/>
        <w:rPr>
          <w:sz w:val="16"/>
          <w:szCs w:val="16"/>
        </w:rPr>
      </w:pPr>
    </w:p>
    <w:p w14:paraId="71B84C05" w14:textId="77777777" w:rsidR="00F92B0B" w:rsidRDefault="00F92B0B">
      <w:pPr>
        <w:rPr>
          <w:b/>
          <w:bCs/>
          <w:sz w:val="32"/>
          <w:szCs w:val="32"/>
        </w:rPr>
      </w:pPr>
      <w:r>
        <w:rPr>
          <w:b/>
          <w:bCs/>
          <w:sz w:val="32"/>
          <w:szCs w:val="32"/>
        </w:rPr>
        <w:br w:type="page"/>
      </w:r>
    </w:p>
    <w:p w14:paraId="3EFD61E8" w14:textId="56CF81ED" w:rsidR="00107C46" w:rsidRPr="00107C46" w:rsidRDefault="00107C46" w:rsidP="00107C46">
      <w:pPr>
        <w:shd w:val="clear" w:color="auto" w:fill="E7E6E6" w:themeFill="background2"/>
        <w:ind w:left="0"/>
        <w:rPr>
          <w:b/>
          <w:bCs/>
          <w:sz w:val="32"/>
          <w:szCs w:val="32"/>
        </w:rPr>
      </w:pPr>
      <w:r>
        <w:rPr>
          <w:noProof/>
          <w:kern w:val="2"/>
          <w:sz w:val="28"/>
          <w:szCs w:val="28"/>
        </w:rPr>
        <w:lastRenderedPageBreak/>
        <w:drawing>
          <wp:anchor distT="0" distB="0" distL="114300" distR="114300" simplePos="0" relativeHeight="251721728" behindDoc="0" locked="0" layoutInCell="1" allowOverlap="1" wp14:anchorId="7702FCD8" wp14:editId="48AADD1C">
            <wp:simplePos x="0" y="0"/>
            <wp:positionH relativeFrom="column">
              <wp:posOffset>6094095</wp:posOffset>
            </wp:positionH>
            <wp:positionV relativeFrom="paragraph">
              <wp:posOffset>-121920</wp:posOffset>
            </wp:positionV>
            <wp:extent cx="457200" cy="457200"/>
            <wp:effectExtent l="0" t="0" r="0" b="0"/>
            <wp:wrapNone/>
            <wp:docPr id="10289001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050781" name="Picture 1471050781"/>
                    <pic:cNvPicPr/>
                  </pic:nvPicPr>
                  <pic:blipFill>
                    <a:blip r:embed="rId18">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anchor>
        </w:drawing>
      </w:r>
      <w:r>
        <w:rPr>
          <w:b/>
          <w:bCs/>
          <w:sz w:val="32"/>
          <w:szCs w:val="32"/>
        </w:rPr>
        <w:t>Welcome and general updates</w:t>
      </w:r>
    </w:p>
    <w:p w14:paraId="725A1AAE" w14:textId="77777777" w:rsidR="00107C46" w:rsidRDefault="00107C46" w:rsidP="007241CF">
      <w:pPr>
        <w:shd w:val="clear" w:color="auto" w:fill="FFFFFF"/>
        <w:ind w:left="0"/>
        <w:jc w:val="left"/>
        <w:rPr>
          <w:b/>
          <w:bCs/>
          <w:sz w:val="28"/>
          <w:szCs w:val="28"/>
          <w:u w:val="single"/>
        </w:rPr>
      </w:pPr>
    </w:p>
    <w:p w14:paraId="30CF83A5" w14:textId="19A1E1A4" w:rsidR="007241CF" w:rsidRPr="00235F3F" w:rsidRDefault="007241CF" w:rsidP="007241CF">
      <w:pPr>
        <w:shd w:val="clear" w:color="auto" w:fill="FFFFFF"/>
        <w:ind w:left="0"/>
        <w:jc w:val="left"/>
        <w:rPr>
          <w:b/>
          <w:bCs/>
          <w:sz w:val="28"/>
          <w:szCs w:val="28"/>
          <w:u w:val="single"/>
        </w:rPr>
      </w:pPr>
      <w:r w:rsidRPr="00235F3F">
        <w:rPr>
          <w:b/>
          <w:bCs/>
          <w:sz w:val="28"/>
          <w:szCs w:val="28"/>
          <w:u w:val="single"/>
        </w:rPr>
        <w:t>Welcome to Worship</w:t>
      </w:r>
    </w:p>
    <w:p w14:paraId="23FA116E" w14:textId="77777777" w:rsidR="007241CF" w:rsidRPr="00070044" w:rsidRDefault="007241CF" w:rsidP="007241CF">
      <w:pPr>
        <w:shd w:val="clear" w:color="auto" w:fill="FFFFFF"/>
        <w:ind w:left="0"/>
        <w:jc w:val="left"/>
        <w:rPr>
          <w:sz w:val="28"/>
          <w:szCs w:val="28"/>
        </w:rPr>
      </w:pPr>
      <w:r w:rsidRPr="00070044">
        <w:rPr>
          <w:sz w:val="28"/>
          <w:szCs w:val="28"/>
        </w:rPr>
        <w:t>Church is not a building – it is the family of God’s people, and we are delighted that</w:t>
      </w:r>
    </w:p>
    <w:p w14:paraId="42B26CA0" w14:textId="4B7B6414" w:rsidR="00AD0CF2" w:rsidRPr="004601CA" w:rsidRDefault="007241CF" w:rsidP="007241CF">
      <w:pPr>
        <w:ind w:left="0"/>
        <w:rPr>
          <w:rFonts w:eastAsia="Times New Roman"/>
          <w:sz w:val="16"/>
          <w:szCs w:val="16"/>
          <w:lang w:eastAsia="en-GB"/>
        </w:rPr>
      </w:pPr>
      <w:r w:rsidRPr="00070044">
        <w:rPr>
          <w:sz w:val="28"/>
          <w:szCs w:val="28"/>
        </w:rPr>
        <w:t>you are able to join us today.</w:t>
      </w:r>
    </w:p>
    <w:p w14:paraId="1979FB9F" w14:textId="77777777" w:rsidR="007241CF" w:rsidRPr="002F072A" w:rsidRDefault="007241CF" w:rsidP="007241CF">
      <w:pPr>
        <w:shd w:val="clear" w:color="auto" w:fill="FFFFFF"/>
        <w:ind w:left="0"/>
        <w:jc w:val="left"/>
        <w:rPr>
          <w:sz w:val="16"/>
          <w:szCs w:val="16"/>
        </w:rPr>
      </w:pPr>
      <w:bookmarkStart w:id="1" w:name="_Hlk206687970"/>
    </w:p>
    <w:p w14:paraId="2B149868" w14:textId="77777777" w:rsidR="00CA1462" w:rsidRPr="00CD1754" w:rsidRDefault="00CA1462" w:rsidP="00CA1462">
      <w:pPr>
        <w:ind w:left="0"/>
        <w:jc w:val="left"/>
        <w:rPr>
          <w:rFonts w:eastAsia="Times New Roman"/>
          <w:b/>
          <w:bCs/>
          <w:sz w:val="28"/>
          <w:szCs w:val="28"/>
          <w:u w:val="single"/>
          <w:shd w:val="clear" w:color="auto" w:fill="FFFFFF"/>
          <w:lang w:eastAsia="en-GB"/>
        </w:rPr>
      </w:pPr>
      <w:r>
        <w:rPr>
          <w:rFonts w:eastAsia="Times New Roman"/>
          <w:b/>
          <w:bCs/>
          <w:sz w:val="28"/>
          <w:szCs w:val="28"/>
          <w:u w:val="single"/>
          <w:shd w:val="clear" w:color="auto" w:fill="FFFFFF"/>
          <w:lang w:eastAsia="en-GB"/>
        </w:rPr>
        <w:t>Sunday Morning Prayer</w:t>
      </w:r>
    </w:p>
    <w:p w14:paraId="6278401E" w14:textId="278EF515" w:rsidR="00E11394" w:rsidRPr="0012001C" w:rsidRDefault="00CA1462" w:rsidP="0012001C">
      <w:pPr>
        <w:shd w:val="clear" w:color="auto" w:fill="FFFFFF"/>
        <w:ind w:left="0"/>
        <w:jc w:val="left"/>
        <w:rPr>
          <w:rFonts w:eastAsia="Times New Roman"/>
          <w:sz w:val="28"/>
          <w:szCs w:val="28"/>
          <w:bdr w:val="none" w:sz="0" w:space="0" w:color="auto" w:frame="1"/>
          <w:lang w:eastAsia="en-GB"/>
        </w:rPr>
      </w:pPr>
      <w:r w:rsidRPr="00CD1754">
        <w:rPr>
          <w:rFonts w:eastAsia="Times New Roman"/>
          <w:sz w:val="28"/>
          <w:szCs w:val="28"/>
          <w:bdr w:val="none" w:sz="0" w:space="0" w:color="auto" w:frame="1"/>
          <w:lang w:eastAsia="en-GB"/>
        </w:rPr>
        <w:t>Join us for a time of prayer on Sunday mornings 10.15 to 10.30am in the small hall of our Brightons Ministry Centre, or 10.40am in our Slamannan Ministry Centre.</w:t>
      </w:r>
    </w:p>
    <w:p w14:paraId="21F32B03" w14:textId="77777777" w:rsidR="00E11394" w:rsidRPr="00E11394" w:rsidRDefault="00E11394" w:rsidP="00CA1462">
      <w:pPr>
        <w:shd w:val="clear" w:color="auto" w:fill="FFFFFF"/>
        <w:ind w:left="0"/>
        <w:jc w:val="left"/>
        <w:rPr>
          <w:rFonts w:eastAsia="Times New Roman"/>
          <w:sz w:val="16"/>
          <w:szCs w:val="16"/>
          <w:bdr w:val="none" w:sz="0" w:space="0" w:color="auto" w:frame="1"/>
          <w:lang w:eastAsia="en-GB"/>
        </w:rPr>
      </w:pPr>
    </w:p>
    <w:p w14:paraId="1DA73707" w14:textId="77777777" w:rsidR="00E704E9" w:rsidRDefault="00E704E9" w:rsidP="00354FBC">
      <w:pPr>
        <w:ind w:left="0"/>
        <w:jc w:val="left"/>
        <w:rPr>
          <w:rFonts w:eastAsia="Times New Roman"/>
          <w:b/>
          <w:bCs/>
          <w:sz w:val="28"/>
          <w:szCs w:val="28"/>
          <w:u w:val="single"/>
          <w:shd w:val="clear" w:color="auto" w:fill="FFFFFF"/>
          <w:lang w:eastAsia="en-GB"/>
        </w:rPr>
      </w:pPr>
      <w:bookmarkStart w:id="2" w:name="_Hlk210897333"/>
      <w:bookmarkStart w:id="3" w:name="_Hlk210905411"/>
      <w:bookmarkStart w:id="4" w:name="_Hlk200093879"/>
      <w:bookmarkStart w:id="5" w:name="_Hlk182499855"/>
      <w:bookmarkStart w:id="6" w:name="_Hlk188555401"/>
      <w:bookmarkEnd w:id="1"/>
      <w:r w:rsidRPr="00354FBC">
        <w:rPr>
          <w:rFonts w:eastAsia="Times New Roman"/>
          <w:b/>
          <w:bCs/>
          <w:sz w:val="28"/>
          <w:szCs w:val="28"/>
          <w:u w:val="single"/>
          <w:shd w:val="clear" w:color="auto" w:fill="FFFFFF"/>
          <w:lang w:eastAsia="en-GB"/>
        </w:rPr>
        <w:t>Thursday Evening Live Prayer</w:t>
      </w:r>
    </w:p>
    <w:p w14:paraId="613131D4" w14:textId="1B4821B7" w:rsidR="000A562D" w:rsidRDefault="00354FBC" w:rsidP="00E704E9">
      <w:pPr>
        <w:shd w:val="clear" w:color="auto" w:fill="FFFFFF"/>
        <w:ind w:left="0"/>
        <w:jc w:val="left"/>
        <w:rPr>
          <w:rFonts w:eastAsia="Times New Roman"/>
          <w:sz w:val="28"/>
          <w:szCs w:val="28"/>
          <w:bdr w:val="none" w:sz="0" w:space="0" w:color="auto" w:frame="1"/>
          <w:lang w:eastAsia="en-GB"/>
        </w:rPr>
      </w:pPr>
      <w:r>
        <w:rPr>
          <w:rFonts w:eastAsia="Times New Roman"/>
          <w:sz w:val="28"/>
          <w:szCs w:val="28"/>
          <w:bdr w:val="none" w:sz="0" w:space="0" w:color="auto" w:frame="1"/>
          <w:lang w:eastAsia="en-GB"/>
        </w:rPr>
        <w:t xml:space="preserve">Join us </w:t>
      </w:r>
      <w:r w:rsidRPr="00CD1754">
        <w:rPr>
          <w:rFonts w:eastAsia="Times New Roman"/>
          <w:sz w:val="28"/>
          <w:szCs w:val="28"/>
          <w:bdr w:val="none" w:sz="0" w:space="0" w:color="auto" w:frame="1"/>
          <w:lang w:eastAsia="en-GB"/>
        </w:rPr>
        <w:t xml:space="preserve">online </w:t>
      </w:r>
      <w:r>
        <w:rPr>
          <w:rFonts w:eastAsia="Times New Roman"/>
          <w:sz w:val="28"/>
          <w:szCs w:val="28"/>
          <w:bdr w:val="none" w:sz="0" w:space="0" w:color="auto" w:frame="1"/>
          <w:lang w:eastAsia="en-GB"/>
        </w:rPr>
        <w:t>(</w:t>
      </w:r>
      <w:r w:rsidRPr="00CD1754">
        <w:rPr>
          <w:rFonts w:eastAsia="Times New Roman"/>
          <w:sz w:val="28"/>
          <w:szCs w:val="28"/>
          <w:bdr w:val="none" w:sz="0" w:space="0" w:color="auto" w:frame="1"/>
          <w:lang w:eastAsia="en-GB"/>
        </w:rPr>
        <w:t xml:space="preserve">via Zoom, YouTube </w:t>
      </w:r>
      <w:r>
        <w:rPr>
          <w:rFonts w:eastAsia="Times New Roman"/>
          <w:sz w:val="28"/>
          <w:szCs w:val="28"/>
          <w:bdr w:val="none" w:sz="0" w:space="0" w:color="auto" w:frame="1"/>
          <w:lang w:eastAsia="en-GB"/>
        </w:rPr>
        <w:t>or</w:t>
      </w:r>
      <w:r w:rsidRPr="00CD1754">
        <w:rPr>
          <w:rFonts w:eastAsia="Times New Roman"/>
          <w:sz w:val="28"/>
          <w:szCs w:val="28"/>
          <w:bdr w:val="none" w:sz="0" w:space="0" w:color="auto" w:frame="1"/>
          <w:lang w:eastAsia="en-GB"/>
        </w:rPr>
        <w:t xml:space="preserve"> Facebook</w:t>
      </w:r>
      <w:r>
        <w:rPr>
          <w:rFonts w:eastAsia="Times New Roman"/>
          <w:sz w:val="28"/>
          <w:szCs w:val="28"/>
          <w:bdr w:val="none" w:sz="0" w:space="0" w:color="auto" w:frame="1"/>
          <w:lang w:eastAsia="en-GB"/>
        </w:rPr>
        <w:t>)</w:t>
      </w:r>
      <w:r w:rsidRPr="00CD1754">
        <w:rPr>
          <w:rFonts w:eastAsia="Times New Roman"/>
          <w:sz w:val="28"/>
          <w:szCs w:val="28"/>
          <w:bdr w:val="none" w:sz="0" w:space="0" w:color="auto" w:frame="1"/>
          <w:lang w:eastAsia="en-GB"/>
        </w:rPr>
        <w:t xml:space="preserve"> 8.15-9pm </w:t>
      </w:r>
      <w:r>
        <w:rPr>
          <w:rFonts w:eastAsia="Times New Roman"/>
          <w:sz w:val="28"/>
          <w:szCs w:val="28"/>
          <w:bdr w:val="none" w:sz="0" w:space="0" w:color="auto" w:frame="1"/>
          <w:lang w:eastAsia="en-GB"/>
        </w:rPr>
        <w:t>on</w:t>
      </w:r>
      <w:r w:rsidRPr="00CD1754">
        <w:rPr>
          <w:rFonts w:eastAsia="Times New Roman"/>
          <w:sz w:val="28"/>
          <w:szCs w:val="28"/>
          <w:bdr w:val="none" w:sz="0" w:space="0" w:color="auto" w:frame="1"/>
          <w:lang w:eastAsia="en-GB"/>
        </w:rPr>
        <w:t xml:space="preserve"> the 1st and 3rd Thursdays of the month. </w:t>
      </w:r>
      <w:r>
        <w:rPr>
          <w:rFonts w:eastAsia="Times New Roman"/>
          <w:sz w:val="28"/>
          <w:szCs w:val="28"/>
          <w:bdr w:val="none" w:sz="0" w:space="0" w:color="auto" w:frame="1"/>
          <w:lang w:eastAsia="en-GB"/>
        </w:rPr>
        <w:t>E</w:t>
      </w:r>
      <w:r w:rsidRPr="00CD1754">
        <w:rPr>
          <w:rFonts w:eastAsia="Times New Roman"/>
          <w:sz w:val="28"/>
          <w:szCs w:val="28"/>
          <w:bdr w:val="none" w:sz="0" w:space="0" w:color="auto" w:frame="1"/>
          <w:lang w:eastAsia="en-GB"/>
        </w:rPr>
        <w:t xml:space="preserve">mail info@upperbraes.org.uk for Zoom details. </w:t>
      </w:r>
      <w:r>
        <w:rPr>
          <w:rFonts w:eastAsia="Times New Roman"/>
          <w:sz w:val="28"/>
          <w:szCs w:val="28"/>
          <w:bdr w:val="none" w:sz="0" w:space="0" w:color="auto" w:frame="1"/>
          <w:lang w:eastAsia="en-GB"/>
        </w:rPr>
        <w:t>Then</w:t>
      </w:r>
      <w:r w:rsidRPr="00CD1754">
        <w:rPr>
          <w:rFonts w:eastAsia="Times New Roman"/>
          <w:sz w:val="28"/>
          <w:szCs w:val="28"/>
          <w:bdr w:val="none" w:sz="0" w:space="0" w:color="auto" w:frame="1"/>
          <w:lang w:eastAsia="en-GB"/>
        </w:rPr>
        <w:t xml:space="preserve"> </w:t>
      </w:r>
      <w:r>
        <w:rPr>
          <w:rFonts w:eastAsia="Times New Roman"/>
          <w:sz w:val="28"/>
          <w:szCs w:val="28"/>
          <w:bdr w:val="none" w:sz="0" w:space="0" w:color="auto" w:frame="1"/>
          <w:lang w:eastAsia="en-GB"/>
        </w:rPr>
        <w:t xml:space="preserve">we </w:t>
      </w:r>
      <w:r w:rsidRPr="00CD1754">
        <w:rPr>
          <w:rFonts w:eastAsia="Times New Roman"/>
          <w:sz w:val="28"/>
          <w:szCs w:val="28"/>
          <w:bdr w:val="none" w:sz="0" w:space="0" w:color="auto" w:frame="1"/>
          <w:lang w:eastAsia="en-GB"/>
        </w:rPr>
        <w:t>meet in</w:t>
      </w:r>
      <w:r>
        <w:rPr>
          <w:rFonts w:eastAsia="Times New Roman"/>
          <w:sz w:val="28"/>
          <w:szCs w:val="28"/>
          <w:bdr w:val="none" w:sz="0" w:space="0" w:color="auto" w:frame="1"/>
          <w:lang w:eastAsia="en-GB"/>
        </w:rPr>
        <w:t>-</w:t>
      </w:r>
      <w:r w:rsidRPr="00CD1754">
        <w:rPr>
          <w:rFonts w:eastAsia="Times New Roman"/>
          <w:sz w:val="28"/>
          <w:szCs w:val="28"/>
          <w:bdr w:val="none" w:sz="0" w:space="0" w:color="auto" w:frame="1"/>
          <w:lang w:eastAsia="en-GB"/>
        </w:rPr>
        <w:t>person on the 2nd and 4th Thursdays of the month, 8-9pm, in the small hall.</w:t>
      </w:r>
    </w:p>
    <w:p w14:paraId="400208FF" w14:textId="77777777" w:rsidR="000A562D" w:rsidRPr="00902DDC" w:rsidRDefault="000A562D" w:rsidP="000A562D">
      <w:pPr>
        <w:shd w:val="clear" w:color="auto" w:fill="FFFFFF"/>
        <w:ind w:left="0"/>
        <w:jc w:val="left"/>
        <w:textAlignment w:val="baseline"/>
        <w:rPr>
          <w:rFonts w:eastAsia="Times New Roman"/>
          <w:sz w:val="16"/>
          <w:szCs w:val="16"/>
          <w:bdr w:val="none" w:sz="0" w:space="0" w:color="auto" w:frame="1"/>
          <w:lang w:eastAsia="en-GB"/>
        </w:rPr>
      </w:pPr>
    </w:p>
    <w:bookmarkEnd w:id="2"/>
    <w:bookmarkEnd w:id="3"/>
    <w:p w14:paraId="43D7670E" w14:textId="77777777" w:rsidR="00107C46" w:rsidRPr="00B755C0" w:rsidRDefault="00107C46" w:rsidP="00107C46">
      <w:pPr>
        <w:pStyle w:val="ListParagraph"/>
        <w:numPr>
          <w:ilvl w:val="0"/>
          <w:numId w:val="12"/>
        </w:numPr>
        <w:shd w:val="clear" w:color="auto" w:fill="FFFFFF"/>
        <w:jc w:val="left"/>
        <w:rPr>
          <w:rFonts w:eastAsia="Times New Roman"/>
          <w:b/>
          <w:bCs/>
          <w:sz w:val="28"/>
          <w:szCs w:val="28"/>
          <w:u w:val="single"/>
          <w:lang w:eastAsia="en-GB"/>
        </w:rPr>
      </w:pPr>
      <w:r w:rsidRPr="00B755C0">
        <w:rPr>
          <w:rFonts w:eastAsia="Times New Roman"/>
          <w:b/>
          <w:bCs/>
          <w:sz w:val="28"/>
          <w:szCs w:val="28"/>
          <w:u w:val="single"/>
          <w:lang w:eastAsia="en-GB"/>
        </w:rPr>
        <w:t>Teaching Series Over January to March 2026</w:t>
      </w:r>
    </w:p>
    <w:p w14:paraId="39994C64" w14:textId="77777777" w:rsidR="00107C46" w:rsidRDefault="00107C46" w:rsidP="00107C46">
      <w:pPr>
        <w:shd w:val="clear" w:color="auto" w:fill="FFFFFF"/>
        <w:ind w:left="0"/>
        <w:jc w:val="left"/>
        <w:rPr>
          <w:rFonts w:eastAsia="Times New Roman"/>
          <w:sz w:val="28"/>
          <w:szCs w:val="28"/>
          <w:lang w:eastAsia="en-GB"/>
        </w:rPr>
      </w:pPr>
      <w:r w:rsidRPr="00D03762">
        <w:rPr>
          <w:rFonts w:eastAsia="Times New Roman"/>
          <w:sz w:val="28"/>
          <w:szCs w:val="28"/>
          <w:lang w:eastAsia="en-GB"/>
        </w:rPr>
        <w:t>At the start of each new year, we systematically work through a New Testament letter and this year we are exploring Galatians! Please have a read of the letter during the week sometime and follow with us as we explore this hugely important part of the Scriptures with so much to say to our own lives.</w:t>
      </w:r>
    </w:p>
    <w:p w14:paraId="49147D08" w14:textId="77777777" w:rsidR="00107C46" w:rsidRPr="0099583B" w:rsidRDefault="00107C46" w:rsidP="00107C46">
      <w:pPr>
        <w:shd w:val="clear" w:color="auto" w:fill="FFFFFF"/>
        <w:ind w:left="0"/>
        <w:jc w:val="left"/>
        <w:rPr>
          <w:rFonts w:eastAsia="Times New Roman"/>
          <w:sz w:val="16"/>
          <w:szCs w:val="16"/>
          <w:lang w:eastAsia="en-GB"/>
        </w:rPr>
      </w:pPr>
    </w:p>
    <w:p w14:paraId="320D7A8B" w14:textId="77777777" w:rsidR="00107C46" w:rsidRPr="0099583B" w:rsidRDefault="00107C46" w:rsidP="00107C46">
      <w:pPr>
        <w:pStyle w:val="ListParagraph"/>
        <w:numPr>
          <w:ilvl w:val="0"/>
          <w:numId w:val="11"/>
        </w:numPr>
        <w:shd w:val="clear" w:color="auto" w:fill="FFFFFF"/>
        <w:jc w:val="left"/>
        <w:rPr>
          <w:rFonts w:eastAsia="Times New Roman"/>
          <w:b/>
          <w:bCs/>
          <w:sz w:val="28"/>
          <w:szCs w:val="28"/>
          <w:u w:val="single"/>
          <w:lang w:eastAsia="en-GB"/>
        </w:rPr>
      </w:pPr>
      <w:r w:rsidRPr="0099583B">
        <w:rPr>
          <w:rFonts w:eastAsia="Times New Roman"/>
          <w:b/>
          <w:bCs/>
          <w:sz w:val="28"/>
          <w:szCs w:val="28"/>
          <w:u w:val="single"/>
          <w:lang w:eastAsia="en-GB"/>
        </w:rPr>
        <w:t>Please remember in your Prayers</w:t>
      </w:r>
    </w:p>
    <w:p w14:paraId="4A22E9C8" w14:textId="77777777" w:rsidR="00107C46" w:rsidRPr="0099583B" w:rsidRDefault="00107C46" w:rsidP="00107C46">
      <w:pPr>
        <w:pStyle w:val="NormalWeb"/>
        <w:shd w:val="clear" w:color="auto" w:fill="FFFFFF"/>
        <w:spacing w:before="0" w:beforeAutospacing="0" w:after="0" w:afterAutospacing="0"/>
        <w:rPr>
          <w:rFonts w:ascii="Arial" w:hAnsi="Arial" w:cs="Arial"/>
          <w:sz w:val="28"/>
          <w:szCs w:val="28"/>
        </w:rPr>
      </w:pPr>
      <w:r w:rsidRPr="0099583B">
        <w:rPr>
          <w:rFonts w:ascii="Arial" w:hAnsi="Arial" w:cs="Arial"/>
          <w:sz w:val="28"/>
          <w:szCs w:val="28"/>
          <w:bdr w:val="none" w:sz="0" w:space="0" w:color="auto" w:frame="1"/>
        </w:rPr>
        <w:t>It is with sadness we announce the passing of Ashlee Easton on Saturday 3rd January, age 19.  Many of you will have known and supported Ashlee as she bravely fought illness for the past 13 years. A service of celebration for the life of Ashlee will take place in Falkirk Crematorium on Friday 16th January at 3:15 pm.  Further details can be found at ashleeeaston.muchloved.com.  Please remember Ashlee’s family in your prayers.</w:t>
      </w:r>
    </w:p>
    <w:p w14:paraId="5D247900" w14:textId="77777777" w:rsidR="007F42E8" w:rsidRPr="00107C46" w:rsidRDefault="007F42E8" w:rsidP="000D0C9D">
      <w:pPr>
        <w:shd w:val="clear" w:color="auto" w:fill="FFFFFF"/>
        <w:ind w:left="0"/>
        <w:jc w:val="left"/>
        <w:rPr>
          <w:rFonts w:eastAsia="Times New Roman"/>
          <w:sz w:val="16"/>
          <w:szCs w:val="16"/>
          <w:bdr w:val="none" w:sz="0" w:space="0" w:color="auto" w:frame="1"/>
          <w:lang w:eastAsia="en-GB"/>
        </w:rPr>
      </w:pPr>
    </w:p>
    <w:p w14:paraId="485E02F9" w14:textId="77777777" w:rsidR="000B49BE" w:rsidRPr="00CF3E9E" w:rsidRDefault="000B49BE" w:rsidP="00107C46">
      <w:pPr>
        <w:pStyle w:val="xxxmsonormal"/>
        <w:shd w:val="clear" w:color="auto" w:fill="FFFFFF"/>
        <w:spacing w:before="0" w:beforeAutospacing="0" w:after="0" w:afterAutospacing="0"/>
        <w:rPr>
          <w:rFonts w:ascii="Arial" w:hAnsi="Arial" w:cs="Arial"/>
          <w:sz w:val="28"/>
          <w:szCs w:val="28"/>
          <w:u w:val="single"/>
        </w:rPr>
      </w:pPr>
      <w:r w:rsidRPr="00CF3E9E">
        <w:rPr>
          <w:rFonts w:ascii="Arial" w:hAnsi="Arial" w:cs="Arial"/>
          <w:b/>
          <w:bCs/>
          <w:sz w:val="28"/>
          <w:szCs w:val="28"/>
          <w:u w:val="single"/>
          <w:bdr w:val="none" w:sz="0" w:space="0" w:color="auto" w:frame="1"/>
        </w:rPr>
        <w:t>Gift Aid – are you on the list? Check over January!</w:t>
      </w:r>
    </w:p>
    <w:p w14:paraId="20B1AA4B" w14:textId="0EDD2F0D" w:rsidR="000B49BE" w:rsidRPr="000B49BE" w:rsidRDefault="000B49BE" w:rsidP="000B49BE">
      <w:pPr>
        <w:pStyle w:val="xxxmsonormal"/>
        <w:shd w:val="clear" w:color="auto" w:fill="FFFFFF"/>
        <w:spacing w:before="0" w:beforeAutospacing="0" w:after="0" w:afterAutospacing="0"/>
        <w:rPr>
          <w:rFonts w:ascii="Arial" w:hAnsi="Arial" w:cs="Arial"/>
          <w:sz w:val="28"/>
          <w:szCs w:val="28"/>
        </w:rPr>
      </w:pPr>
      <w:r w:rsidRPr="00CF3E9E">
        <w:rPr>
          <w:rFonts w:ascii="Arial" w:hAnsi="Arial" w:cs="Arial"/>
          <w:sz w:val="28"/>
          <w:szCs w:val="28"/>
          <w:bdr w:val="none" w:sz="0" w:space="0" w:color="auto" w:frame="1"/>
        </w:rPr>
        <w:t>As part of our new year actions, we need to check that everyone who wishes (and is able!) to be on the Gift Aid list of donors is up to date. So, from 11</w:t>
      </w:r>
      <w:r w:rsidRPr="00CF3E9E">
        <w:rPr>
          <w:rFonts w:ascii="Arial" w:hAnsi="Arial" w:cs="Arial"/>
          <w:sz w:val="28"/>
          <w:szCs w:val="28"/>
          <w:bdr w:val="none" w:sz="0" w:space="0" w:color="auto" w:frame="1"/>
          <w:vertAlign w:val="superscript"/>
        </w:rPr>
        <w:t>th</w:t>
      </w:r>
      <w:r w:rsidRPr="00CF3E9E">
        <w:rPr>
          <w:rFonts w:ascii="Arial" w:hAnsi="Arial" w:cs="Arial"/>
          <w:sz w:val="28"/>
          <w:szCs w:val="28"/>
          <w:bdr w:val="none" w:sz="0" w:space="0" w:color="auto" w:frame="1"/>
        </w:rPr>
        <w:t xml:space="preserve"> January to 25</w:t>
      </w:r>
      <w:r w:rsidRPr="00CF3E9E">
        <w:rPr>
          <w:rFonts w:ascii="Arial" w:hAnsi="Arial" w:cs="Arial"/>
          <w:sz w:val="28"/>
          <w:szCs w:val="28"/>
          <w:bdr w:val="none" w:sz="0" w:space="0" w:color="auto" w:frame="1"/>
          <w:vertAlign w:val="superscript"/>
        </w:rPr>
        <w:t>th</w:t>
      </w:r>
      <w:r w:rsidRPr="00CF3E9E">
        <w:rPr>
          <w:rFonts w:ascii="Arial" w:hAnsi="Arial" w:cs="Arial"/>
          <w:sz w:val="28"/>
          <w:szCs w:val="28"/>
          <w:bdr w:val="none" w:sz="0" w:space="0" w:color="auto" w:frame="1"/>
        </w:rPr>
        <w:t xml:space="preserve"> January, please call into the vestry at Brightons Ministry Centre or the Session Room at Slamannan Ministry Centre and see if your name and correct details are on file. This might also be the time to check if you need to be added, as not all Gift Aiders from congregations before the Union have been transferred across, and some people who are new to Upper Braes might not have been added yet. Every name added gives us an extra 25% on your offerings and it makes a huge difference to our church finances – so sign up by filling out the Gift Aid Form.</w:t>
      </w:r>
    </w:p>
    <w:bookmarkEnd w:id="0"/>
    <w:bookmarkEnd w:id="4"/>
    <w:bookmarkEnd w:id="5"/>
    <w:bookmarkEnd w:id="6"/>
    <w:p w14:paraId="61977F67" w14:textId="004369BB" w:rsidR="00340229" w:rsidRPr="005C2008" w:rsidRDefault="00340229" w:rsidP="00340229">
      <w:pPr>
        <w:shd w:val="clear" w:color="auto" w:fill="FFFFFF"/>
        <w:ind w:left="0"/>
        <w:jc w:val="left"/>
        <w:rPr>
          <w:rFonts w:eastAsia="Times New Roman"/>
          <w:sz w:val="16"/>
          <w:szCs w:val="16"/>
          <w:lang w:eastAsia="en-GB"/>
        </w:rPr>
      </w:pPr>
    </w:p>
    <w:p w14:paraId="7CA639A7" w14:textId="06F5B3D5" w:rsidR="00107C46" w:rsidRPr="00AB0AB7" w:rsidRDefault="00107C46" w:rsidP="00107C46">
      <w:pPr>
        <w:pStyle w:val="ListParagraph"/>
        <w:numPr>
          <w:ilvl w:val="0"/>
          <w:numId w:val="10"/>
        </w:numPr>
        <w:shd w:val="clear" w:color="auto" w:fill="FFFFFF"/>
        <w:jc w:val="left"/>
        <w:rPr>
          <w:rFonts w:eastAsia="Times New Roman"/>
          <w:b/>
          <w:bCs/>
          <w:color w:val="000000"/>
          <w:sz w:val="28"/>
          <w:szCs w:val="28"/>
          <w:u w:val="single"/>
          <w:lang w:eastAsia="en-GB"/>
        </w:rPr>
      </w:pPr>
      <w:r w:rsidRPr="00AB0AB7">
        <w:rPr>
          <w:rFonts w:eastAsia="Times New Roman"/>
          <w:b/>
          <w:bCs/>
          <w:color w:val="000000"/>
          <w:sz w:val="28"/>
          <w:szCs w:val="28"/>
          <w:u w:val="single"/>
          <w:bdr w:val="none" w:sz="0" w:space="0" w:color="auto" w:frame="1"/>
          <w:lang w:eastAsia="en-GB"/>
        </w:rPr>
        <w:t xml:space="preserve">Guild Projects </w:t>
      </w:r>
      <w:r w:rsidR="007F42E8">
        <w:rPr>
          <w:rFonts w:eastAsia="Times New Roman"/>
          <w:b/>
          <w:bCs/>
          <w:color w:val="000000"/>
          <w:sz w:val="28"/>
          <w:szCs w:val="28"/>
          <w:u w:val="single"/>
          <w:bdr w:val="none" w:sz="0" w:space="0" w:color="auto" w:frame="1"/>
          <w:lang w:eastAsia="en-GB"/>
        </w:rPr>
        <w:t>25/26</w:t>
      </w:r>
      <w:r w:rsidRPr="00AB0AB7">
        <w:rPr>
          <w:rFonts w:eastAsia="Times New Roman"/>
          <w:b/>
          <w:bCs/>
          <w:color w:val="000000"/>
          <w:sz w:val="28"/>
          <w:szCs w:val="28"/>
          <w:u w:val="single"/>
          <w:bdr w:val="none" w:sz="0" w:space="0" w:color="auto" w:frame="1"/>
          <w:lang w:eastAsia="en-GB"/>
        </w:rPr>
        <w:t xml:space="preserve"> – Build My Church Bulgaria and Playful Beginnings</w:t>
      </w:r>
    </w:p>
    <w:p w14:paraId="0FFEAC97" w14:textId="77777777" w:rsidR="00107C46" w:rsidRPr="00D03762" w:rsidRDefault="00107C46" w:rsidP="00107C46">
      <w:pPr>
        <w:shd w:val="clear" w:color="auto" w:fill="FFFFFF"/>
        <w:ind w:left="0"/>
        <w:jc w:val="left"/>
        <w:rPr>
          <w:rFonts w:eastAsia="Times New Roman"/>
          <w:color w:val="000000"/>
          <w:sz w:val="28"/>
          <w:szCs w:val="28"/>
          <w:lang w:eastAsia="en-GB"/>
        </w:rPr>
      </w:pPr>
      <w:r w:rsidRPr="00AB0AB7">
        <w:rPr>
          <w:rFonts w:eastAsia="Times New Roman"/>
          <w:color w:val="000000"/>
          <w:sz w:val="28"/>
          <w:szCs w:val="28"/>
          <w:lang w:eastAsia="en-GB"/>
        </w:rPr>
        <w:t xml:space="preserve">Next Sunday morning a retiring offering will be taken when you will have the opportunity to help the Guild send a substantial donation to the two </w:t>
      </w:r>
      <w:proofErr w:type="gramStart"/>
      <w:r w:rsidRPr="00AB0AB7">
        <w:rPr>
          <w:rFonts w:eastAsia="Times New Roman"/>
          <w:color w:val="000000"/>
          <w:sz w:val="28"/>
          <w:szCs w:val="28"/>
          <w:lang w:eastAsia="en-GB"/>
        </w:rPr>
        <w:t>Projects</w:t>
      </w:r>
      <w:proofErr w:type="gramEnd"/>
      <w:r w:rsidRPr="00AB0AB7">
        <w:rPr>
          <w:rFonts w:eastAsia="Times New Roman"/>
          <w:color w:val="000000"/>
          <w:sz w:val="28"/>
          <w:szCs w:val="28"/>
          <w:lang w:eastAsia="en-GB"/>
        </w:rPr>
        <w:t xml:space="preserve"> they are supporting this session, Build My Church Bulgaria and Playf</w:t>
      </w:r>
      <w:r>
        <w:rPr>
          <w:rFonts w:eastAsia="Times New Roman"/>
          <w:color w:val="000000"/>
          <w:sz w:val="28"/>
          <w:szCs w:val="28"/>
          <w:lang w:eastAsia="en-GB"/>
        </w:rPr>
        <w:t xml:space="preserve">ul </w:t>
      </w:r>
      <w:r w:rsidRPr="00AB0AB7">
        <w:rPr>
          <w:rFonts w:eastAsia="Times New Roman"/>
          <w:color w:val="000000"/>
          <w:sz w:val="28"/>
          <w:szCs w:val="28"/>
          <w:lang w:eastAsia="en-GB"/>
        </w:rPr>
        <w:t>Beginnin</w:t>
      </w:r>
      <w:r>
        <w:rPr>
          <w:rFonts w:eastAsia="Times New Roman"/>
          <w:color w:val="000000"/>
          <w:sz w:val="28"/>
          <w:szCs w:val="28"/>
          <w:lang w:eastAsia="en-GB"/>
        </w:rPr>
        <w:t xml:space="preserve">gs. </w:t>
      </w:r>
      <w:r w:rsidRPr="00AB0AB7">
        <w:rPr>
          <w:rFonts w:eastAsia="Times New Roman"/>
          <w:color w:val="000000"/>
          <w:sz w:val="28"/>
          <w:szCs w:val="28"/>
          <w:lang w:eastAsia="en-GB"/>
        </w:rPr>
        <w:t>Donations can be made with cash, cheque or card.</w:t>
      </w:r>
    </w:p>
    <w:p w14:paraId="382FC624" w14:textId="1B00B06C" w:rsidR="007F42E8" w:rsidRDefault="007F42E8">
      <w:pPr>
        <w:rPr>
          <w:rFonts w:ascii="Helvetica" w:eastAsia="Times New Roman" w:hAnsi="Helvetica" w:cs="Helvetica"/>
          <w:color w:val="555555"/>
          <w:sz w:val="21"/>
          <w:szCs w:val="21"/>
          <w:lang w:eastAsia="en-GB"/>
        </w:rPr>
      </w:pPr>
      <w:r>
        <w:rPr>
          <w:rFonts w:ascii="Helvetica" w:eastAsia="Times New Roman" w:hAnsi="Helvetica" w:cs="Helvetica"/>
          <w:color w:val="555555"/>
          <w:sz w:val="21"/>
          <w:szCs w:val="21"/>
          <w:lang w:eastAsia="en-GB"/>
        </w:rPr>
        <w:br w:type="page"/>
      </w:r>
    </w:p>
    <w:p w14:paraId="047CE200" w14:textId="77777777" w:rsidR="00107C46" w:rsidRDefault="00107C46" w:rsidP="00107C46">
      <w:pPr>
        <w:shd w:val="clear" w:color="auto" w:fill="FFFFFF"/>
        <w:ind w:left="0"/>
        <w:jc w:val="left"/>
        <w:rPr>
          <w:rFonts w:ascii="Helvetica" w:eastAsia="Times New Roman" w:hAnsi="Helvetica" w:cs="Helvetica"/>
          <w:color w:val="555555"/>
          <w:sz w:val="21"/>
          <w:szCs w:val="21"/>
          <w:lang w:eastAsia="en-GB"/>
        </w:rPr>
      </w:pPr>
    </w:p>
    <w:p w14:paraId="1BD13024" w14:textId="0223F7E0" w:rsidR="00107C46" w:rsidRPr="00D03762" w:rsidRDefault="00107C46" w:rsidP="00107C46">
      <w:pPr>
        <w:pStyle w:val="ListParagraph"/>
        <w:numPr>
          <w:ilvl w:val="0"/>
          <w:numId w:val="10"/>
        </w:numPr>
        <w:shd w:val="clear" w:color="auto" w:fill="FFFFFF"/>
        <w:jc w:val="left"/>
        <w:rPr>
          <w:rFonts w:eastAsia="Times New Roman"/>
          <w:b/>
          <w:bCs/>
          <w:sz w:val="28"/>
          <w:szCs w:val="28"/>
          <w:u w:val="single"/>
          <w:lang w:eastAsia="en-GB"/>
        </w:rPr>
      </w:pPr>
      <w:r w:rsidRPr="00D03762">
        <w:rPr>
          <w:rFonts w:eastAsia="Times New Roman"/>
          <w:b/>
          <w:bCs/>
          <w:sz w:val="28"/>
          <w:szCs w:val="28"/>
          <w:u w:val="single"/>
          <w:lang w:eastAsia="en-GB"/>
        </w:rPr>
        <w:t>Share your stories of faith!</w:t>
      </w:r>
    </w:p>
    <w:p w14:paraId="43309F7B" w14:textId="77777777" w:rsidR="00107C46" w:rsidRPr="00880E23" w:rsidRDefault="00107C46" w:rsidP="00107C46">
      <w:pPr>
        <w:shd w:val="clear" w:color="auto" w:fill="FFFFFF"/>
        <w:ind w:left="0"/>
        <w:jc w:val="left"/>
        <w:rPr>
          <w:rFonts w:eastAsia="Times New Roman"/>
          <w:b/>
          <w:bCs/>
          <w:sz w:val="28"/>
          <w:szCs w:val="28"/>
          <w:lang w:eastAsia="en-GB"/>
        </w:rPr>
      </w:pPr>
      <w:r>
        <w:rPr>
          <w:noProof/>
        </w:rPr>
        <w:drawing>
          <wp:anchor distT="0" distB="0" distL="114300" distR="114300" simplePos="0" relativeHeight="251723776" behindDoc="0" locked="0" layoutInCell="1" allowOverlap="1" wp14:anchorId="63DD2CE8" wp14:editId="3710B46C">
            <wp:simplePos x="0" y="0"/>
            <wp:positionH relativeFrom="margin">
              <wp:align>right</wp:align>
            </wp:positionH>
            <wp:positionV relativeFrom="paragraph">
              <wp:posOffset>49530</wp:posOffset>
            </wp:positionV>
            <wp:extent cx="1301750" cy="1189990"/>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01750" cy="1189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43674">
        <w:rPr>
          <w:rFonts w:eastAsia="Times New Roman"/>
          <w:sz w:val="28"/>
          <w:szCs w:val="28"/>
          <w:lang w:eastAsia="en-GB"/>
        </w:rPr>
        <w:t>The Preaching Team are keen to include more stories of faith</w:t>
      </w:r>
      <w:r w:rsidRPr="00880E23">
        <w:rPr>
          <w:sz w:val="28"/>
          <w:szCs w:val="28"/>
        </w:rPr>
        <w:t xml:space="preserve"> (“testimony”) in the service, either as something said upfront, or in a </w:t>
      </w:r>
      <w:proofErr w:type="gramStart"/>
      <w:r w:rsidRPr="00880E23">
        <w:rPr>
          <w:sz w:val="28"/>
          <w:szCs w:val="28"/>
        </w:rPr>
        <w:t>question and answer</w:t>
      </w:r>
      <w:proofErr w:type="gramEnd"/>
      <w:r w:rsidRPr="00880E23">
        <w:rPr>
          <w:sz w:val="28"/>
          <w:szCs w:val="28"/>
        </w:rPr>
        <w:t xml:space="preserve"> format, or as a written story. These could be stories of how God has been teaching you, helping you, journeying with you, answering prayer, or how you came to faith – whatever! Testimony cards are on the pews, and a QR code to the website form can be found in the ministry centres.</w:t>
      </w:r>
      <w:r w:rsidRPr="00880E23">
        <w:rPr>
          <w:noProof/>
          <w:sz w:val="28"/>
          <w:szCs w:val="28"/>
        </w:rPr>
        <w:t xml:space="preserve"> </w:t>
      </w:r>
    </w:p>
    <w:p w14:paraId="21F0D3CF" w14:textId="6DFC72E2" w:rsidR="00CE5850" w:rsidRDefault="00CE5850" w:rsidP="00397A63">
      <w:pPr>
        <w:ind w:left="0"/>
        <w:jc w:val="left"/>
        <w:rPr>
          <w:rFonts w:eastAsia="Times New Roman"/>
          <w:sz w:val="28"/>
          <w:szCs w:val="28"/>
          <w:bdr w:val="none" w:sz="0" w:space="0" w:color="auto" w:frame="1"/>
          <w:lang w:eastAsia="en-GB"/>
        </w:rPr>
      </w:pPr>
    </w:p>
    <w:p w14:paraId="3136ECD1" w14:textId="644F4996" w:rsidR="005C185E" w:rsidRPr="000D0C9D" w:rsidRDefault="00D64762" w:rsidP="000D0C9D">
      <w:pPr>
        <w:shd w:val="clear" w:color="auto" w:fill="D9D9D9" w:themeFill="background1" w:themeFillShade="D9"/>
        <w:ind w:left="0"/>
        <w:rPr>
          <w:rFonts w:eastAsia="Times New Roman"/>
          <w:b/>
          <w:bCs/>
          <w:sz w:val="28"/>
          <w:szCs w:val="28"/>
          <w:u w:val="single"/>
          <w:bdr w:val="none" w:sz="0" w:space="0" w:color="auto" w:frame="1"/>
          <w:lang w:eastAsia="en-GB"/>
        </w:rPr>
      </w:pPr>
      <w:r>
        <w:rPr>
          <w:b/>
          <w:bCs/>
          <w:noProof/>
          <w:sz w:val="28"/>
          <w:szCs w:val="28"/>
          <w:u w:val="single"/>
        </w:rPr>
        <w:drawing>
          <wp:anchor distT="0" distB="0" distL="114300" distR="114300" simplePos="0" relativeHeight="251711488" behindDoc="0" locked="0" layoutInCell="1" allowOverlap="1" wp14:anchorId="652187A5" wp14:editId="525D9F3B">
            <wp:simplePos x="0" y="0"/>
            <wp:positionH relativeFrom="margin">
              <wp:posOffset>6165850</wp:posOffset>
            </wp:positionH>
            <wp:positionV relativeFrom="paragraph">
              <wp:posOffset>-130468</wp:posOffset>
            </wp:positionV>
            <wp:extent cx="457200" cy="457200"/>
            <wp:effectExtent l="0" t="0" r="0" b="0"/>
            <wp:wrapNone/>
            <wp:docPr id="13179839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983980" name="Picture 1548536643"/>
                    <pic:cNvPicPr/>
                  </pic:nvPicPr>
                  <pic:blipFill>
                    <a:blip r:embed="rId20">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Pr>
          <w:b/>
          <w:bCs/>
          <w:sz w:val="32"/>
          <w:szCs w:val="32"/>
        </w:rPr>
        <w:t>Upcoming events</w:t>
      </w:r>
    </w:p>
    <w:p w14:paraId="23B4F928" w14:textId="77777777" w:rsidR="007F42E8" w:rsidRPr="00103B2A" w:rsidRDefault="007F42E8" w:rsidP="007F42E8">
      <w:pPr>
        <w:pStyle w:val="NoSpacing"/>
        <w:ind w:left="0"/>
        <w:jc w:val="center"/>
        <w:rPr>
          <w:b/>
          <w:bCs/>
          <w:sz w:val="16"/>
          <w:szCs w:val="16"/>
        </w:rPr>
      </w:pPr>
    </w:p>
    <w:p w14:paraId="7EF6968F" w14:textId="77777777" w:rsidR="007F42E8" w:rsidRPr="005E64AC" w:rsidRDefault="007F42E8" w:rsidP="007F42E8">
      <w:pPr>
        <w:ind w:left="0"/>
        <w:rPr>
          <w:b/>
          <w:bCs/>
          <w:sz w:val="28"/>
          <w:szCs w:val="28"/>
          <w:u w:val="single"/>
        </w:rPr>
      </w:pPr>
      <w:r w:rsidRPr="005E64AC">
        <w:rPr>
          <w:b/>
          <w:bCs/>
          <w:sz w:val="28"/>
          <w:szCs w:val="28"/>
          <w:u w:val="single"/>
        </w:rPr>
        <w:t>Men’s Book Group</w:t>
      </w:r>
    </w:p>
    <w:p w14:paraId="54FAEC86" w14:textId="77777777" w:rsidR="007F42E8" w:rsidRPr="00CF3E9E" w:rsidRDefault="007F42E8" w:rsidP="007F42E8">
      <w:pPr>
        <w:ind w:left="0"/>
        <w:rPr>
          <w:sz w:val="28"/>
          <w:szCs w:val="28"/>
        </w:rPr>
      </w:pPr>
      <w:r>
        <w:rPr>
          <w:sz w:val="28"/>
          <w:szCs w:val="28"/>
        </w:rPr>
        <w:t xml:space="preserve">The next Men’s Book Group will be </w:t>
      </w:r>
      <w:r w:rsidRPr="005E64AC">
        <w:rPr>
          <w:b/>
          <w:bCs/>
          <w:sz w:val="28"/>
          <w:szCs w:val="28"/>
        </w:rPr>
        <w:t>TODAY</w:t>
      </w:r>
      <w:r>
        <w:rPr>
          <w:sz w:val="28"/>
          <w:szCs w:val="28"/>
        </w:rPr>
        <w:t xml:space="preserve"> at 7.00pm in the Vestry at Brightons Ministry Centre.</w:t>
      </w:r>
    </w:p>
    <w:p w14:paraId="3950C532" w14:textId="77777777" w:rsidR="007F42E8" w:rsidRPr="005E64AC" w:rsidRDefault="007F42E8" w:rsidP="007F42E8">
      <w:pPr>
        <w:ind w:left="0"/>
        <w:rPr>
          <w:b/>
          <w:bCs/>
          <w:sz w:val="16"/>
          <w:szCs w:val="16"/>
        </w:rPr>
      </w:pPr>
    </w:p>
    <w:p w14:paraId="4F9D18E2" w14:textId="77777777" w:rsidR="007F42E8" w:rsidRPr="002A1A70" w:rsidRDefault="007F42E8" w:rsidP="007F42E8">
      <w:pPr>
        <w:ind w:left="0"/>
        <w:rPr>
          <w:b/>
          <w:bCs/>
          <w:sz w:val="28"/>
          <w:szCs w:val="28"/>
          <w:u w:val="single"/>
        </w:rPr>
      </w:pPr>
      <w:r w:rsidRPr="002A1A70">
        <w:rPr>
          <w:b/>
          <w:bCs/>
          <w:sz w:val="28"/>
          <w:szCs w:val="28"/>
          <w:u w:val="single"/>
        </w:rPr>
        <w:t>Guild</w:t>
      </w:r>
    </w:p>
    <w:p w14:paraId="58D07915" w14:textId="6516B8B3" w:rsidR="007F42E8" w:rsidRDefault="007F42E8" w:rsidP="007F42E8">
      <w:pPr>
        <w:ind w:left="0"/>
        <w:rPr>
          <w:sz w:val="28"/>
          <w:szCs w:val="28"/>
        </w:rPr>
      </w:pPr>
      <w:r>
        <w:rPr>
          <w:sz w:val="28"/>
          <w:szCs w:val="28"/>
        </w:rPr>
        <w:t>The next Guild Meeting will be on Monday 12</w:t>
      </w:r>
      <w:r w:rsidRPr="00CF3E9E">
        <w:rPr>
          <w:sz w:val="28"/>
          <w:szCs w:val="28"/>
          <w:vertAlign w:val="superscript"/>
        </w:rPr>
        <w:t>th</w:t>
      </w:r>
      <w:r>
        <w:rPr>
          <w:sz w:val="28"/>
          <w:szCs w:val="28"/>
        </w:rPr>
        <w:t xml:space="preserve"> January at 2.00pm.  Donald Meek will be giving a talk on School Days.  All are welcome.</w:t>
      </w:r>
    </w:p>
    <w:p w14:paraId="50C1F272" w14:textId="77777777" w:rsidR="007F42E8" w:rsidRPr="00CF3E9E" w:rsidRDefault="007F42E8" w:rsidP="007F42E8">
      <w:pPr>
        <w:ind w:left="0"/>
        <w:rPr>
          <w:sz w:val="16"/>
          <w:szCs w:val="16"/>
        </w:rPr>
      </w:pPr>
    </w:p>
    <w:p w14:paraId="7035258E" w14:textId="539A4661" w:rsidR="007F42E8" w:rsidRPr="00D03762" w:rsidRDefault="007F42E8" w:rsidP="007F42E8">
      <w:pPr>
        <w:pStyle w:val="ListParagraph"/>
        <w:numPr>
          <w:ilvl w:val="0"/>
          <w:numId w:val="10"/>
        </w:numPr>
        <w:shd w:val="clear" w:color="auto" w:fill="FFFFFF"/>
        <w:jc w:val="left"/>
        <w:rPr>
          <w:rFonts w:eastAsia="Times New Roman"/>
          <w:b/>
          <w:bCs/>
          <w:sz w:val="28"/>
          <w:szCs w:val="28"/>
          <w:u w:val="single"/>
          <w:lang w:eastAsia="en-GB"/>
        </w:rPr>
      </w:pPr>
      <w:r w:rsidRPr="00D03762">
        <w:rPr>
          <w:rFonts w:eastAsia="Times New Roman"/>
          <w:b/>
          <w:bCs/>
          <w:sz w:val="28"/>
          <w:szCs w:val="28"/>
          <w:u w:val="single"/>
          <w:lang w:eastAsia="en-GB"/>
        </w:rPr>
        <w:t>Men's Breakfast - Saturday 17 January 9.30am</w:t>
      </w:r>
    </w:p>
    <w:p w14:paraId="41EEB0B2" w14:textId="77777777" w:rsidR="007F42E8" w:rsidRPr="00107C46" w:rsidRDefault="007F42E8" w:rsidP="007F42E8">
      <w:pPr>
        <w:shd w:val="clear" w:color="auto" w:fill="FFFFFF"/>
        <w:ind w:left="0"/>
        <w:jc w:val="left"/>
        <w:rPr>
          <w:rFonts w:eastAsia="Times New Roman"/>
          <w:sz w:val="28"/>
          <w:szCs w:val="28"/>
          <w:lang w:eastAsia="en-GB"/>
        </w:rPr>
      </w:pPr>
      <w:r w:rsidRPr="00867FA2">
        <w:rPr>
          <w:rFonts w:eastAsia="Times New Roman"/>
          <w:sz w:val="28"/>
          <w:szCs w:val="28"/>
          <w:lang w:eastAsia="en-GB"/>
        </w:rPr>
        <w:t>Sign-up sheets for the next men's breakfast are at the front and rear doors - please add your name TODAY if you plan to attend. Speaker Malcolm Field from Wholeness Through Christ. We look forward to a time of encouragement together</w:t>
      </w:r>
      <w:r>
        <w:rPr>
          <w:rFonts w:eastAsia="Times New Roman"/>
          <w:sz w:val="28"/>
          <w:szCs w:val="28"/>
          <w:lang w:eastAsia="en-GB"/>
        </w:rPr>
        <w:t>.</w:t>
      </w:r>
    </w:p>
    <w:p w14:paraId="7CFD7D18" w14:textId="77777777" w:rsidR="007F42E8" w:rsidRPr="002A1A70" w:rsidRDefault="007F42E8" w:rsidP="007F42E8">
      <w:pPr>
        <w:ind w:left="0"/>
        <w:jc w:val="left"/>
        <w:rPr>
          <w:rFonts w:eastAsia="Times New Roman"/>
          <w:b/>
          <w:bCs/>
          <w:sz w:val="16"/>
          <w:szCs w:val="16"/>
          <w:u w:val="single"/>
          <w:bdr w:val="none" w:sz="0" w:space="0" w:color="auto" w:frame="1"/>
          <w:lang w:eastAsia="en-GB"/>
        </w:rPr>
      </w:pPr>
    </w:p>
    <w:p w14:paraId="507FCA37" w14:textId="42D49E71" w:rsidR="004A4A9A" w:rsidRPr="005C185E" w:rsidRDefault="004A4A9A" w:rsidP="005C185E">
      <w:pPr>
        <w:ind w:left="0"/>
        <w:jc w:val="left"/>
        <w:rPr>
          <w:rFonts w:eastAsia="Times New Roman"/>
          <w:sz w:val="28"/>
          <w:szCs w:val="28"/>
          <w:bdr w:val="none" w:sz="0" w:space="0" w:color="auto" w:frame="1"/>
          <w:lang w:eastAsia="en-GB"/>
        </w:rPr>
      </w:pPr>
      <w:r w:rsidRPr="005C185E">
        <w:rPr>
          <w:rFonts w:eastAsia="Times New Roman"/>
          <w:b/>
          <w:bCs/>
          <w:sz w:val="28"/>
          <w:szCs w:val="28"/>
          <w:u w:val="single"/>
          <w:lang w:eastAsia="en-GB"/>
        </w:rPr>
        <w:t>Save the Date</w:t>
      </w:r>
    </w:p>
    <w:p w14:paraId="517D7420" w14:textId="41C0D7E0" w:rsidR="004A4A9A" w:rsidRDefault="004A4A9A" w:rsidP="004A4A9A">
      <w:pPr>
        <w:shd w:val="clear" w:color="auto" w:fill="FFFFFF"/>
        <w:ind w:left="0"/>
        <w:jc w:val="left"/>
        <w:rPr>
          <w:rFonts w:eastAsia="Times New Roman"/>
          <w:sz w:val="28"/>
          <w:szCs w:val="28"/>
          <w:lang w:eastAsia="en-GB"/>
        </w:rPr>
      </w:pPr>
      <w:r w:rsidRPr="00AB4EDF">
        <w:rPr>
          <w:rFonts w:eastAsia="Times New Roman"/>
          <w:sz w:val="28"/>
          <w:szCs w:val="28"/>
          <w:lang w:eastAsia="en-GB"/>
        </w:rPr>
        <w:t>We’re delighted to be holding our 2</w:t>
      </w:r>
      <w:r w:rsidRPr="005A7817">
        <w:rPr>
          <w:rFonts w:eastAsia="Times New Roman"/>
          <w:sz w:val="28"/>
          <w:szCs w:val="28"/>
          <w:vertAlign w:val="superscript"/>
          <w:lang w:eastAsia="en-GB"/>
        </w:rPr>
        <w:t>nd</w:t>
      </w:r>
      <w:r>
        <w:rPr>
          <w:rFonts w:eastAsia="Times New Roman"/>
          <w:sz w:val="28"/>
          <w:szCs w:val="28"/>
          <w:lang w:eastAsia="en-GB"/>
        </w:rPr>
        <w:t xml:space="preserve"> </w:t>
      </w:r>
      <w:r w:rsidRPr="00AB4EDF">
        <w:rPr>
          <w:rFonts w:eastAsia="Times New Roman"/>
          <w:sz w:val="28"/>
          <w:szCs w:val="28"/>
          <w:lang w:eastAsia="en-GB"/>
        </w:rPr>
        <w:t xml:space="preserve">Prayer Weekend at Upper Braes Parish Church, building on the encouragement and good response from the first </w:t>
      </w:r>
      <w:r>
        <w:rPr>
          <w:rFonts w:eastAsia="Times New Roman"/>
          <w:sz w:val="28"/>
          <w:szCs w:val="28"/>
          <w:lang w:eastAsia="en-GB"/>
        </w:rPr>
        <w:t>in September</w:t>
      </w:r>
      <w:r w:rsidRPr="00AB4EDF">
        <w:rPr>
          <w:rFonts w:eastAsia="Times New Roman"/>
          <w:sz w:val="28"/>
          <w:szCs w:val="28"/>
          <w:lang w:eastAsia="en-GB"/>
        </w:rPr>
        <w:t>.</w:t>
      </w:r>
      <w:r>
        <w:rPr>
          <w:rFonts w:eastAsia="Times New Roman"/>
          <w:sz w:val="28"/>
          <w:szCs w:val="28"/>
          <w:lang w:eastAsia="en-GB"/>
        </w:rPr>
        <w:t xml:space="preserve"> </w:t>
      </w:r>
      <w:r w:rsidRPr="00AB4EDF">
        <w:rPr>
          <w:rFonts w:eastAsia="Times New Roman"/>
          <w:sz w:val="28"/>
          <w:szCs w:val="28"/>
          <w:lang w:eastAsia="en-GB"/>
        </w:rPr>
        <w:t>Get ready to join us for 48 hours of prayer from 6th - 8th February</w:t>
      </w:r>
      <w:r>
        <w:rPr>
          <w:rFonts w:eastAsia="Times New Roman"/>
          <w:sz w:val="28"/>
          <w:szCs w:val="28"/>
          <w:lang w:eastAsia="en-GB"/>
        </w:rPr>
        <w:t>, so please</w:t>
      </w:r>
      <w:r w:rsidRPr="00AB4EDF">
        <w:rPr>
          <w:rFonts w:eastAsia="Times New Roman"/>
          <w:sz w:val="28"/>
          <w:szCs w:val="28"/>
          <w:lang w:eastAsia="en-GB"/>
        </w:rPr>
        <w:t xml:space="preserve"> take a note of the date </w:t>
      </w:r>
      <w:r>
        <w:rPr>
          <w:rFonts w:eastAsia="Times New Roman"/>
          <w:sz w:val="28"/>
          <w:szCs w:val="28"/>
          <w:lang w:eastAsia="en-GB"/>
        </w:rPr>
        <w:t>as</w:t>
      </w:r>
      <w:r w:rsidRPr="00AB4EDF">
        <w:rPr>
          <w:rFonts w:eastAsia="Times New Roman"/>
          <w:sz w:val="28"/>
          <w:szCs w:val="28"/>
          <w:lang w:eastAsia="en-GB"/>
        </w:rPr>
        <w:t xml:space="preserve"> we'd love to have you with us if you can.</w:t>
      </w:r>
    </w:p>
    <w:p w14:paraId="0D13F889" w14:textId="77777777" w:rsidR="006C4A46" w:rsidRPr="000D0C9D" w:rsidRDefault="006C4A46" w:rsidP="006C4A46">
      <w:pPr>
        <w:shd w:val="clear" w:color="auto" w:fill="FFFFFF"/>
        <w:ind w:left="0"/>
        <w:jc w:val="left"/>
        <w:rPr>
          <w:rFonts w:eastAsia="Times New Roman"/>
          <w:sz w:val="16"/>
          <w:szCs w:val="16"/>
          <w:lang w:eastAsia="en-GB"/>
        </w:rPr>
      </w:pPr>
    </w:p>
    <w:p w14:paraId="070E8869" w14:textId="72E66630" w:rsidR="002A1A70" w:rsidRPr="002A1A70" w:rsidRDefault="002A1A70" w:rsidP="002A1A70">
      <w:pPr>
        <w:pStyle w:val="ListParagraph"/>
        <w:numPr>
          <w:ilvl w:val="0"/>
          <w:numId w:val="10"/>
        </w:numPr>
        <w:shd w:val="clear" w:color="auto" w:fill="FFFFFF"/>
        <w:jc w:val="left"/>
        <w:rPr>
          <w:rFonts w:eastAsia="Times New Roman"/>
          <w:b/>
          <w:bCs/>
          <w:sz w:val="28"/>
          <w:szCs w:val="28"/>
          <w:u w:val="single"/>
          <w:lang w:eastAsia="en-GB"/>
        </w:rPr>
      </w:pPr>
      <w:r w:rsidRPr="002A1A70">
        <w:rPr>
          <w:rFonts w:eastAsia="Times New Roman"/>
          <w:b/>
          <w:bCs/>
          <w:sz w:val="28"/>
          <w:szCs w:val="28"/>
          <w:u w:val="single"/>
          <w:lang w:eastAsia="en-GB"/>
        </w:rPr>
        <w:t>Help Slamannan Thrive – Sunday 15 February 2026, 11am-2pm</w:t>
      </w:r>
    </w:p>
    <w:p w14:paraId="3994E7E4" w14:textId="6B368626" w:rsidR="002A1A70" w:rsidRPr="002A1A70" w:rsidRDefault="002A1A70" w:rsidP="002A1A70">
      <w:pPr>
        <w:shd w:val="clear" w:color="auto" w:fill="FFFFFF"/>
        <w:ind w:left="0"/>
        <w:jc w:val="left"/>
        <w:rPr>
          <w:rFonts w:eastAsia="Times New Roman"/>
          <w:sz w:val="28"/>
          <w:szCs w:val="28"/>
          <w:lang w:eastAsia="en-GB"/>
        </w:rPr>
      </w:pPr>
      <w:r w:rsidRPr="002A1A70">
        <w:rPr>
          <w:rFonts w:eastAsia="Times New Roman"/>
          <w:sz w:val="28"/>
          <w:szCs w:val="28"/>
          <w:lang w:eastAsia="en-GB"/>
        </w:rPr>
        <w:t xml:space="preserve">Reserve the date in your diaries for a conversation during the service, over a </w:t>
      </w:r>
      <w:proofErr w:type="gramStart"/>
      <w:r w:rsidRPr="002A1A70">
        <w:rPr>
          <w:rFonts w:eastAsia="Times New Roman"/>
          <w:sz w:val="28"/>
          <w:szCs w:val="28"/>
          <w:lang w:eastAsia="en-GB"/>
        </w:rPr>
        <w:t>packed-lunch</w:t>
      </w:r>
      <w:proofErr w:type="gramEnd"/>
      <w:r w:rsidRPr="002A1A70">
        <w:rPr>
          <w:rFonts w:eastAsia="Times New Roman"/>
          <w:sz w:val="28"/>
          <w:szCs w:val="28"/>
          <w:lang w:eastAsia="en-GB"/>
        </w:rPr>
        <w:t xml:space="preserve"> then for 1 extra hour as we explore how to help Slamannan Local Mission Church thrive over 2026! Come with your ideas and questions. Sign-up sheets at SMC door or let Scott know.</w:t>
      </w:r>
    </w:p>
    <w:p w14:paraId="70EB9FF3" w14:textId="25C55B70" w:rsidR="002A1A70" w:rsidRDefault="00F87728" w:rsidP="00397A63">
      <w:pPr>
        <w:ind w:left="0"/>
        <w:jc w:val="left"/>
        <w:rPr>
          <w:rFonts w:eastAsia="Times New Roman"/>
          <w:b/>
          <w:bCs/>
          <w:sz w:val="28"/>
          <w:szCs w:val="28"/>
          <w:u w:val="single"/>
          <w:bdr w:val="none" w:sz="0" w:space="0" w:color="auto" w:frame="1"/>
          <w:lang w:eastAsia="en-GB"/>
        </w:rPr>
      </w:pPr>
      <w:r>
        <w:rPr>
          <w:noProof/>
        </w:rPr>
        <w:drawing>
          <wp:anchor distT="0" distB="0" distL="114300" distR="114300" simplePos="0" relativeHeight="251728896" behindDoc="0" locked="0" layoutInCell="1" allowOverlap="1" wp14:anchorId="2073B93D" wp14:editId="1EDC6DF0">
            <wp:simplePos x="0" y="0"/>
            <wp:positionH relativeFrom="column">
              <wp:posOffset>6076950</wp:posOffset>
            </wp:positionH>
            <wp:positionV relativeFrom="paragraph">
              <wp:posOffset>71755</wp:posOffset>
            </wp:positionV>
            <wp:extent cx="714375" cy="495300"/>
            <wp:effectExtent l="0" t="0" r="0" b="0"/>
            <wp:wrapNone/>
            <wp:docPr id="1711989344" name="Picture 3" descr="Free music icon png vector - Pixs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ree music icon png vector - Pixsector"/>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7333" b="13333"/>
                    <a:stretch>
                      <a:fillRect/>
                    </a:stretch>
                  </pic:blipFill>
                  <pic:spPr bwMode="auto">
                    <a:xfrm>
                      <a:off x="0" y="0"/>
                      <a:ext cx="714375" cy="495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2ABF85" w14:textId="0C430C94" w:rsidR="00F92B0B" w:rsidRPr="000D0C9D" w:rsidRDefault="00F92B0B" w:rsidP="00F92B0B">
      <w:pPr>
        <w:shd w:val="clear" w:color="auto" w:fill="D9D9D9" w:themeFill="background1" w:themeFillShade="D9"/>
        <w:ind w:left="0"/>
        <w:rPr>
          <w:rFonts w:eastAsia="Times New Roman"/>
          <w:b/>
          <w:bCs/>
          <w:sz w:val="28"/>
          <w:szCs w:val="28"/>
          <w:u w:val="single"/>
          <w:bdr w:val="none" w:sz="0" w:space="0" w:color="auto" w:frame="1"/>
          <w:lang w:eastAsia="en-GB"/>
        </w:rPr>
      </w:pPr>
      <w:r>
        <w:rPr>
          <w:b/>
          <w:bCs/>
          <w:sz w:val="32"/>
          <w:szCs w:val="32"/>
        </w:rPr>
        <w:t>Song Words</w:t>
      </w:r>
    </w:p>
    <w:p w14:paraId="6FD8BC31" w14:textId="77777777" w:rsidR="00F92B0B" w:rsidRDefault="00F92B0B" w:rsidP="00F92B0B">
      <w:pPr>
        <w:ind w:left="0"/>
        <w:rPr>
          <w:b/>
          <w:bCs/>
          <w:sz w:val="28"/>
          <w:szCs w:val="28"/>
        </w:rPr>
      </w:pPr>
    </w:p>
    <w:p w14:paraId="5AFFA048" w14:textId="562F4E39" w:rsidR="00F92B0B" w:rsidRPr="00865B1F" w:rsidRDefault="00F92B0B" w:rsidP="00F92B0B">
      <w:pPr>
        <w:ind w:left="0"/>
        <w:rPr>
          <w:b/>
          <w:bCs/>
          <w:sz w:val="28"/>
          <w:szCs w:val="28"/>
        </w:rPr>
      </w:pPr>
      <w:r w:rsidRPr="00865B1F">
        <w:rPr>
          <w:b/>
          <w:bCs/>
          <w:sz w:val="28"/>
          <w:szCs w:val="28"/>
        </w:rPr>
        <w:t>Gathering Moment</w:t>
      </w:r>
      <w:r w:rsidRPr="00865B1F">
        <w:rPr>
          <w:b/>
          <w:bCs/>
          <w:sz w:val="28"/>
          <w:szCs w:val="28"/>
        </w:rPr>
        <w:tab/>
      </w:r>
      <w:r w:rsidRPr="00865B1F">
        <w:rPr>
          <w:b/>
          <w:bCs/>
          <w:sz w:val="28"/>
          <w:szCs w:val="28"/>
        </w:rPr>
        <w:tab/>
      </w:r>
      <w:r w:rsidRPr="00865B1F">
        <w:rPr>
          <w:b/>
          <w:bCs/>
          <w:sz w:val="28"/>
          <w:szCs w:val="28"/>
        </w:rPr>
        <w:tab/>
      </w:r>
      <w:r w:rsidRPr="00865B1F">
        <w:rPr>
          <w:b/>
          <w:bCs/>
          <w:sz w:val="28"/>
          <w:szCs w:val="28"/>
        </w:rPr>
        <w:tab/>
      </w:r>
      <w:r w:rsidRPr="00865B1F">
        <w:rPr>
          <w:b/>
          <w:bCs/>
          <w:sz w:val="28"/>
          <w:szCs w:val="28"/>
        </w:rPr>
        <w:tab/>
      </w:r>
      <w:r>
        <w:rPr>
          <w:b/>
          <w:bCs/>
          <w:sz w:val="28"/>
          <w:szCs w:val="28"/>
        </w:rPr>
        <w:t xml:space="preserve"> </w:t>
      </w:r>
      <w:r w:rsidRPr="00865B1F">
        <w:rPr>
          <w:b/>
          <w:bCs/>
          <w:sz w:val="28"/>
          <w:szCs w:val="28"/>
        </w:rPr>
        <w:t>Doxology</w:t>
      </w:r>
    </w:p>
    <w:p w14:paraId="1BB4D2E9" w14:textId="77777777" w:rsidR="00F92B0B" w:rsidRPr="00865B1F" w:rsidRDefault="00F92B0B" w:rsidP="00F92B0B">
      <w:pPr>
        <w:widowControl w:val="0"/>
        <w:tabs>
          <w:tab w:val="left" w:pos="2268"/>
          <w:tab w:val="left" w:pos="5812"/>
          <w:tab w:val="left" w:pos="7513"/>
        </w:tabs>
        <w:ind w:left="0"/>
        <w:rPr>
          <w:rFonts w:eastAsia="Calibri"/>
          <w:sz w:val="28"/>
          <w:szCs w:val="28"/>
        </w:rPr>
      </w:pPr>
      <w:r w:rsidRPr="00865B1F">
        <w:rPr>
          <w:rFonts w:eastAsia="Calibri"/>
          <w:sz w:val="28"/>
          <w:szCs w:val="28"/>
        </w:rPr>
        <w:t>As we are gathered, Jesus is here</w:t>
      </w:r>
      <w:r w:rsidRPr="00865B1F">
        <w:rPr>
          <w:rFonts w:eastAsia="Calibri"/>
          <w:sz w:val="28"/>
          <w:szCs w:val="28"/>
        </w:rPr>
        <w:tab/>
        <w:t xml:space="preserve">May the God of peace go with us </w:t>
      </w:r>
    </w:p>
    <w:p w14:paraId="030BE594" w14:textId="77777777" w:rsidR="00F92B0B" w:rsidRPr="00865B1F" w:rsidRDefault="00F92B0B" w:rsidP="00F92B0B">
      <w:pPr>
        <w:widowControl w:val="0"/>
        <w:tabs>
          <w:tab w:val="left" w:pos="2268"/>
          <w:tab w:val="left" w:pos="5812"/>
          <w:tab w:val="left" w:pos="7513"/>
        </w:tabs>
        <w:ind w:left="0"/>
        <w:rPr>
          <w:rFonts w:eastAsia="Calibri"/>
          <w:sz w:val="28"/>
          <w:szCs w:val="28"/>
        </w:rPr>
      </w:pPr>
      <w:r w:rsidRPr="00865B1F">
        <w:rPr>
          <w:rFonts w:eastAsia="Calibri"/>
          <w:sz w:val="28"/>
          <w:szCs w:val="28"/>
        </w:rPr>
        <w:t xml:space="preserve">one with each other, Jesus is </w:t>
      </w:r>
      <w:proofErr w:type="gramStart"/>
      <w:r w:rsidRPr="00865B1F">
        <w:rPr>
          <w:rFonts w:eastAsia="Calibri"/>
          <w:sz w:val="28"/>
          <w:szCs w:val="28"/>
        </w:rPr>
        <w:t>here;</w:t>
      </w:r>
      <w:proofErr w:type="gramEnd"/>
      <w:r w:rsidRPr="00865B1F">
        <w:rPr>
          <w:rFonts w:eastAsia="Calibri"/>
          <w:sz w:val="28"/>
          <w:szCs w:val="28"/>
        </w:rPr>
        <w:tab/>
        <w:t>As we travel from this place</w:t>
      </w:r>
    </w:p>
    <w:p w14:paraId="7A730354" w14:textId="77777777" w:rsidR="00F92B0B" w:rsidRPr="00865B1F" w:rsidRDefault="00F92B0B" w:rsidP="00F92B0B">
      <w:pPr>
        <w:widowControl w:val="0"/>
        <w:tabs>
          <w:tab w:val="left" w:pos="2268"/>
          <w:tab w:val="left" w:pos="5812"/>
          <w:tab w:val="left" w:pos="7513"/>
        </w:tabs>
        <w:ind w:left="0"/>
        <w:rPr>
          <w:rFonts w:eastAsia="Calibri"/>
          <w:sz w:val="28"/>
          <w:szCs w:val="28"/>
        </w:rPr>
      </w:pPr>
      <w:r w:rsidRPr="00865B1F">
        <w:rPr>
          <w:rFonts w:eastAsia="Calibri"/>
          <w:sz w:val="28"/>
          <w:szCs w:val="28"/>
        </w:rPr>
        <w:t>joined by the Spirit, washed in His blood,</w:t>
      </w:r>
      <w:r w:rsidRPr="00865B1F">
        <w:rPr>
          <w:rFonts w:eastAsia="Calibri"/>
          <w:sz w:val="28"/>
          <w:szCs w:val="28"/>
        </w:rPr>
        <w:tab/>
        <w:t>May the love of Jesus keep us</w:t>
      </w:r>
    </w:p>
    <w:p w14:paraId="29539FEF" w14:textId="77777777" w:rsidR="00F92B0B" w:rsidRPr="00865B1F" w:rsidRDefault="00F92B0B" w:rsidP="00F92B0B">
      <w:pPr>
        <w:tabs>
          <w:tab w:val="left" w:pos="5812"/>
        </w:tabs>
        <w:ind w:left="0"/>
        <w:rPr>
          <w:rFonts w:eastAsia="Calibri"/>
          <w:sz w:val="28"/>
          <w:szCs w:val="28"/>
        </w:rPr>
      </w:pPr>
      <w:r w:rsidRPr="00865B1F">
        <w:rPr>
          <w:rFonts w:eastAsia="Calibri"/>
          <w:sz w:val="28"/>
          <w:szCs w:val="28"/>
        </w:rPr>
        <w:t>part of the body, the Church of God.</w:t>
      </w:r>
      <w:r w:rsidRPr="00865B1F">
        <w:rPr>
          <w:rFonts w:eastAsia="Calibri"/>
          <w:sz w:val="28"/>
          <w:szCs w:val="28"/>
        </w:rPr>
        <w:tab/>
        <w:t>Firm in hope and full of grace.</w:t>
      </w:r>
    </w:p>
    <w:p w14:paraId="082B6C51" w14:textId="29781D45" w:rsidR="00F92B0B" w:rsidRPr="00865B1F" w:rsidRDefault="00F92B0B" w:rsidP="00F92B0B">
      <w:pPr>
        <w:tabs>
          <w:tab w:val="left" w:pos="5812"/>
        </w:tabs>
        <w:ind w:left="0"/>
        <w:rPr>
          <w:sz w:val="28"/>
          <w:szCs w:val="28"/>
        </w:rPr>
      </w:pPr>
      <w:r w:rsidRPr="00865B1F">
        <w:rPr>
          <w:sz w:val="28"/>
          <w:szCs w:val="28"/>
        </w:rPr>
        <w:t>As we are gathered, Jesus is here,</w:t>
      </w:r>
      <w:r w:rsidR="00F87728" w:rsidRPr="00F87728">
        <w:t xml:space="preserve"> </w:t>
      </w:r>
    </w:p>
    <w:p w14:paraId="04E726C3" w14:textId="77777777" w:rsidR="00F92B0B" w:rsidRDefault="00F92B0B" w:rsidP="00F92B0B">
      <w:pPr>
        <w:tabs>
          <w:tab w:val="left" w:pos="5812"/>
        </w:tabs>
        <w:ind w:left="0"/>
        <w:rPr>
          <w:sz w:val="28"/>
          <w:szCs w:val="28"/>
        </w:rPr>
      </w:pPr>
      <w:r w:rsidRPr="00865B1F">
        <w:rPr>
          <w:sz w:val="28"/>
          <w:szCs w:val="28"/>
        </w:rPr>
        <w:t>one with each other, Jesus is here.</w:t>
      </w:r>
    </w:p>
    <w:p w14:paraId="32C6B752" w14:textId="77777777" w:rsidR="00F92B0B" w:rsidRDefault="00F92B0B" w:rsidP="00F92B0B">
      <w:pPr>
        <w:widowControl w:val="0"/>
        <w:tabs>
          <w:tab w:val="left" w:pos="2268"/>
          <w:tab w:val="left" w:pos="5812"/>
          <w:tab w:val="left" w:pos="7513"/>
        </w:tabs>
        <w:ind w:left="0"/>
        <w:rPr>
          <w:rFonts w:eastAsia="Calibri"/>
          <w:sz w:val="28"/>
          <w:szCs w:val="28"/>
        </w:rPr>
      </w:pPr>
    </w:p>
    <w:p w14:paraId="4F5AADE2" w14:textId="77777777" w:rsidR="009B5E5D" w:rsidRDefault="009B5E5D" w:rsidP="009B5E5D">
      <w:pPr>
        <w:ind w:left="0"/>
        <w:rPr>
          <w:b/>
          <w:bCs/>
          <w:sz w:val="28"/>
          <w:szCs w:val="28"/>
        </w:rPr>
      </w:pPr>
    </w:p>
    <w:p w14:paraId="0D397A65" w14:textId="77777777" w:rsidR="00F92B0B" w:rsidRDefault="00F92B0B">
      <w:pPr>
        <w:rPr>
          <w:b/>
          <w:bCs/>
          <w:sz w:val="28"/>
          <w:szCs w:val="28"/>
        </w:rPr>
      </w:pPr>
      <w:r>
        <w:rPr>
          <w:b/>
          <w:bCs/>
          <w:sz w:val="28"/>
          <w:szCs w:val="28"/>
        </w:rPr>
        <w:br w:type="page"/>
      </w:r>
    </w:p>
    <w:p w14:paraId="64CD8CAB" w14:textId="68B89BAF" w:rsidR="009B5E5D" w:rsidRDefault="009B5E5D" w:rsidP="009B5E5D">
      <w:pPr>
        <w:ind w:left="0"/>
        <w:rPr>
          <w:b/>
          <w:bCs/>
          <w:sz w:val="28"/>
          <w:szCs w:val="28"/>
        </w:rPr>
      </w:pPr>
      <w:r>
        <w:rPr>
          <w:b/>
          <w:bCs/>
          <w:sz w:val="28"/>
          <w:szCs w:val="28"/>
        </w:rPr>
        <w:lastRenderedPageBreak/>
        <w:t xml:space="preserve">The </w:t>
      </w:r>
      <w:r w:rsidRPr="00170052">
        <w:rPr>
          <w:b/>
          <w:bCs/>
          <w:sz w:val="28"/>
          <w:szCs w:val="28"/>
        </w:rPr>
        <w:t xml:space="preserve">Week Ahead at Upper Braes Parish Church </w:t>
      </w:r>
    </w:p>
    <w:p w14:paraId="3C9A6698" w14:textId="77777777" w:rsidR="009B5E5D" w:rsidRDefault="009B5E5D" w:rsidP="009B5E5D">
      <w:pPr>
        <w:ind w:left="0"/>
        <w:rPr>
          <w:b/>
          <w:bCs/>
          <w:sz w:val="28"/>
          <w:szCs w:val="28"/>
        </w:rPr>
      </w:pPr>
    </w:p>
    <w:tbl>
      <w:tblPr>
        <w:tblStyle w:val="TableGrid"/>
        <w:tblW w:w="10773" w:type="dxa"/>
        <w:tblInd w:w="-5" w:type="dxa"/>
        <w:tblLook w:val="04A0" w:firstRow="1" w:lastRow="0" w:firstColumn="1" w:lastColumn="0" w:noHBand="0" w:noVBand="1"/>
      </w:tblPr>
      <w:tblGrid>
        <w:gridCol w:w="1754"/>
        <w:gridCol w:w="1507"/>
        <w:gridCol w:w="3827"/>
        <w:gridCol w:w="3685"/>
      </w:tblGrid>
      <w:tr w:rsidR="009B5E5D" w14:paraId="4616C357" w14:textId="77777777" w:rsidTr="007F42E8">
        <w:tc>
          <w:tcPr>
            <w:tcW w:w="1754" w:type="dxa"/>
            <w:vMerge w:val="restart"/>
          </w:tcPr>
          <w:p w14:paraId="0A5EB355" w14:textId="77777777" w:rsidR="009B5E5D" w:rsidRDefault="009B5E5D" w:rsidP="00BA4807">
            <w:pPr>
              <w:widowControl w:val="0"/>
              <w:tabs>
                <w:tab w:val="left" w:pos="1560"/>
                <w:tab w:val="left" w:pos="2835"/>
                <w:tab w:val="left" w:pos="7088"/>
              </w:tabs>
              <w:spacing w:line="264" w:lineRule="auto"/>
              <w:ind w:left="0"/>
              <w:jc w:val="left"/>
              <w:rPr>
                <w:sz w:val="26"/>
                <w:szCs w:val="26"/>
              </w:rPr>
            </w:pPr>
            <w:bookmarkStart w:id="7" w:name="_Hlk218069615"/>
            <w:r>
              <w:rPr>
                <w:sz w:val="26"/>
                <w:szCs w:val="26"/>
              </w:rPr>
              <w:t>TODAY</w:t>
            </w:r>
          </w:p>
          <w:p w14:paraId="6E127CBF"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r>
              <w:rPr>
                <w:sz w:val="26"/>
                <w:szCs w:val="26"/>
              </w:rPr>
              <w:t>Sunday 11</w:t>
            </w:r>
            <w:r w:rsidRPr="008B2D10">
              <w:rPr>
                <w:sz w:val="26"/>
                <w:szCs w:val="26"/>
                <w:vertAlign w:val="superscript"/>
              </w:rPr>
              <w:t>th</w:t>
            </w:r>
            <w:r>
              <w:rPr>
                <w:sz w:val="26"/>
                <w:szCs w:val="26"/>
              </w:rPr>
              <w:t xml:space="preserve"> January</w:t>
            </w:r>
          </w:p>
        </w:tc>
        <w:tc>
          <w:tcPr>
            <w:tcW w:w="1507" w:type="dxa"/>
          </w:tcPr>
          <w:p w14:paraId="5648A66B"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10.15am</w:t>
            </w:r>
          </w:p>
        </w:tc>
        <w:tc>
          <w:tcPr>
            <w:tcW w:w="3827" w:type="dxa"/>
          </w:tcPr>
          <w:p w14:paraId="3C253A9A"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Morning Prayer</w:t>
            </w:r>
          </w:p>
        </w:tc>
        <w:tc>
          <w:tcPr>
            <w:tcW w:w="3685" w:type="dxa"/>
          </w:tcPr>
          <w:p w14:paraId="7B45F6B7"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7EBB57B3" w14:textId="77777777" w:rsidTr="007F42E8">
        <w:tc>
          <w:tcPr>
            <w:tcW w:w="1754" w:type="dxa"/>
            <w:vMerge/>
          </w:tcPr>
          <w:p w14:paraId="7250B9FE"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c>
          <w:tcPr>
            <w:tcW w:w="1507" w:type="dxa"/>
          </w:tcPr>
          <w:p w14:paraId="1DFC39DD"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10.40am</w:t>
            </w:r>
          </w:p>
        </w:tc>
        <w:tc>
          <w:tcPr>
            <w:tcW w:w="3827" w:type="dxa"/>
          </w:tcPr>
          <w:p w14:paraId="70449F09"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Morning Prayer</w:t>
            </w:r>
          </w:p>
        </w:tc>
        <w:tc>
          <w:tcPr>
            <w:tcW w:w="3685" w:type="dxa"/>
          </w:tcPr>
          <w:p w14:paraId="13960E9D"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Slamannan Ministry Centre</w:t>
            </w:r>
          </w:p>
        </w:tc>
      </w:tr>
      <w:tr w:rsidR="009B5E5D" w14:paraId="5727D398" w14:textId="77777777" w:rsidTr="007F42E8">
        <w:tc>
          <w:tcPr>
            <w:tcW w:w="1754" w:type="dxa"/>
            <w:vMerge/>
          </w:tcPr>
          <w:p w14:paraId="742076D8"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c>
          <w:tcPr>
            <w:tcW w:w="1507" w:type="dxa"/>
          </w:tcPr>
          <w:p w14:paraId="1C7C3063"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11.00am</w:t>
            </w:r>
          </w:p>
        </w:tc>
        <w:tc>
          <w:tcPr>
            <w:tcW w:w="3827" w:type="dxa"/>
          </w:tcPr>
          <w:p w14:paraId="6358F970"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Morning Service Live Streamed</w:t>
            </w:r>
          </w:p>
        </w:tc>
        <w:tc>
          <w:tcPr>
            <w:tcW w:w="3685" w:type="dxa"/>
          </w:tcPr>
          <w:p w14:paraId="676635B8"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46B682AD" w14:textId="77777777" w:rsidTr="007F42E8">
        <w:tc>
          <w:tcPr>
            <w:tcW w:w="1754" w:type="dxa"/>
            <w:vMerge/>
          </w:tcPr>
          <w:p w14:paraId="2DED62CF"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c>
          <w:tcPr>
            <w:tcW w:w="1507" w:type="dxa"/>
          </w:tcPr>
          <w:p w14:paraId="06F46AF5"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11.00am</w:t>
            </w:r>
          </w:p>
        </w:tc>
        <w:tc>
          <w:tcPr>
            <w:tcW w:w="3827" w:type="dxa"/>
          </w:tcPr>
          <w:p w14:paraId="69B7DE9E"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Morning Service</w:t>
            </w:r>
          </w:p>
        </w:tc>
        <w:tc>
          <w:tcPr>
            <w:tcW w:w="3685" w:type="dxa"/>
          </w:tcPr>
          <w:p w14:paraId="4DE43448"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Slamannan Ministry Centre</w:t>
            </w:r>
          </w:p>
        </w:tc>
      </w:tr>
      <w:tr w:rsidR="009B5E5D" w14:paraId="7A2F71AA" w14:textId="77777777" w:rsidTr="007F42E8">
        <w:tc>
          <w:tcPr>
            <w:tcW w:w="1754" w:type="dxa"/>
            <w:vMerge/>
          </w:tcPr>
          <w:p w14:paraId="62BFFC7D"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c>
          <w:tcPr>
            <w:tcW w:w="1507" w:type="dxa"/>
          </w:tcPr>
          <w:p w14:paraId="7A4638D9"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7.00pm</w:t>
            </w:r>
          </w:p>
        </w:tc>
        <w:tc>
          <w:tcPr>
            <w:tcW w:w="3827" w:type="dxa"/>
          </w:tcPr>
          <w:p w14:paraId="72FFDD2E"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Men’s Book Group</w:t>
            </w:r>
          </w:p>
        </w:tc>
        <w:tc>
          <w:tcPr>
            <w:tcW w:w="3685" w:type="dxa"/>
          </w:tcPr>
          <w:p w14:paraId="5CD533C2"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0D4332CC" w14:textId="77777777" w:rsidTr="007F42E8">
        <w:tc>
          <w:tcPr>
            <w:tcW w:w="1754" w:type="dxa"/>
            <w:shd w:val="clear" w:color="auto" w:fill="D9D9D9" w:themeFill="background1" w:themeFillShade="D9"/>
          </w:tcPr>
          <w:p w14:paraId="09287EF2"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c>
          <w:tcPr>
            <w:tcW w:w="1507" w:type="dxa"/>
            <w:shd w:val="clear" w:color="auto" w:fill="D9D9D9" w:themeFill="background1" w:themeFillShade="D9"/>
          </w:tcPr>
          <w:p w14:paraId="719ACAE0" w14:textId="77777777" w:rsidR="009B5E5D" w:rsidRDefault="009B5E5D" w:rsidP="00BA4807">
            <w:pPr>
              <w:widowControl w:val="0"/>
              <w:tabs>
                <w:tab w:val="left" w:pos="2835"/>
                <w:tab w:val="left" w:pos="7088"/>
              </w:tabs>
              <w:spacing w:line="264" w:lineRule="auto"/>
              <w:ind w:left="0"/>
              <w:jc w:val="left"/>
              <w:rPr>
                <w:sz w:val="26"/>
                <w:szCs w:val="26"/>
              </w:rPr>
            </w:pPr>
          </w:p>
        </w:tc>
        <w:tc>
          <w:tcPr>
            <w:tcW w:w="3827" w:type="dxa"/>
            <w:shd w:val="clear" w:color="auto" w:fill="D9D9D9" w:themeFill="background1" w:themeFillShade="D9"/>
          </w:tcPr>
          <w:p w14:paraId="5A65DFB8"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c>
          <w:tcPr>
            <w:tcW w:w="3685" w:type="dxa"/>
            <w:shd w:val="clear" w:color="auto" w:fill="D9D9D9" w:themeFill="background1" w:themeFillShade="D9"/>
          </w:tcPr>
          <w:p w14:paraId="114488DD"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r>
      <w:bookmarkEnd w:id="7"/>
      <w:tr w:rsidR="009B5E5D" w14:paraId="7B67543B" w14:textId="77777777" w:rsidTr="007F42E8">
        <w:tc>
          <w:tcPr>
            <w:tcW w:w="1754" w:type="dxa"/>
            <w:vMerge w:val="restart"/>
            <w:shd w:val="clear" w:color="auto" w:fill="FFFFFF" w:themeFill="background1"/>
          </w:tcPr>
          <w:p w14:paraId="66006B89"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r>
              <w:rPr>
                <w:sz w:val="26"/>
                <w:szCs w:val="26"/>
              </w:rPr>
              <w:t>Monday 12</w:t>
            </w:r>
            <w:r w:rsidRPr="0080330D">
              <w:rPr>
                <w:sz w:val="26"/>
                <w:szCs w:val="26"/>
                <w:vertAlign w:val="superscript"/>
              </w:rPr>
              <w:t>th</w:t>
            </w:r>
            <w:r>
              <w:rPr>
                <w:sz w:val="26"/>
                <w:szCs w:val="26"/>
              </w:rPr>
              <w:t xml:space="preserve"> January</w:t>
            </w:r>
          </w:p>
        </w:tc>
        <w:tc>
          <w:tcPr>
            <w:tcW w:w="1507" w:type="dxa"/>
            <w:shd w:val="clear" w:color="auto" w:fill="FFFFFF" w:themeFill="background1"/>
          </w:tcPr>
          <w:p w14:paraId="392A6626" w14:textId="6D7CC65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2</w:t>
            </w:r>
            <w:r w:rsidR="007F42E8">
              <w:rPr>
                <w:sz w:val="26"/>
                <w:szCs w:val="26"/>
              </w:rPr>
              <w:t>.</w:t>
            </w:r>
            <w:r>
              <w:rPr>
                <w:sz w:val="26"/>
                <w:szCs w:val="26"/>
              </w:rPr>
              <w:t>00pm</w:t>
            </w:r>
          </w:p>
        </w:tc>
        <w:tc>
          <w:tcPr>
            <w:tcW w:w="3827" w:type="dxa"/>
            <w:shd w:val="clear" w:color="auto" w:fill="FFFFFF" w:themeFill="background1"/>
          </w:tcPr>
          <w:p w14:paraId="2A9D918E"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Guild</w:t>
            </w:r>
          </w:p>
        </w:tc>
        <w:tc>
          <w:tcPr>
            <w:tcW w:w="3685" w:type="dxa"/>
            <w:shd w:val="clear" w:color="auto" w:fill="FFFFFF" w:themeFill="background1"/>
          </w:tcPr>
          <w:p w14:paraId="79E5AE94"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1A17E6D2" w14:textId="77777777" w:rsidTr="007F42E8">
        <w:tc>
          <w:tcPr>
            <w:tcW w:w="1754" w:type="dxa"/>
            <w:vMerge/>
            <w:shd w:val="clear" w:color="auto" w:fill="FFFFFF" w:themeFill="background1"/>
          </w:tcPr>
          <w:p w14:paraId="46174E00"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p>
        </w:tc>
        <w:tc>
          <w:tcPr>
            <w:tcW w:w="1507" w:type="dxa"/>
            <w:shd w:val="clear" w:color="auto" w:fill="FFFFFF" w:themeFill="background1"/>
          </w:tcPr>
          <w:p w14:paraId="07182581"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7.00pm</w:t>
            </w:r>
          </w:p>
        </w:tc>
        <w:tc>
          <w:tcPr>
            <w:tcW w:w="3827" w:type="dxa"/>
            <w:shd w:val="clear" w:color="auto" w:fill="FFFFFF" w:themeFill="background1"/>
          </w:tcPr>
          <w:p w14:paraId="44636EA0"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Property Meeting</w:t>
            </w:r>
          </w:p>
        </w:tc>
        <w:tc>
          <w:tcPr>
            <w:tcW w:w="3685" w:type="dxa"/>
            <w:shd w:val="clear" w:color="auto" w:fill="FFFFFF" w:themeFill="background1"/>
          </w:tcPr>
          <w:p w14:paraId="3597C2C6"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rsidRPr="00170052" w14:paraId="5549628A" w14:textId="77777777" w:rsidTr="007F42E8">
        <w:tc>
          <w:tcPr>
            <w:tcW w:w="1754" w:type="dxa"/>
            <w:shd w:val="clear" w:color="auto" w:fill="D9D9D9" w:themeFill="background1" w:themeFillShade="D9"/>
          </w:tcPr>
          <w:p w14:paraId="21FEC54E"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c>
          <w:tcPr>
            <w:tcW w:w="1507" w:type="dxa"/>
            <w:shd w:val="clear" w:color="auto" w:fill="D9D9D9" w:themeFill="background1" w:themeFillShade="D9"/>
          </w:tcPr>
          <w:p w14:paraId="45E411F5" w14:textId="77777777" w:rsidR="009B5E5D" w:rsidRPr="00170052" w:rsidRDefault="009B5E5D" w:rsidP="00BA4807">
            <w:pPr>
              <w:widowControl w:val="0"/>
              <w:tabs>
                <w:tab w:val="left" w:pos="2835"/>
                <w:tab w:val="left" w:pos="7088"/>
              </w:tabs>
              <w:spacing w:line="264" w:lineRule="auto"/>
              <w:ind w:left="0"/>
              <w:jc w:val="left"/>
              <w:rPr>
                <w:sz w:val="26"/>
                <w:szCs w:val="26"/>
              </w:rPr>
            </w:pPr>
          </w:p>
        </w:tc>
        <w:tc>
          <w:tcPr>
            <w:tcW w:w="3827" w:type="dxa"/>
            <w:shd w:val="clear" w:color="auto" w:fill="D9D9D9" w:themeFill="background1" w:themeFillShade="D9"/>
          </w:tcPr>
          <w:p w14:paraId="5991CEED"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 xml:space="preserve">  </w:t>
            </w:r>
          </w:p>
        </w:tc>
        <w:tc>
          <w:tcPr>
            <w:tcW w:w="3685" w:type="dxa"/>
            <w:shd w:val="clear" w:color="auto" w:fill="D9D9D9" w:themeFill="background1" w:themeFillShade="D9"/>
          </w:tcPr>
          <w:p w14:paraId="49BC3BA7"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p>
        </w:tc>
      </w:tr>
      <w:tr w:rsidR="009B5E5D" w14:paraId="78B6D47B" w14:textId="77777777" w:rsidTr="007F42E8">
        <w:tc>
          <w:tcPr>
            <w:tcW w:w="1754" w:type="dxa"/>
            <w:vMerge w:val="restart"/>
            <w:shd w:val="clear" w:color="auto" w:fill="FFFFFF" w:themeFill="background1"/>
          </w:tcPr>
          <w:p w14:paraId="7B561F0C"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r>
              <w:rPr>
                <w:sz w:val="26"/>
                <w:szCs w:val="26"/>
              </w:rPr>
              <w:t>Tuesday 13</w:t>
            </w:r>
            <w:r w:rsidRPr="0080330D">
              <w:rPr>
                <w:sz w:val="26"/>
                <w:szCs w:val="26"/>
                <w:vertAlign w:val="superscript"/>
              </w:rPr>
              <w:t>th</w:t>
            </w:r>
            <w:r>
              <w:rPr>
                <w:sz w:val="26"/>
                <w:szCs w:val="26"/>
              </w:rPr>
              <w:t xml:space="preserve"> January</w:t>
            </w:r>
          </w:p>
        </w:tc>
        <w:tc>
          <w:tcPr>
            <w:tcW w:w="1507" w:type="dxa"/>
            <w:shd w:val="clear" w:color="auto" w:fill="FFFFFF" w:themeFill="background1"/>
          </w:tcPr>
          <w:p w14:paraId="31F2042C"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9.30am</w:t>
            </w:r>
          </w:p>
        </w:tc>
        <w:tc>
          <w:tcPr>
            <w:tcW w:w="3827" w:type="dxa"/>
            <w:shd w:val="clear" w:color="auto" w:fill="FFFFFF" w:themeFill="background1"/>
          </w:tcPr>
          <w:p w14:paraId="2C96ECB8"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Pre 5s</w:t>
            </w:r>
          </w:p>
        </w:tc>
        <w:tc>
          <w:tcPr>
            <w:tcW w:w="3685" w:type="dxa"/>
            <w:shd w:val="clear" w:color="auto" w:fill="FFFFFF" w:themeFill="background1"/>
          </w:tcPr>
          <w:p w14:paraId="3504156D"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415F49A4" w14:textId="77777777" w:rsidTr="007F42E8">
        <w:tc>
          <w:tcPr>
            <w:tcW w:w="1754" w:type="dxa"/>
            <w:vMerge/>
            <w:shd w:val="clear" w:color="auto" w:fill="FFFFFF" w:themeFill="background1"/>
          </w:tcPr>
          <w:p w14:paraId="19026361"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p>
        </w:tc>
        <w:tc>
          <w:tcPr>
            <w:tcW w:w="1507" w:type="dxa"/>
            <w:shd w:val="clear" w:color="auto" w:fill="FFFFFF" w:themeFill="background1"/>
          </w:tcPr>
          <w:p w14:paraId="0BAB3AE9"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6.15pm</w:t>
            </w:r>
          </w:p>
        </w:tc>
        <w:tc>
          <w:tcPr>
            <w:tcW w:w="3827" w:type="dxa"/>
            <w:shd w:val="clear" w:color="auto" w:fill="FFFFFF" w:themeFill="background1"/>
          </w:tcPr>
          <w:p w14:paraId="42FFB8BD"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B Anchor Boys</w:t>
            </w:r>
          </w:p>
        </w:tc>
        <w:tc>
          <w:tcPr>
            <w:tcW w:w="3685" w:type="dxa"/>
            <w:shd w:val="clear" w:color="auto" w:fill="FFFFFF" w:themeFill="background1"/>
          </w:tcPr>
          <w:p w14:paraId="675EF80F"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rsidRPr="00170052" w14:paraId="5B5AB2E3" w14:textId="77777777" w:rsidTr="007F42E8">
        <w:tc>
          <w:tcPr>
            <w:tcW w:w="1754" w:type="dxa"/>
            <w:vMerge/>
            <w:shd w:val="clear" w:color="auto" w:fill="FFFFFF" w:themeFill="background1"/>
          </w:tcPr>
          <w:p w14:paraId="7F98EB85"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p>
        </w:tc>
        <w:tc>
          <w:tcPr>
            <w:tcW w:w="1507" w:type="dxa"/>
            <w:shd w:val="clear" w:color="auto" w:fill="FFFFFF" w:themeFill="background1"/>
          </w:tcPr>
          <w:p w14:paraId="28905071" w14:textId="77777777" w:rsidR="009B5E5D" w:rsidRPr="00170052" w:rsidRDefault="009B5E5D" w:rsidP="00BA4807">
            <w:pPr>
              <w:widowControl w:val="0"/>
              <w:tabs>
                <w:tab w:val="left" w:pos="2835"/>
                <w:tab w:val="left" w:pos="7088"/>
              </w:tabs>
              <w:spacing w:line="264" w:lineRule="auto"/>
              <w:ind w:left="0"/>
              <w:jc w:val="left"/>
              <w:rPr>
                <w:sz w:val="26"/>
                <w:szCs w:val="26"/>
              </w:rPr>
            </w:pPr>
            <w:r>
              <w:rPr>
                <w:sz w:val="26"/>
                <w:szCs w:val="26"/>
              </w:rPr>
              <w:t xml:space="preserve">    7.30pm</w:t>
            </w:r>
          </w:p>
        </w:tc>
        <w:tc>
          <w:tcPr>
            <w:tcW w:w="3827" w:type="dxa"/>
            <w:shd w:val="clear" w:color="auto" w:fill="FFFFFF" w:themeFill="background1"/>
          </w:tcPr>
          <w:p w14:paraId="436AD418"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Friendship Practice</w:t>
            </w:r>
          </w:p>
        </w:tc>
        <w:tc>
          <w:tcPr>
            <w:tcW w:w="3685" w:type="dxa"/>
            <w:shd w:val="clear" w:color="auto" w:fill="FFFFFF" w:themeFill="background1"/>
          </w:tcPr>
          <w:p w14:paraId="74577CC6"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rsidRPr="00170052" w14:paraId="135AD046" w14:textId="77777777" w:rsidTr="007F42E8">
        <w:tc>
          <w:tcPr>
            <w:tcW w:w="1754" w:type="dxa"/>
            <w:shd w:val="clear" w:color="auto" w:fill="D9D9D9" w:themeFill="background1" w:themeFillShade="D9"/>
          </w:tcPr>
          <w:p w14:paraId="418D8B27" w14:textId="77777777" w:rsidR="009B5E5D" w:rsidRPr="003D4172" w:rsidRDefault="009B5E5D" w:rsidP="00BA4807">
            <w:pPr>
              <w:widowControl w:val="0"/>
              <w:tabs>
                <w:tab w:val="left" w:pos="1560"/>
                <w:tab w:val="left" w:pos="2835"/>
                <w:tab w:val="left" w:pos="7088"/>
              </w:tabs>
              <w:spacing w:line="264" w:lineRule="auto"/>
              <w:ind w:left="0"/>
              <w:jc w:val="left"/>
              <w:rPr>
                <w:sz w:val="16"/>
                <w:szCs w:val="16"/>
              </w:rPr>
            </w:pPr>
          </w:p>
        </w:tc>
        <w:tc>
          <w:tcPr>
            <w:tcW w:w="1507" w:type="dxa"/>
            <w:shd w:val="clear" w:color="auto" w:fill="D9D9D9" w:themeFill="background1" w:themeFillShade="D9"/>
          </w:tcPr>
          <w:p w14:paraId="6E202517" w14:textId="77777777" w:rsidR="009B5E5D" w:rsidRPr="00170052" w:rsidRDefault="009B5E5D" w:rsidP="00BA4807">
            <w:pPr>
              <w:widowControl w:val="0"/>
              <w:tabs>
                <w:tab w:val="left" w:pos="2835"/>
                <w:tab w:val="left" w:pos="7088"/>
              </w:tabs>
              <w:spacing w:line="264" w:lineRule="auto"/>
              <w:ind w:left="0"/>
              <w:jc w:val="left"/>
              <w:rPr>
                <w:sz w:val="26"/>
                <w:szCs w:val="26"/>
              </w:rPr>
            </w:pPr>
          </w:p>
        </w:tc>
        <w:tc>
          <w:tcPr>
            <w:tcW w:w="3827" w:type="dxa"/>
            <w:shd w:val="clear" w:color="auto" w:fill="D9D9D9" w:themeFill="background1" w:themeFillShade="D9"/>
          </w:tcPr>
          <w:p w14:paraId="623BDFF6"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p>
        </w:tc>
        <w:tc>
          <w:tcPr>
            <w:tcW w:w="3685" w:type="dxa"/>
            <w:shd w:val="clear" w:color="auto" w:fill="D9D9D9" w:themeFill="background1" w:themeFillShade="D9"/>
          </w:tcPr>
          <w:p w14:paraId="2E0BBCE8"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p>
        </w:tc>
      </w:tr>
      <w:tr w:rsidR="009B5E5D" w14:paraId="7AB74CFB" w14:textId="77777777" w:rsidTr="007F42E8">
        <w:tc>
          <w:tcPr>
            <w:tcW w:w="1754" w:type="dxa"/>
            <w:vMerge w:val="restart"/>
            <w:shd w:val="clear" w:color="auto" w:fill="FFFFFF" w:themeFill="background1"/>
          </w:tcPr>
          <w:p w14:paraId="1DF4C58E"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r>
              <w:rPr>
                <w:sz w:val="26"/>
                <w:szCs w:val="26"/>
              </w:rPr>
              <w:t>Wednesday 14</w:t>
            </w:r>
            <w:r w:rsidRPr="0080330D">
              <w:rPr>
                <w:sz w:val="26"/>
                <w:szCs w:val="26"/>
                <w:vertAlign w:val="superscript"/>
              </w:rPr>
              <w:t>th</w:t>
            </w:r>
            <w:r>
              <w:rPr>
                <w:sz w:val="26"/>
                <w:szCs w:val="26"/>
              </w:rPr>
              <w:t xml:space="preserve"> January</w:t>
            </w:r>
          </w:p>
        </w:tc>
        <w:tc>
          <w:tcPr>
            <w:tcW w:w="1507" w:type="dxa"/>
            <w:shd w:val="clear" w:color="auto" w:fill="FFFFFF" w:themeFill="background1"/>
          </w:tcPr>
          <w:p w14:paraId="524B8DEF"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8.45am</w:t>
            </w:r>
          </w:p>
        </w:tc>
        <w:tc>
          <w:tcPr>
            <w:tcW w:w="3827" w:type="dxa"/>
            <w:shd w:val="clear" w:color="auto" w:fill="FFFFFF" w:themeFill="background1"/>
          </w:tcPr>
          <w:p w14:paraId="3790F041"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Property Team</w:t>
            </w:r>
          </w:p>
        </w:tc>
        <w:tc>
          <w:tcPr>
            <w:tcW w:w="3685" w:type="dxa"/>
            <w:shd w:val="clear" w:color="auto" w:fill="FFFFFF" w:themeFill="background1"/>
          </w:tcPr>
          <w:p w14:paraId="4E5DACB4"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705DCB6E" w14:textId="77777777" w:rsidTr="007F42E8">
        <w:tc>
          <w:tcPr>
            <w:tcW w:w="1754" w:type="dxa"/>
            <w:vMerge/>
            <w:shd w:val="clear" w:color="auto" w:fill="FFFFFF" w:themeFill="background1"/>
          </w:tcPr>
          <w:p w14:paraId="65111FFC"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c>
          <w:tcPr>
            <w:tcW w:w="1507" w:type="dxa"/>
            <w:shd w:val="clear" w:color="auto" w:fill="FFFFFF" w:themeFill="background1"/>
          </w:tcPr>
          <w:p w14:paraId="5D04E87A"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10.00am</w:t>
            </w:r>
          </w:p>
        </w:tc>
        <w:tc>
          <w:tcPr>
            <w:tcW w:w="3827" w:type="dxa"/>
            <w:shd w:val="clear" w:color="auto" w:fill="FFFFFF" w:themeFill="background1"/>
          </w:tcPr>
          <w:p w14:paraId="205779AC"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Wednesday Book Group</w:t>
            </w:r>
          </w:p>
        </w:tc>
        <w:tc>
          <w:tcPr>
            <w:tcW w:w="3685" w:type="dxa"/>
            <w:shd w:val="clear" w:color="auto" w:fill="FFFFFF" w:themeFill="background1"/>
          </w:tcPr>
          <w:p w14:paraId="56E37DCB"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5557AD0E" w14:textId="77777777" w:rsidTr="007F42E8">
        <w:tc>
          <w:tcPr>
            <w:tcW w:w="1754" w:type="dxa"/>
            <w:vMerge/>
            <w:shd w:val="clear" w:color="auto" w:fill="FFFFFF" w:themeFill="background1"/>
          </w:tcPr>
          <w:p w14:paraId="5952305F"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c>
          <w:tcPr>
            <w:tcW w:w="1507" w:type="dxa"/>
            <w:shd w:val="clear" w:color="auto" w:fill="FFFFFF" w:themeFill="background1"/>
          </w:tcPr>
          <w:p w14:paraId="41169EA1"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1.00pm</w:t>
            </w:r>
          </w:p>
        </w:tc>
        <w:tc>
          <w:tcPr>
            <w:tcW w:w="3827" w:type="dxa"/>
            <w:shd w:val="clear" w:color="auto" w:fill="FFFFFF" w:themeFill="background1"/>
          </w:tcPr>
          <w:p w14:paraId="1BD05278"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Martha’s Pantry</w:t>
            </w:r>
          </w:p>
        </w:tc>
        <w:tc>
          <w:tcPr>
            <w:tcW w:w="3685" w:type="dxa"/>
            <w:shd w:val="clear" w:color="auto" w:fill="FFFFFF" w:themeFill="background1"/>
          </w:tcPr>
          <w:p w14:paraId="21F8801D"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Off Site Event</w:t>
            </w:r>
          </w:p>
        </w:tc>
      </w:tr>
      <w:tr w:rsidR="009B5E5D" w14:paraId="4F70E964" w14:textId="77777777" w:rsidTr="007F42E8">
        <w:tc>
          <w:tcPr>
            <w:tcW w:w="1754" w:type="dxa"/>
            <w:vMerge/>
            <w:shd w:val="clear" w:color="auto" w:fill="FFFFFF" w:themeFill="background1"/>
          </w:tcPr>
          <w:p w14:paraId="1F96C7BB"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c>
          <w:tcPr>
            <w:tcW w:w="1507" w:type="dxa"/>
            <w:shd w:val="clear" w:color="auto" w:fill="FFFFFF" w:themeFill="background1"/>
          </w:tcPr>
          <w:p w14:paraId="76791C02"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5.45pm</w:t>
            </w:r>
          </w:p>
        </w:tc>
        <w:tc>
          <w:tcPr>
            <w:tcW w:w="3827" w:type="dxa"/>
            <w:shd w:val="clear" w:color="auto" w:fill="FFFFFF" w:themeFill="background1"/>
          </w:tcPr>
          <w:p w14:paraId="1F347915"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GB Juniors/Explorers</w:t>
            </w:r>
          </w:p>
        </w:tc>
        <w:tc>
          <w:tcPr>
            <w:tcW w:w="3685" w:type="dxa"/>
            <w:shd w:val="clear" w:color="auto" w:fill="FFFFFF" w:themeFill="background1"/>
          </w:tcPr>
          <w:p w14:paraId="3B15D3F3"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40C3A4EE" w14:textId="77777777" w:rsidTr="007F42E8">
        <w:tc>
          <w:tcPr>
            <w:tcW w:w="1754" w:type="dxa"/>
            <w:vMerge/>
            <w:shd w:val="clear" w:color="auto" w:fill="FFFFFF" w:themeFill="background1"/>
          </w:tcPr>
          <w:p w14:paraId="39B6928C"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c>
          <w:tcPr>
            <w:tcW w:w="1507" w:type="dxa"/>
            <w:shd w:val="clear" w:color="auto" w:fill="FFFFFF" w:themeFill="background1"/>
          </w:tcPr>
          <w:p w14:paraId="2C20C9F2"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7.30pm</w:t>
            </w:r>
          </w:p>
        </w:tc>
        <w:tc>
          <w:tcPr>
            <w:tcW w:w="3827" w:type="dxa"/>
            <w:shd w:val="clear" w:color="auto" w:fill="FFFFFF" w:themeFill="background1"/>
          </w:tcPr>
          <w:p w14:paraId="00F00E87"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GB Brigaders</w:t>
            </w:r>
          </w:p>
        </w:tc>
        <w:tc>
          <w:tcPr>
            <w:tcW w:w="3685" w:type="dxa"/>
            <w:shd w:val="clear" w:color="auto" w:fill="FFFFFF" w:themeFill="background1"/>
          </w:tcPr>
          <w:p w14:paraId="1469FAB5"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5F1F3030" w14:textId="77777777" w:rsidTr="007F42E8">
        <w:tc>
          <w:tcPr>
            <w:tcW w:w="1754" w:type="dxa"/>
            <w:vMerge/>
            <w:shd w:val="clear" w:color="auto" w:fill="FFFFFF" w:themeFill="background1"/>
          </w:tcPr>
          <w:p w14:paraId="2C9B2620"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c>
          <w:tcPr>
            <w:tcW w:w="1507" w:type="dxa"/>
            <w:shd w:val="clear" w:color="auto" w:fill="FFFFFF" w:themeFill="background1"/>
          </w:tcPr>
          <w:p w14:paraId="57126BBF"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7.30pm</w:t>
            </w:r>
          </w:p>
        </w:tc>
        <w:tc>
          <w:tcPr>
            <w:tcW w:w="3827" w:type="dxa"/>
            <w:shd w:val="clear" w:color="auto" w:fill="FFFFFF" w:themeFill="background1"/>
          </w:tcPr>
          <w:p w14:paraId="78BC5B38"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and Practice</w:t>
            </w:r>
          </w:p>
        </w:tc>
        <w:tc>
          <w:tcPr>
            <w:tcW w:w="3685" w:type="dxa"/>
            <w:shd w:val="clear" w:color="auto" w:fill="FFFFFF" w:themeFill="background1"/>
          </w:tcPr>
          <w:p w14:paraId="6D047591"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19809238" w14:textId="77777777" w:rsidTr="007F42E8">
        <w:tc>
          <w:tcPr>
            <w:tcW w:w="1754" w:type="dxa"/>
            <w:vMerge/>
            <w:shd w:val="clear" w:color="auto" w:fill="FFFFFF" w:themeFill="background1"/>
          </w:tcPr>
          <w:p w14:paraId="4A888CA9"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p>
        </w:tc>
        <w:tc>
          <w:tcPr>
            <w:tcW w:w="1507" w:type="dxa"/>
            <w:shd w:val="clear" w:color="auto" w:fill="FFFFFF" w:themeFill="background1"/>
          </w:tcPr>
          <w:p w14:paraId="73890675"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8.00pm</w:t>
            </w:r>
          </w:p>
        </w:tc>
        <w:tc>
          <w:tcPr>
            <w:tcW w:w="3827" w:type="dxa"/>
            <w:shd w:val="clear" w:color="auto" w:fill="FFFFFF" w:themeFill="background1"/>
          </w:tcPr>
          <w:p w14:paraId="6AC9B940"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Huddle Catch Up</w:t>
            </w:r>
          </w:p>
        </w:tc>
        <w:tc>
          <w:tcPr>
            <w:tcW w:w="3685" w:type="dxa"/>
            <w:shd w:val="clear" w:color="auto" w:fill="FFFFFF" w:themeFill="background1"/>
          </w:tcPr>
          <w:p w14:paraId="57D4CB1A"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5D374976" w14:textId="77777777" w:rsidTr="007F42E8">
        <w:tc>
          <w:tcPr>
            <w:tcW w:w="1754" w:type="dxa"/>
            <w:shd w:val="clear" w:color="auto" w:fill="D9D9D9" w:themeFill="background1" w:themeFillShade="D9"/>
          </w:tcPr>
          <w:p w14:paraId="747625CA"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p>
        </w:tc>
        <w:tc>
          <w:tcPr>
            <w:tcW w:w="1507" w:type="dxa"/>
            <w:shd w:val="clear" w:color="auto" w:fill="D9D9D9" w:themeFill="background1" w:themeFillShade="D9"/>
          </w:tcPr>
          <w:p w14:paraId="7394A01B" w14:textId="77777777" w:rsidR="009B5E5D" w:rsidRDefault="009B5E5D" w:rsidP="00BA4807">
            <w:pPr>
              <w:widowControl w:val="0"/>
              <w:tabs>
                <w:tab w:val="left" w:pos="2835"/>
                <w:tab w:val="left" w:pos="7088"/>
              </w:tabs>
              <w:spacing w:line="264" w:lineRule="auto"/>
              <w:ind w:left="0"/>
              <w:jc w:val="left"/>
              <w:rPr>
                <w:sz w:val="26"/>
                <w:szCs w:val="26"/>
              </w:rPr>
            </w:pPr>
          </w:p>
        </w:tc>
        <w:tc>
          <w:tcPr>
            <w:tcW w:w="3827" w:type="dxa"/>
            <w:shd w:val="clear" w:color="auto" w:fill="D9D9D9" w:themeFill="background1" w:themeFillShade="D9"/>
          </w:tcPr>
          <w:p w14:paraId="27CF110A"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c>
          <w:tcPr>
            <w:tcW w:w="3685" w:type="dxa"/>
            <w:shd w:val="clear" w:color="auto" w:fill="D9D9D9" w:themeFill="background1" w:themeFillShade="D9"/>
          </w:tcPr>
          <w:p w14:paraId="4DCD6F65"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r>
      <w:tr w:rsidR="009B5E5D" w14:paraId="76102A5B" w14:textId="77777777" w:rsidTr="007F42E8">
        <w:tc>
          <w:tcPr>
            <w:tcW w:w="1754" w:type="dxa"/>
            <w:vMerge w:val="restart"/>
          </w:tcPr>
          <w:p w14:paraId="2D0A108E"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r>
              <w:rPr>
                <w:sz w:val="26"/>
                <w:szCs w:val="26"/>
              </w:rPr>
              <w:t>Thursday 15</w:t>
            </w:r>
            <w:r w:rsidRPr="00097529">
              <w:rPr>
                <w:sz w:val="26"/>
                <w:szCs w:val="26"/>
                <w:vertAlign w:val="superscript"/>
              </w:rPr>
              <w:t>th</w:t>
            </w:r>
            <w:r>
              <w:rPr>
                <w:sz w:val="26"/>
                <w:szCs w:val="26"/>
              </w:rPr>
              <w:t xml:space="preserve"> January</w:t>
            </w:r>
          </w:p>
        </w:tc>
        <w:tc>
          <w:tcPr>
            <w:tcW w:w="1507" w:type="dxa"/>
          </w:tcPr>
          <w:p w14:paraId="7629E582"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10.30am</w:t>
            </w:r>
          </w:p>
        </w:tc>
        <w:tc>
          <w:tcPr>
            <w:tcW w:w="3827" w:type="dxa"/>
          </w:tcPr>
          <w:p w14:paraId="4056A8D5"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Coffee Morning</w:t>
            </w:r>
          </w:p>
        </w:tc>
        <w:tc>
          <w:tcPr>
            <w:tcW w:w="3685" w:type="dxa"/>
          </w:tcPr>
          <w:p w14:paraId="5797CFEA"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20B2E87B" w14:textId="77777777" w:rsidTr="007F42E8">
        <w:tc>
          <w:tcPr>
            <w:tcW w:w="1754" w:type="dxa"/>
            <w:vMerge/>
          </w:tcPr>
          <w:p w14:paraId="6535E9E8"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c>
          <w:tcPr>
            <w:tcW w:w="1507" w:type="dxa"/>
          </w:tcPr>
          <w:p w14:paraId="605B4511"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7.00pm</w:t>
            </w:r>
          </w:p>
        </w:tc>
        <w:tc>
          <w:tcPr>
            <w:tcW w:w="3827" w:type="dxa"/>
          </w:tcPr>
          <w:p w14:paraId="28758A93"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Friends of Jesus Meeting</w:t>
            </w:r>
          </w:p>
        </w:tc>
        <w:tc>
          <w:tcPr>
            <w:tcW w:w="3685" w:type="dxa"/>
          </w:tcPr>
          <w:p w14:paraId="4051E45F"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184B598A" w14:textId="77777777" w:rsidTr="007F42E8">
        <w:tc>
          <w:tcPr>
            <w:tcW w:w="1754" w:type="dxa"/>
            <w:vMerge/>
          </w:tcPr>
          <w:p w14:paraId="0A8D739B"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p>
        </w:tc>
        <w:tc>
          <w:tcPr>
            <w:tcW w:w="1507" w:type="dxa"/>
          </w:tcPr>
          <w:p w14:paraId="6F98A845"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8.15pm</w:t>
            </w:r>
          </w:p>
        </w:tc>
        <w:tc>
          <w:tcPr>
            <w:tcW w:w="3827" w:type="dxa"/>
          </w:tcPr>
          <w:p w14:paraId="4E7C4A4A"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Thursday Evening Prayer</w:t>
            </w:r>
          </w:p>
        </w:tc>
        <w:tc>
          <w:tcPr>
            <w:tcW w:w="3685" w:type="dxa"/>
          </w:tcPr>
          <w:p w14:paraId="113AD007" w14:textId="67D72ED4" w:rsidR="009B5E5D" w:rsidRDefault="007F42E8" w:rsidP="00BA4807">
            <w:pPr>
              <w:widowControl w:val="0"/>
              <w:tabs>
                <w:tab w:val="left" w:pos="1560"/>
                <w:tab w:val="left" w:pos="2835"/>
                <w:tab w:val="left" w:pos="7088"/>
              </w:tabs>
              <w:spacing w:line="264" w:lineRule="auto"/>
              <w:ind w:left="0"/>
              <w:jc w:val="left"/>
              <w:rPr>
                <w:sz w:val="26"/>
                <w:szCs w:val="26"/>
              </w:rPr>
            </w:pPr>
            <w:r>
              <w:rPr>
                <w:sz w:val="26"/>
                <w:szCs w:val="26"/>
              </w:rPr>
              <w:t>Online</w:t>
            </w:r>
            <w:r w:rsidR="009B5E5D">
              <w:rPr>
                <w:sz w:val="26"/>
                <w:szCs w:val="26"/>
              </w:rPr>
              <w:t xml:space="preserve"> Event</w:t>
            </w:r>
          </w:p>
        </w:tc>
      </w:tr>
      <w:tr w:rsidR="009B5E5D" w14:paraId="3CF9E6E7" w14:textId="77777777" w:rsidTr="007F42E8">
        <w:tc>
          <w:tcPr>
            <w:tcW w:w="1754" w:type="dxa"/>
            <w:shd w:val="clear" w:color="auto" w:fill="D9D9D9" w:themeFill="background1" w:themeFillShade="D9"/>
          </w:tcPr>
          <w:p w14:paraId="1DB6B111" w14:textId="77777777" w:rsidR="009B5E5D" w:rsidRPr="000136E3" w:rsidRDefault="009B5E5D" w:rsidP="00BA4807">
            <w:pPr>
              <w:widowControl w:val="0"/>
              <w:tabs>
                <w:tab w:val="left" w:pos="1560"/>
                <w:tab w:val="left" w:pos="2835"/>
                <w:tab w:val="left" w:pos="7088"/>
              </w:tabs>
              <w:spacing w:line="264" w:lineRule="auto"/>
              <w:ind w:left="0"/>
              <w:jc w:val="left"/>
              <w:rPr>
                <w:color w:val="2F5496" w:themeColor="accent1" w:themeShade="BF"/>
                <w:sz w:val="28"/>
                <w:szCs w:val="28"/>
              </w:rPr>
            </w:pPr>
          </w:p>
        </w:tc>
        <w:tc>
          <w:tcPr>
            <w:tcW w:w="1507" w:type="dxa"/>
            <w:shd w:val="clear" w:color="auto" w:fill="D9D9D9" w:themeFill="background1" w:themeFillShade="D9"/>
          </w:tcPr>
          <w:p w14:paraId="04B399EB" w14:textId="77777777" w:rsidR="009B5E5D" w:rsidRDefault="009B5E5D" w:rsidP="00BA4807">
            <w:pPr>
              <w:widowControl w:val="0"/>
              <w:tabs>
                <w:tab w:val="left" w:pos="2835"/>
                <w:tab w:val="left" w:pos="7088"/>
              </w:tabs>
              <w:spacing w:line="264" w:lineRule="auto"/>
              <w:ind w:left="0"/>
              <w:jc w:val="left"/>
              <w:rPr>
                <w:sz w:val="26"/>
                <w:szCs w:val="26"/>
              </w:rPr>
            </w:pPr>
          </w:p>
        </w:tc>
        <w:tc>
          <w:tcPr>
            <w:tcW w:w="3827" w:type="dxa"/>
            <w:shd w:val="clear" w:color="auto" w:fill="D9D9D9" w:themeFill="background1" w:themeFillShade="D9"/>
          </w:tcPr>
          <w:p w14:paraId="79247D72"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c>
          <w:tcPr>
            <w:tcW w:w="3685" w:type="dxa"/>
            <w:shd w:val="clear" w:color="auto" w:fill="D9D9D9" w:themeFill="background1" w:themeFillShade="D9"/>
          </w:tcPr>
          <w:p w14:paraId="07ED7DA5"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r>
      <w:tr w:rsidR="009B5E5D" w14:paraId="69B9897A" w14:textId="77777777" w:rsidTr="007F42E8">
        <w:tc>
          <w:tcPr>
            <w:tcW w:w="1754" w:type="dxa"/>
          </w:tcPr>
          <w:p w14:paraId="5A1BFC17"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Friday 16</w:t>
            </w:r>
            <w:r w:rsidRPr="00097529">
              <w:rPr>
                <w:sz w:val="26"/>
                <w:szCs w:val="26"/>
                <w:vertAlign w:val="superscript"/>
              </w:rPr>
              <w:t>th</w:t>
            </w:r>
            <w:r>
              <w:rPr>
                <w:sz w:val="26"/>
                <w:szCs w:val="26"/>
              </w:rPr>
              <w:t xml:space="preserve"> January</w:t>
            </w:r>
          </w:p>
        </w:tc>
        <w:tc>
          <w:tcPr>
            <w:tcW w:w="1507" w:type="dxa"/>
          </w:tcPr>
          <w:p w14:paraId="7EA2E5D4"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2.00pm</w:t>
            </w:r>
          </w:p>
        </w:tc>
        <w:tc>
          <w:tcPr>
            <w:tcW w:w="3827" w:type="dxa"/>
          </w:tcPr>
          <w:p w14:paraId="4A57F04C"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Long Covid Group</w:t>
            </w:r>
          </w:p>
        </w:tc>
        <w:tc>
          <w:tcPr>
            <w:tcW w:w="3685" w:type="dxa"/>
          </w:tcPr>
          <w:p w14:paraId="2AAA7E3C"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024C4B14" w14:textId="77777777" w:rsidTr="007F42E8">
        <w:tc>
          <w:tcPr>
            <w:tcW w:w="1754" w:type="dxa"/>
            <w:shd w:val="clear" w:color="auto" w:fill="D9D9D9" w:themeFill="background1" w:themeFillShade="D9"/>
          </w:tcPr>
          <w:p w14:paraId="0DDC0AAE" w14:textId="77777777" w:rsidR="009B5E5D" w:rsidRPr="000136E3" w:rsidRDefault="009B5E5D" w:rsidP="00BA4807">
            <w:pPr>
              <w:widowControl w:val="0"/>
              <w:tabs>
                <w:tab w:val="left" w:pos="1560"/>
                <w:tab w:val="left" w:pos="2835"/>
                <w:tab w:val="left" w:pos="7088"/>
              </w:tabs>
              <w:spacing w:line="264" w:lineRule="auto"/>
              <w:ind w:left="0"/>
              <w:jc w:val="left"/>
              <w:rPr>
                <w:color w:val="D9D9D9" w:themeColor="background1" w:themeShade="D9"/>
                <w:sz w:val="26"/>
                <w:szCs w:val="26"/>
              </w:rPr>
            </w:pPr>
          </w:p>
        </w:tc>
        <w:tc>
          <w:tcPr>
            <w:tcW w:w="1507" w:type="dxa"/>
            <w:shd w:val="clear" w:color="auto" w:fill="D9D9D9" w:themeFill="background1" w:themeFillShade="D9"/>
          </w:tcPr>
          <w:p w14:paraId="4D926444" w14:textId="77777777" w:rsidR="009B5E5D" w:rsidRDefault="009B5E5D" w:rsidP="00BA4807">
            <w:pPr>
              <w:widowControl w:val="0"/>
              <w:tabs>
                <w:tab w:val="left" w:pos="2835"/>
                <w:tab w:val="left" w:pos="7088"/>
              </w:tabs>
              <w:spacing w:line="264" w:lineRule="auto"/>
              <w:ind w:left="0"/>
              <w:jc w:val="left"/>
              <w:rPr>
                <w:sz w:val="26"/>
                <w:szCs w:val="26"/>
              </w:rPr>
            </w:pPr>
          </w:p>
        </w:tc>
        <w:tc>
          <w:tcPr>
            <w:tcW w:w="3827" w:type="dxa"/>
            <w:shd w:val="clear" w:color="auto" w:fill="D9D9D9" w:themeFill="background1" w:themeFillShade="D9"/>
          </w:tcPr>
          <w:p w14:paraId="041D613E"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c>
          <w:tcPr>
            <w:tcW w:w="3685" w:type="dxa"/>
            <w:shd w:val="clear" w:color="auto" w:fill="D9D9D9" w:themeFill="background1" w:themeFillShade="D9"/>
          </w:tcPr>
          <w:p w14:paraId="76284782" w14:textId="77777777" w:rsidR="009B5E5D" w:rsidRDefault="009B5E5D" w:rsidP="00BA4807">
            <w:pPr>
              <w:widowControl w:val="0"/>
              <w:tabs>
                <w:tab w:val="left" w:pos="1560"/>
                <w:tab w:val="left" w:pos="2835"/>
                <w:tab w:val="left" w:pos="7088"/>
              </w:tabs>
              <w:spacing w:line="264" w:lineRule="auto"/>
              <w:ind w:left="0"/>
              <w:jc w:val="left"/>
              <w:rPr>
                <w:sz w:val="26"/>
                <w:szCs w:val="26"/>
              </w:rPr>
            </w:pPr>
          </w:p>
        </w:tc>
      </w:tr>
      <w:tr w:rsidR="009B5E5D" w14:paraId="1C4BF8D8" w14:textId="77777777" w:rsidTr="007F42E8">
        <w:tc>
          <w:tcPr>
            <w:tcW w:w="1754" w:type="dxa"/>
            <w:vMerge w:val="restart"/>
          </w:tcPr>
          <w:p w14:paraId="43E8F3B1"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r>
              <w:rPr>
                <w:sz w:val="26"/>
                <w:szCs w:val="26"/>
              </w:rPr>
              <w:t>Sunday 18</w:t>
            </w:r>
            <w:r w:rsidRPr="00097529">
              <w:rPr>
                <w:sz w:val="26"/>
                <w:szCs w:val="26"/>
                <w:vertAlign w:val="superscript"/>
              </w:rPr>
              <w:t>th</w:t>
            </w:r>
            <w:r>
              <w:rPr>
                <w:sz w:val="26"/>
                <w:szCs w:val="26"/>
              </w:rPr>
              <w:t xml:space="preserve"> January</w:t>
            </w:r>
          </w:p>
        </w:tc>
        <w:tc>
          <w:tcPr>
            <w:tcW w:w="1507" w:type="dxa"/>
          </w:tcPr>
          <w:p w14:paraId="5AD99455"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10.15am</w:t>
            </w:r>
          </w:p>
        </w:tc>
        <w:tc>
          <w:tcPr>
            <w:tcW w:w="3827" w:type="dxa"/>
          </w:tcPr>
          <w:p w14:paraId="681C7936"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Morning Prayer</w:t>
            </w:r>
          </w:p>
        </w:tc>
        <w:tc>
          <w:tcPr>
            <w:tcW w:w="3685" w:type="dxa"/>
          </w:tcPr>
          <w:p w14:paraId="276301E2"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4E2E5234" w14:textId="77777777" w:rsidTr="007F42E8">
        <w:tc>
          <w:tcPr>
            <w:tcW w:w="1754" w:type="dxa"/>
            <w:vMerge/>
          </w:tcPr>
          <w:p w14:paraId="299643B9"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p>
        </w:tc>
        <w:tc>
          <w:tcPr>
            <w:tcW w:w="1507" w:type="dxa"/>
          </w:tcPr>
          <w:p w14:paraId="04B0CE1A"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10.40am</w:t>
            </w:r>
          </w:p>
        </w:tc>
        <w:tc>
          <w:tcPr>
            <w:tcW w:w="3827" w:type="dxa"/>
          </w:tcPr>
          <w:p w14:paraId="0DDF7046"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Morning Prayer</w:t>
            </w:r>
          </w:p>
        </w:tc>
        <w:tc>
          <w:tcPr>
            <w:tcW w:w="3685" w:type="dxa"/>
          </w:tcPr>
          <w:p w14:paraId="4FE2E314"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Slamannan Ministry Centre</w:t>
            </w:r>
          </w:p>
        </w:tc>
      </w:tr>
      <w:tr w:rsidR="009B5E5D" w14:paraId="79994361" w14:textId="77777777" w:rsidTr="007F42E8">
        <w:tc>
          <w:tcPr>
            <w:tcW w:w="1754" w:type="dxa"/>
            <w:vMerge/>
          </w:tcPr>
          <w:p w14:paraId="621469DC"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p>
        </w:tc>
        <w:tc>
          <w:tcPr>
            <w:tcW w:w="1507" w:type="dxa"/>
          </w:tcPr>
          <w:p w14:paraId="442DF603"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11.00am</w:t>
            </w:r>
          </w:p>
        </w:tc>
        <w:tc>
          <w:tcPr>
            <w:tcW w:w="3827" w:type="dxa"/>
          </w:tcPr>
          <w:p w14:paraId="3243A9CE"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Morning Service Live Streamed</w:t>
            </w:r>
          </w:p>
        </w:tc>
        <w:tc>
          <w:tcPr>
            <w:tcW w:w="3685" w:type="dxa"/>
          </w:tcPr>
          <w:p w14:paraId="68D62012"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0D9DD35D" w14:textId="77777777" w:rsidTr="007F42E8">
        <w:tc>
          <w:tcPr>
            <w:tcW w:w="1754" w:type="dxa"/>
            <w:vMerge/>
          </w:tcPr>
          <w:p w14:paraId="07BACF36"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p>
        </w:tc>
        <w:tc>
          <w:tcPr>
            <w:tcW w:w="1507" w:type="dxa"/>
          </w:tcPr>
          <w:p w14:paraId="24ABFE8B"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11.00am</w:t>
            </w:r>
          </w:p>
        </w:tc>
        <w:tc>
          <w:tcPr>
            <w:tcW w:w="3827" w:type="dxa"/>
          </w:tcPr>
          <w:p w14:paraId="7550EF9D"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Youth Church</w:t>
            </w:r>
          </w:p>
        </w:tc>
        <w:tc>
          <w:tcPr>
            <w:tcW w:w="3685" w:type="dxa"/>
          </w:tcPr>
          <w:p w14:paraId="3D054110"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23CBE11B" w14:textId="77777777" w:rsidTr="007F42E8">
        <w:tc>
          <w:tcPr>
            <w:tcW w:w="1754" w:type="dxa"/>
            <w:vMerge/>
          </w:tcPr>
          <w:p w14:paraId="7AC2545F"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p>
        </w:tc>
        <w:tc>
          <w:tcPr>
            <w:tcW w:w="1507" w:type="dxa"/>
          </w:tcPr>
          <w:p w14:paraId="0C2BCC8E"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11.00am</w:t>
            </w:r>
          </w:p>
        </w:tc>
        <w:tc>
          <w:tcPr>
            <w:tcW w:w="3827" w:type="dxa"/>
          </w:tcPr>
          <w:p w14:paraId="075329CC"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Morning Service</w:t>
            </w:r>
          </w:p>
        </w:tc>
        <w:tc>
          <w:tcPr>
            <w:tcW w:w="3685" w:type="dxa"/>
          </w:tcPr>
          <w:p w14:paraId="1C773228"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Slamannan Ministry Centre</w:t>
            </w:r>
          </w:p>
        </w:tc>
      </w:tr>
      <w:tr w:rsidR="009B5E5D" w14:paraId="7D2DE07E" w14:textId="77777777" w:rsidTr="007F42E8">
        <w:tc>
          <w:tcPr>
            <w:tcW w:w="1754" w:type="dxa"/>
            <w:vMerge/>
          </w:tcPr>
          <w:p w14:paraId="5F87819A"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p>
        </w:tc>
        <w:tc>
          <w:tcPr>
            <w:tcW w:w="1507" w:type="dxa"/>
          </w:tcPr>
          <w:p w14:paraId="6C83E502"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7.00pm</w:t>
            </w:r>
          </w:p>
        </w:tc>
        <w:tc>
          <w:tcPr>
            <w:tcW w:w="3827" w:type="dxa"/>
          </w:tcPr>
          <w:p w14:paraId="1AF5656E"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Ian Lawson Fellowship Group</w:t>
            </w:r>
          </w:p>
        </w:tc>
        <w:tc>
          <w:tcPr>
            <w:tcW w:w="3685" w:type="dxa"/>
          </w:tcPr>
          <w:p w14:paraId="5340EF6C"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B5E5D" w14:paraId="09366248" w14:textId="77777777" w:rsidTr="007F42E8">
        <w:tc>
          <w:tcPr>
            <w:tcW w:w="1754" w:type="dxa"/>
            <w:vMerge/>
          </w:tcPr>
          <w:p w14:paraId="640A2EF1" w14:textId="77777777" w:rsidR="009B5E5D" w:rsidRPr="00170052" w:rsidRDefault="009B5E5D" w:rsidP="00BA4807">
            <w:pPr>
              <w:widowControl w:val="0"/>
              <w:tabs>
                <w:tab w:val="left" w:pos="1560"/>
                <w:tab w:val="left" w:pos="2835"/>
                <w:tab w:val="left" w:pos="7088"/>
              </w:tabs>
              <w:spacing w:line="264" w:lineRule="auto"/>
              <w:ind w:left="0"/>
              <w:jc w:val="left"/>
              <w:rPr>
                <w:sz w:val="26"/>
                <w:szCs w:val="26"/>
              </w:rPr>
            </w:pPr>
          </w:p>
        </w:tc>
        <w:tc>
          <w:tcPr>
            <w:tcW w:w="1507" w:type="dxa"/>
          </w:tcPr>
          <w:p w14:paraId="75B7C66A" w14:textId="77777777" w:rsidR="009B5E5D" w:rsidRDefault="009B5E5D" w:rsidP="00BA4807">
            <w:pPr>
              <w:widowControl w:val="0"/>
              <w:tabs>
                <w:tab w:val="left" w:pos="2835"/>
                <w:tab w:val="left" w:pos="7088"/>
              </w:tabs>
              <w:spacing w:line="264" w:lineRule="auto"/>
              <w:ind w:left="0"/>
              <w:jc w:val="left"/>
              <w:rPr>
                <w:sz w:val="26"/>
                <w:szCs w:val="26"/>
              </w:rPr>
            </w:pPr>
            <w:r>
              <w:rPr>
                <w:sz w:val="26"/>
                <w:szCs w:val="26"/>
              </w:rPr>
              <w:t xml:space="preserve">    7.15pm</w:t>
            </w:r>
          </w:p>
        </w:tc>
        <w:tc>
          <w:tcPr>
            <w:tcW w:w="3827" w:type="dxa"/>
          </w:tcPr>
          <w:p w14:paraId="2643BBCF" w14:textId="0D4DFF3A" w:rsidR="009B5E5D" w:rsidRDefault="007F42E8" w:rsidP="00BA4807">
            <w:pPr>
              <w:widowControl w:val="0"/>
              <w:tabs>
                <w:tab w:val="left" w:pos="1560"/>
                <w:tab w:val="left" w:pos="2835"/>
                <w:tab w:val="left" w:pos="7088"/>
              </w:tabs>
              <w:spacing w:line="264" w:lineRule="auto"/>
              <w:ind w:left="0"/>
              <w:jc w:val="left"/>
              <w:rPr>
                <w:sz w:val="26"/>
                <w:szCs w:val="26"/>
              </w:rPr>
            </w:pPr>
            <w:r>
              <w:rPr>
                <w:sz w:val="26"/>
                <w:szCs w:val="26"/>
              </w:rPr>
              <w:t>Youth</w:t>
            </w:r>
            <w:r w:rsidR="009B5E5D">
              <w:rPr>
                <w:sz w:val="26"/>
                <w:szCs w:val="26"/>
              </w:rPr>
              <w:t xml:space="preserve"> Fellowship</w:t>
            </w:r>
          </w:p>
        </w:tc>
        <w:tc>
          <w:tcPr>
            <w:tcW w:w="3685" w:type="dxa"/>
          </w:tcPr>
          <w:p w14:paraId="0F88ABE0" w14:textId="77777777" w:rsidR="009B5E5D" w:rsidRDefault="009B5E5D"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bl>
    <w:p w14:paraId="240DE1FB" w14:textId="77777777" w:rsidR="009B5E5D" w:rsidRDefault="009B5E5D" w:rsidP="00397A63">
      <w:pPr>
        <w:ind w:left="0"/>
        <w:jc w:val="left"/>
        <w:rPr>
          <w:rFonts w:eastAsia="Times New Roman"/>
          <w:b/>
          <w:bCs/>
          <w:sz w:val="28"/>
          <w:szCs w:val="28"/>
          <w:u w:val="single"/>
          <w:bdr w:val="none" w:sz="0" w:space="0" w:color="auto" w:frame="1"/>
          <w:lang w:eastAsia="en-GB"/>
        </w:rPr>
      </w:pPr>
    </w:p>
    <w:p w14:paraId="3C6BFB87" w14:textId="77777777" w:rsidR="00A52732" w:rsidRDefault="00A52732" w:rsidP="00397A63">
      <w:pPr>
        <w:ind w:left="0"/>
        <w:jc w:val="left"/>
        <w:rPr>
          <w:rFonts w:eastAsia="Times New Roman"/>
          <w:b/>
          <w:bCs/>
          <w:sz w:val="28"/>
          <w:szCs w:val="28"/>
          <w:u w:val="single"/>
          <w:bdr w:val="none" w:sz="0" w:space="0" w:color="auto" w:frame="1"/>
          <w:lang w:eastAsia="en-GB"/>
        </w:rPr>
      </w:pPr>
    </w:p>
    <w:p w14:paraId="4CF74A23" w14:textId="77777777" w:rsidR="00A52732" w:rsidRDefault="00A52732" w:rsidP="00397A63">
      <w:pPr>
        <w:ind w:left="0"/>
        <w:jc w:val="left"/>
        <w:rPr>
          <w:rFonts w:eastAsia="Times New Roman"/>
          <w:b/>
          <w:bCs/>
          <w:sz w:val="28"/>
          <w:szCs w:val="28"/>
          <w:u w:val="single"/>
          <w:bdr w:val="none" w:sz="0" w:space="0" w:color="auto" w:frame="1"/>
          <w:lang w:eastAsia="en-GB"/>
        </w:rPr>
      </w:pPr>
    </w:p>
    <w:p w14:paraId="54CDF9BE" w14:textId="77777777" w:rsidR="00A52732" w:rsidRDefault="00A52732" w:rsidP="00397A63">
      <w:pPr>
        <w:ind w:left="0"/>
        <w:jc w:val="left"/>
        <w:rPr>
          <w:rFonts w:eastAsia="Times New Roman"/>
          <w:b/>
          <w:bCs/>
          <w:sz w:val="28"/>
          <w:szCs w:val="28"/>
          <w:u w:val="single"/>
          <w:bdr w:val="none" w:sz="0" w:space="0" w:color="auto" w:frame="1"/>
          <w:lang w:eastAsia="en-GB"/>
        </w:rPr>
      </w:pPr>
    </w:p>
    <w:p w14:paraId="0906F9AB" w14:textId="77777777" w:rsidR="00A52732" w:rsidRDefault="00A52732" w:rsidP="00397A63">
      <w:pPr>
        <w:ind w:left="0"/>
        <w:jc w:val="left"/>
        <w:rPr>
          <w:rFonts w:eastAsia="Times New Roman"/>
          <w:b/>
          <w:bCs/>
          <w:sz w:val="28"/>
          <w:szCs w:val="28"/>
          <w:u w:val="single"/>
          <w:bdr w:val="none" w:sz="0" w:space="0" w:color="auto" w:frame="1"/>
          <w:lang w:eastAsia="en-GB"/>
        </w:rPr>
      </w:pPr>
    </w:p>
    <w:p w14:paraId="2DCC5A67" w14:textId="77777777" w:rsidR="007F42E8" w:rsidRDefault="007F42E8">
      <w:pPr>
        <w:rPr>
          <w:rFonts w:eastAsia="Times New Roman"/>
          <w:b/>
          <w:bCs/>
          <w:sz w:val="28"/>
          <w:szCs w:val="28"/>
          <w:u w:val="single"/>
          <w:bdr w:val="none" w:sz="0" w:space="0" w:color="auto" w:frame="1"/>
          <w:lang w:eastAsia="en-GB"/>
        </w:rPr>
      </w:pPr>
      <w:r>
        <w:rPr>
          <w:rFonts w:eastAsia="Times New Roman"/>
          <w:b/>
          <w:bCs/>
          <w:sz w:val="28"/>
          <w:szCs w:val="28"/>
          <w:u w:val="single"/>
          <w:bdr w:val="none" w:sz="0" w:space="0" w:color="auto" w:frame="1"/>
          <w:lang w:eastAsia="en-GB"/>
        </w:rPr>
        <w:br w:type="page"/>
      </w:r>
    </w:p>
    <w:p w14:paraId="345105DA" w14:textId="6DA9FFEF" w:rsidR="00A52732" w:rsidRDefault="00A52732" w:rsidP="00A52732">
      <w:pPr>
        <w:ind w:left="0"/>
        <w:rPr>
          <w:b/>
          <w:bCs/>
          <w:sz w:val="28"/>
          <w:szCs w:val="28"/>
        </w:rPr>
      </w:pPr>
      <w:r>
        <w:rPr>
          <w:b/>
          <w:bCs/>
          <w:sz w:val="28"/>
          <w:szCs w:val="28"/>
        </w:rPr>
        <w:lastRenderedPageBreak/>
        <w:t xml:space="preserve">The </w:t>
      </w:r>
      <w:r w:rsidRPr="00170052">
        <w:rPr>
          <w:b/>
          <w:bCs/>
          <w:sz w:val="28"/>
          <w:szCs w:val="28"/>
        </w:rPr>
        <w:t xml:space="preserve">Week Ahead at Upper Braes Parish Church </w:t>
      </w:r>
    </w:p>
    <w:p w14:paraId="235A5463" w14:textId="77777777" w:rsidR="00A52732" w:rsidRDefault="00A52732" w:rsidP="00A52732">
      <w:pPr>
        <w:ind w:left="0"/>
        <w:rPr>
          <w:b/>
          <w:bCs/>
          <w:sz w:val="28"/>
          <w:szCs w:val="28"/>
        </w:rPr>
      </w:pPr>
    </w:p>
    <w:tbl>
      <w:tblPr>
        <w:tblStyle w:val="TableGrid"/>
        <w:tblW w:w="10773" w:type="dxa"/>
        <w:tblInd w:w="-5" w:type="dxa"/>
        <w:tblLook w:val="04A0" w:firstRow="1" w:lastRow="0" w:firstColumn="1" w:lastColumn="0" w:noHBand="0" w:noVBand="1"/>
      </w:tblPr>
      <w:tblGrid>
        <w:gridCol w:w="1754"/>
        <w:gridCol w:w="1465"/>
        <w:gridCol w:w="3727"/>
        <w:gridCol w:w="3827"/>
      </w:tblGrid>
      <w:tr w:rsidR="00A52732" w14:paraId="50713BBA" w14:textId="77777777" w:rsidTr="007F42E8">
        <w:tc>
          <w:tcPr>
            <w:tcW w:w="1754" w:type="dxa"/>
            <w:vMerge w:val="restart"/>
          </w:tcPr>
          <w:p w14:paraId="5B642BC9"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TODAY</w:t>
            </w:r>
          </w:p>
          <w:p w14:paraId="2CF0A559"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Sunday 11</w:t>
            </w:r>
            <w:r w:rsidRPr="008B2D10">
              <w:rPr>
                <w:sz w:val="26"/>
                <w:szCs w:val="26"/>
                <w:vertAlign w:val="superscript"/>
              </w:rPr>
              <w:t>th</w:t>
            </w:r>
            <w:r>
              <w:rPr>
                <w:sz w:val="26"/>
                <w:szCs w:val="26"/>
              </w:rPr>
              <w:t xml:space="preserve"> January</w:t>
            </w:r>
          </w:p>
        </w:tc>
        <w:tc>
          <w:tcPr>
            <w:tcW w:w="1465" w:type="dxa"/>
          </w:tcPr>
          <w:p w14:paraId="27040D51"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10.15am</w:t>
            </w:r>
          </w:p>
        </w:tc>
        <w:tc>
          <w:tcPr>
            <w:tcW w:w="3727" w:type="dxa"/>
          </w:tcPr>
          <w:p w14:paraId="617FA8ED"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Morning Prayer</w:t>
            </w:r>
          </w:p>
        </w:tc>
        <w:tc>
          <w:tcPr>
            <w:tcW w:w="3827" w:type="dxa"/>
          </w:tcPr>
          <w:p w14:paraId="79807764"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1E63B80B" w14:textId="77777777" w:rsidTr="007F42E8">
        <w:tc>
          <w:tcPr>
            <w:tcW w:w="1754" w:type="dxa"/>
            <w:vMerge/>
          </w:tcPr>
          <w:p w14:paraId="230D26EA"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tcPr>
          <w:p w14:paraId="4A9A9867"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10.40am</w:t>
            </w:r>
          </w:p>
        </w:tc>
        <w:tc>
          <w:tcPr>
            <w:tcW w:w="3727" w:type="dxa"/>
          </w:tcPr>
          <w:p w14:paraId="27D58681"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Morning Prayer</w:t>
            </w:r>
          </w:p>
        </w:tc>
        <w:tc>
          <w:tcPr>
            <w:tcW w:w="3827" w:type="dxa"/>
          </w:tcPr>
          <w:p w14:paraId="4595C998"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Slamannan Ministry Centre</w:t>
            </w:r>
          </w:p>
        </w:tc>
      </w:tr>
      <w:tr w:rsidR="00A52732" w14:paraId="28E6D854" w14:textId="77777777" w:rsidTr="007F42E8">
        <w:tc>
          <w:tcPr>
            <w:tcW w:w="1754" w:type="dxa"/>
            <w:vMerge/>
          </w:tcPr>
          <w:p w14:paraId="72984015"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tcPr>
          <w:p w14:paraId="55DF4769"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11.00am</w:t>
            </w:r>
          </w:p>
        </w:tc>
        <w:tc>
          <w:tcPr>
            <w:tcW w:w="3727" w:type="dxa"/>
          </w:tcPr>
          <w:p w14:paraId="71C362A1"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Morning Service Live Streamed</w:t>
            </w:r>
          </w:p>
        </w:tc>
        <w:tc>
          <w:tcPr>
            <w:tcW w:w="3827" w:type="dxa"/>
          </w:tcPr>
          <w:p w14:paraId="6FABB25F"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4DE179A0" w14:textId="77777777" w:rsidTr="007F42E8">
        <w:tc>
          <w:tcPr>
            <w:tcW w:w="1754" w:type="dxa"/>
            <w:vMerge/>
          </w:tcPr>
          <w:p w14:paraId="3B05E50F"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tcPr>
          <w:p w14:paraId="6C31426B"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11.00am</w:t>
            </w:r>
          </w:p>
        </w:tc>
        <w:tc>
          <w:tcPr>
            <w:tcW w:w="3727" w:type="dxa"/>
          </w:tcPr>
          <w:p w14:paraId="38CDF822"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Morning Service</w:t>
            </w:r>
          </w:p>
        </w:tc>
        <w:tc>
          <w:tcPr>
            <w:tcW w:w="3827" w:type="dxa"/>
          </w:tcPr>
          <w:p w14:paraId="50B51488"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Slamannan Ministry Centre</w:t>
            </w:r>
          </w:p>
        </w:tc>
      </w:tr>
      <w:tr w:rsidR="00A52732" w14:paraId="566D6C58" w14:textId="77777777" w:rsidTr="007F42E8">
        <w:tc>
          <w:tcPr>
            <w:tcW w:w="1754" w:type="dxa"/>
            <w:vMerge/>
          </w:tcPr>
          <w:p w14:paraId="5E03CF42"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tcPr>
          <w:p w14:paraId="5332F28A"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7.00pm</w:t>
            </w:r>
          </w:p>
        </w:tc>
        <w:tc>
          <w:tcPr>
            <w:tcW w:w="3727" w:type="dxa"/>
          </w:tcPr>
          <w:p w14:paraId="648F709F"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Men’s Book Group</w:t>
            </w:r>
          </w:p>
        </w:tc>
        <w:tc>
          <w:tcPr>
            <w:tcW w:w="3827" w:type="dxa"/>
          </w:tcPr>
          <w:p w14:paraId="6DE07174"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7AE70C95" w14:textId="77777777" w:rsidTr="007F42E8">
        <w:tc>
          <w:tcPr>
            <w:tcW w:w="1754" w:type="dxa"/>
            <w:shd w:val="clear" w:color="auto" w:fill="D9D9D9" w:themeFill="background1" w:themeFillShade="D9"/>
          </w:tcPr>
          <w:p w14:paraId="3EE259E4"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D9D9D9" w:themeFill="background1" w:themeFillShade="D9"/>
          </w:tcPr>
          <w:p w14:paraId="0C9F4537" w14:textId="77777777" w:rsidR="00A52732" w:rsidRDefault="00A52732" w:rsidP="00BA4807">
            <w:pPr>
              <w:widowControl w:val="0"/>
              <w:tabs>
                <w:tab w:val="left" w:pos="2835"/>
                <w:tab w:val="left" w:pos="7088"/>
              </w:tabs>
              <w:spacing w:line="264" w:lineRule="auto"/>
              <w:ind w:left="0"/>
              <w:jc w:val="left"/>
              <w:rPr>
                <w:sz w:val="26"/>
                <w:szCs w:val="26"/>
              </w:rPr>
            </w:pPr>
          </w:p>
        </w:tc>
        <w:tc>
          <w:tcPr>
            <w:tcW w:w="3727" w:type="dxa"/>
            <w:shd w:val="clear" w:color="auto" w:fill="D9D9D9" w:themeFill="background1" w:themeFillShade="D9"/>
          </w:tcPr>
          <w:p w14:paraId="552F0A19"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c>
          <w:tcPr>
            <w:tcW w:w="3827" w:type="dxa"/>
            <w:shd w:val="clear" w:color="auto" w:fill="D9D9D9" w:themeFill="background1" w:themeFillShade="D9"/>
          </w:tcPr>
          <w:p w14:paraId="08A346FD"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r>
      <w:tr w:rsidR="00A52732" w14:paraId="3EE502A4" w14:textId="77777777" w:rsidTr="007F42E8">
        <w:tc>
          <w:tcPr>
            <w:tcW w:w="1754" w:type="dxa"/>
            <w:vMerge w:val="restart"/>
            <w:shd w:val="clear" w:color="auto" w:fill="FFFFFF" w:themeFill="background1"/>
          </w:tcPr>
          <w:p w14:paraId="0CDAA492"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Monday 12</w:t>
            </w:r>
            <w:r w:rsidRPr="0080330D">
              <w:rPr>
                <w:sz w:val="26"/>
                <w:szCs w:val="26"/>
                <w:vertAlign w:val="superscript"/>
              </w:rPr>
              <w:t>th</w:t>
            </w:r>
            <w:r>
              <w:rPr>
                <w:sz w:val="26"/>
                <w:szCs w:val="26"/>
              </w:rPr>
              <w:t xml:space="preserve"> January</w:t>
            </w:r>
          </w:p>
        </w:tc>
        <w:tc>
          <w:tcPr>
            <w:tcW w:w="1465" w:type="dxa"/>
            <w:shd w:val="clear" w:color="auto" w:fill="FFFFFF" w:themeFill="background1"/>
          </w:tcPr>
          <w:p w14:paraId="3AE83301" w14:textId="49F25CC1"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2</w:t>
            </w:r>
            <w:r w:rsidR="007F42E8">
              <w:rPr>
                <w:sz w:val="26"/>
                <w:szCs w:val="26"/>
              </w:rPr>
              <w:t>.</w:t>
            </w:r>
            <w:r>
              <w:rPr>
                <w:sz w:val="26"/>
                <w:szCs w:val="26"/>
              </w:rPr>
              <w:t>00pm</w:t>
            </w:r>
          </w:p>
        </w:tc>
        <w:tc>
          <w:tcPr>
            <w:tcW w:w="3727" w:type="dxa"/>
            <w:shd w:val="clear" w:color="auto" w:fill="FFFFFF" w:themeFill="background1"/>
          </w:tcPr>
          <w:p w14:paraId="78F98F84"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Guild</w:t>
            </w:r>
          </w:p>
        </w:tc>
        <w:tc>
          <w:tcPr>
            <w:tcW w:w="3827" w:type="dxa"/>
            <w:shd w:val="clear" w:color="auto" w:fill="FFFFFF" w:themeFill="background1"/>
          </w:tcPr>
          <w:p w14:paraId="1903B936"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779CD7CD" w14:textId="77777777" w:rsidTr="007F42E8">
        <w:tc>
          <w:tcPr>
            <w:tcW w:w="1754" w:type="dxa"/>
            <w:vMerge/>
            <w:shd w:val="clear" w:color="auto" w:fill="FFFFFF" w:themeFill="background1"/>
          </w:tcPr>
          <w:p w14:paraId="72A325FE"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77F567FF"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7.00pm</w:t>
            </w:r>
          </w:p>
        </w:tc>
        <w:tc>
          <w:tcPr>
            <w:tcW w:w="3727" w:type="dxa"/>
            <w:shd w:val="clear" w:color="auto" w:fill="FFFFFF" w:themeFill="background1"/>
          </w:tcPr>
          <w:p w14:paraId="1CA3A30A"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Property Meeting</w:t>
            </w:r>
          </w:p>
        </w:tc>
        <w:tc>
          <w:tcPr>
            <w:tcW w:w="3827" w:type="dxa"/>
            <w:shd w:val="clear" w:color="auto" w:fill="FFFFFF" w:themeFill="background1"/>
          </w:tcPr>
          <w:p w14:paraId="4CB284C8"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rsidRPr="00170052" w14:paraId="3C29AC2C" w14:textId="77777777" w:rsidTr="007F42E8">
        <w:tc>
          <w:tcPr>
            <w:tcW w:w="1754" w:type="dxa"/>
            <w:shd w:val="clear" w:color="auto" w:fill="D9D9D9" w:themeFill="background1" w:themeFillShade="D9"/>
          </w:tcPr>
          <w:p w14:paraId="570FC9EF"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D9D9D9" w:themeFill="background1" w:themeFillShade="D9"/>
          </w:tcPr>
          <w:p w14:paraId="13C2B669" w14:textId="77777777" w:rsidR="00A52732" w:rsidRPr="00170052" w:rsidRDefault="00A52732" w:rsidP="00BA4807">
            <w:pPr>
              <w:widowControl w:val="0"/>
              <w:tabs>
                <w:tab w:val="left" w:pos="2835"/>
                <w:tab w:val="left" w:pos="7088"/>
              </w:tabs>
              <w:spacing w:line="264" w:lineRule="auto"/>
              <w:ind w:left="0"/>
              <w:jc w:val="left"/>
              <w:rPr>
                <w:sz w:val="26"/>
                <w:szCs w:val="26"/>
              </w:rPr>
            </w:pPr>
          </w:p>
        </w:tc>
        <w:tc>
          <w:tcPr>
            <w:tcW w:w="3727" w:type="dxa"/>
            <w:shd w:val="clear" w:color="auto" w:fill="D9D9D9" w:themeFill="background1" w:themeFillShade="D9"/>
          </w:tcPr>
          <w:p w14:paraId="2FDC92CB"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 xml:space="preserve">  </w:t>
            </w:r>
          </w:p>
        </w:tc>
        <w:tc>
          <w:tcPr>
            <w:tcW w:w="3827" w:type="dxa"/>
            <w:shd w:val="clear" w:color="auto" w:fill="D9D9D9" w:themeFill="background1" w:themeFillShade="D9"/>
          </w:tcPr>
          <w:p w14:paraId="3BF83583"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p>
        </w:tc>
      </w:tr>
      <w:tr w:rsidR="00A52732" w14:paraId="58757824" w14:textId="77777777" w:rsidTr="007F42E8">
        <w:tc>
          <w:tcPr>
            <w:tcW w:w="1754" w:type="dxa"/>
            <w:vMerge w:val="restart"/>
            <w:shd w:val="clear" w:color="auto" w:fill="FFFFFF" w:themeFill="background1"/>
          </w:tcPr>
          <w:p w14:paraId="25BED5B3"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Tuesday 13</w:t>
            </w:r>
            <w:r w:rsidRPr="0080330D">
              <w:rPr>
                <w:sz w:val="26"/>
                <w:szCs w:val="26"/>
                <w:vertAlign w:val="superscript"/>
              </w:rPr>
              <w:t>th</w:t>
            </w:r>
            <w:r>
              <w:rPr>
                <w:sz w:val="26"/>
                <w:szCs w:val="26"/>
              </w:rPr>
              <w:t xml:space="preserve"> January</w:t>
            </w:r>
          </w:p>
        </w:tc>
        <w:tc>
          <w:tcPr>
            <w:tcW w:w="1465" w:type="dxa"/>
            <w:shd w:val="clear" w:color="auto" w:fill="FFFFFF" w:themeFill="background1"/>
          </w:tcPr>
          <w:p w14:paraId="2518F2F8"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9.30am</w:t>
            </w:r>
          </w:p>
        </w:tc>
        <w:tc>
          <w:tcPr>
            <w:tcW w:w="3727" w:type="dxa"/>
            <w:shd w:val="clear" w:color="auto" w:fill="FFFFFF" w:themeFill="background1"/>
          </w:tcPr>
          <w:p w14:paraId="492DDDBF"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Pre 5s</w:t>
            </w:r>
          </w:p>
        </w:tc>
        <w:tc>
          <w:tcPr>
            <w:tcW w:w="3827" w:type="dxa"/>
            <w:shd w:val="clear" w:color="auto" w:fill="FFFFFF" w:themeFill="background1"/>
          </w:tcPr>
          <w:p w14:paraId="7FA0D76D"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770862FD" w14:textId="77777777" w:rsidTr="007F42E8">
        <w:tc>
          <w:tcPr>
            <w:tcW w:w="1754" w:type="dxa"/>
            <w:vMerge/>
            <w:shd w:val="clear" w:color="auto" w:fill="FFFFFF" w:themeFill="background1"/>
          </w:tcPr>
          <w:p w14:paraId="2D8EED8C"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5F3BDFFC"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6.15pm</w:t>
            </w:r>
          </w:p>
        </w:tc>
        <w:tc>
          <w:tcPr>
            <w:tcW w:w="3727" w:type="dxa"/>
            <w:shd w:val="clear" w:color="auto" w:fill="FFFFFF" w:themeFill="background1"/>
          </w:tcPr>
          <w:p w14:paraId="170CB55E"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B Anchor Boys</w:t>
            </w:r>
          </w:p>
        </w:tc>
        <w:tc>
          <w:tcPr>
            <w:tcW w:w="3827" w:type="dxa"/>
            <w:shd w:val="clear" w:color="auto" w:fill="FFFFFF" w:themeFill="background1"/>
          </w:tcPr>
          <w:p w14:paraId="5D96A36D"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rsidRPr="00170052" w14:paraId="491D04FF" w14:textId="77777777" w:rsidTr="007F42E8">
        <w:tc>
          <w:tcPr>
            <w:tcW w:w="1754" w:type="dxa"/>
            <w:vMerge/>
            <w:shd w:val="clear" w:color="auto" w:fill="FFFFFF" w:themeFill="background1"/>
          </w:tcPr>
          <w:p w14:paraId="17CA6E50"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4BF6A3D7" w14:textId="77777777" w:rsidR="00A52732" w:rsidRPr="00170052" w:rsidRDefault="00A52732" w:rsidP="00BA4807">
            <w:pPr>
              <w:widowControl w:val="0"/>
              <w:tabs>
                <w:tab w:val="left" w:pos="2835"/>
                <w:tab w:val="left" w:pos="7088"/>
              </w:tabs>
              <w:spacing w:line="264" w:lineRule="auto"/>
              <w:ind w:left="0"/>
              <w:jc w:val="left"/>
              <w:rPr>
                <w:sz w:val="26"/>
                <w:szCs w:val="26"/>
              </w:rPr>
            </w:pPr>
            <w:r>
              <w:rPr>
                <w:sz w:val="26"/>
                <w:szCs w:val="26"/>
              </w:rPr>
              <w:t xml:space="preserve">    7.30pm</w:t>
            </w:r>
          </w:p>
        </w:tc>
        <w:tc>
          <w:tcPr>
            <w:tcW w:w="3727" w:type="dxa"/>
            <w:shd w:val="clear" w:color="auto" w:fill="FFFFFF" w:themeFill="background1"/>
          </w:tcPr>
          <w:p w14:paraId="4FF85276"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Friendship Practice</w:t>
            </w:r>
          </w:p>
        </w:tc>
        <w:tc>
          <w:tcPr>
            <w:tcW w:w="3827" w:type="dxa"/>
            <w:shd w:val="clear" w:color="auto" w:fill="FFFFFF" w:themeFill="background1"/>
          </w:tcPr>
          <w:p w14:paraId="04804D2A"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rsidRPr="00170052" w14:paraId="5C247445" w14:textId="77777777" w:rsidTr="007F42E8">
        <w:tc>
          <w:tcPr>
            <w:tcW w:w="1754" w:type="dxa"/>
            <w:shd w:val="clear" w:color="auto" w:fill="D9D9D9" w:themeFill="background1" w:themeFillShade="D9"/>
          </w:tcPr>
          <w:p w14:paraId="79558213" w14:textId="77777777" w:rsidR="00A52732" w:rsidRPr="003D4172" w:rsidRDefault="00A52732" w:rsidP="00BA4807">
            <w:pPr>
              <w:widowControl w:val="0"/>
              <w:tabs>
                <w:tab w:val="left" w:pos="1560"/>
                <w:tab w:val="left" w:pos="2835"/>
                <w:tab w:val="left" w:pos="7088"/>
              </w:tabs>
              <w:spacing w:line="264" w:lineRule="auto"/>
              <w:ind w:left="0"/>
              <w:jc w:val="left"/>
              <w:rPr>
                <w:sz w:val="16"/>
                <w:szCs w:val="16"/>
              </w:rPr>
            </w:pPr>
          </w:p>
        </w:tc>
        <w:tc>
          <w:tcPr>
            <w:tcW w:w="1465" w:type="dxa"/>
            <w:shd w:val="clear" w:color="auto" w:fill="D9D9D9" w:themeFill="background1" w:themeFillShade="D9"/>
          </w:tcPr>
          <w:p w14:paraId="606C1221" w14:textId="77777777" w:rsidR="00A52732" w:rsidRPr="00170052" w:rsidRDefault="00A52732" w:rsidP="00BA4807">
            <w:pPr>
              <w:widowControl w:val="0"/>
              <w:tabs>
                <w:tab w:val="left" w:pos="2835"/>
                <w:tab w:val="left" w:pos="7088"/>
              </w:tabs>
              <w:spacing w:line="264" w:lineRule="auto"/>
              <w:ind w:left="0"/>
              <w:jc w:val="left"/>
              <w:rPr>
                <w:sz w:val="26"/>
                <w:szCs w:val="26"/>
              </w:rPr>
            </w:pPr>
          </w:p>
        </w:tc>
        <w:tc>
          <w:tcPr>
            <w:tcW w:w="3727" w:type="dxa"/>
            <w:shd w:val="clear" w:color="auto" w:fill="D9D9D9" w:themeFill="background1" w:themeFillShade="D9"/>
          </w:tcPr>
          <w:p w14:paraId="2D006650"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p>
        </w:tc>
        <w:tc>
          <w:tcPr>
            <w:tcW w:w="3827" w:type="dxa"/>
            <w:shd w:val="clear" w:color="auto" w:fill="D9D9D9" w:themeFill="background1" w:themeFillShade="D9"/>
          </w:tcPr>
          <w:p w14:paraId="0361DB3D"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p>
        </w:tc>
      </w:tr>
      <w:tr w:rsidR="00A52732" w14:paraId="7332A8C4" w14:textId="77777777" w:rsidTr="007F42E8">
        <w:tc>
          <w:tcPr>
            <w:tcW w:w="1754" w:type="dxa"/>
            <w:vMerge w:val="restart"/>
            <w:shd w:val="clear" w:color="auto" w:fill="FFFFFF" w:themeFill="background1"/>
          </w:tcPr>
          <w:p w14:paraId="7D8D7559"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Wednesday 14</w:t>
            </w:r>
            <w:r w:rsidRPr="0080330D">
              <w:rPr>
                <w:sz w:val="26"/>
                <w:szCs w:val="26"/>
                <w:vertAlign w:val="superscript"/>
              </w:rPr>
              <w:t>th</w:t>
            </w:r>
            <w:r>
              <w:rPr>
                <w:sz w:val="26"/>
                <w:szCs w:val="26"/>
              </w:rPr>
              <w:t xml:space="preserve"> January</w:t>
            </w:r>
          </w:p>
        </w:tc>
        <w:tc>
          <w:tcPr>
            <w:tcW w:w="1465" w:type="dxa"/>
            <w:shd w:val="clear" w:color="auto" w:fill="FFFFFF" w:themeFill="background1"/>
          </w:tcPr>
          <w:p w14:paraId="36DBC1F5"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8.45am</w:t>
            </w:r>
          </w:p>
        </w:tc>
        <w:tc>
          <w:tcPr>
            <w:tcW w:w="3727" w:type="dxa"/>
            <w:shd w:val="clear" w:color="auto" w:fill="FFFFFF" w:themeFill="background1"/>
          </w:tcPr>
          <w:p w14:paraId="27AC99C4"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Property Team</w:t>
            </w:r>
          </w:p>
        </w:tc>
        <w:tc>
          <w:tcPr>
            <w:tcW w:w="3827" w:type="dxa"/>
            <w:shd w:val="clear" w:color="auto" w:fill="FFFFFF" w:themeFill="background1"/>
          </w:tcPr>
          <w:p w14:paraId="2393ABCD"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42A05A7F" w14:textId="77777777" w:rsidTr="007F42E8">
        <w:tc>
          <w:tcPr>
            <w:tcW w:w="1754" w:type="dxa"/>
            <w:vMerge/>
            <w:shd w:val="clear" w:color="auto" w:fill="FFFFFF" w:themeFill="background1"/>
          </w:tcPr>
          <w:p w14:paraId="79816A79"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74DEAD26"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10.00am</w:t>
            </w:r>
          </w:p>
        </w:tc>
        <w:tc>
          <w:tcPr>
            <w:tcW w:w="3727" w:type="dxa"/>
            <w:shd w:val="clear" w:color="auto" w:fill="FFFFFF" w:themeFill="background1"/>
          </w:tcPr>
          <w:p w14:paraId="1DA57B20"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Wednesday Book Group</w:t>
            </w:r>
          </w:p>
        </w:tc>
        <w:tc>
          <w:tcPr>
            <w:tcW w:w="3827" w:type="dxa"/>
            <w:shd w:val="clear" w:color="auto" w:fill="FFFFFF" w:themeFill="background1"/>
          </w:tcPr>
          <w:p w14:paraId="707138E3"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10C56DC5" w14:textId="77777777" w:rsidTr="007F42E8">
        <w:tc>
          <w:tcPr>
            <w:tcW w:w="1754" w:type="dxa"/>
            <w:vMerge/>
            <w:shd w:val="clear" w:color="auto" w:fill="FFFFFF" w:themeFill="background1"/>
          </w:tcPr>
          <w:p w14:paraId="1CBC81B2"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06C84F0D"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1.00pm</w:t>
            </w:r>
          </w:p>
        </w:tc>
        <w:tc>
          <w:tcPr>
            <w:tcW w:w="3727" w:type="dxa"/>
            <w:shd w:val="clear" w:color="auto" w:fill="FFFFFF" w:themeFill="background1"/>
          </w:tcPr>
          <w:p w14:paraId="4D8D60D7"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Martha’s Pantry</w:t>
            </w:r>
          </w:p>
        </w:tc>
        <w:tc>
          <w:tcPr>
            <w:tcW w:w="3827" w:type="dxa"/>
            <w:shd w:val="clear" w:color="auto" w:fill="FFFFFF" w:themeFill="background1"/>
          </w:tcPr>
          <w:p w14:paraId="43C8FE02"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Off Site Event</w:t>
            </w:r>
          </w:p>
        </w:tc>
      </w:tr>
      <w:tr w:rsidR="00A52732" w14:paraId="0388CDD5" w14:textId="77777777" w:rsidTr="007F42E8">
        <w:tc>
          <w:tcPr>
            <w:tcW w:w="1754" w:type="dxa"/>
            <w:vMerge/>
            <w:shd w:val="clear" w:color="auto" w:fill="FFFFFF" w:themeFill="background1"/>
          </w:tcPr>
          <w:p w14:paraId="0110C648"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7B9375F8"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5.45pm</w:t>
            </w:r>
          </w:p>
        </w:tc>
        <w:tc>
          <w:tcPr>
            <w:tcW w:w="3727" w:type="dxa"/>
            <w:shd w:val="clear" w:color="auto" w:fill="FFFFFF" w:themeFill="background1"/>
          </w:tcPr>
          <w:p w14:paraId="6321A5AD"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GB Juniors/Explorers</w:t>
            </w:r>
          </w:p>
        </w:tc>
        <w:tc>
          <w:tcPr>
            <w:tcW w:w="3827" w:type="dxa"/>
            <w:shd w:val="clear" w:color="auto" w:fill="FFFFFF" w:themeFill="background1"/>
          </w:tcPr>
          <w:p w14:paraId="1CDDC986"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3E739D32" w14:textId="77777777" w:rsidTr="007F42E8">
        <w:tc>
          <w:tcPr>
            <w:tcW w:w="1754" w:type="dxa"/>
            <w:vMerge/>
            <w:shd w:val="clear" w:color="auto" w:fill="FFFFFF" w:themeFill="background1"/>
          </w:tcPr>
          <w:p w14:paraId="324D280A"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5505E24C"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7.30pm</w:t>
            </w:r>
          </w:p>
        </w:tc>
        <w:tc>
          <w:tcPr>
            <w:tcW w:w="3727" w:type="dxa"/>
            <w:shd w:val="clear" w:color="auto" w:fill="FFFFFF" w:themeFill="background1"/>
          </w:tcPr>
          <w:p w14:paraId="5DC74F34"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GB Brigaders</w:t>
            </w:r>
          </w:p>
        </w:tc>
        <w:tc>
          <w:tcPr>
            <w:tcW w:w="3827" w:type="dxa"/>
            <w:shd w:val="clear" w:color="auto" w:fill="FFFFFF" w:themeFill="background1"/>
          </w:tcPr>
          <w:p w14:paraId="423676AD"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6153D30F" w14:textId="77777777" w:rsidTr="007F42E8">
        <w:tc>
          <w:tcPr>
            <w:tcW w:w="1754" w:type="dxa"/>
            <w:vMerge/>
            <w:shd w:val="clear" w:color="auto" w:fill="FFFFFF" w:themeFill="background1"/>
          </w:tcPr>
          <w:p w14:paraId="7462528A"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7B056DFE"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7.30pm</w:t>
            </w:r>
          </w:p>
        </w:tc>
        <w:tc>
          <w:tcPr>
            <w:tcW w:w="3727" w:type="dxa"/>
            <w:shd w:val="clear" w:color="auto" w:fill="FFFFFF" w:themeFill="background1"/>
          </w:tcPr>
          <w:p w14:paraId="1A599ED7"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and Practice</w:t>
            </w:r>
          </w:p>
        </w:tc>
        <w:tc>
          <w:tcPr>
            <w:tcW w:w="3827" w:type="dxa"/>
            <w:shd w:val="clear" w:color="auto" w:fill="FFFFFF" w:themeFill="background1"/>
          </w:tcPr>
          <w:p w14:paraId="7B2F516E"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4DFA8F7D" w14:textId="77777777" w:rsidTr="007F42E8">
        <w:tc>
          <w:tcPr>
            <w:tcW w:w="1754" w:type="dxa"/>
            <w:vMerge/>
            <w:shd w:val="clear" w:color="auto" w:fill="FFFFFF" w:themeFill="background1"/>
          </w:tcPr>
          <w:p w14:paraId="67D4C814"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690C9B1A"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8.00pm</w:t>
            </w:r>
          </w:p>
        </w:tc>
        <w:tc>
          <w:tcPr>
            <w:tcW w:w="3727" w:type="dxa"/>
            <w:shd w:val="clear" w:color="auto" w:fill="FFFFFF" w:themeFill="background1"/>
          </w:tcPr>
          <w:p w14:paraId="23A72D9B"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Huddle Catch Up</w:t>
            </w:r>
          </w:p>
        </w:tc>
        <w:tc>
          <w:tcPr>
            <w:tcW w:w="3827" w:type="dxa"/>
            <w:shd w:val="clear" w:color="auto" w:fill="FFFFFF" w:themeFill="background1"/>
          </w:tcPr>
          <w:p w14:paraId="5F8D6222"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39253A41" w14:textId="77777777" w:rsidTr="007F42E8">
        <w:tc>
          <w:tcPr>
            <w:tcW w:w="1754" w:type="dxa"/>
            <w:shd w:val="clear" w:color="auto" w:fill="D9D9D9" w:themeFill="background1" w:themeFillShade="D9"/>
          </w:tcPr>
          <w:p w14:paraId="205F7FC9"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D9D9D9" w:themeFill="background1" w:themeFillShade="D9"/>
          </w:tcPr>
          <w:p w14:paraId="0AB5FF8A" w14:textId="77777777" w:rsidR="00A52732" w:rsidRDefault="00A52732" w:rsidP="00BA4807">
            <w:pPr>
              <w:widowControl w:val="0"/>
              <w:tabs>
                <w:tab w:val="left" w:pos="2835"/>
                <w:tab w:val="left" w:pos="7088"/>
              </w:tabs>
              <w:spacing w:line="264" w:lineRule="auto"/>
              <w:ind w:left="0"/>
              <w:jc w:val="left"/>
              <w:rPr>
                <w:sz w:val="26"/>
                <w:szCs w:val="26"/>
              </w:rPr>
            </w:pPr>
          </w:p>
        </w:tc>
        <w:tc>
          <w:tcPr>
            <w:tcW w:w="3727" w:type="dxa"/>
            <w:shd w:val="clear" w:color="auto" w:fill="D9D9D9" w:themeFill="background1" w:themeFillShade="D9"/>
          </w:tcPr>
          <w:p w14:paraId="0319097C"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c>
          <w:tcPr>
            <w:tcW w:w="3827" w:type="dxa"/>
            <w:shd w:val="clear" w:color="auto" w:fill="D9D9D9" w:themeFill="background1" w:themeFillShade="D9"/>
          </w:tcPr>
          <w:p w14:paraId="728D7DEF"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r>
      <w:tr w:rsidR="00A52732" w14:paraId="25EA97BA" w14:textId="77777777" w:rsidTr="007F42E8">
        <w:tc>
          <w:tcPr>
            <w:tcW w:w="1754" w:type="dxa"/>
            <w:vMerge w:val="restart"/>
          </w:tcPr>
          <w:p w14:paraId="6438A6E7"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Thursday 15</w:t>
            </w:r>
            <w:r w:rsidRPr="00097529">
              <w:rPr>
                <w:sz w:val="26"/>
                <w:szCs w:val="26"/>
                <w:vertAlign w:val="superscript"/>
              </w:rPr>
              <w:t>th</w:t>
            </w:r>
            <w:r>
              <w:rPr>
                <w:sz w:val="26"/>
                <w:szCs w:val="26"/>
              </w:rPr>
              <w:t xml:space="preserve"> January</w:t>
            </w:r>
          </w:p>
        </w:tc>
        <w:tc>
          <w:tcPr>
            <w:tcW w:w="1465" w:type="dxa"/>
          </w:tcPr>
          <w:p w14:paraId="6C67DD35"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10.30am</w:t>
            </w:r>
          </w:p>
        </w:tc>
        <w:tc>
          <w:tcPr>
            <w:tcW w:w="3727" w:type="dxa"/>
          </w:tcPr>
          <w:p w14:paraId="679E2CAB"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Coffee Morning</w:t>
            </w:r>
          </w:p>
        </w:tc>
        <w:tc>
          <w:tcPr>
            <w:tcW w:w="3827" w:type="dxa"/>
          </w:tcPr>
          <w:p w14:paraId="3A24840C"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2D458A75" w14:textId="77777777" w:rsidTr="007F42E8">
        <w:tc>
          <w:tcPr>
            <w:tcW w:w="1754" w:type="dxa"/>
            <w:vMerge/>
          </w:tcPr>
          <w:p w14:paraId="33CB8C78"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tcPr>
          <w:p w14:paraId="22D89F87"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7.00pm</w:t>
            </w:r>
          </w:p>
        </w:tc>
        <w:tc>
          <w:tcPr>
            <w:tcW w:w="3727" w:type="dxa"/>
          </w:tcPr>
          <w:p w14:paraId="6B6CBFE7"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Friends of Jesus Meeting</w:t>
            </w:r>
          </w:p>
        </w:tc>
        <w:tc>
          <w:tcPr>
            <w:tcW w:w="3827" w:type="dxa"/>
          </w:tcPr>
          <w:p w14:paraId="460AF428"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20B0FF5E" w14:textId="77777777" w:rsidTr="007F42E8">
        <w:tc>
          <w:tcPr>
            <w:tcW w:w="1754" w:type="dxa"/>
            <w:vMerge/>
          </w:tcPr>
          <w:p w14:paraId="5FDD81DE"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tcPr>
          <w:p w14:paraId="4FCC19E8"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8.15pm</w:t>
            </w:r>
          </w:p>
        </w:tc>
        <w:tc>
          <w:tcPr>
            <w:tcW w:w="3727" w:type="dxa"/>
          </w:tcPr>
          <w:p w14:paraId="640AC793"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Thursday Evening Prayer</w:t>
            </w:r>
          </w:p>
        </w:tc>
        <w:tc>
          <w:tcPr>
            <w:tcW w:w="3827" w:type="dxa"/>
          </w:tcPr>
          <w:p w14:paraId="0C973AA2" w14:textId="06607E3B" w:rsidR="00A52732" w:rsidRDefault="007F42E8" w:rsidP="00BA4807">
            <w:pPr>
              <w:widowControl w:val="0"/>
              <w:tabs>
                <w:tab w:val="left" w:pos="1560"/>
                <w:tab w:val="left" w:pos="2835"/>
                <w:tab w:val="left" w:pos="7088"/>
              </w:tabs>
              <w:spacing w:line="264" w:lineRule="auto"/>
              <w:ind w:left="0"/>
              <w:jc w:val="left"/>
              <w:rPr>
                <w:sz w:val="26"/>
                <w:szCs w:val="26"/>
              </w:rPr>
            </w:pPr>
            <w:r>
              <w:rPr>
                <w:sz w:val="26"/>
                <w:szCs w:val="26"/>
              </w:rPr>
              <w:t>Online</w:t>
            </w:r>
            <w:r w:rsidR="00A52732">
              <w:rPr>
                <w:sz w:val="26"/>
                <w:szCs w:val="26"/>
              </w:rPr>
              <w:t xml:space="preserve"> Event</w:t>
            </w:r>
          </w:p>
        </w:tc>
      </w:tr>
      <w:tr w:rsidR="00A52732" w14:paraId="6E4ED7F4" w14:textId="77777777" w:rsidTr="007F42E8">
        <w:tc>
          <w:tcPr>
            <w:tcW w:w="1754" w:type="dxa"/>
            <w:shd w:val="clear" w:color="auto" w:fill="D9D9D9" w:themeFill="background1" w:themeFillShade="D9"/>
          </w:tcPr>
          <w:p w14:paraId="41417A90" w14:textId="77777777" w:rsidR="00A52732" w:rsidRPr="000136E3" w:rsidRDefault="00A52732" w:rsidP="00BA4807">
            <w:pPr>
              <w:widowControl w:val="0"/>
              <w:tabs>
                <w:tab w:val="left" w:pos="1560"/>
                <w:tab w:val="left" w:pos="2835"/>
                <w:tab w:val="left" w:pos="7088"/>
              </w:tabs>
              <w:spacing w:line="264" w:lineRule="auto"/>
              <w:ind w:left="0"/>
              <w:jc w:val="left"/>
              <w:rPr>
                <w:color w:val="2F5496" w:themeColor="accent1" w:themeShade="BF"/>
                <w:sz w:val="28"/>
                <w:szCs w:val="28"/>
              </w:rPr>
            </w:pPr>
          </w:p>
        </w:tc>
        <w:tc>
          <w:tcPr>
            <w:tcW w:w="1465" w:type="dxa"/>
            <w:shd w:val="clear" w:color="auto" w:fill="D9D9D9" w:themeFill="background1" w:themeFillShade="D9"/>
          </w:tcPr>
          <w:p w14:paraId="0807AFBF" w14:textId="77777777" w:rsidR="00A52732" w:rsidRDefault="00A52732" w:rsidP="00BA4807">
            <w:pPr>
              <w:widowControl w:val="0"/>
              <w:tabs>
                <w:tab w:val="left" w:pos="2835"/>
                <w:tab w:val="left" w:pos="7088"/>
              </w:tabs>
              <w:spacing w:line="264" w:lineRule="auto"/>
              <w:ind w:left="0"/>
              <w:jc w:val="left"/>
              <w:rPr>
                <w:sz w:val="26"/>
                <w:szCs w:val="26"/>
              </w:rPr>
            </w:pPr>
          </w:p>
        </w:tc>
        <w:tc>
          <w:tcPr>
            <w:tcW w:w="3727" w:type="dxa"/>
            <w:shd w:val="clear" w:color="auto" w:fill="D9D9D9" w:themeFill="background1" w:themeFillShade="D9"/>
          </w:tcPr>
          <w:p w14:paraId="29EDE62A"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c>
          <w:tcPr>
            <w:tcW w:w="3827" w:type="dxa"/>
            <w:shd w:val="clear" w:color="auto" w:fill="D9D9D9" w:themeFill="background1" w:themeFillShade="D9"/>
          </w:tcPr>
          <w:p w14:paraId="26A3A071"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r>
      <w:tr w:rsidR="00A52732" w14:paraId="3421EF3A" w14:textId="77777777" w:rsidTr="007F42E8">
        <w:tc>
          <w:tcPr>
            <w:tcW w:w="1754" w:type="dxa"/>
          </w:tcPr>
          <w:p w14:paraId="61BFA1BA"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Friday 16</w:t>
            </w:r>
            <w:r w:rsidRPr="00097529">
              <w:rPr>
                <w:sz w:val="26"/>
                <w:szCs w:val="26"/>
                <w:vertAlign w:val="superscript"/>
              </w:rPr>
              <w:t>th</w:t>
            </w:r>
            <w:r>
              <w:rPr>
                <w:sz w:val="26"/>
                <w:szCs w:val="26"/>
              </w:rPr>
              <w:t xml:space="preserve"> January</w:t>
            </w:r>
          </w:p>
        </w:tc>
        <w:tc>
          <w:tcPr>
            <w:tcW w:w="1465" w:type="dxa"/>
          </w:tcPr>
          <w:p w14:paraId="0FAC409A"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2.00pm</w:t>
            </w:r>
          </w:p>
        </w:tc>
        <w:tc>
          <w:tcPr>
            <w:tcW w:w="3727" w:type="dxa"/>
          </w:tcPr>
          <w:p w14:paraId="5E371A3A"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Long Covid Group</w:t>
            </w:r>
          </w:p>
        </w:tc>
        <w:tc>
          <w:tcPr>
            <w:tcW w:w="3827" w:type="dxa"/>
          </w:tcPr>
          <w:p w14:paraId="02F60B73"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1EA0D74A" w14:textId="77777777" w:rsidTr="007F42E8">
        <w:tc>
          <w:tcPr>
            <w:tcW w:w="1754" w:type="dxa"/>
            <w:shd w:val="clear" w:color="auto" w:fill="D9D9D9" w:themeFill="background1" w:themeFillShade="D9"/>
          </w:tcPr>
          <w:p w14:paraId="14E3639C" w14:textId="77777777" w:rsidR="00A52732" w:rsidRPr="000136E3" w:rsidRDefault="00A52732" w:rsidP="00BA4807">
            <w:pPr>
              <w:widowControl w:val="0"/>
              <w:tabs>
                <w:tab w:val="left" w:pos="1560"/>
                <w:tab w:val="left" w:pos="2835"/>
                <w:tab w:val="left" w:pos="7088"/>
              </w:tabs>
              <w:spacing w:line="264" w:lineRule="auto"/>
              <w:ind w:left="0"/>
              <w:jc w:val="left"/>
              <w:rPr>
                <w:color w:val="D9D9D9" w:themeColor="background1" w:themeShade="D9"/>
                <w:sz w:val="26"/>
                <w:szCs w:val="26"/>
              </w:rPr>
            </w:pPr>
          </w:p>
        </w:tc>
        <w:tc>
          <w:tcPr>
            <w:tcW w:w="1465" w:type="dxa"/>
            <w:shd w:val="clear" w:color="auto" w:fill="D9D9D9" w:themeFill="background1" w:themeFillShade="D9"/>
          </w:tcPr>
          <w:p w14:paraId="7271127D" w14:textId="77777777" w:rsidR="00A52732" w:rsidRDefault="00A52732" w:rsidP="00BA4807">
            <w:pPr>
              <w:widowControl w:val="0"/>
              <w:tabs>
                <w:tab w:val="left" w:pos="2835"/>
                <w:tab w:val="left" w:pos="7088"/>
              </w:tabs>
              <w:spacing w:line="264" w:lineRule="auto"/>
              <w:ind w:left="0"/>
              <w:jc w:val="left"/>
              <w:rPr>
                <w:sz w:val="26"/>
                <w:szCs w:val="26"/>
              </w:rPr>
            </w:pPr>
          </w:p>
        </w:tc>
        <w:tc>
          <w:tcPr>
            <w:tcW w:w="3727" w:type="dxa"/>
            <w:shd w:val="clear" w:color="auto" w:fill="D9D9D9" w:themeFill="background1" w:themeFillShade="D9"/>
          </w:tcPr>
          <w:p w14:paraId="76DF35CD"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c>
          <w:tcPr>
            <w:tcW w:w="3827" w:type="dxa"/>
            <w:shd w:val="clear" w:color="auto" w:fill="D9D9D9" w:themeFill="background1" w:themeFillShade="D9"/>
          </w:tcPr>
          <w:p w14:paraId="6C1FE4FE" w14:textId="77777777" w:rsidR="00A52732" w:rsidRDefault="00A52732" w:rsidP="00BA4807">
            <w:pPr>
              <w:widowControl w:val="0"/>
              <w:tabs>
                <w:tab w:val="left" w:pos="1560"/>
                <w:tab w:val="left" w:pos="2835"/>
                <w:tab w:val="left" w:pos="7088"/>
              </w:tabs>
              <w:spacing w:line="264" w:lineRule="auto"/>
              <w:ind w:left="0"/>
              <w:jc w:val="left"/>
              <w:rPr>
                <w:sz w:val="26"/>
                <w:szCs w:val="26"/>
              </w:rPr>
            </w:pPr>
          </w:p>
        </w:tc>
      </w:tr>
      <w:tr w:rsidR="00A52732" w14:paraId="6557E9C9" w14:textId="77777777" w:rsidTr="007F42E8">
        <w:tc>
          <w:tcPr>
            <w:tcW w:w="1754" w:type="dxa"/>
            <w:vMerge w:val="restart"/>
          </w:tcPr>
          <w:p w14:paraId="1B7004D5"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Sunday 18</w:t>
            </w:r>
            <w:r w:rsidRPr="00097529">
              <w:rPr>
                <w:sz w:val="26"/>
                <w:szCs w:val="26"/>
                <w:vertAlign w:val="superscript"/>
              </w:rPr>
              <w:t>th</w:t>
            </w:r>
            <w:r>
              <w:rPr>
                <w:sz w:val="26"/>
                <w:szCs w:val="26"/>
              </w:rPr>
              <w:t xml:space="preserve"> January</w:t>
            </w:r>
          </w:p>
        </w:tc>
        <w:tc>
          <w:tcPr>
            <w:tcW w:w="1465" w:type="dxa"/>
          </w:tcPr>
          <w:p w14:paraId="337615C7"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10.15am</w:t>
            </w:r>
          </w:p>
        </w:tc>
        <w:tc>
          <w:tcPr>
            <w:tcW w:w="3727" w:type="dxa"/>
          </w:tcPr>
          <w:p w14:paraId="542E4830"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Morning Prayer</w:t>
            </w:r>
          </w:p>
        </w:tc>
        <w:tc>
          <w:tcPr>
            <w:tcW w:w="3827" w:type="dxa"/>
          </w:tcPr>
          <w:p w14:paraId="0E942B90"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22C5D42A" w14:textId="77777777" w:rsidTr="007F42E8">
        <w:tc>
          <w:tcPr>
            <w:tcW w:w="1754" w:type="dxa"/>
            <w:vMerge/>
          </w:tcPr>
          <w:p w14:paraId="78B09FE1"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tcPr>
          <w:p w14:paraId="2AF26F1B"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10.40am</w:t>
            </w:r>
          </w:p>
        </w:tc>
        <w:tc>
          <w:tcPr>
            <w:tcW w:w="3727" w:type="dxa"/>
          </w:tcPr>
          <w:p w14:paraId="319D15BB"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Morning Prayer</w:t>
            </w:r>
          </w:p>
        </w:tc>
        <w:tc>
          <w:tcPr>
            <w:tcW w:w="3827" w:type="dxa"/>
          </w:tcPr>
          <w:p w14:paraId="7257863D"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Slamannan Ministry Centre</w:t>
            </w:r>
          </w:p>
        </w:tc>
      </w:tr>
      <w:tr w:rsidR="00A52732" w14:paraId="3D691E3A" w14:textId="77777777" w:rsidTr="007F42E8">
        <w:tc>
          <w:tcPr>
            <w:tcW w:w="1754" w:type="dxa"/>
            <w:vMerge/>
          </w:tcPr>
          <w:p w14:paraId="1A69086E"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tcPr>
          <w:p w14:paraId="4A752E24"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11.00am</w:t>
            </w:r>
          </w:p>
        </w:tc>
        <w:tc>
          <w:tcPr>
            <w:tcW w:w="3727" w:type="dxa"/>
          </w:tcPr>
          <w:p w14:paraId="0C77EE2D"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Morning Service Live Streamed</w:t>
            </w:r>
          </w:p>
        </w:tc>
        <w:tc>
          <w:tcPr>
            <w:tcW w:w="3827" w:type="dxa"/>
          </w:tcPr>
          <w:p w14:paraId="6FF8F8AE"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1FF9D5FA" w14:textId="77777777" w:rsidTr="007F42E8">
        <w:tc>
          <w:tcPr>
            <w:tcW w:w="1754" w:type="dxa"/>
            <w:vMerge/>
          </w:tcPr>
          <w:p w14:paraId="04B96A05"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tcPr>
          <w:p w14:paraId="5824F837"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11.00am</w:t>
            </w:r>
          </w:p>
        </w:tc>
        <w:tc>
          <w:tcPr>
            <w:tcW w:w="3727" w:type="dxa"/>
          </w:tcPr>
          <w:p w14:paraId="1D532AE0"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Youth Church</w:t>
            </w:r>
          </w:p>
        </w:tc>
        <w:tc>
          <w:tcPr>
            <w:tcW w:w="3827" w:type="dxa"/>
          </w:tcPr>
          <w:p w14:paraId="1AA0A580"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1E7A52B6" w14:textId="77777777" w:rsidTr="007F42E8">
        <w:tc>
          <w:tcPr>
            <w:tcW w:w="1754" w:type="dxa"/>
            <w:vMerge/>
          </w:tcPr>
          <w:p w14:paraId="4E928D52"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tcPr>
          <w:p w14:paraId="674450CA"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11.00am</w:t>
            </w:r>
          </w:p>
        </w:tc>
        <w:tc>
          <w:tcPr>
            <w:tcW w:w="3727" w:type="dxa"/>
          </w:tcPr>
          <w:p w14:paraId="42DC3298"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Morning Service</w:t>
            </w:r>
          </w:p>
        </w:tc>
        <w:tc>
          <w:tcPr>
            <w:tcW w:w="3827" w:type="dxa"/>
          </w:tcPr>
          <w:p w14:paraId="148DC990"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Slamannan Ministry Centre</w:t>
            </w:r>
          </w:p>
        </w:tc>
      </w:tr>
      <w:tr w:rsidR="00A52732" w14:paraId="37D4099F" w14:textId="77777777" w:rsidTr="007F42E8">
        <w:tc>
          <w:tcPr>
            <w:tcW w:w="1754" w:type="dxa"/>
            <w:vMerge/>
          </w:tcPr>
          <w:p w14:paraId="55C3C8D6"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tcPr>
          <w:p w14:paraId="52FCA6D6"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7.00pm</w:t>
            </w:r>
          </w:p>
        </w:tc>
        <w:tc>
          <w:tcPr>
            <w:tcW w:w="3727" w:type="dxa"/>
          </w:tcPr>
          <w:p w14:paraId="41994B90"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Ian Lawson Fellowship Group</w:t>
            </w:r>
          </w:p>
        </w:tc>
        <w:tc>
          <w:tcPr>
            <w:tcW w:w="3827" w:type="dxa"/>
          </w:tcPr>
          <w:p w14:paraId="30F4BBC4"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A52732" w14:paraId="0A790ACA" w14:textId="77777777" w:rsidTr="007F42E8">
        <w:tc>
          <w:tcPr>
            <w:tcW w:w="1754" w:type="dxa"/>
            <w:vMerge/>
          </w:tcPr>
          <w:p w14:paraId="5C81F42C" w14:textId="77777777" w:rsidR="00A52732" w:rsidRPr="00170052" w:rsidRDefault="00A52732" w:rsidP="00BA4807">
            <w:pPr>
              <w:widowControl w:val="0"/>
              <w:tabs>
                <w:tab w:val="left" w:pos="1560"/>
                <w:tab w:val="left" w:pos="2835"/>
                <w:tab w:val="left" w:pos="7088"/>
              </w:tabs>
              <w:spacing w:line="264" w:lineRule="auto"/>
              <w:ind w:left="0"/>
              <w:jc w:val="left"/>
              <w:rPr>
                <w:sz w:val="26"/>
                <w:szCs w:val="26"/>
              </w:rPr>
            </w:pPr>
          </w:p>
        </w:tc>
        <w:tc>
          <w:tcPr>
            <w:tcW w:w="1465" w:type="dxa"/>
          </w:tcPr>
          <w:p w14:paraId="00812CE8" w14:textId="77777777" w:rsidR="00A52732" w:rsidRDefault="00A52732" w:rsidP="00BA4807">
            <w:pPr>
              <w:widowControl w:val="0"/>
              <w:tabs>
                <w:tab w:val="left" w:pos="2835"/>
                <w:tab w:val="left" w:pos="7088"/>
              </w:tabs>
              <w:spacing w:line="264" w:lineRule="auto"/>
              <w:ind w:left="0"/>
              <w:jc w:val="left"/>
              <w:rPr>
                <w:sz w:val="26"/>
                <w:szCs w:val="26"/>
              </w:rPr>
            </w:pPr>
            <w:r>
              <w:rPr>
                <w:sz w:val="26"/>
                <w:szCs w:val="26"/>
              </w:rPr>
              <w:t xml:space="preserve">    7.15pm</w:t>
            </w:r>
          </w:p>
        </w:tc>
        <w:tc>
          <w:tcPr>
            <w:tcW w:w="3727" w:type="dxa"/>
          </w:tcPr>
          <w:p w14:paraId="76A4697D" w14:textId="6AB8AF6E" w:rsidR="00A52732" w:rsidRDefault="007F42E8" w:rsidP="00BA4807">
            <w:pPr>
              <w:widowControl w:val="0"/>
              <w:tabs>
                <w:tab w:val="left" w:pos="1560"/>
                <w:tab w:val="left" w:pos="2835"/>
                <w:tab w:val="left" w:pos="7088"/>
              </w:tabs>
              <w:spacing w:line="264" w:lineRule="auto"/>
              <w:ind w:left="0"/>
              <w:jc w:val="left"/>
              <w:rPr>
                <w:sz w:val="26"/>
                <w:szCs w:val="26"/>
              </w:rPr>
            </w:pPr>
            <w:r>
              <w:rPr>
                <w:sz w:val="26"/>
                <w:szCs w:val="26"/>
              </w:rPr>
              <w:t xml:space="preserve">Youth </w:t>
            </w:r>
            <w:r w:rsidR="00A52732">
              <w:rPr>
                <w:sz w:val="26"/>
                <w:szCs w:val="26"/>
              </w:rPr>
              <w:t>Fellowship</w:t>
            </w:r>
          </w:p>
        </w:tc>
        <w:tc>
          <w:tcPr>
            <w:tcW w:w="3827" w:type="dxa"/>
          </w:tcPr>
          <w:p w14:paraId="1C6FDCDF" w14:textId="77777777" w:rsidR="00A52732" w:rsidRDefault="00A52732"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bl>
    <w:p w14:paraId="609FAE90" w14:textId="77777777" w:rsidR="00A52732" w:rsidRDefault="00A52732" w:rsidP="00A52732">
      <w:pPr>
        <w:ind w:left="0"/>
        <w:jc w:val="left"/>
        <w:rPr>
          <w:rFonts w:eastAsia="Times New Roman"/>
          <w:b/>
          <w:bCs/>
          <w:sz w:val="28"/>
          <w:szCs w:val="28"/>
          <w:u w:val="single"/>
          <w:bdr w:val="none" w:sz="0" w:space="0" w:color="auto" w:frame="1"/>
          <w:lang w:eastAsia="en-GB"/>
        </w:rPr>
      </w:pPr>
    </w:p>
    <w:p w14:paraId="4E3D272C" w14:textId="77777777" w:rsidR="00A52732" w:rsidRDefault="00A52732" w:rsidP="00397A63">
      <w:pPr>
        <w:ind w:left="0"/>
        <w:jc w:val="left"/>
        <w:rPr>
          <w:rFonts w:eastAsia="Times New Roman"/>
          <w:b/>
          <w:bCs/>
          <w:sz w:val="28"/>
          <w:szCs w:val="28"/>
          <w:u w:val="single"/>
          <w:bdr w:val="none" w:sz="0" w:space="0" w:color="auto" w:frame="1"/>
          <w:lang w:eastAsia="en-GB"/>
        </w:rPr>
      </w:pPr>
    </w:p>
    <w:p w14:paraId="7FF6A626" w14:textId="77777777" w:rsidR="00A52732" w:rsidRDefault="00A52732" w:rsidP="00397A63">
      <w:pPr>
        <w:ind w:left="0"/>
        <w:jc w:val="left"/>
        <w:rPr>
          <w:rFonts w:eastAsia="Times New Roman"/>
          <w:b/>
          <w:bCs/>
          <w:sz w:val="28"/>
          <w:szCs w:val="28"/>
          <w:u w:val="single"/>
          <w:bdr w:val="none" w:sz="0" w:space="0" w:color="auto" w:frame="1"/>
          <w:lang w:eastAsia="en-GB"/>
        </w:rPr>
      </w:pPr>
    </w:p>
    <w:sectPr w:rsidR="00A52732" w:rsidSect="00AA24D3">
      <w:footerReference w:type="default" r:id="rId22"/>
      <w:type w:val="continuous"/>
      <w:pgSz w:w="11906" w:h="16838"/>
      <w:pgMar w:top="720" w:right="720" w:bottom="142" w:left="720" w:header="709" w:footer="7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852D92" w14:textId="77777777" w:rsidR="004927E4" w:rsidRDefault="004927E4">
      <w:r>
        <w:separator/>
      </w:r>
    </w:p>
  </w:endnote>
  <w:endnote w:type="continuationSeparator" w:id="0">
    <w:p w14:paraId="3D7F386E" w14:textId="77777777" w:rsidR="004927E4" w:rsidRDefault="00492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62625" w14:textId="77777777" w:rsidR="00AF40DA" w:rsidRPr="003F789B" w:rsidRDefault="00071451" w:rsidP="003F789B">
    <w:pPr>
      <w:pStyle w:val="Footer"/>
      <w:ind w:left="0"/>
      <w:rPr>
        <w:sz w:val="18"/>
        <w:szCs w:val="18"/>
      </w:rPr>
    </w:pPr>
    <w:r w:rsidRPr="00BC37A4">
      <w:rPr>
        <w:sz w:val="18"/>
        <w:szCs w:val="18"/>
        <w:lang w:val="en-US"/>
      </w:rPr>
      <w:t>Scottish Charity No SC001385</w:t>
    </w:r>
    <w:r>
      <w:rPr>
        <w:sz w:val="18"/>
        <w:szCs w:val="18"/>
        <w:lang w:val="en-US"/>
      </w:rPr>
      <w:t>.</w:t>
    </w:r>
    <w:r w:rsidRPr="00BC37A4">
      <w:rPr>
        <w:sz w:val="18"/>
        <w:szCs w:val="18"/>
        <w:lang w:val="en-US"/>
      </w:rPr>
      <w:t xml:space="preserve"> </w:t>
    </w:r>
    <w:r w:rsidRPr="003F789B">
      <w:rPr>
        <w:sz w:val="18"/>
        <w:szCs w:val="18"/>
        <w:lang w:val="en-US"/>
      </w:rPr>
      <w:t>CCLI Licenses - #61000/#538071</w:t>
    </w:r>
    <w:r>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D6F63B" w14:textId="77777777" w:rsidR="004927E4" w:rsidRDefault="004927E4">
      <w:r>
        <w:separator/>
      </w:r>
    </w:p>
  </w:footnote>
  <w:footnote w:type="continuationSeparator" w:id="0">
    <w:p w14:paraId="3FDE7016" w14:textId="77777777" w:rsidR="004927E4" w:rsidRDefault="004927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7716F"/>
    <w:multiLevelType w:val="hybridMultilevel"/>
    <w:tmpl w:val="FD6EEB4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293E7F"/>
    <w:multiLevelType w:val="hybridMultilevel"/>
    <w:tmpl w:val="BAC47B3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6D63E32"/>
    <w:multiLevelType w:val="hybridMultilevel"/>
    <w:tmpl w:val="BB4865B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E41460"/>
    <w:multiLevelType w:val="hybridMultilevel"/>
    <w:tmpl w:val="D91EEFA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07C2D"/>
    <w:multiLevelType w:val="hybridMultilevel"/>
    <w:tmpl w:val="54D4BC7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282959"/>
    <w:multiLevelType w:val="hybridMultilevel"/>
    <w:tmpl w:val="D75C6D9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8A5A72"/>
    <w:multiLevelType w:val="hybridMultilevel"/>
    <w:tmpl w:val="F42CD56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025ED3"/>
    <w:multiLevelType w:val="hybridMultilevel"/>
    <w:tmpl w:val="F1AA891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1C85745"/>
    <w:multiLevelType w:val="hybridMultilevel"/>
    <w:tmpl w:val="4A6EE3D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5B20514"/>
    <w:multiLevelType w:val="hybridMultilevel"/>
    <w:tmpl w:val="13DC306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B017D9B"/>
    <w:multiLevelType w:val="hybridMultilevel"/>
    <w:tmpl w:val="EBA6F80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FA50095"/>
    <w:multiLevelType w:val="hybridMultilevel"/>
    <w:tmpl w:val="C4FEE49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8C92445"/>
    <w:multiLevelType w:val="hybridMultilevel"/>
    <w:tmpl w:val="23AA73AC"/>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BF701C7"/>
    <w:multiLevelType w:val="hybridMultilevel"/>
    <w:tmpl w:val="A1E44E7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20417989">
    <w:abstractNumId w:val="2"/>
  </w:num>
  <w:num w:numId="2" w16cid:durableId="1337075808">
    <w:abstractNumId w:val="3"/>
  </w:num>
  <w:num w:numId="3" w16cid:durableId="430509094">
    <w:abstractNumId w:val="7"/>
  </w:num>
  <w:num w:numId="4" w16cid:durableId="15499168">
    <w:abstractNumId w:val="0"/>
  </w:num>
  <w:num w:numId="5" w16cid:durableId="1460756030">
    <w:abstractNumId w:val="8"/>
  </w:num>
  <w:num w:numId="6" w16cid:durableId="2109232917">
    <w:abstractNumId w:val="13"/>
  </w:num>
  <w:num w:numId="7" w16cid:durableId="991324322">
    <w:abstractNumId w:val="11"/>
  </w:num>
  <w:num w:numId="8" w16cid:durableId="66415924">
    <w:abstractNumId w:val="6"/>
  </w:num>
  <w:num w:numId="9" w16cid:durableId="186674704">
    <w:abstractNumId w:val="4"/>
  </w:num>
  <w:num w:numId="10" w16cid:durableId="448286163">
    <w:abstractNumId w:val="12"/>
  </w:num>
  <w:num w:numId="11" w16cid:durableId="1451825868">
    <w:abstractNumId w:val="9"/>
  </w:num>
  <w:num w:numId="12" w16cid:durableId="1681464234">
    <w:abstractNumId w:val="1"/>
  </w:num>
  <w:num w:numId="13" w16cid:durableId="565384670">
    <w:abstractNumId w:val="5"/>
  </w:num>
  <w:num w:numId="14" w16cid:durableId="1494177586">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9"/>
  <w:drawingGridVerticalSpacing w:val="181"/>
  <w:displayHorizontalDrawingGridEvery w:val="2"/>
  <w:displayVerticalDrawingGridEvery w:val="2"/>
  <w:doNotUseMarginsForDrawingGridOrigin/>
  <w:drawingGridHorizontalOrigin w:val="720"/>
  <w:drawingGridVerticalOrigin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EQRMDEwszUyMLJR2l4NTi4sz8PJACI6NaAFJqlzgtAAAA"/>
  </w:docVars>
  <w:rsids>
    <w:rsidRoot w:val="00163BBC"/>
    <w:rsid w:val="000006E1"/>
    <w:rsid w:val="00000A1C"/>
    <w:rsid w:val="00000D15"/>
    <w:rsid w:val="00000DB8"/>
    <w:rsid w:val="00001758"/>
    <w:rsid w:val="00001C8C"/>
    <w:rsid w:val="00002B34"/>
    <w:rsid w:val="00002CC2"/>
    <w:rsid w:val="00002F2A"/>
    <w:rsid w:val="000030F0"/>
    <w:rsid w:val="00003547"/>
    <w:rsid w:val="0000362D"/>
    <w:rsid w:val="00003955"/>
    <w:rsid w:val="00003B53"/>
    <w:rsid w:val="00003C49"/>
    <w:rsid w:val="00003FC9"/>
    <w:rsid w:val="00004601"/>
    <w:rsid w:val="00005259"/>
    <w:rsid w:val="0000556B"/>
    <w:rsid w:val="0000576A"/>
    <w:rsid w:val="000058DF"/>
    <w:rsid w:val="000062BD"/>
    <w:rsid w:val="0000637D"/>
    <w:rsid w:val="00006732"/>
    <w:rsid w:val="00006DBA"/>
    <w:rsid w:val="00006E92"/>
    <w:rsid w:val="00007718"/>
    <w:rsid w:val="0000781B"/>
    <w:rsid w:val="00010458"/>
    <w:rsid w:val="0001055A"/>
    <w:rsid w:val="000112B7"/>
    <w:rsid w:val="00011B7A"/>
    <w:rsid w:val="00011D0E"/>
    <w:rsid w:val="0001244C"/>
    <w:rsid w:val="00012A4C"/>
    <w:rsid w:val="00012EA6"/>
    <w:rsid w:val="00013013"/>
    <w:rsid w:val="0001324A"/>
    <w:rsid w:val="0001344F"/>
    <w:rsid w:val="000135CD"/>
    <w:rsid w:val="000136E3"/>
    <w:rsid w:val="00014925"/>
    <w:rsid w:val="000151D4"/>
    <w:rsid w:val="00015408"/>
    <w:rsid w:val="00016227"/>
    <w:rsid w:val="00016861"/>
    <w:rsid w:val="00016B31"/>
    <w:rsid w:val="0001751F"/>
    <w:rsid w:val="00017712"/>
    <w:rsid w:val="00017BEE"/>
    <w:rsid w:val="00020093"/>
    <w:rsid w:val="0002021C"/>
    <w:rsid w:val="00020A16"/>
    <w:rsid w:val="00020CC5"/>
    <w:rsid w:val="0002162C"/>
    <w:rsid w:val="00024B33"/>
    <w:rsid w:val="00025507"/>
    <w:rsid w:val="000256A4"/>
    <w:rsid w:val="00026281"/>
    <w:rsid w:val="00026846"/>
    <w:rsid w:val="00026A4B"/>
    <w:rsid w:val="00026C56"/>
    <w:rsid w:val="00027BAC"/>
    <w:rsid w:val="00027F3D"/>
    <w:rsid w:val="0003028A"/>
    <w:rsid w:val="000303D8"/>
    <w:rsid w:val="000308F8"/>
    <w:rsid w:val="000309E9"/>
    <w:rsid w:val="00031D62"/>
    <w:rsid w:val="000325C0"/>
    <w:rsid w:val="0003273E"/>
    <w:rsid w:val="00032A09"/>
    <w:rsid w:val="00032A0B"/>
    <w:rsid w:val="00032A62"/>
    <w:rsid w:val="00033B1F"/>
    <w:rsid w:val="00033F5A"/>
    <w:rsid w:val="00034272"/>
    <w:rsid w:val="00035128"/>
    <w:rsid w:val="000351AC"/>
    <w:rsid w:val="000352BC"/>
    <w:rsid w:val="000354C8"/>
    <w:rsid w:val="00035C73"/>
    <w:rsid w:val="000367A6"/>
    <w:rsid w:val="00036A79"/>
    <w:rsid w:val="00036C22"/>
    <w:rsid w:val="00036E81"/>
    <w:rsid w:val="0003700E"/>
    <w:rsid w:val="000376D5"/>
    <w:rsid w:val="000377D9"/>
    <w:rsid w:val="000378F9"/>
    <w:rsid w:val="00040683"/>
    <w:rsid w:val="00040AEF"/>
    <w:rsid w:val="00040CC7"/>
    <w:rsid w:val="00041243"/>
    <w:rsid w:val="00041433"/>
    <w:rsid w:val="000419B5"/>
    <w:rsid w:val="00041E87"/>
    <w:rsid w:val="00041F46"/>
    <w:rsid w:val="00042496"/>
    <w:rsid w:val="000424A1"/>
    <w:rsid w:val="000426F3"/>
    <w:rsid w:val="000426FA"/>
    <w:rsid w:val="00043143"/>
    <w:rsid w:val="000437AB"/>
    <w:rsid w:val="00043B06"/>
    <w:rsid w:val="000440EA"/>
    <w:rsid w:val="0004438F"/>
    <w:rsid w:val="0004480E"/>
    <w:rsid w:val="00044C35"/>
    <w:rsid w:val="00045559"/>
    <w:rsid w:val="00045BDD"/>
    <w:rsid w:val="00045ED9"/>
    <w:rsid w:val="00046095"/>
    <w:rsid w:val="00046490"/>
    <w:rsid w:val="0004659E"/>
    <w:rsid w:val="000466C7"/>
    <w:rsid w:val="00046C34"/>
    <w:rsid w:val="00047321"/>
    <w:rsid w:val="0004744B"/>
    <w:rsid w:val="000478DF"/>
    <w:rsid w:val="0005008D"/>
    <w:rsid w:val="00050851"/>
    <w:rsid w:val="00050C1E"/>
    <w:rsid w:val="00050EF1"/>
    <w:rsid w:val="00051363"/>
    <w:rsid w:val="00051FC3"/>
    <w:rsid w:val="0005266E"/>
    <w:rsid w:val="00052C03"/>
    <w:rsid w:val="00053341"/>
    <w:rsid w:val="000533AA"/>
    <w:rsid w:val="00054118"/>
    <w:rsid w:val="0005411C"/>
    <w:rsid w:val="000542DA"/>
    <w:rsid w:val="00054BC8"/>
    <w:rsid w:val="00056927"/>
    <w:rsid w:val="00056E7D"/>
    <w:rsid w:val="00057089"/>
    <w:rsid w:val="00057548"/>
    <w:rsid w:val="00057B1A"/>
    <w:rsid w:val="00060550"/>
    <w:rsid w:val="00060A80"/>
    <w:rsid w:val="00061032"/>
    <w:rsid w:val="00063499"/>
    <w:rsid w:val="00063FCB"/>
    <w:rsid w:val="000644D6"/>
    <w:rsid w:val="000647B4"/>
    <w:rsid w:val="00064D64"/>
    <w:rsid w:val="00065738"/>
    <w:rsid w:val="000657B3"/>
    <w:rsid w:val="0006580F"/>
    <w:rsid w:val="000660EE"/>
    <w:rsid w:val="00066133"/>
    <w:rsid w:val="00066A5A"/>
    <w:rsid w:val="00066CA3"/>
    <w:rsid w:val="00066E41"/>
    <w:rsid w:val="00066F3A"/>
    <w:rsid w:val="00067DA8"/>
    <w:rsid w:val="00070044"/>
    <w:rsid w:val="000701B7"/>
    <w:rsid w:val="00070705"/>
    <w:rsid w:val="000709F0"/>
    <w:rsid w:val="00070C74"/>
    <w:rsid w:val="00071451"/>
    <w:rsid w:val="00071483"/>
    <w:rsid w:val="000714B7"/>
    <w:rsid w:val="00071964"/>
    <w:rsid w:val="000724F6"/>
    <w:rsid w:val="00072510"/>
    <w:rsid w:val="00072B9C"/>
    <w:rsid w:val="00073B20"/>
    <w:rsid w:val="00074528"/>
    <w:rsid w:val="00074E85"/>
    <w:rsid w:val="00075E66"/>
    <w:rsid w:val="0007610A"/>
    <w:rsid w:val="00076AF4"/>
    <w:rsid w:val="00077285"/>
    <w:rsid w:val="000772C0"/>
    <w:rsid w:val="0007785F"/>
    <w:rsid w:val="00077B7B"/>
    <w:rsid w:val="000802FA"/>
    <w:rsid w:val="0008055F"/>
    <w:rsid w:val="00080AB5"/>
    <w:rsid w:val="00080D66"/>
    <w:rsid w:val="00080DD7"/>
    <w:rsid w:val="0008124B"/>
    <w:rsid w:val="000817D3"/>
    <w:rsid w:val="00081C4C"/>
    <w:rsid w:val="00081C74"/>
    <w:rsid w:val="00081DBB"/>
    <w:rsid w:val="00082360"/>
    <w:rsid w:val="000827E6"/>
    <w:rsid w:val="00082A91"/>
    <w:rsid w:val="00082AE7"/>
    <w:rsid w:val="00083128"/>
    <w:rsid w:val="0008315D"/>
    <w:rsid w:val="000832D5"/>
    <w:rsid w:val="0008363A"/>
    <w:rsid w:val="00083BE4"/>
    <w:rsid w:val="00084008"/>
    <w:rsid w:val="000842AE"/>
    <w:rsid w:val="00084458"/>
    <w:rsid w:val="00084476"/>
    <w:rsid w:val="0008474C"/>
    <w:rsid w:val="0008474E"/>
    <w:rsid w:val="0008535A"/>
    <w:rsid w:val="000854F7"/>
    <w:rsid w:val="00085514"/>
    <w:rsid w:val="00085A6F"/>
    <w:rsid w:val="00086277"/>
    <w:rsid w:val="00086288"/>
    <w:rsid w:val="00086441"/>
    <w:rsid w:val="000866E3"/>
    <w:rsid w:val="000868AC"/>
    <w:rsid w:val="000868DD"/>
    <w:rsid w:val="000873E8"/>
    <w:rsid w:val="0008764D"/>
    <w:rsid w:val="00090112"/>
    <w:rsid w:val="00090EF6"/>
    <w:rsid w:val="000914AC"/>
    <w:rsid w:val="000914D9"/>
    <w:rsid w:val="00091D3F"/>
    <w:rsid w:val="00091E39"/>
    <w:rsid w:val="000923BC"/>
    <w:rsid w:val="00092438"/>
    <w:rsid w:val="000924E6"/>
    <w:rsid w:val="000925C6"/>
    <w:rsid w:val="00092D39"/>
    <w:rsid w:val="00094013"/>
    <w:rsid w:val="000940C2"/>
    <w:rsid w:val="00094741"/>
    <w:rsid w:val="000957F7"/>
    <w:rsid w:val="00095C90"/>
    <w:rsid w:val="00095CDA"/>
    <w:rsid w:val="00095DC5"/>
    <w:rsid w:val="000968B2"/>
    <w:rsid w:val="00096DC6"/>
    <w:rsid w:val="00096FE4"/>
    <w:rsid w:val="00097048"/>
    <w:rsid w:val="00097286"/>
    <w:rsid w:val="000972FF"/>
    <w:rsid w:val="000975BC"/>
    <w:rsid w:val="000977CA"/>
    <w:rsid w:val="0009797E"/>
    <w:rsid w:val="00097A8B"/>
    <w:rsid w:val="00097FEF"/>
    <w:rsid w:val="000A0265"/>
    <w:rsid w:val="000A02C0"/>
    <w:rsid w:val="000A04B5"/>
    <w:rsid w:val="000A068D"/>
    <w:rsid w:val="000A0768"/>
    <w:rsid w:val="000A0C93"/>
    <w:rsid w:val="000A112B"/>
    <w:rsid w:val="000A1309"/>
    <w:rsid w:val="000A1557"/>
    <w:rsid w:val="000A1BF5"/>
    <w:rsid w:val="000A1F13"/>
    <w:rsid w:val="000A1FED"/>
    <w:rsid w:val="000A25C2"/>
    <w:rsid w:val="000A2679"/>
    <w:rsid w:val="000A2A39"/>
    <w:rsid w:val="000A2A3C"/>
    <w:rsid w:val="000A34F2"/>
    <w:rsid w:val="000A3506"/>
    <w:rsid w:val="000A3619"/>
    <w:rsid w:val="000A3FB8"/>
    <w:rsid w:val="000A424E"/>
    <w:rsid w:val="000A4DC0"/>
    <w:rsid w:val="000A4FC9"/>
    <w:rsid w:val="000A5531"/>
    <w:rsid w:val="000A562D"/>
    <w:rsid w:val="000A5A65"/>
    <w:rsid w:val="000A5AB1"/>
    <w:rsid w:val="000A6671"/>
    <w:rsid w:val="000A6E16"/>
    <w:rsid w:val="000A709E"/>
    <w:rsid w:val="000A72E6"/>
    <w:rsid w:val="000A770F"/>
    <w:rsid w:val="000A7CAD"/>
    <w:rsid w:val="000B00B9"/>
    <w:rsid w:val="000B00E5"/>
    <w:rsid w:val="000B060B"/>
    <w:rsid w:val="000B1868"/>
    <w:rsid w:val="000B1CE7"/>
    <w:rsid w:val="000B1E32"/>
    <w:rsid w:val="000B216C"/>
    <w:rsid w:val="000B256A"/>
    <w:rsid w:val="000B25BD"/>
    <w:rsid w:val="000B2D4E"/>
    <w:rsid w:val="000B308E"/>
    <w:rsid w:val="000B317C"/>
    <w:rsid w:val="000B31AD"/>
    <w:rsid w:val="000B358F"/>
    <w:rsid w:val="000B37A4"/>
    <w:rsid w:val="000B49BE"/>
    <w:rsid w:val="000B5E59"/>
    <w:rsid w:val="000B619C"/>
    <w:rsid w:val="000B61E5"/>
    <w:rsid w:val="000B641D"/>
    <w:rsid w:val="000B6F0D"/>
    <w:rsid w:val="000B7270"/>
    <w:rsid w:val="000B7E5A"/>
    <w:rsid w:val="000C0161"/>
    <w:rsid w:val="000C02F0"/>
    <w:rsid w:val="000C0463"/>
    <w:rsid w:val="000C0817"/>
    <w:rsid w:val="000C0FBF"/>
    <w:rsid w:val="000C1283"/>
    <w:rsid w:val="000C1B59"/>
    <w:rsid w:val="000C26B2"/>
    <w:rsid w:val="000C2926"/>
    <w:rsid w:val="000C2F5A"/>
    <w:rsid w:val="000C3470"/>
    <w:rsid w:val="000C35AA"/>
    <w:rsid w:val="000C35E3"/>
    <w:rsid w:val="000C3BC4"/>
    <w:rsid w:val="000C41D7"/>
    <w:rsid w:val="000C5DA0"/>
    <w:rsid w:val="000C5F1F"/>
    <w:rsid w:val="000C5F37"/>
    <w:rsid w:val="000C5F85"/>
    <w:rsid w:val="000C61E7"/>
    <w:rsid w:val="000C6219"/>
    <w:rsid w:val="000C6328"/>
    <w:rsid w:val="000C645F"/>
    <w:rsid w:val="000C666E"/>
    <w:rsid w:val="000C667F"/>
    <w:rsid w:val="000C6691"/>
    <w:rsid w:val="000C679F"/>
    <w:rsid w:val="000C7513"/>
    <w:rsid w:val="000C7C97"/>
    <w:rsid w:val="000C7D52"/>
    <w:rsid w:val="000D0010"/>
    <w:rsid w:val="000D04B9"/>
    <w:rsid w:val="000D0C50"/>
    <w:rsid w:val="000D0C9D"/>
    <w:rsid w:val="000D14EE"/>
    <w:rsid w:val="000D158F"/>
    <w:rsid w:val="000D29CF"/>
    <w:rsid w:val="000D2DA0"/>
    <w:rsid w:val="000D2F25"/>
    <w:rsid w:val="000D3853"/>
    <w:rsid w:val="000D393A"/>
    <w:rsid w:val="000D3DD4"/>
    <w:rsid w:val="000D400D"/>
    <w:rsid w:val="000D4529"/>
    <w:rsid w:val="000D4FA6"/>
    <w:rsid w:val="000D5D94"/>
    <w:rsid w:val="000D6AA6"/>
    <w:rsid w:val="000D6FC2"/>
    <w:rsid w:val="000D7F7D"/>
    <w:rsid w:val="000E0EC5"/>
    <w:rsid w:val="000E139E"/>
    <w:rsid w:val="000E1494"/>
    <w:rsid w:val="000E1B34"/>
    <w:rsid w:val="000E1C9D"/>
    <w:rsid w:val="000E2128"/>
    <w:rsid w:val="000E2B05"/>
    <w:rsid w:val="000E2E0C"/>
    <w:rsid w:val="000E3095"/>
    <w:rsid w:val="000E3171"/>
    <w:rsid w:val="000E34A1"/>
    <w:rsid w:val="000E3616"/>
    <w:rsid w:val="000E4796"/>
    <w:rsid w:val="000E4D9B"/>
    <w:rsid w:val="000E4EDF"/>
    <w:rsid w:val="000E5756"/>
    <w:rsid w:val="000E5EAA"/>
    <w:rsid w:val="000E7084"/>
    <w:rsid w:val="000E753B"/>
    <w:rsid w:val="000E77DC"/>
    <w:rsid w:val="000E79AF"/>
    <w:rsid w:val="000E79DD"/>
    <w:rsid w:val="000E7B80"/>
    <w:rsid w:val="000F0409"/>
    <w:rsid w:val="000F0B19"/>
    <w:rsid w:val="000F0BB6"/>
    <w:rsid w:val="000F0D2D"/>
    <w:rsid w:val="000F1048"/>
    <w:rsid w:val="000F1600"/>
    <w:rsid w:val="000F1681"/>
    <w:rsid w:val="000F2A05"/>
    <w:rsid w:val="000F3ADF"/>
    <w:rsid w:val="000F4A29"/>
    <w:rsid w:val="000F508C"/>
    <w:rsid w:val="000F5269"/>
    <w:rsid w:val="000F563F"/>
    <w:rsid w:val="000F58AC"/>
    <w:rsid w:val="000F58F5"/>
    <w:rsid w:val="000F5954"/>
    <w:rsid w:val="000F5BDB"/>
    <w:rsid w:val="000F5F88"/>
    <w:rsid w:val="000F64CA"/>
    <w:rsid w:val="000F64EC"/>
    <w:rsid w:val="000F7306"/>
    <w:rsid w:val="00100660"/>
    <w:rsid w:val="00100673"/>
    <w:rsid w:val="00100766"/>
    <w:rsid w:val="0010172C"/>
    <w:rsid w:val="00101761"/>
    <w:rsid w:val="00101A51"/>
    <w:rsid w:val="00101E13"/>
    <w:rsid w:val="001025F5"/>
    <w:rsid w:val="00102799"/>
    <w:rsid w:val="0010329C"/>
    <w:rsid w:val="001036C4"/>
    <w:rsid w:val="00103B2A"/>
    <w:rsid w:val="001040CB"/>
    <w:rsid w:val="00104117"/>
    <w:rsid w:val="00104574"/>
    <w:rsid w:val="00104947"/>
    <w:rsid w:val="00104BA9"/>
    <w:rsid w:val="00104E75"/>
    <w:rsid w:val="00104EAB"/>
    <w:rsid w:val="001052BA"/>
    <w:rsid w:val="001059C3"/>
    <w:rsid w:val="00105F55"/>
    <w:rsid w:val="001064FC"/>
    <w:rsid w:val="001068B2"/>
    <w:rsid w:val="001069A2"/>
    <w:rsid w:val="00106C21"/>
    <w:rsid w:val="00106E1F"/>
    <w:rsid w:val="001072B2"/>
    <w:rsid w:val="00107A4F"/>
    <w:rsid w:val="00107AA2"/>
    <w:rsid w:val="00107C46"/>
    <w:rsid w:val="00107CBB"/>
    <w:rsid w:val="001109C6"/>
    <w:rsid w:val="00111195"/>
    <w:rsid w:val="00111268"/>
    <w:rsid w:val="00111D62"/>
    <w:rsid w:val="00112206"/>
    <w:rsid w:val="00112245"/>
    <w:rsid w:val="001126E2"/>
    <w:rsid w:val="0011303D"/>
    <w:rsid w:val="001132E2"/>
    <w:rsid w:val="00113742"/>
    <w:rsid w:val="00114CB8"/>
    <w:rsid w:val="00114D4B"/>
    <w:rsid w:val="00117A32"/>
    <w:rsid w:val="0012001C"/>
    <w:rsid w:val="00120246"/>
    <w:rsid w:val="00120933"/>
    <w:rsid w:val="00120E79"/>
    <w:rsid w:val="00121141"/>
    <w:rsid w:val="0012128A"/>
    <w:rsid w:val="001213A8"/>
    <w:rsid w:val="001215ED"/>
    <w:rsid w:val="00121C8F"/>
    <w:rsid w:val="00121ECB"/>
    <w:rsid w:val="00122EF0"/>
    <w:rsid w:val="001231E1"/>
    <w:rsid w:val="00123F53"/>
    <w:rsid w:val="001245F6"/>
    <w:rsid w:val="001248AA"/>
    <w:rsid w:val="001253DD"/>
    <w:rsid w:val="001259A2"/>
    <w:rsid w:val="00125ABA"/>
    <w:rsid w:val="00125D2A"/>
    <w:rsid w:val="00126BEE"/>
    <w:rsid w:val="001274D2"/>
    <w:rsid w:val="001301BF"/>
    <w:rsid w:val="00130A01"/>
    <w:rsid w:val="00130D3A"/>
    <w:rsid w:val="00131331"/>
    <w:rsid w:val="00131832"/>
    <w:rsid w:val="00132193"/>
    <w:rsid w:val="00132DD6"/>
    <w:rsid w:val="001331AB"/>
    <w:rsid w:val="001334A9"/>
    <w:rsid w:val="001339E9"/>
    <w:rsid w:val="00133B24"/>
    <w:rsid w:val="00133FE0"/>
    <w:rsid w:val="001342F0"/>
    <w:rsid w:val="00134686"/>
    <w:rsid w:val="00134783"/>
    <w:rsid w:val="00134B70"/>
    <w:rsid w:val="001351C7"/>
    <w:rsid w:val="0013581A"/>
    <w:rsid w:val="00136470"/>
    <w:rsid w:val="001368CB"/>
    <w:rsid w:val="0013705C"/>
    <w:rsid w:val="00137676"/>
    <w:rsid w:val="00137705"/>
    <w:rsid w:val="00137CA1"/>
    <w:rsid w:val="00140890"/>
    <w:rsid w:val="00140CDC"/>
    <w:rsid w:val="00140FE1"/>
    <w:rsid w:val="00141754"/>
    <w:rsid w:val="00141841"/>
    <w:rsid w:val="00141BA7"/>
    <w:rsid w:val="00142A3D"/>
    <w:rsid w:val="00142BFC"/>
    <w:rsid w:val="001430EB"/>
    <w:rsid w:val="0014361A"/>
    <w:rsid w:val="00144371"/>
    <w:rsid w:val="00145048"/>
    <w:rsid w:val="001458E1"/>
    <w:rsid w:val="00145C02"/>
    <w:rsid w:val="00145E17"/>
    <w:rsid w:val="00146699"/>
    <w:rsid w:val="00146894"/>
    <w:rsid w:val="00146C8E"/>
    <w:rsid w:val="00146DB1"/>
    <w:rsid w:val="0014703C"/>
    <w:rsid w:val="00147128"/>
    <w:rsid w:val="001475D5"/>
    <w:rsid w:val="001478FE"/>
    <w:rsid w:val="00147E04"/>
    <w:rsid w:val="00150F7A"/>
    <w:rsid w:val="001512E9"/>
    <w:rsid w:val="00151B1E"/>
    <w:rsid w:val="001522AE"/>
    <w:rsid w:val="00152765"/>
    <w:rsid w:val="001529E9"/>
    <w:rsid w:val="001536FE"/>
    <w:rsid w:val="00153ABA"/>
    <w:rsid w:val="00153D3B"/>
    <w:rsid w:val="00153D6E"/>
    <w:rsid w:val="0015426A"/>
    <w:rsid w:val="00154990"/>
    <w:rsid w:val="00155461"/>
    <w:rsid w:val="001560FC"/>
    <w:rsid w:val="00156694"/>
    <w:rsid w:val="001573B7"/>
    <w:rsid w:val="001574B8"/>
    <w:rsid w:val="001579C4"/>
    <w:rsid w:val="00157ABD"/>
    <w:rsid w:val="00157C12"/>
    <w:rsid w:val="00157EC2"/>
    <w:rsid w:val="00160268"/>
    <w:rsid w:val="00160860"/>
    <w:rsid w:val="00160C7E"/>
    <w:rsid w:val="00160F00"/>
    <w:rsid w:val="00161145"/>
    <w:rsid w:val="0016115F"/>
    <w:rsid w:val="00161513"/>
    <w:rsid w:val="001619A3"/>
    <w:rsid w:val="00161DEA"/>
    <w:rsid w:val="001623EB"/>
    <w:rsid w:val="001624B2"/>
    <w:rsid w:val="00163003"/>
    <w:rsid w:val="001636C4"/>
    <w:rsid w:val="00163BBC"/>
    <w:rsid w:val="0016482A"/>
    <w:rsid w:val="001648D2"/>
    <w:rsid w:val="00165B5E"/>
    <w:rsid w:val="00165E2F"/>
    <w:rsid w:val="00166357"/>
    <w:rsid w:val="001667CE"/>
    <w:rsid w:val="00166A1D"/>
    <w:rsid w:val="00166D20"/>
    <w:rsid w:val="00166D4E"/>
    <w:rsid w:val="0016765C"/>
    <w:rsid w:val="00167686"/>
    <w:rsid w:val="00167914"/>
    <w:rsid w:val="00170052"/>
    <w:rsid w:val="0017081D"/>
    <w:rsid w:val="00170997"/>
    <w:rsid w:val="00170E42"/>
    <w:rsid w:val="00171450"/>
    <w:rsid w:val="00171756"/>
    <w:rsid w:val="001719CC"/>
    <w:rsid w:val="00171B6B"/>
    <w:rsid w:val="00171CE0"/>
    <w:rsid w:val="00172141"/>
    <w:rsid w:val="00172153"/>
    <w:rsid w:val="00172312"/>
    <w:rsid w:val="0017239D"/>
    <w:rsid w:val="00172473"/>
    <w:rsid w:val="00172E85"/>
    <w:rsid w:val="00173032"/>
    <w:rsid w:val="00174EFE"/>
    <w:rsid w:val="00175408"/>
    <w:rsid w:val="001760F3"/>
    <w:rsid w:val="001761A4"/>
    <w:rsid w:val="0017635F"/>
    <w:rsid w:val="0017659D"/>
    <w:rsid w:val="001769BB"/>
    <w:rsid w:val="00176C17"/>
    <w:rsid w:val="00177A1F"/>
    <w:rsid w:val="00177E4C"/>
    <w:rsid w:val="00180186"/>
    <w:rsid w:val="001805F1"/>
    <w:rsid w:val="00180B40"/>
    <w:rsid w:val="00181211"/>
    <w:rsid w:val="0018162C"/>
    <w:rsid w:val="00181887"/>
    <w:rsid w:val="00182500"/>
    <w:rsid w:val="001834DD"/>
    <w:rsid w:val="00183506"/>
    <w:rsid w:val="00183FAB"/>
    <w:rsid w:val="0018435D"/>
    <w:rsid w:val="00185169"/>
    <w:rsid w:val="0018634D"/>
    <w:rsid w:val="001864B1"/>
    <w:rsid w:val="001865D7"/>
    <w:rsid w:val="00186A79"/>
    <w:rsid w:val="00186A96"/>
    <w:rsid w:val="00186B8A"/>
    <w:rsid w:val="00187061"/>
    <w:rsid w:val="00187228"/>
    <w:rsid w:val="0018740D"/>
    <w:rsid w:val="00187A5B"/>
    <w:rsid w:val="00187D79"/>
    <w:rsid w:val="00190098"/>
    <w:rsid w:val="001903B9"/>
    <w:rsid w:val="001916C6"/>
    <w:rsid w:val="001918E1"/>
    <w:rsid w:val="00192145"/>
    <w:rsid w:val="0019259F"/>
    <w:rsid w:val="0019313F"/>
    <w:rsid w:val="0019348E"/>
    <w:rsid w:val="001936A3"/>
    <w:rsid w:val="00193DF4"/>
    <w:rsid w:val="00193ED0"/>
    <w:rsid w:val="001944D5"/>
    <w:rsid w:val="00194BA5"/>
    <w:rsid w:val="00194FDC"/>
    <w:rsid w:val="00195590"/>
    <w:rsid w:val="0019656A"/>
    <w:rsid w:val="00196B2E"/>
    <w:rsid w:val="00196FEF"/>
    <w:rsid w:val="001971A9"/>
    <w:rsid w:val="001971C3"/>
    <w:rsid w:val="001974AA"/>
    <w:rsid w:val="0019775E"/>
    <w:rsid w:val="00197CE5"/>
    <w:rsid w:val="00197D20"/>
    <w:rsid w:val="001A053D"/>
    <w:rsid w:val="001A0A5C"/>
    <w:rsid w:val="001A10C9"/>
    <w:rsid w:val="001A15DA"/>
    <w:rsid w:val="001A1761"/>
    <w:rsid w:val="001A1B53"/>
    <w:rsid w:val="001A2340"/>
    <w:rsid w:val="001A245A"/>
    <w:rsid w:val="001A27C2"/>
    <w:rsid w:val="001A33B1"/>
    <w:rsid w:val="001A3867"/>
    <w:rsid w:val="001A3EC1"/>
    <w:rsid w:val="001A4D44"/>
    <w:rsid w:val="001A4EBB"/>
    <w:rsid w:val="001A5BA1"/>
    <w:rsid w:val="001A609D"/>
    <w:rsid w:val="001A6625"/>
    <w:rsid w:val="001A67F0"/>
    <w:rsid w:val="001A6DBA"/>
    <w:rsid w:val="001A77B9"/>
    <w:rsid w:val="001A7A01"/>
    <w:rsid w:val="001A7A2C"/>
    <w:rsid w:val="001A7F7B"/>
    <w:rsid w:val="001B0001"/>
    <w:rsid w:val="001B0112"/>
    <w:rsid w:val="001B06C3"/>
    <w:rsid w:val="001B0A18"/>
    <w:rsid w:val="001B15A3"/>
    <w:rsid w:val="001B17AA"/>
    <w:rsid w:val="001B2E4E"/>
    <w:rsid w:val="001B31E6"/>
    <w:rsid w:val="001B3411"/>
    <w:rsid w:val="001B3525"/>
    <w:rsid w:val="001B3CBA"/>
    <w:rsid w:val="001B3F56"/>
    <w:rsid w:val="001B411C"/>
    <w:rsid w:val="001B41AC"/>
    <w:rsid w:val="001B4BE6"/>
    <w:rsid w:val="001B55BF"/>
    <w:rsid w:val="001B5C5A"/>
    <w:rsid w:val="001B664B"/>
    <w:rsid w:val="001B686E"/>
    <w:rsid w:val="001B69EA"/>
    <w:rsid w:val="001B764C"/>
    <w:rsid w:val="001B7714"/>
    <w:rsid w:val="001B7E88"/>
    <w:rsid w:val="001C00A7"/>
    <w:rsid w:val="001C03AC"/>
    <w:rsid w:val="001C05E0"/>
    <w:rsid w:val="001C05F5"/>
    <w:rsid w:val="001C11C8"/>
    <w:rsid w:val="001C2038"/>
    <w:rsid w:val="001C2240"/>
    <w:rsid w:val="001C25AA"/>
    <w:rsid w:val="001C27FD"/>
    <w:rsid w:val="001C2D48"/>
    <w:rsid w:val="001C315E"/>
    <w:rsid w:val="001C369F"/>
    <w:rsid w:val="001C36F1"/>
    <w:rsid w:val="001C4049"/>
    <w:rsid w:val="001C450E"/>
    <w:rsid w:val="001C477E"/>
    <w:rsid w:val="001C49EB"/>
    <w:rsid w:val="001C53C9"/>
    <w:rsid w:val="001C5743"/>
    <w:rsid w:val="001C5CAE"/>
    <w:rsid w:val="001C5FDA"/>
    <w:rsid w:val="001C625B"/>
    <w:rsid w:val="001C6493"/>
    <w:rsid w:val="001C67A1"/>
    <w:rsid w:val="001C699D"/>
    <w:rsid w:val="001C6DBA"/>
    <w:rsid w:val="001D00CA"/>
    <w:rsid w:val="001D01B0"/>
    <w:rsid w:val="001D01D6"/>
    <w:rsid w:val="001D08B0"/>
    <w:rsid w:val="001D10EA"/>
    <w:rsid w:val="001D1262"/>
    <w:rsid w:val="001D13FA"/>
    <w:rsid w:val="001D14C4"/>
    <w:rsid w:val="001D1630"/>
    <w:rsid w:val="001D1C06"/>
    <w:rsid w:val="001D23AF"/>
    <w:rsid w:val="001D2796"/>
    <w:rsid w:val="001D38C8"/>
    <w:rsid w:val="001D455C"/>
    <w:rsid w:val="001D4BFB"/>
    <w:rsid w:val="001D4CAE"/>
    <w:rsid w:val="001D4D71"/>
    <w:rsid w:val="001D4E2C"/>
    <w:rsid w:val="001D5091"/>
    <w:rsid w:val="001D51D4"/>
    <w:rsid w:val="001D51F5"/>
    <w:rsid w:val="001D54B9"/>
    <w:rsid w:val="001D5866"/>
    <w:rsid w:val="001D5D1C"/>
    <w:rsid w:val="001D636F"/>
    <w:rsid w:val="001D6B48"/>
    <w:rsid w:val="001D6E84"/>
    <w:rsid w:val="001D6FEC"/>
    <w:rsid w:val="001D748F"/>
    <w:rsid w:val="001D7538"/>
    <w:rsid w:val="001D7578"/>
    <w:rsid w:val="001D761C"/>
    <w:rsid w:val="001D7C49"/>
    <w:rsid w:val="001E12F0"/>
    <w:rsid w:val="001E135F"/>
    <w:rsid w:val="001E2F73"/>
    <w:rsid w:val="001E390D"/>
    <w:rsid w:val="001E3938"/>
    <w:rsid w:val="001E3943"/>
    <w:rsid w:val="001E3EF4"/>
    <w:rsid w:val="001E3F9A"/>
    <w:rsid w:val="001E46CE"/>
    <w:rsid w:val="001E5763"/>
    <w:rsid w:val="001E6137"/>
    <w:rsid w:val="001E6341"/>
    <w:rsid w:val="001E65D2"/>
    <w:rsid w:val="001E66F8"/>
    <w:rsid w:val="001E6930"/>
    <w:rsid w:val="001E6A22"/>
    <w:rsid w:val="001E6F41"/>
    <w:rsid w:val="001E7B4F"/>
    <w:rsid w:val="001F08C7"/>
    <w:rsid w:val="001F0A5F"/>
    <w:rsid w:val="001F0B9D"/>
    <w:rsid w:val="001F1303"/>
    <w:rsid w:val="001F186C"/>
    <w:rsid w:val="001F18AD"/>
    <w:rsid w:val="001F1F1B"/>
    <w:rsid w:val="001F286C"/>
    <w:rsid w:val="001F2A0D"/>
    <w:rsid w:val="001F2AEE"/>
    <w:rsid w:val="001F2E43"/>
    <w:rsid w:val="001F31F1"/>
    <w:rsid w:val="001F3A90"/>
    <w:rsid w:val="001F3BF7"/>
    <w:rsid w:val="001F3D5C"/>
    <w:rsid w:val="001F4392"/>
    <w:rsid w:val="001F441F"/>
    <w:rsid w:val="001F4879"/>
    <w:rsid w:val="001F49E7"/>
    <w:rsid w:val="001F4C7D"/>
    <w:rsid w:val="001F5715"/>
    <w:rsid w:val="001F5A3E"/>
    <w:rsid w:val="001F610C"/>
    <w:rsid w:val="001F6530"/>
    <w:rsid w:val="001F6BD9"/>
    <w:rsid w:val="001F6EA2"/>
    <w:rsid w:val="001F7A39"/>
    <w:rsid w:val="001F7C8A"/>
    <w:rsid w:val="0020007E"/>
    <w:rsid w:val="0020018E"/>
    <w:rsid w:val="00200B03"/>
    <w:rsid w:val="00201ACF"/>
    <w:rsid w:val="00201EA2"/>
    <w:rsid w:val="00201FFA"/>
    <w:rsid w:val="0020296D"/>
    <w:rsid w:val="0020327F"/>
    <w:rsid w:val="002033E0"/>
    <w:rsid w:val="0020359D"/>
    <w:rsid w:val="00203915"/>
    <w:rsid w:val="00203D90"/>
    <w:rsid w:val="00203E4A"/>
    <w:rsid w:val="002041D1"/>
    <w:rsid w:val="00205200"/>
    <w:rsid w:val="002053F0"/>
    <w:rsid w:val="00205421"/>
    <w:rsid w:val="0020547E"/>
    <w:rsid w:val="0020601B"/>
    <w:rsid w:val="00206567"/>
    <w:rsid w:val="00206585"/>
    <w:rsid w:val="00207091"/>
    <w:rsid w:val="002074E3"/>
    <w:rsid w:val="0020756A"/>
    <w:rsid w:val="002075AC"/>
    <w:rsid w:val="0020760F"/>
    <w:rsid w:val="00207647"/>
    <w:rsid w:val="00207930"/>
    <w:rsid w:val="00207EE8"/>
    <w:rsid w:val="00207F54"/>
    <w:rsid w:val="0021023E"/>
    <w:rsid w:val="0021067C"/>
    <w:rsid w:val="00210995"/>
    <w:rsid w:val="002116A0"/>
    <w:rsid w:val="002121DF"/>
    <w:rsid w:val="00212929"/>
    <w:rsid w:val="002129CC"/>
    <w:rsid w:val="00212A50"/>
    <w:rsid w:val="00212EBD"/>
    <w:rsid w:val="0021307C"/>
    <w:rsid w:val="002130A5"/>
    <w:rsid w:val="002130F1"/>
    <w:rsid w:val="00213A18"/>
    <w:rsid w:val="00213F51"/>
    <w:rsid w:val="00213FB9"/>
    <w:rsid w:val="00214A27"/>
    <w:rsid w:val="00214AEE"/>
    <w:rsid w:val="0021505E"/>
    <w:rsid w:val="002150D0"/>
    <w:rsid w:val="00215138"/>
    <w:rsid w:val="0021592C"/>
    <w:rsid w:val="00215ABF"/>
    <w:rsid w:val="00215B38"/>
    <w:rsid w:val="00215EA3"/>
    <w:rsid w:val="002160BC"/>
    <w:rsid w:val="00217757"/>
    <w:rsid w:val="00217954"/>
    <w:rsid w:val="00217D75"/>
    <w:rsid w:val="0022020C"/>
    <w:rsid w:val="002202DA"/>
    <w:rsid w:val="00220B55"/>
    <w:rsid w:val="00220D4B"/>
    <w:rsid w:val="00220D55"/>
    <w:rsid w:val="00220EF5"/>
    <w:rsid w:val="00220F21"/>
    <w:rsid w:val="00222384"/>
    <w:rsid w:val="0022252B"/>
    <w:rsid w:val="002227E9"/>
    <w:rsid w:val="00223AC9"/>
    <w:rsid w:val="00223BFF"/>
    <w:rsid w:val="00223D4D"/>
    <w:rsid w:val="0022437F"/>
    <w:rsid w:val="00224EE2"/>
    <w:rsid w:val="00225B79"/>
    <w:rsid w:val="00225D90"/>
    <w:rsid w:val="00225E71"/>
    <w:rsid w:val="00226013"/>
    <w:rsid w:val="002264B9"/>
    <w:rsid w:val="002264EA"/>
    <w:rsid w:val="0022658C"/>
    <w:rsid w:val="00226A8D"/>
    <w:rsid w:val="002276A7"/>
    <w:rsid w:val="00227DDD"/>
    <w:rsid w:val="0023074B"/>
    <w:rsid w:val="0023140C"/>
    <w:rsid w:val="00231A77"/>
    <w:rsid w:val="002320F1"/>
    <w:rsid w:val="0023278D"/>
    <w:rsid w:val="00233495"/>
    <w:rsid w:val="0023392A"/>
    <w:rsid w:val="00233A9F"/>
    <w:rsid w:val="00233C80"/>
    <w:rsid w:val="00233E37"/>
    <w:rsid w:val="0023485D"/>
    <w:rsid w:val="00234A0D"/>
    <w:rsid w:val="00234D00"/>
    <w:rsid w:val="0023513D"/>
    <w:rsid w:val="00235B3F"/>
    <w:rsid w:val="00235F83"/>
    <w:rsid w:val="002361C3"/>
    <w:rsid w:val="002361D4"/>
    <w:rsid w:val="002367FC"/>
    <w:rsid w:val="00237D0D"/>
    <w:rsid w:val="00237FB7"/>
    <w:rsid w:val="0024040C"/>
    <w:rsid w:val="00240425"/>
    <w:rsid w:val="00240EDA"/>
    <w:rsid w:val="00241542"/>
    <w:rsid w:val="00241620"/>
    <w:rsid w:val="00241728"/>
    <w:rsid w:val="00241920"/>
    <w:rsid w:val="00241AA4"/>
    <w:rsid w:val="00241F66"/>
    <w:rsid w:val="00242F94"/>
    <w:rsid w:val="00243432"/>
    <w:rsid w:val="0024349C"/>
    <w:rsid w:val="002434D8"/>
    <w:rsid w:val="00243583"/>
    <w:rsid w:val="00243C8D"/>
    <w:rsid w:val="00243F93"/>
    <w:rsid w:val="002446D0"/>
    <w:rsid w:val="00244F27"/>
    <w:rsid w:val="002453A7"/>
    <w:rsid w:val="00245DA1"/>
    <w:rsid w:val="00245DA7"/>
    <w:rsid w:val="002464C3"/>
    <w:rsid w:val="00246C73"/>
    <w:rsid w:val="002474E0"/>
    <w:rsid w:val="0024756A"/>
    <w:rsid w:val="002478C1"/>
    <w:rsid w:val="00247B04"/>
    <w:rsid w:val="00250212"/>
    <w:rsid w:val="00250933"/>
    <w:rsid w:val="0025093D"/>
    <w:rsid w:val="00250E8D"/>
    <w:rsid w:val="00251E45"/>
    <w:rsid w:val="00251EA4"/>
    <w:rsid w:val="00252338"/>
    <w:rsid w:val="00252AB3"/>
    <w:rsid w:val="00253965"/>
    <w:rsid w:val="00253D44"/>
    <w:rsid w:val="00253DF2"/>
    <w:rsid w:val="0025573B"/>
    <w:rsid w:val="00255996"/>
    <w:rsid w:val="00255A2E"/>
    <w:rsid w:val="00257708"/>
    <w:rsid w:val="00257BCA"/>
    <w:rsid w:val="00257F86"/>
    <w:rsid w:val="002600F2"/>
    <w:rsid w:val="00260109"/>
    <w:rsid w:val="00260146"/>
    <w:rsid w:val="00260179"/>
    <w:rsid w:val="00260706"/>
    <w:rsid w:val="002610E8"/>
    <w:rsid w:val="0026131E"/>
    <w:rsid w:val="002619CF"/>
    <w:rsid w:val="00261FCC"/>
    <w:rsid w:val="0026223E"/>
    <w:rsid w:val="0026231B"/>
    <w:rsid w:val="00263198"/>
    <w:rsid w:val="00263249"/>
    <w:rsid w:val="0026325B"/>
    <w:rsid w:val="00264887"/>
    <w:rsid w:val="00265228"/>
    <w:rsid w:val="002658A7"/>
    <w:rsid w:val="00266454"/>
    <w:rsid w:val="0026672E"/>
    <w:rsid w:val="00266A52"/>
    <w:rsid w:val="00266ABD"/>
    <w:rsid w:val="0026783A"/>
    <w:rsid w:val="00267C87"/>
    <w:rsid w:val="00267CD3"/>
    <w:rsid w:val="00270201"/>
    <w:rsid w:val="0027043F"/>
    <w:rsid w:val="00270652"/>
    <w:rsid w:val="00270D5A"/>
    <w:rsid w:val="00271ACA"/>
    <w:rsid w:val="00272114"/>
    <w:rsid w:val="0027223A"/>
    <w:rsid w:val="00272A49"/>
    <w:rsid w:val="00272BD4"/>
    <w:rsid w:val="00272FC1"/>
    <w:rsid w:val="00273001"/>
    <w:rsid w:val="0027337A"/>
    <w:rsid w:val="0027339F"/>
    <w:rsid w:val="002736C1"/>
    <w:rsid w:val="0027407B"/>
    <w:rsid w:val="00274181"/>
    <w:rsid w:val="00274562"/>
    <w:rsid w:val="00274C40"/>
    <w:rsid w:val="0027508A"/>
    <w:rsid w:val="0027535E"/>
    <w:rsid w:val="002757E1"/>
    <w:rsid w:val="002757E9"/>
    <w:rsid w:val="002759AE"/>
    <w:rsid w:val="00276633"/>
    <w:rsid w:val="002768A4"/>
    <w:rsid w:val="00277565"/>
    <w:rsid w:val="00277ACA"/>
    <w:rsid w:val="00277D52"/>
    <w:rsid w:val="00277DB5"/>
    <w:rsid w:val="002808FC"/>
    <w:rsid w:val="00281320"/>
    <w:rsid w:val="00281351"/>
    <w:rsid w:val="00281C60"/>
    <w:rsid w:val="00281DF3"/>
    <w:rsid w:val="002821EF"/>
    <w:rsid w:val="00282C9F"/>
    <w:rsid w:val="00282FA5"/>
    <w:rsid w:val="0028377F"/>
    <w:rsid w:val="00283BFD"/>
    <w:rsid w:val="00283E12"/>
    <w:rsid w:val="0028404D"/>
    <w:rsid w:val="002840BA"/>
    <w:rsid w:val="0028432D"/>
    <w:rsid w:val="00284364"/>
    <w:rsid w:val="002849C2"/>
    <w:rsid w:val="00284EFC"/>
    <w:rsid w:val="00285245"/>
    <w:rsid w:val="00285374"/>
    <w:rsid w:val="00285629"/>
    <w:rsid w:val="002857AD"/>
    <w:rsid w:val="00285847"/>
    <w:rsid w:val="00285BB7"/>
    <w:rsid w:val="00285D62"/>
    <w:rsid w:val="00285E6B"/>
    <w:rsid w:val="00285F3C"/>
    <w:rsid w:val="00285FC9"/>
    <w:rsid w:val="002867F2"/>
    <w:rsid w:val="002869B6"/>
    <w:rsid w:val="00286BDE"/>
    <w:rsid w:val="00286EF4"/>
    <w:rsid w:val="002879C8"/>
    <w:rsid w:val="00287B35"/>
    <w:rsid w:val="00290048"/>
    <w:rsid w:val="00290272"/>
    <w:rsid w:val="0029051D"/>
    <w:rsid w:val="00291578"/>
    <w:rsid w:val="00291AB0"/>
    <w:rsid w:val="00291D31"/>
    <w:rsid w:val="00291DA4"/>
    <w:rsid w:val="00292155"/>
    <w:rsid w:val="002921F3"/>
    <w:rsid w:val="002928AC"/>
    <w:rsid w:val="00292E86"/>
    <w:rsid w:val="00293394"/>
    <w:rsid w:val="00293B42"/>
    <w:rsid w:val="002944B1"/>
    <w:rsid w:val="00294537"/>
    <w:rsid w:val="00294817"/>
    <w:rsid w:val="00294A67"/>
    <w:rsid w:val="00295815"/>
    <w:rsid w:val="00295C4D"/>
    <w:rsid w:val="00295CE5"/>
    <w:rsid w:val="00295D78"/>
    <w:rsid w:val="00295E61"/>
    <w:rsid w:val="00295FAE"/>
    <w:rsid w:val="0029684C"/>
    <w:rsid w:val="002968CA"/>
    <w:rsid w:val="00296A55"/>
    <w:rsid w:val="00296FD1"/>
    <w:rsid w:val="002A00B4"/>
    <w:rsid w:val="002A021E"/>
    <w:rsid w:val="002A0906"/>
    <w:rsid w:val="002A0A6F"/>
    <w:rsid w:val="002A12DC"/>
    <w:rsid w:val="002A1793"/>
    <w:rsid w:val="002A17C0"/>
    <w:rsid w:val="002A1A70"/>
    <w:rsid w:val="002A2A68"/>
    <w:rsid w:val="002A34F3"/>
    <w:rsid w:val="002A3FC6"/>
    <w:rsid w:val="002A4466"/>
    <w:rsid w:val="002A4FBB"/>
    <w:rsid w:val="002A570B"/>
    <w:rsid w:val="002A5954"/>
    <w:rsid w:val="002A5BC8"/>
    <w:rsid w:val="002A5CBA"/>
    <w:rsid w:val="002A5F2D"/>
    <w:rsid w:val="002A62E7"/>
    <w:rsid w:val="002A6627"/>
    <w:rsid w:val="002A6952"/>
    <w:rsid w:val="002A796B"/>
    <w:rsid w:val="002A7A3E"/>
    <w:rsid w:val="002A7B68"/>
    <w:rsid w:val="002B01C9"/>
    <w:rsid w:val="002B0F2D"/>
    <w:rsid w:val="002B0FAE"/>
    <w:rsid w:val="002B1415"/>
    <w:rsid w:val="002B15E8"/>
    <w:rsid w:val="002B1AEA"/>
    <w:rsid w:val="002B1CCB"/>
    <w:rsid w:val="002B2708"/>
    <w:rsid w:val="002B2952"/>
    <w:rsid w:val="002B2967"/>
    <w:rsid w:val="002B2AB2"/>
    <w:rsid w:val="002B310E"/>
    <w:rsid w:val="002B3498"/>
    <w:rsid w:val="002B3577"/>
    <w:rsid w:val="002B4831"/>
    <w:rsid w:val="002B4F9E"/>
    <w:rsid w:val="002B5985"/>
    <w:rsid w:val="002B5AFE"/>
    <w:rsid w:val="002B5D8F"/>
    <w:rsid w:val="002B61D0"/>
    <w:rsid w:val="002B697B"/>
    <w:rsid w:val="002B6B72"/>
    <w:rsid w:val="002B6DEB"/>
    <w:rsid w:val="002B7668"/>
    <w:rsid w:val="002B7A75"/>
    <w:rsid w:val="002B7CE5"/>
    <w:rsid w:val="002B7EDB"/>
    <w:rsid w:val="002C0A55"/>
    <w:rsid w:val="002C0D59"/>
    <w:rsid w:val="002C11BD"/>
    <w:rsid w:val="002C22AE"/>
    <w:rsid w:val="002C25BB"/>
    <w:rsid w:val="002C25CE"/>
    <w:rsid w:val="002C285D"/>
    <w:rsid w:val="002C2999"/>
    <w:rsid w:val="002C2BE0"/>
    <w:rsid w:val="002C2E7A"/>
    <w:rsid w:val="002C2EF7"/>
    <w:rsid w:val="002C3889"/>
    <w:rsid w:val="002C390A"/>
    <w:rsid w:val="002C3C89"/>
    <w:rsid w:val="002C43B6"/>
    <w:rsid w:val="002C462C"/>
    <w:rsid w:val="002C4AB4"/>
    <w:rsid w:val="002C53B1"/>
    <w:rsid w:val="002C5901"/>
    <w:rsid w:val="002C5A67"/>
    <w:rsid w:val="002C5AB3"/>
    <w:rsid w:val="002C5C48"/>
    <w:rsid w:val="002C7B44"/>
    <w:rsid w:val="002D030E"/>
    <w:rsid w:val="002D0975"/>
    <w:rsid w:val="002D0C9E"/>
    <w:rsid w:val="002D0D24"/>
    <w:rsid w:val="002D25D9"/>
    <w:rsid w:val="002D266C"/>
    <w:rsid w:val="002D2AAA"/>
    <w:rsid w:val="002D2DC7"/>
    <w:rsid w:val="002D3249"/>
    <w:rsid w:val="002D477F"/>
    <w:rsid w:val="002D4BBA"/>
    <w:rsid w:val="002D53A7"/>
    <w:rsid w:val="002D56EF"/>
    <w:rsid w:val="002D57AC"/>
    <w:rsid w:val="002D5CEF"/>
    <w:rsid w:val="002D6505"/>
    <w:rsid w:val="002D7839"/>
    <w:rsid w:val="002D79AE"/>
    <w:rsid w:val="002D7A49"/>
    <w:rsid w:val="002D7EAE"/>
    <w:rsid w:val="002E013B"/>
    <w:rsid w:val="002E099A"/>
    <w:rsid w:val="002E1202"/>
    <w:rsid w:val="002E140B"/>
    <w:rsid w:val="002E15B7"/>
    <w:rsid w:val="002E19D1"/>
    <w:rsid w:val="002E1B6C"/>
    <w:rsid w:val="002E1BF0"/>
    <w:rsid w:val="002E2D5F"/>
    <w:rsid w:val="002E370D"/>
    <w:rsid w:val="002E4188"/>
    <w:rsid w:val="002E456A"/>
    <w:rsid w:val="002E5024"/>
    <w:rsid w:val="002E51DC"/>
    <w:rsid w:val="002E5A9C"/>
    <w:rsid w:val="002E68AC"/>
    <w:rsid w:val="002E6A9F"/>
    <w:rsid w:val="002E6ACC"/>
    <w:rsid w:val="002E6BDC"/>
    <w:rsid w:val="002E73F8"/>
    <w:rsid w:val="002E7720"/>
    <w:rsid w:val="002E7780"/>
    <w:rsid w:val="002E7F94"/>
    <w:rsid w:val="002F0191"/>
    <w:rsid w:val="002F0620"/>
    <w:rsid w:val="002F086D"/>
    <w:rsid w:val="002F1201"/>
    <w:rsid w:val="002F15B9"/>
    <w:rsid w:val="002F19C8"/>
    <w:rsid w:val="002F1E24"/>
    <w:rsid w:val="002F243A"/>
    <w:rsid w:val="002F2658"/>
    <w:rsid w:val="002F2F2B"/>
    <w:rsid w:val="002F2FAB"/>
    <w:rsid w:val="002F396A"/>
    <w:rsid w:val="002F3B75"/>
    <w:rsid w:val="002F402D"/>
    <w:rsid w:val="002F4459"/>
    <w:rsid w:val="002F5F8B"/>
    <w:rsid w:val="002F5FCB"/>
    <w:rsid w:val="002F610F"/>
    <w:rsid w:val="002F6122"/>
    <w:rsid w:val="002F6DCF"/>
    <w:rsid w:val="002F6F0F"/>
    <w:rsid w:val="002F7138"/>
    <w:rsid w:val="002F75C7"/>
    <w:rsid w:val="002F7667"/>
    <w:rsid w:val="002F7669"/>
    <w:rsid w:val="002F782B"/>
    <w:rsid w:val="002F7D6C"/>
    <w:rsid w:val="002F7E90"/>
    <w:rsid w:val="003003BF"/>
    <w:rsid w:val="003009FE"/>
    <w:rsid w:val="00300B41"/>
    <w:rsid w:val="00300DED"/>
    <w:rsid w:val="00301195"/>
    <w:rsid w:val="0030141D"/>
    <w:rsid w:val="003015F0"/>
    <w:rsid w:val="00301678"/>
    <w:rsid w:val="0030189F"/>
    <w:rsid w:val="003024AB"/>
    <w:rsid w:val="00302776"/>
    <w:rsid w:val="00303216"/>
    <w:rsid w:val="00303907"/>
    <w:rsid w:val="00303E26"/>
    <w:rsid w:val="003041C9"/>
    <w:rsid w:val="003047BF"/>
    <w:rsid w:val="00304B7B"/>
    <w:rsid w:val="003053A0"/>
    <w:rsid w:val="00305630"/>
    <w:rsid w:val="003057B9"/>
    <w:rsid w:val="003073C2"/>
    <w:rsid w:val="00307ABF"/>
    <w:rsid w:val="00307F87"/>
    <w:rsid w:val="00310008"/>
    <w:rsid w:val="00310BB8"/>
    <w:rsid w:val="00310D40"/>
    <w:rsid w:val="00310E31"/>
    <w:rsid w:val="00310F3B"/>
    <w:rsid w:val="00311508"/>
    <w:rsid w:val="00311DD9"/>
    <w:rsid w:val="00312603"/>
    <w:rsid w:val="00312623"/>
    <w:rsid w:val="0031278A"/>
    <w:rsid w:val="00312977"/>
    <w:rsid w:val="003136D1"/>
    <w:rsid w:val="003147C7"/>
    <w:rsid w:val="00314CAD"/>
    <w:rsid w:val="00315081"/>
    <w:rsid w:val="00315810"/>
    <w:rsid w:val="00315A14"/>
    <w:rsid w:val="00315CDD"/>
    <w:rsid w:val="00316208"/>
    <w:rsid w:val="00316657"/>
    <w:rsid w:val="00316A29"/>
    <w:rsid w:val="00316CAA"/>
    <w:rsid w:val="00316E79"/>
    <w:rsid w:val="00317EBA"/>
    <w:rsid w:val="00317F2E"/>
    <w:rsid w:val="0032000A"/>
    <w:rsid w:val="0032011D"/>
    <w:rsid w:val="00320C16"/>
    <w:rsid w:val="00320F6D"/>
    <w:rsid w:val="003219ED"/>
    <w:rsid w:val="00321C78"/>
    <w:rsid w:val="003220B9"/>
    <w:rsid w:val="00322FAF"/>
    <w:rsid w:val="0032303C"/>
    <w:rsid w:val="0032303E"/>
    <w:rsid w:val="00323623"/>
    <w:rsid w:val="0032392F"/>
    <w:rsid w:val="00324436"/>
    <w:rsid w:val="00324801"/>
    <w:rsid w:val="0032494C"/>
    <w:rsid w:val="00324C6A"/>
    <w:rsid w:val="00325285"/>
    <w:rsid w:val="00325427"/>
    <w:rsid w:val="00325B7D"/>
    <w:rsid w:val="003261B9"/>
    <w:rsid w:val="0032632A"/>
    <w:rsid w:val="00326A05"/>
    <w:rsid w:val="0032756F"/>
    <w:rsid w:val="00327763"/>
    <w:rsid w:val="00327C4F"/>
    <w:rsid w:val="003310F4"/>
    <w:rsid w:val="00331C85"/>
    <w:rsid w:val="00332494"/>
    <w:rsid w:val="003334CA"/>
    <w:rsid w:val="0033371C"/>
    <w:rsid w:val="00333949"/>
    <w:rsid w:val="00333E97"/>
    <w:rsid w:val="00334212"/>
    <w:rsid w:val="003344E1"/>
    <w:rsid w:val="00334524"/>
    <w:rsid w:val="00334917"/>
    <w:rsid w:val="003354C6"/>
    <w:rsid w:val="00335701"/>
    <w:rsid w:val="00335CF3"/>
    <w:rsid w:val="00335DA2"/>
    <w:rsid w:val="003363D5"/>
    <w:rsid w:val="00336979"/>
    <w:rsid w:val="00336ABE"/>
    <w:rsid w:val="00336EA6"/>
    <w:rsid w:val="00336F01"/>
    <w:rsid w:val="00337069"/>
    <w:rsid w:val="003372D2"/>
    <w:rsid w:val="0033740D"/>
    <w:rsid w:val="003378E6"/>
    <w:rsid w:val="00340229"/>
    <w:rsid w:val="00340BCA"/>
    <w:rsid w:val="00340C15"/>
    <w:rsid w:val="00340F70"/>
    <w:rsid w:val="003411E6"/>
    <w:rsid w:val="00341348"/>
    <w:rsid w:val="00341DBE"/>
    <w:rsid w:val="00342270"/>
    <w:rsid w:val="00342961"/>
    <w:rsid w:val="00343AC1"/>
    <w:rsid w:val="003440CB"/>
    <w:rsid w:val="00344D3D"/>
    <w:rsid w:val="00345536"/>
    <w:rsid w:val="00345BA5"/>
    <w:rsid w:val="0034603A"/>
    <w:rsid w:val="003464C0"/>
    <w:rsid w:val="0034691A"/>
    <w:rsid w:val="00346B2E"/>
    <w:rsid w:val="00346D38"/>
    <w:rsid w:val="00346D9E"/>
    <w:rsid w:val="00347F39"/>
    <w:rsid w:val="00347F7D"/>
    <w:rsid w:val="003510A3"/>
    <w:rsid w:val="00351920"/>
    <w:rsid w:val="003525F7"/>
    <w:rsid w:val="0035277C"/>
    <w:rsid w:val="00352CAD"/>
    <w:rsid w:val="00353222"/>
    <w:rsid w:val="00353297"/>
    <w:rsid w:val="003532AB"/>
    <w:rsid w:val="0035342D"/>
    <w:rsid w:val="00353859"/>
    <w:rsid w:val="0035409C"/>
    <w:rsid w:val="003545B6"/>
    <w:rsid w:val="00354673"/>
    <w:rsid w:val="00354860"/>
    <w:rsid w:val="00354FBC"/>
    <w:rsid w:val="0035510E"/>
    <w:rsid w:val="0035517A"/>
    <w:rsid w:val="00355D3F"/>
    <w:rsid w:val="003560B8"/>
    <w:rsid w:val="00356FB5"/>
    <w:rsid w:val="003575EE"/>
    <w:rsid w:val="00357798"/>
    <w:rsid w:val="00357B3F"/>
    <w:rsid w:val="00357C48"/>
    <w:rsid w:val="00360050"/>
    <w:rsid w:val="0036089C"/>
    <w:rsid w:val="00360B45"/>
    <w:rsid w:val="00360BCB"/>
    <w:rsid w:val="0036136D"/>
    <w:rsid w:val="003613ED"/>
    <w:rsid w:val="0036183D"/>
    <w:rsid w:val="00361AA9"/>
    <w:rsid w:val="003620FD"/>
    <w:rsid w:val="0036275B"/>
    <w:rsid w:val="00362AF9"/>
    <w:rsid w:val="00362F26"/>
    <w:rsid w:val="0036320C"/>
    <w:rsid w:val="00363412"/>
    <w:rsid w:val="00363B42"/>
    <w:rsid w:val="00363DAD"/>
    <w:rsid w:val="00363F62"/>
    <w:rsid w:val="0036481E"/>
    <w:rsid w:val="003649A3"/>
    <w:rsid w:val="0036530A"/>
    <w:rsid w:val="00365678"/>
    <w:rsid w:val="0036581D"/>
    <w:rsid w:val="003658B4"/>
    <w:rsid w:val="003660F3"/>
    <w:rsid w:val="003667C1"/>
    <w:rsid w:val="00366C4C"/>
    <w:rsid w:val="0036797A"/>
    <w:rsid w:val="003701C9"/>
    <w:rsid w:val="0037075D"/>
    <w:rsid w:val="00370871"/>
    <w:rsid w:val="00370B5B"/>
    <w:rsid w:val="00370D40"/>
    <w:rsid w:val="00370F66"/>
    <w:rsid w:val="00371491"/>
    <w:rsid w:val="003718DC"/>
    <w:rsid w:val="0037234E"/>
    <w:rsid w:val="00372648"/>
    <w:rsid w:val="00372ADB"/>
    <w:rsid w:val="00372F4F"/>
    <w:rsid w:val="00373128"/>
    <w:rsid w:val="003731F7"/>
    <w:rsid w:val="00373AD3"/>
    <w:rsid w:val="00373D04"/>
    <w:rsid w:val="00374500"/>
    <w:rsid w:val="00374F51"/>
    <w:rsid w:val="00375716"/>
    <w:rsid w:val="003757A0"/>
    <w:rsid w:val="00375847"/>
    <w:rsid w:val="00375AC5"/>
    <w:rsid w:val="00375AC7"/>
    <w:rsid w:val="00375E8A"/>
    <w:rsid w:val="00375EDF"/>
    <w:rsid w:val="00376085"/>
    <w:rsid w:val="003762C5"/>
    <w:rsid w:val="0037634B"/>
    <w:rsid w:val="00376476"/>
    <w:rsid w:val="003766DB"/>
    <w:rsid w:val="00376749"/>
    <w:rsid w:val="00376D30"/>
    <w:rsid w:val="00376E88"/>
    <w:rsid w:val="0037773E"/>
    <w:rsid w:val="00377ACB"/>
    <w:rsid w:val="00377B09"/>
    <w:rsid w:val="00377DFC"/>
    <w:rsid w:val="00377F4E"/>
    <w:rsid w:val="00380091"/>
    <w:rsid w:val="0038064A"/>
    <w:rsid w:val="003806E2"/>
    <w:rsid w:val="00380B15"/>
    <w:rsid w:val="00380C2D"/>
    <w:rsid w:val="0038114F"/>
    <w:rsid w:val="003813E3"/>
    <w:rsid w:val="00381567"/>
    <w:rsid w:val="0038157B"/>
    <w:rsid w:val="00381C59"/>
    <w:rsid w:val="00381DF1"/>
    <w:rsid w:val="003821BD"/>
    <w:rsid w:val="00382553"/>
    <w:rsid w:val="0038423F"/>
    <w:rsid w:val="0038444B"/>
    <w:rsid w:val="003846C9"/>
    <w:rsid w:val="00385765"/>
    <w:rsid w:val="00385DB4"/>
    <w:rsid w:val="00386A4D"/>
    <w:rsid w:val="0038776D"/>
    <w:rsid w:val="0039055B"/>
    <w:rsid w:val="00391440"/>
    <w:rsid w:val="003914D6"/>
    <w:rsid w:val="0039238C"/>
    <w:rsid w:val="00392765"/>
    <w:rsid w:val="00392A3E"/>
    <w:rsid w:val="00392C59"/>
    <w:rsid w:val="00392CFE"/>
    <w:rsid w:val="00393235"/>
    <w:rsid w:val="00393CF1"/>
    <w:rsid w:val="003947FA"/>
    <w:rsid w:val="00394BFB"/>
    <w:rsid w:val="0039501B"/>
    <w:rsid w:val="00395501"/>
    <w:rsid w:val="003957D8"/>
    <w:rsid w:val="00395E32"/>
    <w:rsid w:val="00395EB1"/>
    <w:rsid w:val="00397045"/>
    <w:rsid w:val="003974AB"/>
    <w:rsid w:val="00397A0D"/>
    <w:rsid w:val="00397A2E"/>
    <w:rsid w:val="00397A60"/>
    <w:rsid w:val="00397A63"/>
    <w:rsid w:val="003A0064"/>
    <w:rsid w:val="003A0E31"/>
    <w:rsid w:val="003A15D7"/>
    <w:rsid w:val="003A1E7C"/>
    <w:rsid w:val="003A2001"/>
    <w:rsid w:val="003A2622"/>
    <w:rsid w:val="003A26CD"/>
    <w:rsid w:val="003A2883"/>
    <w:rsid w:val="003A2CC9"/>
    <w:rsid w:val="003A39BA"/>
    <w:rsid w:val="003A3BCE"/>
    <w:rsid w:val="003A407E"/>
    <w:rsid w:val="003A4E02"/>
    <w:rsid w:val="003A5884"/>
    <w:rsid w:val="003A5D62"/>
    <w:rsid w:val="003A6449"/>
    <w:rsid w:val="003A66A3"/>
    <w:rsid w:val="003A6F42"/>
    <w:rsid w:val="003A747C"/>
    <w:rsid w:val="003A753B"/>
    <w:rsid w:val="003A7763"/>
    <w:rsid w:val="003A7FA8"/>
    <w:rsid w:val="003B0227"/>
    <w:rsid w:val="003B07EC"/>
    <w:rsid w:val="003B0918"/>
    <w:rsid w:val="003B0D0A"/>
    <w:rsid w:val="003B133C"/>
    <w:rsid w:val="003B17EC"/>
    <w:rsid w:val="003B1930"/>
    <w:rsid w:val="003B1A02"/>
    <w:rsid w:val="003B3CCF"/>
    <w:rsid w:val="003B4D32"/>
    <w:rsid w:val="003B52BA"/>
    <w:rsid w:val="003B56AF"/>
    <w:rsid w:val="003B59E8"/>
    <w:rsid w:val="003B5AAE"/>
    <w:rsid w:val="003B5B11"/>
    <w:rsid w:val="003B5CA9"/>
    <w:rsid w:val="003B61C2"/>
    <w:rsid w:val="003B6EFF"/>
    <w:rsid w:val="003B73AD"/>
    <w:rsid w:val="003B75F3"/>
    <w:rsid w:val="003B7E03"/>
    <w:rsid w:val="003B7F6E"/>
    <w:rsid w:val="003C00B9"/>
    <w:rsid w:val="003C0449"/>
    <w:rsid w:val="003C07CA"/>
    <w:rsid w:val="003C0884"/>
    <w:rsid w:val="003C1A4A"/>
    <w:rsid w:val="003C1C0A"/>
    <w:rsid w:val="003C1D91"/>
    <w:rsid w:val="003C1F5C"/>
    <w:rsid w:val="003C3572"/>
    <w:rsid w:val="003C384D"/>
    <w:rsid w:val="003C38A6"/>
    <w:rsid w:val="003C3BCA"/>
    <w:rsid w:val="003C450D"/>
    <w:rsid w:val="003C47EE"/>
    <w:rsid w:val="003C52A3"/>
    <w:rsid w:val="003C5871"/>
    <w:rsid w:val="003C58EA"/>
    <w:rsid w:val="003C645B"/>
    <w:rsid w:val="003C64BC"/>
    <w:rsid w:val="003C7552"/>
    <w:rsid w:val="003C77BF"/>
    <w:rsid w:val="003C7DA8"/>
    <w:rsid w:val="003D0846"/>
    <w:rsid w:val="003D0997"/>
    <w:rsid w:val="003D1137"/>
    <w:rsid w:val="003D1313"/>
    <w:rsid w:val="003D13ED"/>
    <w:rsid w:val="003D1975"/>
    <w:rsid w:val="003D2130"/>
    <w:rsid w:val="003D2B1C"/>
    <w:rsid w:val="003D3189"/>
    <w:rsid w:val="003D3A2A"/>
    <w:rsid w:val="003D3DF5"/>
    <w:rsid w:val="003D4172"/>
    <w:rsid w:val="003D4645"/>
    <w:rsid w:val="003D47C5"/>
    <w:rsid w:val="003D499A"/>
    <w:rsid w:val="003D4D49"/>
    <w:rsid w:val="003D5298"/>
    <w:rsid w:val="003D5656"/>
    <w:rsid w:val="003D632C"/>
    <w:rsid w:val="003D7098"/>
    <w:rsid w:val="003D71D7"/>
    <w:rsid w:val="003D76D8"/>
    <w:rsid w:val="003D77B8"/>
    <w:rsid w:val="003D7DEF"/>
    <w:rsid w:val="003D7DF0"/>
    <w:rsid w:val="003E06E9"/>
    <w:rsid w:val="003E079B"/>
    <w:rsid w:val="003E1A2F"/>
    <w:rsid w:val="003E1A3A"/>
    <w:rsid w:val="003E1B96"/>
    <w:rsid w:val="003E1D9C"/>
    <w:rsid w:val="003E340D"/>
    <w:rsid w:val="003E3616"/>
    <w:rsid w:val="003E38A8"/>
    <w:rsid w:val="003E3C2F"/>
    <w:rsid w:val="003E3F44"/>
    <w:rsid w:val="003E4038"/>
    <w:rsid w:val="003E43C7"/>
    <w:rsid w:val="003E44F6"/>
    <w:rsid w:val="003E455D"/>
    <w:rsid w:val="003E4B32"/>
    <w:rsid w:val="003E6118"/>
    <w:rsid w:val="003E61AA"/>
    <w:rsid w:val="003E6652"/>
    <w:rsid w:val="003E674C"/>
    <w:rsid w:val="003E714B"/>
    <w:rsid w:val="003E727B"/>
    <w:rsid w:val="003F050F"/>
    <w:rsid w:val="003F122D"/>
    <w:rsid w:val="003F17E3"/>
    <w:rsid w:val="003F1D3F"/>
    <w:rsid w:val="003F231F"/>
    <w:rsid w:val="003F233D"/>
    <w:rsid w:val="003F244E"/>
    <w:rsid w:val="003F24E8"/>
    <w:rsid w:val="003F2690"/>
    <w:rsid w:val="003F292B"/>
    <w:rsid w:val="003F2AC3"/>
    <w:rsid w:val="003F30D6"/>
    <w:rsid w:val="003F36C6"/>
    <w:rsid w:val="003F3FEE"/>
    <w:rsid w:val="003F4B50"/>
    <w:rsid w:val="003F4B98"/>
    <w:rsid w:val="003F5274"/>
    <w:rsid w:val="003F53EE"/>
    <w:rsid w:val="003F58A7"/>
    <w:rsid w:val="003F694E"/>
    <w:rsid w:val="003F6FD2"/>
    <w:rsid w:val="003F70C9"/>
    <w:rsid w:val="003F724D"/>
    <w:rsid w:val="003F789B"/>
    <w:rsid w:val="003F7D23"/>
    <w:rsid w:val="003F7E55"/>
    <w:rsid w:val="003F7F4F"/>
    <w:rsid w:val="00400A00"/>
    <w:rsid w:val="00400CF8"/>
    <w:rsid w:val="004014FB"/>
    <w:rsid w:val="00401709"/>
    <w:rsid w:val="00401A84"/>
    <w:rsid w:val="00401C4D"/>
    <w:rsid w:val="00402003"/>
    <w:rsid w:val="0040207F"/>
    <w:rsid w:val="004021A2"/>
    <w:rsid w:val="004024E9"/>
    <w:rsid w:val="00402A82"/>
    <w:rsid w:val="00404527"/>
    <w:rsid w:val="00404E3B"/>
    <w:rsid w:val="00404EC2"/>
    <w:rsid w:val="00404FC3"/>
    <w:rsid w:val="004057F8"/>
    <w:rsid w:val="00405C92"/>
    <w:rsid w:val="004060DB"/>
    <w:rsid w:val="00406919"/>
    <w:rsid w:val="00406CF0"/>
    <w:rsid w:val="004078B6"/>
    <w:rsid w:val="004079EC"/>
    <w:rsid w:val="00407F26"/>
    <w:rsid w:val="00410073"/>
    <w:rsid w:val="0041093D"/>
    <w:rsid w:val="004110C1"/>
    <w:rsid w:val="004112F5"/>
    <w:rsid w:val="004115A3"/>
    <w:rsid w:val="00411644"/>
    <w:rsid w:val="00412DCF"/>
    <w:rsid w:val="00413A08"/>
    <w:rsid w:val="00413CA8"/>
    <w:rsid w:val="004148CB"/>
    <w:rsid w:val="00414923"/>
    <w:rsid w:val="00414DDC"/>
    <w:rsid w:val="00414F13"/>
    <w:rsid w:val="0041502D"/>
    <w:rsid w:val="00415250"/>
    <w:rsid w:val="00415981"/>
    <w:rsid w:val="00415BAD"/>
    <w:rsid w:val="004161A4"/>
    <w:rsid w:val="004162FE"/>
    <w:rsid w:val="00420650"/>
    <w:rsid w:val="00420995"/>
    <w:rsid w:val="00420C90"/>
    <w:rsid w:val="00420F5E"/>
    <w:rsid w:val="0042135A"/>
    <w:rsid w:val="00421614"/>
    <w:rsid w:val="00421644"/>
    <w:rsid w:val="00421FB8"/>
    <w:rsid w:val="0042230A"/>
    <w:rsid w:val="00422CBC"/>
    <w:rsid w:val="00422CEC"/>
    <w:rsid w:val="00422D31"/>
    <w:rsid w:val="00422DCA"/>
    <w:rsid w:val="0042332C"/>
    <w:rsid w:val="00423B39"/>
    <w:rsid w:val="0042428C"/>
    <w:rsid w:val="00424C86"/>
    <w:rsid w:val="0042566F"/>
    <w:rsid w:val="0042583B"/>
    <w:rsid w:val="00426F71"/>
    <w:rsid w:val="00427587"/>
    <w:rsid w:val="00427925"/>
    <w:rsid w:val="00427B08"/>
    <w:rsid w:val="00427CC1"/>
    <w:rsid w:val="00427E49"/>
    <w:rsid w:val="004307E2"/>
    <w:rsid w:val="004309C0"/>
    <w:rsid w:val="004312C4"/>
    <w:rsid w:val="00431400"/>
    <w:rsid w:val="0043141C"/>
    <w:rsid w:val="00431AE9"/>
    <w:rsid w:val="00431F54"/>
    <w:rsid w:val="00432349"/>
    <w:rsid w:val="00432457"/>
    <w:rsid w:val="00432993"/>
    <w:rsid w:val="00432A91"/>
    <w:rsid w:val="00432FB3"/>
    <w:rsid w:val="00433139"/>
    <w:rsid w:val="0043354C"/>
    <w:rsid w:val="00433EA1"/>
    <w:rsid w:val="00434359"/>
    <w:rsid w:val="0043456C"/>
    <w:rsid w:val="00434CE7"/>
    <w:rsid w:val="00434EDC"/>
    <w:rsid w:val="00435149"/>
    <w:rsid w:val="00435CE7"/>
    <w:rsid w:val="00435D94"/>
    <w:rsid w:val="00435F4B"/>
    <w:rsid w:val="00435F56"/>
    <w:rsid w:val="004362B7"/>
    <w:rsid w:val="0043656F"/>
    <w:rsid w:val="00436C9B"/>
    <w:rsid w:val="00437018"/>
    <w:rsid w:val="00437E14"/>
    <w:rsid w:val="004401AD"/>
    <w:rsid w:val="004402D9"/>
    <w:rsid w:val="00440453"/>
    <w:rsid w:val="0044064A"/>
    <w:rsid w:val="0044066B"/>
    <w:rsid w:val="00440A1C"/>
    <w:rsid w:val="00440E10"/>
    <w:rsid w:val="004427A8"/>
    <w:rsid w:val="00442A30"/>
    <w:rsid w:val="00443092"/>
    <w:rsid w:val="0044359D"/>
    <w:rsid w:val="00443AD1"/>
    <w:rsid w:val="00443B57"/>
    <w:rsid w:val="00444A7D"/>
    <w:rsid w:val="00444A7F"/>
    <w:rsid w:val="00444AFC"/>
    <w:rsid w:val="00444BE0"/>
    <w:rsid w:val="004450A7"/>
    <w:rsid w:val="0044536E"/>
    <w:rsid w:val="00446671"/>
    <w:rsid w:val="0044699B"/>
    <w:rsid w:val="00446B43"/>
    <w:rsid w:val="004478B9"/>
    <w:rsid w:val="00447CE5"/>
    <w:rsid w:val="00450044"/>
    <w:rsid w:val="004501D3"/>
    <w:rsid w:val="004509AB"/>
    <w:rsid w:val="00451704"/>
    <w:rsid w:val="004518E1"/>
    <w:rsid w:val="004521FE"/>
    <w:rsid w:val="00452494"/>
    <w:rsid w:val="00452C7D"/>
    <w:rsid w:val="00452C84"/>
    <w:rsid w:val="004533E5"/>
    <w:rsid w:val="0045354B"/>
    <w:rsid w:val="00453E24"/>
    <w:rsid w:val="00454110"/>
    <w:rsid w:val="004547E3"/>
    <w:rsid w:val="004549D9"/>
    <w:rsid w:val="00454C26"/>
    <w:rsid w:val="004557DA"/>
    <w:rsid w:val="004557DC"/>
    <w:rsid w:val="00455888"/>
    <w:rsid w:val="00455B39"/>
    <w:rsid w:val="00455D53"/>
    <w:rsid w:val="00455DE0"/>
    <w:rsid w:val="00455E12"/>
    <w:rsid w:val="0045612E"/>
    <w:rsid w:val="0045629C"/>
    <w:rsid w:val="004573B8"/>
    <w:rsid w:val="00457489"/>
    <w:rsid w:val="00457973"/>
    <w:rsid w:val="004601CA"/>
    <w:rsid w:val="004602B2"/>
    <w:rsid w:val="004603B3"/>
    <w:rsid w:val="0046052F"/>
    <w:rsid w:val="00460C3B"/>
    <w:rsid w:val="00460DDD"/>
    <w:rsid w:val="00461AE4"/>
    <w:rsid w:val="00462575"/>
    <w:rsid w:val="00462712"/>
    <w:rsid w:val="0046290E"/>
    <w:rsid w:val="004636F5"/>
    <w:rsid w:val="00463933"/>
    <w:rsid w:val="004645E5"/>
    <w:rsid w:val="0046460E"/>
    <w:rsid w:val="0046493E"/>
    <w:rsid w:val="004649C9"/>
    <w:rsid w:val="00465351"/>
    <w:rsid w:val="004660D3"/>
    <w:rsid w:val="0046699E"/>
    <w:rsid w:val="00466E65"/>
    <w:rsid w:val="0046704F"/>
    <w:rsid w:val="00467C09"/>
    <w:rsid w:val="00467DF9"/>
    <w:rsid w:val="00467FD0"/>
    <w:rsid w:val="00470420"/>
    <w:rsid w:val="0047083A"/>
    <w:rsid w:val="00470922"/>
    <w:rsid w:val="00470BFF"/>
    <w:rsid w:val="00470FD4"/>
    <w:rsid w:val="00470FF6"/>
    <w:rsid w:val="0047123B"/>
    <w:rsid w:val="00471417"/>
    <w:rsid w:val="004719DE"/>
    <w:rsid w:val="00471ABF"/>
    <w:rsid w:val="00471C88"/>
    <w:rsid w:val="00472337"/>
    <w:rsid w:val="00472599"/>
    <w:rsid w:val="004727DF"/>
    <w:rsid w:val="00472ACB"/>
    <w:rsid w:val="00472ADA"/>
    <w:rsid w:val="00472BDC"/>
    <w:rsid w:val="0047303D"/>
    <w:rsid w:val="004731E2"/>
    <w:rsid w:val="004732EB"/>
    <w:rsid w:val="00473A02"/>
    <w:rsid w:val="00473C4D"/>
    <w:rsid w:val="004747D4"/>
    <w:rsid w:val="00474C5B"/>
    <w:rsid w:val="00474D7C"/>
    <w:rsid w:val="004754FA"/>
    <w:rsid w:val="0047569A"/>
    <w:rsid w:val="00475724"/>
    <w:rsid w:val="00475DB8"/>
    <w:rsid w:val="00475DF9"/>
    <w:rsid w:val="00476301"/>
    <w:rsid w:val="004765F6"/>
    <w:rsid w:val="00476658"/>
    <w:rsid w:val="00476ADA"/>
    <w:rsid w:val="00476B89"/>
    <w:rsid w:val="00477100"/>
    <w:rsid w:val="0047722E"/>
    <w:rsid w:val="00477651"/>
    <w:rsid w:val="004777BE"/>
    <w:rsid w:val="00477968"/>
    <w:rsid w:val="004779DF"/>
    <w:rsid w:val="00480491"/>
    <w:rsid w:val="00480C38"/>
    <w:rsid w:val="00481B73"/>
    <w:rsid w:val="00482184"/>
    <w:rsid w:val="004821CE"/>
    <w:rsid w:val="00482322"/>
    <w:rsid w:val="0048237C"/>
    <w:rsid w:val="00482F5A"/>
    <w:rsid w:val="0048307A"/>
    <w:rsid w:val="004830D3"/>
    <w:rsid w:val="00483385"/>
    <w:rsid w:val="0048343D"/>
    <w:rsid w:val="0048370D"/>
    <w:rsid w:val="004837FA"/>
    <w:rsid w:val="00483A9F"/>
    <w:rsid w:val="00483B21"/>
    <w:rsid w:val="00484562"/>
    <w:rsid w:val="00484CB0"/>
    <w:rsid w:val="00485B15"/>
    <w:rsid w:val="004867E4"/>
    <w:rsid w:val="00486BE8"/>
    <w:rsid w:val="00486D4A"/>
    <w:rsid w:val="0048726A"/>
    <w:rsid w:val="00487C1C"/>
    <w:rsid w:val="004900ED"/>
    <w:rsid w:val="0049031A"/>
    <w:rsid w:val="00490EB6"/>
    <w:rsid w:val="00491D0F"/>
    <w:rsid w:val="0049212C"/>
    <w:rsid w:val="004927E4"/>
    <w:rsid w:val="00492E13"/>
    <w:rsid w:val="00493748"/>
    <w:rsid w:val="00494BC2"/>
    <w:rsid w:val="00494EB8"/>
    <w:rsid w:val="00495048"/>
    <w:rsid w:val="004956D4"/>
    <w:rsid w:val="00495749"/>
    <w:rsid w:val="004967B9"/>
    <w:rsid w:val="004968EA"/>
    <w:rsid w:val="00497ADD"/>
    <w:rsid w:val="004A058E"/>
    <w:rsid w:val="004A0850"/>
    <w:rsid w:val="004A0903"/>
    <w:rsid w:val="004A112C"/>
    <w:rsid w:val="004A1481"/>
    <w:rsid w:val="004A16E2"/>
    <w:rsid w:val="004A180C"/>
    <w:rsid w:val="004A1923"/>
    <w:rsid w:val="004A1BA3"/>
    <w:rsid w:val="004A1F49"/>
    <w:rsid w:val="004A20F7"/>
    <w:rsid w:val="004A351E"/>
    <w:rsid w:val="004A441A"/>
    <w:rsid w:val="004A455C"/>
    <w:rsid w:val="004A4A9A"/>
    <w:rsid w:val="004A4B5F"/>
    <w:rsid w:val="004A50A4"/>
    <w:rsid w:val="004A5804"/>
    <w:rsid w:val="004A5942"/>
    <w:rsid w:val="004A5A74"/>
    <w:rsid w:val="004A61B9"/>
    <w:rsid w:val="004A62C8"/>
    <w:rsid w:val="004A68B2"/>
    <w:rsid w:val="004A7259"/>
    <w:rsid w:val="004A72C8"/>
    <w:rsid w:val="004A72E7"/>
    <w:rsid w:val="004A7C57"/>
    <w:rsid w:val="004B07AC"/>
    <w:rsid w:val="004B0A14"/>
    <w:rsid w:val="004B0C5C"/>
    <w:rsid w:val="004B0C82"/>
    <w:rsid w:val="004B13DF"/>
    <w:rsid w:val="004B17D1"/>
    <w:rsid w:val="004B1CD9"/>
    <w:rsid w:val="004B1F73"/>
    <w:rsid w:val="004B21B5"/>
    <w:rsid w:val="004B24B1"/>
    <w:rsid w:val="004B26F6"/>
    <w:rsid w:val="004B2E15"/>
    <w:rsid w:val="004B3508"/>
    <w:rsid w:val="004B3834"/>
    <w:rsid w:val="004B3F34"/>
    <w:rsid w:val="004B3F63"/>
    <w:rsid w:val="004B4075"/>
    <w:rsid w:val="004B44CE"/>
    <w:rsid w:val="004B4510"/>
    <w:rsid w:val="004B4855"/>
    <w:rsid w:val="004B4AEC"/>
    <w:rsid w:val="004B4FA0"/>
    <w:rsid w:val="004B5403"/>
    <w:rsid w:val="004B652A"/>
    <w:rsid w:val="004B66E0"/>
    <w:rsid w:val="004B6988"/>
    <w:rsid w:val="004B75AD"/>
    <w:rsid w:val="004B7CA8"/>
    <w:rsid w:val="004B7CB9"/>
    <w:rsid w:val="004C05B6"/>
    <w:rsid w:val="004C06F2"/>
    <w:rsid w:val="004C0977"/>
    <w:rsid w:val="004C0C60"/>
    <w:rsid w:val="004C1A73"/>
    <w:rsid w:val="004C1B6F"/>
    <w:rsid w:val="004C2A44"/>
    <w:rsid w:val="004C2FF9"/>
    <w:rsid w:val="004C373A"/>
    <w:rsid w:val="004C39A0"/>
    <w:rsid w:val="004C3BCF"/>
    <w:rsid w:val="004C4487"/>
    <w:rsid w:val="004C468E"/>
    <w:rsid w:val="004C4CE9"/>
    <w:rsid w:val="004C4EF5"/>
    <w:rsid w:val="004C4FAF"/>
    <w:rsid w:val="004C51F2"/>
    <w:rsid w:val="004C5815"/>
    <w:rsid w:val="004C5A78"/>
    <w:rsid w:val="004C5DD5"/>
    <w:rsid w:val="004C5EF0"/>
    <w:rsid w:val="004C6976"/>
    <w:rsid w:val="004C6E9A"/>
    <w:rsid w:val="004C6F3E"/>
    <w:rsid w:val="004C73F8"/>
    <w:rsid w:val="004C7969"/>
    <w:rsid w:val="004C7F17"/>
    <w:rsid w:val="004D01ED"/>
    <w:rsid w:val="004D055F"/>
    <w:rsid w:val="004D0884"/>
    <w:rsid w:val="004D1136"/>
    <w:rsid w:val="004D11C5"/>
    <w:rsid w:val="004D12F6"/>
    <w:rsid w:val="004D1694"/>
    <w:rsid w:val="004D197D"/>
    <w:rsid w:val="004D1AB5"/>
    <w:rsid w:val="004D1BA7"/>
    <w:rsid w:val="004D318C"/>
    <w:rsid w:val="004D3371"/>
    <w:rsid w:val="004D435F"/>
    <w:rsid w:val="004D4479"/>
    <w:rsid w:val="004D46F8"/>
    <w:rsid w:val="004D49D4"/>
    <w:rsid w:val="004D4B0C"/>
    <w:rsid w:val="004D4E5B"/>
    <w:rsid w:val="004D5689"/>
    <w:rsid w:val="004D5EB4"/>
    <w:rsid w:val="004D7767"/>
    <w:rsid w:val="004E05DF"/>
    <w:rsid w:val="004E0DEC"/>
    <w:rsid w:val="004E0F88"/>
    <w:rsid w:val="004E17CC"/>
    <w:rsid w:val="004E21C7"/>
    <w:rsid w:val="004E2C0A"/>
    <w:rsid w:val="004E32D3"/>
    <w:rsid w:val="004E35C7"/>
    <w:rsid w:val="004E361B"/>
    <w:rsid w:val="004E4288"/>
    <w:rsid w:val="004E441E"/>
    <w:rsid w:val="004E4958"/>
    <w:rsid w:val="004E673C"/>
    <w:rsid w:val="004E6BA0"/>
    <w:rsid w:val="004E7657"/>
    <w:rsid w:val="004F0048"/>
    <w:rsid w:val="004F0891"/>
    <w:rsid w:val="004F0B0E"/>
    <w:rsid w:val="004F0CD0"/>
    <w:rsid w:val="004F1017"/>
    <w:rsid w:val="004F10F1"/>
    <w:rsid w:val="004F12E5"/>
    <w:rsid w:val="004F1668"/>
    <w:rsid w:val="004F1D50"/>
    <w:rsid w:val="004F26AF"/>
    <w:rsid w:val="004F2AE5"/>
    <w:rsid w:val="004F3ABF"/>
    <w:rsid w:val="004F3DA7"/>
    <w:rsid w:val="004F3DC1"/>
    <w:rsid w:val="004F40C7"/>
    <w:rsid w:val="004F4EAF"/>
    <w:rsid w:val="004F577A"/>
    <w:rsid w:val="004F58B2"/>
    <w:rsid w:val="004F5ED6"/>
    <w:rsid w:val="004F5F3C"/>
    <w:rsid w:val="004F60D0"/>
    <w:rsid w:val="004F67AB"/>
    <w:rsid w:val="004F68B8"/>
    <w:rsid w:val="004F6BE6"/>
    <w:rsid w:val="00500C7F"/>
    <w:rsid w:val="00500DD7"/>
    <w:rsid w:val="005010D0"/>
    <w:rsid w:val="0050121B"/>
    <w:rsid w:val="00501C0F"/>
    <w:rsid w:val="00501D38"/>
    <w:rsid w:val="00502695"/>
    <w:rsid w:val="00502AFA"/>
    <w:rsid w:val="005033B0"/>
    <w:rsid w:val="0050353C"/>
    <w:rsid w:val="0050363D"/>
    <w:rsid w:val="005036B9"/>
    <w:rsid w:val="00503EAE"/>
    <w:rsid w:val="00504C4C"/>
    <w:rsid w:val="00504E47"/>
    <w:rsid w:val="005052B1"/>
    <w:rsid w:val="00505E74"/>
    <w:rsid w:val="0050629E"/>
    <w:rsid w:val="005067FE"/>
    <w:rsid w:val="00506982"/>
    <w:rsid w:val="00506E72"/>
    <w:rsid w:val="00506FE4"/>
    <w:rsid w:val="0050769C"/>
    <w:rsid w:val="00507A9F"/>
    <w:rsid w:val="00507C4D"/>
    <w:rsid w:val="00510493"/>
    <w:rsid w:val="00510F73"/>
    <w:rsid w:val="005113FD"/>
    <w:rsid w:val="005116E9"/>
    <w:rsid w:val="00511C5B"/>
    <w:rsid w:val="00511D8F"/>
    <w:rsid w:val="0051237B"/>
    <w:rsid w:val="005126ED"/>
    <w:rsid w:val="00512999"/>
    <w:rsid w:val="00512CBC"/>
    <w:rsid w:val="00512F81"/>
    <w:rsid w:val="00513B2A"/>
    <w:rsid w:val="005142FE"/>
    <w:rsid w:val="005144D8"/>
    <w:rsid w:val="0051478C"/>
    <w:rsid w:val="00514C14"/>
    <w:rsid w:val="00514E39"/>
    <w:rsid w:val="0051535B"/>
    <w:rsid w:val="00515667"/>
    <w:rsid w:val="00515B4E"/>
    <w:rsid w:val="00515DB3"/>
    <w:rsid w:val="00515E58"/>
    <w:rsid w:val="00516802"/>
    <w:rsid w:val="0051690A"/>
    <w:rsid w:val="005170C1"/>
    <w:rsid w:val="005170E6"/>
    <w:rsid w:val="005171C2"/>
    <w:rsid w:val="005173FB"/>
    <w:rsid w:val="00517403"/>
    <w:rsid w:val="005174F3"/>
    <w:rsid w:val="005176D2"/>
    <w:rsid w:val="005179DE"/>
    <w:rsid w:val="00520E01"/>
    <w:rsid w:val="00520FFF"/>
    <w:rsid w:val="0052140C"/>
    <w:rsid w:val="0052154E"/>
    <w:rsid w:val="00521D0A"/>
    <w:rsid w:val="00522443"/>
    <w:rsid w:val="00522A17"/>
    <w:rsid w:val="00522A1A"/>
    <w:rsid w:val="005236B9"/>
    <w:rsid w:val="00523742"/>
    <w:rsid w:val="00523902"/>
    <w:rsid w:val="00523F09"/>
    <w:rsid w:val="00524379"/>
    <w:rsid w:val="00524C0E"/>
    <w:rsid w:val="00524E3F"/>
    <w:rsid w:val="0052505A"/>
    <w:rsid w:val="005250AB"/>
    <w:rsid w:val="00525CA7"/>
    <w:rsid w:val="0052697B"/>
    <w:rsid w:val="00526B91"/>
    <w:rsid w:val="00526CC8"/>
    <w:rsid w:val="00527018"/>
    <w:rsid w:val="005279E9"/>
    <w:rsid w:val="00527FE6"/>
    <w:rsid w:val="005302F7"/>
    <w:rsid w:val="00530F7A"/>
    <w:rsid w:val="005310E7"/>
    <w:rsid w:val="0053131A"/>
    <w:rsid w:val="00531472"/>
    <w:rsid w:val="005318D1"/>
    <w:rsid w:val="00531AB9"/>
    <w:rsid w:val="005320B5"/>
    <w:rsid w:val="00532EC9"/>
    <w:rsid w:val="005336EF"/>
    <w:rsid w:val="00533B25"/>
    <w:rsid w:val="00533C11"/>
    <w:rsid w:val="00533E83"/>
    <w:rsid w:val="00533F03"/>
    <w:rsid w:val="005347CE"/>
    <w:rsid w:val="00534BDA"/>
    <w:rsid w:val="00534C6D"/>
    <w:rsid w:val="00534FB9"/>
    <w:rsid w:val="005353B5"/>
    <w:rsid w:val="005354CA"/>
    <w:rsid w:val="005355B9"/>
    <w:rsid w:val="00535E65"/>
    <w:rsid w:val="00536022"/>
    <w:rsid w:val="005361BE"/>
    <w:rsid w:val="00536461"/>
    <w:rsid w:val="0053648C"/>
    <w:rsid w:val="00536649"/>
    <w:rsid w:val="00537413"/>
    <w:rsid w:val="00537B5E"/>
    <w:rsid w:val="0054048F"/>
    <w:rsid w:val="00540874"/>
    <w:rsid w:val="00540E0C"/>
    <w:rsid w:val="00541498"/>
    <w:rsid w:val="00541535"/>
    <w:rsid w:val="00541A42"/>
    <w:rsid w:val="00541AEE"/>
    <w:rsid w:val="00542657"/>
    <w:rsid w:val="00542718"/>
    <w:rsid w:val="0054281C"/>
    <w:rsid w:val="005433B5"/>
    <w:rsid w:val="005435B0"/>
    <w:rsid w:val="005437CC"/>
    <w:rsid w:val="005444D0"/>
    <w:rsid w:val="00544D5A"/>
    <w:rsid w:val="00544D9C"/>
    <w:rsid w:val="00545157"/>
    <w:rsid w:val="00545D16"/>
    <w:rsid w:val="00545EEE"/>
    <w:rsid w:val="00546D92"/>
    <w:rsid w:val="00547458"/>
    <w:rsid w:val="00547AA5"/>
    <w:rsid w:val="0055035D"/>
    <w:rsid w:val="00550DE2"/>
    <w:rsid w:val="005510DE"/>
    <w:rsid w:val="00551455"/>
    <w:rsid w:val="005514E8"/>
    <w:rsid w:val="0055189D"/>
    <w:rsid w:val="00552601"/>
    <w:rsid w:val="005527A6"/>
    <w:rsid w:val="005527AD"/>
    <w:rsid w:val="005528AE"/>
    <w:rsid w:val="00553295"/>
    <w:rsid w:val="005533B2"/>
    <w:rsid w:val="005534DB"/>
    <w:rsid w:val="0055361D"/>
    <w:rsid w:val="00553790"/>
    <w:rsid w:val="0055399D"/>
    <w:rsid w:val="00554DB8"/>
    <w:rsid w:val="005557C1"/>
    <w:rsid w:val="00555A06"/>
    <w:rsid w:val="00555FC6"/>
    <w:rsid w:val="00556715"/>
    <w:rsid w:val="00556AD6"/>
    <w:rsid w:val="0055722C"/>
    <w:rsid w:val="0055754F"/>
    <w:rsid w:val="00557992"/>
    <w:rsid w:val="005603E1"/>
    <w:rsid w:val="00560593"/>
    <w:rsid w:val="0056061A"/>
    <w:rsid w:val="00560CB8"/>
    <w:rsid w:val="005611A4"/>
    <w:rsid w:val="00561923"/>
    <w:rsid w:val="00561A78"/>
    <w:rsid w:val="00561A93"/>
    <w:rsid w:val="0056208E"/>
    <w:rsid w:val="005629D6"/>
    <w:rsid w:val="00562ADB"/>
    <w:rsid w:val="005631CD"/>
    <w:rsid w:val="0056358B"/>
    <w:rsid w:val="00563627"/>
    <w:rsid w:val="00563E4C"/>
    <w:rsid w:val="005642B5"/>
    <w:rsid w:val="00564BC5"/>
    <w:rsid w:val="005652E5"/>
    <w:rsid w:val="0056569A"/>
    <w:rsid w:val="00565E15"/>
    <w:rsid w:val="005664F2"/>
    <w:rsid w:val="00567A72"/>
    <w:rsid w:val="0057023E"/>
    <w:rsid w:val="00570FDF"/>
    <w:rsid w:val="00571655"/>
    <w:rsid w:val="00571EB4"/>
    <w:rsid w:val="0057236A"/>
    <w:rsid w:val="00572428"/>
    <w:rsid w:val="00572A03"/>
    <w:rsid w:val="005731D9"/>
    <w:rsid w:val="005733C1"/>
    <w:rsid w:val="005741C1"/>
    <w:rsid w:val="00574277"/>
    <w:rsid w:val="0057477B"/>
    <w:rsid w:val="00574817"/>
    <w:rsid w:val="00574ADD"/>
    <w:rsid w:val="00574B11"/>
    <w:rsid w:val="00574EB1"/>
    <w:rsid w:val="00574EF5"/>
    <w:rsid w:val="00574FFF"/>
    <w:rsid w:val="0057599C"/>
    <w:rsid w:val="005759C9"/>
    <w:rsid w:val="00575E9A"/>
    <w:rsid w:val="005763C2"/>
    <w:rsid w:val="00576C5D"/>
    <w:rsid w:val="00576C65"/>
    <w:rsid w:val="00576CFB"/>
    <w:rsid w:val="00576FAA"/>
    <w:rsid w:val="0057771B"/>
    <w:rsid w:val="005777A3"/>
    <w:rsid w:val="00577899"/>
    <w:rsid w:val="00577B77"/>
    <w:rsid w:val="00577CF1"/>
    <w:rsid w:val="005803B6"/>
    <w:rsid w:val="005820C1"/>
    <w:rsid w:val="005826EC"/>
    <w:rsid w:val="00582E09"/>
    <w:rsid w:val="00582E28"/>
    <w:rsid w:val="00583064"/>
    <w:rsid w:val="0058317E"/>
    <w:rsid w:val="005836F6"/>
    <w:rsid w:val="00583840"/>
    <w:rsid w:val="005840C2"/>
    <w:rsid w:val="0058531C"/>
    <w:rsid w:val="00585D81"/>
    <w:rsid w:val="005860A5"/>
    <w:rsid w:val="0058676E"/>
    <w:rsid w:val="00586E37"/>
    <w:rsid w:val="00587313"/>
    <w:rsid w:val="00587DD2"/>
    <w:rsid w:val="0059005E"/>
    <w:rsid w:val="0059006C"/>
    <w:rsid w:val="005901FD"/>
    <w:rsid w:val="00590249"/>
    <w:rsid w:val="005903EE"/>
    <w:rsid w:val="00590C25"/>
    <w:rsid w:val="00590D21"/>
    <w:rsid w:val="00591F60"/>
    <w:rsid w:val="0059218C"/>
    <w:rsid w:val="0059223F"/>
    <w:rsid w:val="00592323"/>
    <w:rsid w:val="00592CC1"/>
    <w:rsid w:val="00592D79"/>
    <w:rsid w:val="00593199"/>
    <w:rsid w:val="0059374A"/>
    <w:rsid w:val="005939A4"/>
    <w:rsid w:val="00594889"/>
    <w:rsid w:val="00594E53"/>
    <w:rsid w:val="0059509E"/>
    <w:rsid w:val="005955A7"/>
    <w:rsid w:val="005958AE"/>
    <w:rsid w:val="00595A06"/>
    <w:rsid w:val="00595C43"/>
    <w:rsid w:val="00595F64"/>
    <w:rsid w:val="005964B3"/>
    <w:rsid w:val="00596978"/>
    <w:rsid w:val="00596D94"/>
    <w:rsid w:val="0059761A"/>
    <w:rsid w:val="00597DCC"/>
    <w:rsid w:val="005A003D"/>
    <w:rsid w:val="005A02C9"/>
    <w:rsid w:val="005A043C"/>
    <w:rsid w:val="005A065C"/>
    <w:rsid w:val="005A0828"/>
    <w:rsid w:val="005A154B"/>
    <w:rsid w:val="005A17D2"/>
    <w:rsid w:val="005A201F"/>
    <w:rsid w:val="005A2186"/>
    <w:rsid w:val="005A2313"/>
    <w:rsid w:val="005A316C"/>
    <w:rsid w:val="005A3876"/>
    <w:rsid w:val="005A3AC5"/>
    <w:rsid w:val="005A3F34"/>
    <w:rsid w:val="005A494E"/>
    <w:rsid w:val="005A5B34"/>
    <w:rsid w:val="005A5DC1"/>
    <w:rsid w:val="005A5DD8"/>
    <w:rsid w:val="005A617F"/>
    <w:rsid w:val="005A6703"/>
    <w:rsid w:val="005A693A"/>
    <w:rsid w:val="005A713C"/>
    <w:rsid w:val="005A7335"/>
    <w:rsid w:val="005A799C"/>
    <w:rsid w:val="005B00D6"/>
    <w:rsid w:val="005B0347"/>
    <w:rsid w:val="005B1347"/>
    <w:rsid w:val="005B1654"/>
    <w:rsid w:val="005B1F39"/>
    <w:rsid w:val="005B2D72"/>
    <w:rsid w:val="005B2DC6"/>
    <w:rsid w:val="005B385E"/>
    <w:rsid w:val="005B3CCB"/>
    <w:rsid w:val="005B3FF9"/>
    <w:rsid w:val="005B4233"/>
    <w:rsid w:val="005B4501"/>
    <w:rsid w:val="005B45CC"/>
    <w:rsid w:val="005B46D8"/>
    <w:rsid w:val="005B472E"/>
    <w:rsid w:val="005B476D"/>
    <w:rsid w:val="005B4AA0"/>
    <w:rsid w:val="005B5104"/>
    <w:rsid w:val="005B512A"/>
    <w:rsid w:val="005B5203"/>
    <w:rsid w:val="005B5466"/>
    <w:rsid w:val="005B586C"/>
    <w:rsid w:val="005B5C2E"/>
    <w:rsid w:val="005B5C71"/>
    <w:rsid w:val="005B5D30"/>
    <w:rsid w:val="005B6472"/>
    <w:rsid w:val="005B6D23"/>
    <w:rsid w:val="005B6E7B"/>
    <w:rsid w:val="005B7627"/>
    <w:rsid w:val="005B7B86"/>
    <w:rsid w:val="005B7C83"/>
    <w:rsid w:val="005C0136"/>
    <w:rsid w:val="005C07AD"/>
    <w:rsid w:val="005C07B2"/>
    <w:rsid w:val="005C0C8F"/>
    <w:rsid w:val="005C0EFC"/>
    <w:rsid w:val="005C185E"/>
    <w:rsid w:val="005C1D6D"/>
    <w:rsid w:val="005C1E66"/>
    <w:rsid w:val="005C26B9"/>
    <w:rsid w:val="005C2AFC"/>
    <w:rsid w:val="005C2B8D"/>
    <w:rsid w:val="005C2F25"/>
    <w:rsid w:val="005C3835"/>
    <w:rsid w:val="005C3A9E"/>
    <w:rsid w:val="005C3CFC"/>
    <w:rsid w:val="005C3F9D"/>
    <w:rsid w:val="005C4CAC"/>
    <w:rsid w:val="005C4F86"/>
    <w:rsid w:val="005C5099"/>
    <w:rsid w:val="005C51E3"/>
    <w:rsid w:val="005C5572"/>
    <w:rsid w:val="005C589D"/>
    <w:rsid w:val="005C5A44"/>
    <w:rsid w:val="005C61DC"/>
    <w:rsid w:val="005C6605"/>
    <w:rsid w:val="005C69F4"/>
    <w:rsid w:val="005C7567"/>
    <w:rsid w:val="005C79AE"/>
    <w:rsid w:val="005C7F81"/>
    <w:rsid w:val="005D060D"/>
    <w:rsid w:val="005D0AB5"/>
    <w:rsid w:val="005D2084"/>
    <w:rsid w:val="005D2570"/>
    <w:rsid w:val="005D2887"/>
    <w:rsid w:val="005D28D9"/>
    <w:rsid w:val="005D300C"/>
    <w:rsid w:val="005D5691"/>
    <w:rsid w:val="005D5899"/>
    <w:rsid w:val="005D5928"/>
    <w:rsid w:val="005D5C62"/>
    <w:rsid w:val="005D5C73"/>
    <w:rsid w:val="005D5CD0"/>
    <w:rsid w:val="005D634A"/>
    <w:rsid w:val="005D6BB7"/>
    <w:rsid w:val="005D6DDC"/>
    <w:rsid w:val="005D7BCC"/>
    <w:rsid w:val="005D7E1B"/>
    <w:rsid w:val="005E05E0"/>
    <w:rsid w:val="005E0B88"/>
    <w:rsid w:val="005E15E0"/>
    <w:rsid w:val="005E1B3D"/>
    <w:rsid w:val="005E1BD8"/>
    <w:rsid w:val="005E2BC3"/>
    <w:rsid w:val="005E3BC9"/>
    <w:rsid w:val="005E43DA"/>
    <w:rsid w:val="005E474F"/>
    <w:rsid w:val="005E4B02"/>
    <w:rsid w:val="005E4DCA"/>
    <w:rsid w:val="005E4F69"/>
    <w:rsid w:val="005E533A"/>
    <w:rsid w:val="005E64AC"/>
    <w:rsid w:val="005E6AB9"/>
    <w:rsid w:val="005E6C3D"/>
    <w:rsid w:val="005E6E40"/>
    <w:rsid w:val="005E713A"/>
    <w:rsid w:val="005E7445"/>
    <w:rsid w:val="005E78BF"/>
    <w:rsid w:val="005E7B6D"/>
    <w:rsid w:val="005E7B8D"/>
    <w:rsid w:val="005E7F81"/>
    <w:rsid w:val="005F01E3"/>
    <w:rsid w:val="005F19AA"/>
    <w:rsid w:val="005F1A52"/>
    <w:rsid w:val="005F1AB8"/>
    <w:rsid w:val="005F1D0B"/>
    <w:rsid w:val="005F2382"/>
    <w:rsid w:val="005F289A"/>
    <w:rsid w:val="005F2BF6"/>
    <w:rsid w:val="005F2E01"/>
    <w:rsid w:val="005F35FB"/>
    <w:rsid w:val="005F3A18"/>
    <w:rsid w:val="005F3A93"/>
    <w:rsid w:val="005F3FBF"/>
    <w:rsid w:val="005F412B"/>
    <w:rsid w:val="005F418B"/>
    <w:rsid w:val="005F4227"/>
    <w:rsid w:val="005F424A"/>
    <w:rsid w:val="005F474A"/>
    <w:rsid w:val="005F4CFF"/>
    <w:rsid w:val="005F5054"/>
    <w:rsid w:val="005F594C"/>
    <w:rsid w:val="005F61A2"/>
    <w:rsid w:val="005F6586"/>
    <w:rsid w:val="005F6800"/>
    <w:rsid w:val="005F73E0"/>
    <w:rsid w:val="005F7443"/>
    <w:rsid w:val="005F76F7"/>
    <w:rsid w:val="005F7843"/>
    <w:rsid w:val="005F78BF"/>
    <w:rsid w:val="005F7A71"/>
    <w:rsid w:val="005F7ECE"/>
    <w:rsid w:val="006001AF"/>
    <w:rsid w:val="006010DF"/>
    <w:rsid w:val="0060141F"/>
    <w:rsid w:val="0060155D"/>
    <w:rsid w:val="006016F4"/>
    <w:rsid w:val="0060204A"/>
    <w:rsid w:val="0060217A"/>
    <w:rsid w:val="0060218D"/>
    <w:rsid w:val="00602B8B"/>
    <w:rsid w:val="00602C9B"/>
    <w:rsid w:val="0060362B"/>
    <w:rsid w:val="00603A06"/>
    <w:rsid w:val="00603E1B"/>
    <w:rsid w:val="00604C3D"/>
    <w:rsid w:val="00605280"/>
    <w:rsid w:val="006054AA"/>
    <w:rsid w:val="006056AA"/>
    <w:rsid w:val="00605E16"/>
    <w:rsid w:val="006072A9"/>
    <w:rsid w:val="006078C7"/>
    <w:rsid w:val="00607BFC"/>
    <w:rsid w:val="00607CB2"/>
    <w:rsid w:val="006100EB"/>
    <w:rsid w:val="00610662"/>
    <w:rsid w:val="00610B01"/>
    <w:rsid w:val="00610E04"/>
    <w:rsid w:val="006112E8"/>
    <w:rsid w:val="006118B9"/>
    <w:rsid w:val="006119F1"/>
    <w:rsid w:val="00611C57"/>
    <w:rsid w:val="006123D0"/>
    <w:rsid w:val="006126E8"/>
    <w:rsid w:val="00612874"/>
    <w:rsid w:val="00613054"/>
    <w:rsid w:val="00613D85"/>
    <w:rsid w:val="00613DFB"/>
    <w:rsid w:val="00614515"/>
    <w:rsid w:val="0061476F"/>
    <w:rsid w:val="006147C4"/>
    <w:rsid w:val="00615230"/>
    <w:rsid w:val="00615342"/>
    <w:rsid w:val="006155FC"/>
    <w:rsid w:val="0061581F"/>
    <w:rsid w:val="00615D8C"/>
    <w:rsid w:val="00615FC5"/>
    <w:rsid w:val="00616A1C"/>
    <w:rsid w:val="00617914"/>
    <w:rsid w:val="00617F96"/>
    <w:rsid w:val="00620B77"/>
    <w:rsid w:val="00620BCD"/>
    <w:rsid w:val="006214DA"/>
    <w:rsid w:val="00621C70"/>
    <w:rsid w:val="00622147"/>
    <w:rsid w:val="00622946"/>
    <w:rsid w:val="00622A0B"/>
    <w:rsid w:val="00624151"/>
    <w:rsid w:val="00624403"/>
    <w:rsid w:val="00624B72"/>
    <w:rsid w:val="00624B7F"/>
    <w:rsid w:val="00625094"/>
    <w:rsid w:val="006252B1"/>
    <w:rsid w:val="00625605"/>
    <w:rsid w:val="0062571B"/>
    <w:rsid w:val="00625E6B"/>
    <w:rsid w:val="0062601F"/>
    <w:rsid w:val="00626593"/>
    <w:rsid w:val="0062659B"/>
    <w:rsid w:val="00626616"/>
    <w:rsid w:val="00626799"/>
    <w:rsid w:val="0062692B"/>
    <w:rsid w:val="00626D98"/>
    <w:rsid w:val="00626E09"/>
    <w:rsid w:val="006274BA"/>
    <w:rsid w:val="00627D28"/>
    <w:rsid w:val="00630286"/>
    <w:rsid w:val="00631D98"/>
    <w:rsid w:val="00632271"/>
    <w:rsid w:val="0063244C"/>
    <w:rsid w:val="0063265B"/>
    <w:rsid w:val="006334E8"/>
    <w:rsid w:val="0063351A"/>
    <w:rsid w:val="00633788"/>
    <w:rsid w:val="00633844"/>
    <w:rsid w:val="006339CF"/>
    <w:rsid w:val="00633EB1"/>
    <w:rsid w:val="0063400C"/>
    <w:rsid w:val="0063430B"/>
    <w:rsid w:val="00634849"/>
    <w:rsid w:val="00634BBD"/>
    <w:rsid w:val="00634BF4"/>
    <w:rsid w:val="006350B6"/>
    <w:rsid w:val="0063518F"/>
    <w:rsid w:val="006353BE"/>
    <w:rsid w:val="00636050"/>
    <w:rsid w:val="006364EB"/>
    <w:rsid w:val="0063653E"/>
    <w:rsid w:val="00636EB9"/>
    <w:rsid w:val="006373F9"/>
    <w:rsid w:val="00640D08"/>
    <w:rsid w:val="006415C8"/>
    <w:rsid w:val="006415F8"/>
    <w:rsid w:val="00641B45"/>
    <w:rsid w:val="006428AE"/>
    <w:rsid w:val="00642AFF"/>
    <w:rsid w:val="00642B98"/>
    <w:rsid w:val="00642C58"/>
    <w:rsid w:val="00642D28"/>
    <w:rsid w:val="00642D6F"/>
    <w:rsid w:val="0064301C"/>
    <w:rsid w:val="006434C3"/>
    <w:rsid w:val="00643739"/>
    <w:rsid w:val="00643C92"/>
    <w:rsid w:val="00643D8C"/>
    <w:rsid w:val="00643E62"/>
    <w:rsid w:val="0064410E"/>
    <w:rsid w:val="00645377"/>
    <w:rsid w:val="006453A1"/>
    <w:rsid w:val="00645C34"/>
    <w:rsid w:val="00645E56"/>
    <w:rsid w:val="00645ED0"/>
    <w:rsid w:val="00646FE9"/>
    <w:rsid w:val="0064766B"/>
    <w:rsid w:val="006476F5"/>
    <w:rsid w:val="00647D9B"/>
    <w:rsid w:val="00647F89"/>
    <w:rsid w:val="0065016A"/>
    <w:rsid w:val="00650AFD"/>
    <w:rsid w:val="00651BBE"/>
    <w:rsid w:val="00651EBC"/>
    <w:rsid w:val="00651EC9"/>
    <w:rsid w:val="00652477"/>
    <w:rsid w:val="006524E4"/>
    <w:rsid w:val="00653072"/>
    <w:rsid w:val="006530BC"/>
    <w:rsid w:val="0065356A"/>
    <w:rsid w:val="006545E4"/>
    <w:rsid w:val="006546E7"/>
    <w:rsid w:val="00654C41"/>
    <w:rsid w:val="00654C9E"/>
    <w:rsid w:val="00654EEC"/>
    <w:rsid w:val="00654F0F"/>
    <w:rsid w:val="006550EA"/>
    <w:rsid w:val="006553A9"/>
    <w:rsid w:val="006553C6"/>
    <w:rsid w:val="006559A8"/>
    <w:rsid w:val="00655CC6"/>
    <w:rsid w:val="00656095"/>
    <w:rsid w:val="0065611F"/>
    <w:rsid w:val="00656A01"/>
    <w:rsid w:val="006572AC"/>
    <w:rsid w:val="00657AE0"/>
    <w:rsid w:val="00657D9C"/>
    <w:rsid w:val="00657F0C"/>
    <w:rsid w:val="006601DA"/>
    <w:rsid w:val="006603D7"/>
    <w:rsid w:val="00660E39"/>
    <w:rsid w:val="006614F0"/>
    <w:rsid w:val="006616D2"/>
    <w:rsid w:val="00661B5C"/>
    <w:rsid w:val="0066249C"/>
    <w:rsid w:val="00662D33"/>
    <w:rsid w:val="00663132"/>
    <w:rsid w:val="00663427"/>
    <w:rsid w:val="00663C0B"/>
    <w:rsid w:val="006643DD"/>
    <w:rsid w:val="00664A08"/>
    <w:rsid w:val="00665DF9"/>
    <w:rsid w:val="0066680E"/>
    <w:rsid w:val="0066698B"/>
    <w:rsid w:val="00666A05"/>
    <w:rsid w:val="00667806"/>
    <w:rsid w:val="00667F28"/>
    <w:rsid w:val="00670203"/>
    <w:rsid w:val="0067094D"/>
    <w:rsid w:val="00670AE5"/>
    <w:rsid w:val="00671A24"/>
    <w:rsid w:val="00671ACB"/>
    <w:rsid w:val="00672310"/>
    <w:rsid w:val="00672322"/>
    <w:rsid w:val="00672AB4"/>
    <w:rsid w:val="006731CC"/>
    <w:rsid w:val="006735FE"/>
    <w:rsid w:val="00674361"/>
    <w:rsid w:val="006744AC"/>
    <w:rsid w:val="006745F7"/>
    <w:rsid w:val="00674E4C"/>
    <w:rsid w:val="00675413"/>
    <w:rsid w:val="006758AA"/>
    <w:rsid w:val="0067595F"/>
    <w:rsid w:val="00675BF0"/>
    <w:rsid w:val="00675E0D"/>
    <w:rsid w:val="00675EB8"/>
    <w:rsid w:val="0067715C"/>
    <w:rsid w:val="006774AF"/>
    <w:rsid w:val="00677EB6"/>
    <w:rsid w:val="006807A1"/>
    <w:rsid w:val="006807E1"/>
    <w:rsid w:val="0068121F"/>
    <w:rsid w:val="006813F0"/>
    <w:rsid w:val="0068153C"/>
    <w:rsid w:val="006816D5"/>
    <w:rsid w:val="00681848"/>
    <w:rsid w:val="0068197F"/>
    <w:rsid w:val="00681C17"/>
    <w:rsid w:val="00682229"/>
    <w:rsid w:val="006829AB"/>
    <w:rsid w:val="006833EF"/>
    <w:rsid w:val="006841A3"/>
    <w:rsid w:val="006849CA"/>
    <w:rsid w:val="00685212"/>
    <w:rsid w:val="0068561F"/>
    <w:rsid w:val="0068712A"/>
    <w:rsid w:val="0068729D"/>
    <w:rsid w:val="006879EB"/>
    <w:rsid w:val="00687F00"/>
    <w:rsid w:val="00690219"/>
    <w:rsid w:val="00690B1C"/>
    <w:rsid w:val="00690D4B"/>
    <w:rsid w:val="00691445"/>
    <w:rsid w:val="00691D09"/>
    <w:rsid w:val="00691FFE"/>
    <w:rsid w:val="006921CF"/>
    <w:rsid w:val="00692853"/>
    <w:rsid w:val="00692C49"/>
    <w:rsid w:val="00693078"/>
    <w:rsid w:val="00693C36"/>
    <w:rsid w:val="00693F86"/>
    <w:rsid w:val="006947C8"/>
    <w:rsid w:val="00694A18"/>
    <w:rsid w:val="00694C1A"/>
    <w:rsid w:val="00695227"/>
    <w:rsid w:val="00695BE4"/>
    <w:rsid w:val="00695D05"/>
    <w:rsid w:val="00695D4A"/>
    <w:rsid w:val="00695E58"/>
    <w:rsid w:val="00696277"/>
    <w:rsid w:val="00696423"/>
    <w:rsid w:val="006964AC"/>
    <w:rsid w:val="006966A7"/>
    <w:rsid w:val="00696A33"/>
    <w:rsid w:val="00696FD3"/>
    <w:rsid w:val="0069708F"/>
    <w:rsid w:val="00697203"/>
    <w:rsid w:val="006975B0"/>
    <w:rsid w:val="00697BEF"/>
    <w:rsid w:val="006A00F8"/>
    <w:rsid w:val="006A0729"/>
    <w:rsid w:val="006A089E"/>
    <w:rsid w:val="006A08F4"/>
    <w:rsid w:val="006A0941"/>
    <w:rsid w:val="006A0E3C"/>
    <w:rsid w:val="006A17C2"/>
    <w:rsid w:val="006A1F96"/>
    <w:rsid w:val="006A2081"/>
    <w:rsid w:val="006A21F9"/>
    <w:rsid w:val="006A257F"/>
    <w:rsid w:val="006A36DF"/>
    <w:rsid w:val="006A387F"/>
    <w:rsid w:val="006A3A29"/>
    <w:rsid w:val="006A3DAE"/>
    <w:rsid w:val="006A3E82"/>
    <w:rsid w:val="006A445A"/>
    <w:rsid w:val="006A46D8"/>
    <w:rsid w:val="006A4EBB"/>
    <w:rsid w:val="006A52C7"/>
    <w:rsid w:val="006A597F"/>
    <w:rsid w:val="006A5AAB"/>
    <w:rsid w:val="006A5BB6"/>
    <w:rsid w:val="006A5D76"/>
    <w:rsid w:val="006A5ED3"/>
    <w:rsid w:val="006A632B"/>
    <w:rsid w:val="006A638E"/>
    <w:rsid w:val="006A6A39"/>
    <w:rsid w:val="006A7241"/>
    <w:rsid w:val="006A77A3"/>
    <w:rsid w:val="006A7C36"/>
    <w:rsid w:val="006A7E1F"/>
    <w:rsid w:val="006B02F8"/>
    <w:rsid w:val="006B04E2"/>
    <w:rsid w:val="006B066C"/>
    <w:rsid w:val="006B07BE"/>
    <w:rsid w:val="006B1118"/>
    <w:rsid w:val="006B1A44"/>
    <w:rsid w:val="006B219D"/>
    <w:rsid w:val="006B2219"/>
    <w:rsid w:val="006B2A1F"/>
    <w:rsid w:val="006B2EE4"/>
    <w:rsid w:val="006B34AA"/>
    <w:rsid w:val="006B3505"/>
    <w:rsid w:val="006B3A33"/>
    <w:rsid w:val="006B3C92"/>
    <w:rsid w:val="006B4AD7"/>
    <w:rsid w:val="006B4BF6"/>
    <w:rsid w:val="006B4C8E"/>
    <w:rsid w:val="006B4D65"/>
    <w:rsid w:val="006B5BAD"/>
    <w:rsid w:val="006B5BE3"/>
    <w:rsid w:val="006B621B"/>
    <w:rsid w:val="006B657C"/>
    <w:rsid w:val="006B695E"/>
    <w:rsid w:val="006B76E4"/>
    <w:rsid w:val="006B7925"/>
    <w:rsid w:val="006B79EA"/>
    <w:rsid w:val="006B7D00"/>
    <w:rsid w:val="006C00A0"/>
    <w:rsid w:val="006C0AF5"/>
    <w:rsid w:val="006C19FD"/>
    <w:rsid w:val="006C1CD4"/>
    <w:rsid w:val="006C2002"/>
    <w:rsid w:val="006C20BB"/>
    <w:rsid w:val="006C2325"/>
    <w:rsid w:val="006C3295"/>
    <w:rsid w:val="006C3299"/>
    <w:rsid w:val="006C3DB9"/>
    <w:rsid w:val="006C3FD6"/>
    <w:rsid w:val="006C47C5"/>
    <w:rsid w:val="006C4A46"/>
    <w:rsid w:val="006C4D31"/>
    <w:rsid w:val="006C4F38"/>
    <w:rsid w:val="006C5145"/>
    <w:rsid w:val="006C534D"/>
    <w:rsid w:val="006C55ED"/>
    <w:rsid w:val="006C60B5"/>
    <w:rsid w:val="006C60BF"/>
    <w:rsid w:val="006C636E"/>
    <w:rsid w:val="006C63D2"/>
    <w:rsid w:val="006C6883"/>
    <w:rsid w:val="006C738D"/>
    <w:rsid w:val="006C7D73"/>
    <w:rsid w:val="006D0106"/>
    <w:rsid w:val="006D0B5D"/>
    <w:rsid w:val="006D1F38"/>
    <w:rsid w:val="006D20FC"/>
    <w:rsid w:val="006D2224"/>
    <w:rsid w:val="006D2468"/>
    <w:rsid w:val="006D2D49"/>
    <w:rsid w:val="006D2DED"/>
    <w:rsid w:val="006D31AC"/>
    <w:rsid w:val="006D3A1F"/>
    <w:rsid w:val="006D3A8C"/>
    <w:rsid w:val="006D51C2"/>
    <w:rsid w:val="006D6010"/>
    <w:rsid w:val="006D6749"/>
    <w:rsid w:val="006D67AB"/>
    <w:rsid w:val="006D6A4D"/>
    <w:rsid w:val="006D6A52"/>
    <w:rsid w:val="006D6C4D"/>
    <w:rsid w:val="006D6FED"/>
    <w:rsid w:val="006D73A9"/>
    <w:rsid w:val="006D73B8"/>
    <w:rsid w:val="006D784F"/>
    <w:rsid w:val="006D7C7C"/>
    <w:rsid w:val="006E0BE2"/>
    <w:rsid w:val="006E10FD"/>
    <w:rsid w:val="006E1100"/>
    <w:rsid w:val="006E11F4"/>
    <w:rsid w:val="006E152B"/>
    <w:rsid w:val="006E194B"/>
    <w:rsid w:val="006E19B6"/>
    <w:rsid w:val="006E1BBE"/>
    <w:rsid w:val="006E218C"/>
    <w:rsid w:val="006E225F"/>
    <w:rsid w:val="006E24ED"/>
    <w:rsid w:val="006E2637"/>
    <w:rsid w:val="006E277E"/>
    <w:rsid w:val="006E296D"/>
    <w:rsid w:val="006E2D66"/>
    <w:rsid w:val="006E30D0"/>
    <w:rsid w:val="006E37E0"/>
    <w:rsid w:val="006E3B96"/>
    <w:rsid w:val="006E474D"/>
    <w:rsid w:val="006E580E"/>
    <w:rsid w:val="006E5BC0"/>
    <w:rsid w:val="006E5D6C"/>
    <w:rsid w:val="006E60A2"/>
    <w:rsid w:val="006E65C5"/>
    <w:rsid w:val="006E6678"/>
    <w:rsid w:val="006E6A6B"/>
    <w:rsid w:val="006E6AB9"/>
    <w:rsid w:val="006E6B63"/>
    <w:rsid w:val="006E70DB"/>
    <w:rsid w:val="006E7127"/>
    <w:rsid w:val="006F017F"/>
    <w:rsid w:val="006F02A8"/>
    <w:rsid w:val="006F0537"/>
    <w:rsid w:val="006F1467"/>
    <w:rsid w:val="006F1A59"/>
    <w:rsid w:val="006F23F5"/>
    <w:rsid w:val="006F24A8"/>
    <w:rsid w:val="006F2664"/>
    <w:rsid w:val="006F317A"/>
    <w:rsid w:val="006F32EE"/>
    <w:rsid w:val="006F3A5B"/>
    <w:rsid w:val="006F4A55"/>
    <w:rsid w:val="006F4B7D"/>
    <w:rsid w:val="006F4CBC"/>
    <w:rsid w:val="006F4E9B"/>
    <w:rsid w:val="006F5571"/>
    <w:rsid w:val="006F56C9"/>
    <w:rsid w:val="006F6255"/>
    <w:rsid w:val="006F6C11"/>
    <w:rsid w:val="006F6E01"/>
    <w:rsid w:val="006F7726"/>
    <w:rsid w:val="006F7FAD"/>
    <w:rsid w:val="007004E6"/>
    <w:rsid w:val="00700EAC"/>
    <w:rsid w:val="0070106A"/>
    <w:rsid w:val="007011A4"/>
    <w:rsid w:val="0070135A"/>
    <w:rsid w:val="0070144C"/>
    <w:rsid w:val="00701579"/>
    <w:rsid w:val="00701B83"/>
    <w:rsid w:val="00701D08"/>
    <w:rsid w:val="007024C2"/>
    <w:rsid w:val="00702FC8"/>
    <w:rsid w:val="00703797"/>
    <w:rsid w:val="007038A1"/>
    <w:rsid w:val="00703A75"/>
    <w:rsid w:val="00704F13"/>
    <w:rsid w:val="0070589D"/>
    <w:rsid w:val="0070695C"/>
    <w:rsid w:val="00706D75"/>
    <w:rsid w:val="00706F76"/>
    <w:rsid w:val="007071A5"/>
    <w:rsid w:val="00707DC5"/>
    <w:rsid w:val="00707F3F"/>
    <w:rsid w:val="007112C6"/>
    <w:rsid w:val="00712D6C"/>
    <w:rsid w:val="00712F56"/>
    <w:rsid w:val="00713E50"/>
    <w:rsid w:val="007153DC"/>
    <w:rsid w:val="00715496"/>
    <w:rsid w:val="00715981"/>
    <w:rsid w:val="00715D60"/>
    <w:rsid w:val="00716E96"/>
    <w:rsid w:val="00716FEF"/>
    <w:rsid w:val="0072034C"/>
    <w:rsid w:val="0072073A"/>
    <w:rsid w:val="0072107A"/>
    <w:rsid w:val="007214E1"/>
    <w:rsid w:val="00721527"/>
    <w:rsid w:val="007216AF"/>
    <w:rsid w:val="00721E68"/>
    <w:rsid w:val="00722C5C"/>
    <w:rsid w:val="00723109"/>
    <w:rsid w:val="007235A3"/>
    <w:rsid w:val="00723B3D"/>
    <w:rsid w:val="0072409C"/>
    <w:rsid w:val="007241CF"/>
    <w:rsid w:val="00724425"/>
    <w:rsid w:val="0072493A"/>
    <w:rsid w:val="007249CB"/>
    <w:rsid w:val="00724AEE"/>
    <w:rsid w:val="00724FBF"/>
    <w:rsid w:val="00725197"/>
    <w:rsid w:val="00726029"/>
    <w:rsid w:val="00726632"/>
    <w:rsid w:val="00726B08"/>
    <w:rsid w:val="007271D4"/>
    <w:rsid w:val="0072781B"/>
    <w:rsid w:val="00727D1C"/>
    <w:rsid w:val="00730A61"/>
    <w:rsid w:val="00730BBB"/>
    <w:rsid w:val="00731368"/>
    <w:rsid w:val="0073151D"/>
    <w:rsid w:val="0073177A"/>
    <w:rsid w:val="0073195A"/>
    <w:rsid w:val="00731992"/>
    <w:rsid w:val="0073244E"/>
    <w:rsid w:val="007325EF"/>
    <w:rsid w:val="00732913"/>
    <w:rsid w:val="00732B92"/>
    <w:rsid w:val="00732BC9"/>
    <w:rsid w:val="00733056"/>
    <w:rsid w:val="00733333"/>
    <w:rsid w:val="0073393F"/>
    <w:rsid w:val="0073430E"/>
    <w:rsid w:val="007345D8"/>
    <w:rsid w:val="0073488B"/>
    <w:rsid w:val="00735BC8"/>
    <w:rsid w:val="0073600E"/>
    <w:rsid w:val="00736078"/>
    <w:rsid w:val="00736392"/>
    <w:rsid w:val="00736887"/>
    <w:rsid w:val="00736A84"/>
    <w:rsid w:val="00736B1A"/>
    <w:rsid w:val="007414CA"/>
    <w:rsid w:val="0074152D"/>
    <w:rsid w:val="007423D9"/>
    <w:rsid w:val="00742461"/>
    <w:rsid w:val="007427A3"/>
    <w:rsid w:val="00742C89"/>
    <w:rsid w:val="00742F91"/>
    <w:rsid w:val="00744323"/>
    <w:rsid w:val="007443EC"/>
    <w:rsid w:val="00744420"/>
    <w:rsid w:val="007448D5"/>
    <w:rsid w:val="007449FA"/>
    <w:rsid w:val="00744A64"/>
    <w:rsid w:val="00744CEB"/>
    <w:rsid w:val="0074511F"/>
    <w:rsid w:val="007454C7"/>
    <w:rsid w:val="007456C7"/>
    <w:rsid w:val="007458F3"/>
    <w:rsid w:val="007465E1"/>
    <w:rsid w:val="007476F6"/>
    <w:rsid w:val="00747725"/>
    <w:rsid w:val="00750082"/>
    <w:rsid w:val="00750BA4"/>
    <w:rsid w:val="00750FF0"/>
    <w:rsid w:val="00751583"/>
    <w:rsid w:val="007516C7"/>
    <w:rsid w:val="0075182B"/>
    <w:rsid w:val="00751B72"/>
    <w:rsid w:val="007526D7"/>
    <w:rsid w:val="00752CF1"/>
    <w:rsid w:val="00753426"/>
    <w:rsid w:val="007534BD"/>
    <w:rsid w:val="007537B6"/>
    <w:rsid w:val="00753957"/>
    <w:rsid w:val="007539B8"/>
    <w:rsid w:val="007545DA"/>
    <w:rsid w:val="00754B3C"/>
    <w:rsid w:val="00754E3E"/>
    <w:rsid w:val="0075595D"/>
    <w:rsid w:val="00756982"/>
    <w:rsid w:val="00756C6D"/>
    <w:rsid w:val="00756F0E"/>
    <w:rsid w:val="007570B2"/>
    <w:rsid w:val="007572C1"/>
    <w:rsid w:val="007572F6"/>
    <w:rsid w:val="007575B0"/>
    <w:rsid w:val="0075770E"/>
    <w:rsid w:val="00757719"/>
    <w:rsid w:val="00760D82"/>
    <w:rsid w:val="00761650"/>
    <w:rsid w:val="00762C99"/>
    <w:rsid w:val="00763B95"/>
    <w:rsid w:val="00763FA9"/>
    <w:rsid w:val="00765EFC"/>
    <w:rsid w:val="00765FE7"/>
    <w:rsid w:val="00766172"/>
    <w:rsid w:val="00766BED"/>
    <w:rsid w:val="00766F3E"/>
    <w:rsid w:val="00767272"/>
    <w:rsid w:val="00770FD8"/>
    <w:rsid w:val="00771E1B"/>
    <w:rsid w:val="00771EDD"/>
    <w:rsid w:val="00772C9C"/>
    <w:rsid w:val="00773468"/>
    <w:rsid w:val="0077373B"/>
    <w:rsid w:val="007743C8"/>
    <w:rsid w:val="00774561"/>
    <w:rsid w:val="00774646"/>
    <w:rsid w:val="00774BE4"/>
    <w:rsid w:val="00774CE7"/>
    <w:rsid w:val="00775224"/>
    <w:rsid w:val="00775516"/>
    <w:rsid w:val="007759A1"/>
    <w:rsid w:val="00775D37"/>
    <w:rsid w:val="00776626"/>
    <w:rsid w:val="00776F64"/>
    <w:rsid w:val="007771A4"/>
    <w:rsid w:val="007772F7"/>
    <w:rsid w:val="00777BC8"/>
    <w:rsid w:val="00780C12"/>
    <w:rsid w:val="00781D11"/>
    <w:rsid w:val="00782078"/>
    <w:rsid w:val="007822B4"/>
    <w:rsid w:val="0078261D"/>
    <w:rsid w:val="00783520"/>
    <w:rsid w:val="00783A51"/>
    <w:rsid w:val="00784724"/>
    <w:rsid w:val="00784D5B"/>
    <w:rsid w:val="00784E08"/>
    <w:rsid w:val="00785E2D"/>
    <w:rsid w:val="007865D5"/>
    <w:rsid w:val="0078694C"/>
    <w:rsid w:val="00787366"/>
    <w:rsid w:val="007877AB"/>
    <w:rsid w:val="0079026E"/>
    <w:rsid w:val="0079104F"/>
    <w:rsid w:val="0079107D"/>
    <w:rsid w:val="00791A2E"/>
    <w:rsid w:val="00791A5F"/>
    <w:rsid w:val="00792191"/>
    <w:rsid w:val="0079240A"/>
    <w:rsid w:val="00792753"/>
    <w:rsid w:val="00792EDE"/>
    <w:rsid w:val="00793012"/>
    <w:rsid w:val="007930BA"/>
    <w:rsid w:val="00793558"/>
    <w:rsid w:val="00793D74"/>
    <w:rsid w:val="007940AC"/>
    <w:rsid w:val="0079416A"/>
    <w:rsid w:val="007947CC"/>
    <w:rsid w:val="00794BD0"/>
    <w:rsid w:val="00795189"/>
    <w:rsid w:val="00795648"/>
    <w:rsid w:val="0079574B"/>
    <w:rsid w:val="00795853"/>
    <w:rsid w:val="00795EE5"/>
    <w:rsid w:val="00796239"/>
    <w:rsid w:val="007963DD"/>
    <w:rsid w:val="00796542"/>
    <w:rsid w:val="0079704A"/>
    <w:rsid w:val="007A03BC"/>
    <w:rsid w:val="007A098F"/>
    <w:rsid w:val="007A099E"/>
    <w:rsid w:val="007A1178"/>
    <w:rsid w:val="007A126D"/>
    <w:rsid w:val="007A1A66"/>
    <w:rsid w:val="007A2217"/>
    <w:rsid w:val="007A2668"/>
    <w:rsid w:val="007A2991"/>
    <w:rsid w:val="007A2F66"/>
    <w:rsid w:val="007A30AF"/>
    <w:rsid w:val="007A3A02"/>
    <w:rsid w:val="007A3C83"/>
    <w:rsid w:val="007A3CE8"/>
    <w:rsid w:val="007A42E1"/>
    <w:rsid w:val="007A45FC"/>
    <w:rsid w:val="007A47C9"/>
    <w:rsid w:val="007A49A0"/>
    <w:rsid w:val="007A5400"/>
    <w:rsid w:val="007A571F"/>
    <w:rsid w:val="007A5D36"/>
    <w:rsid w:val="007A61B1"/>
    <w:rsid w:val="007A61CB"/>
    <w:rsid w:val="007A6754"/>
    <w:rsid w:val="007A6AFC"/>
    <w:rsid w:val="007A74FA"/>
    <w:rsid w:val="007A77D6"/>
    <w:rsid w:val="007A7811"/>
    <w:rsid w:val="007A7DAE"/>
    <w:rsid w:val="007A7EDA"/>
    <w:rsid w:val="007B00D0"/>
    <w:rsid w:val="007B02C6"/>
    <w:rsid w:val="007B0AF2"/>
    <w:rsid w:val="007B0B62"/>
    <w:rsid w:val="007B2414"/>
    <w:rsid w:val="007B244A"/>
    <w:rsid w:val="007B3409"/>
    <w:rsid w:val="007B3A3B"/>
    <w:rsid w:val="007B3FE4"/>
    <w:rsid w:val="007B45EE"/>
    <w:rsid w:val="007B5011"/>
    <w:rsid w:val="007B5472"/>
    <w:rsid w:val="007B56D0"/>
    <w:rsid w:val="007B5B44"/>
    <w:rsid w:val="007B6146"/>
    <w:rsid w:val="007B6412"/>
    <w:rsid w:val="007B7451"/>
    <w:rsid w:val="007B7644"/>
    <w:rsid w:val="007B7902"/>
    <w:rsid w:val="007B7A36"/>
    <w:rsid w:val="007B7B43"/>
    <w:rsid w:val="007B7C46"/>
    <w:rsid w:val="007B7CAD"/>
    <w:rsid w:val="007C021C"/>
    <w:rsid w:val="007C03B2"/>
    <w:rsid w:val="007C0491"/>
    <w:rsid w:val="007C04BE"/>
    <w:rsid w:val="007C1B2B"/>
    <w:rsid w:val="007C22A6"/>
    <w:rsid w:val="007C239D"/>
    <w:rsid w:val="007C32B9"/>
    <w:rsid w:val="007C3FC4"/>
    <w:rsid w:val="007C40AF"/>
    <w:rsid w:val="007C41FF"/>
    <w:rsid w:val="007C4626"/>
    <w:rsid w:val="007C49F2"/>
    <w:rsid w:val="007C4E86"/>
    <w:rsid w:val="007C5ABB"/>
    <w:rsid w:val="007C5F54"/>
    <w:rsid w:val="007C60E4"/>
    <w:rsid w:val="007C65CF"/>
    <w:rsid w:val="007C67A4"/>
    <w:rsid w:val="007C67A5"/>
    <w:rsid w:val="007C6B30"/>
    <w:rsid w:val="007C74A3"/>
    <w:rsid w:val="007C7535"/>
    <w:rsid w:val="007C78A9"/>
    <w:rsid w:val="007C7D7B"/>
    <w:rsid w:val="007D0C09"/>
    <w:rsid w:val="007D178C"/>
    <w:rsid w:val="007D1831"/>
    <w:rsid w:val="007D21B1"/>
    <w:rsid w:val="007D2251"/>
    <w:rsid w:val="007D242F"/>
    <w:rsid w:val="007D2571"/>
    <w:rsid w:val="007D269A"/>
    <w:rsid w:val="007D269C"/>
    <w:rsid w:val="007D2A26"/>
    <w:rsid w:val="007D2B2E"/>
    <w:rsid w:val="007D32D6"/>
    <w:rsid w:val="007D361C"/>
    <w:rsid w:val="007D39C7"/>
    <w:rsid w:val="007D4CAB"/>
    <w:rsid w:val="007D504E"/>
    <w:rsid w:val="007D5273"/>
    <w:rsid w:val="007D5748"/>
    <w:rsid w:val="007D6029"/>
    <w:rsid w:val="007D65A3"/>
    <w:rsid w:val="007D6B2B"/>
    <w:rsid w:val="007D7A72"/>
    <w:rsid w:val="007E09F8"/>
    <w:rsid w:val="007E109B"/>
    <w:rsid w:val="007E1396"/>
    <w:rsid w:val="007E15E3"/>
    <w:rsid w:val="007E1D87"/>
    <w:rsid w:val="007E27F0"/>
    <w:rsid w:val="007E2C81"/>
    <w:rsid w:val="007E2D5C"/>
    <w:rsid w:val="007E3036"/>
    <w:rsid w:val="007E3353"/>
    <w:rsid w:val="007E4118"/>
    <w:rsid w:val="007E4D04"/>
    <w:rsid w:val="007E5292"/>
    <w:rsid w:val="007E652F"/>
    <w:rsid w:val="007E680A"/>
    <w:rsid w:val="007E6D1B"/>
    <w:rsid w:val="007E6EF1"/>
    <w:rsid w:val="007E7DA8"/>
    <w:rsid w:val="007F0D09"/>
    <w:rsid w:val="007F0DB5"/>
    <w:rsid w:val="007F0FBB"/>
    <w:rsid w:val="007F115B"/>
    <w:rsid w:val="007F170C"/>
    <w:rsid w:val="007F23D1"/>
    <w:rsid w:val="007F2875"/>
    <w:rsid w:val="007F2A86"/>
    <w:rsid w:val="007F2A92"/>
    <w:rsid w:val="007F33B3"/>
    <w:rsid w:val="007F3B17"/>
    <w:rsid w:val="007F42E8"/>
    <w:rsid w:val="007F4EC6"/>
    <w:rsid w:val="007F5083"/>
    <w:rsid w:val="007F5D16"/>
    <w:rsid w:val="007F610C"/>
    <w:rsid w:val="007F6277"/>
    <w:rsid w:val="007F700F"/>
    <w:rsid w:val="007F73BB"/>
    <w:rsid w:val="007F77DE"/>
    <w:rsid w:val="00800998"/>
    <w:rsid w:val="00800B58"/>
    <w:rsid w:val="00800D64"/>
    <w:rsid w:val="0080127C"/>
    <w:rsid w:val="00801D8A"/>
    <w:rsid w:val="00801DB4"/>
    <w:rsid w:val="00802734"/>
    <w:rsid w:val="00802BAA"/>
    <w:rsid w:val="0080309C"/>
    <w:rsid w:val="008031F4"/>
    <w:rsid w:val="0080360C"/>
    <w:rsid w:val="0080368B"/>
    <w:rsid w:val="00804053"/>
    <w:rsid w:val="008046D2"/>
    <w:rsid w:val="00805345"/>
    <w:rsid w:val="00805561"/>
    <w:rsid w:val="00805938"/>
    <w:rsid w:val="00805F09"/>
    <w:rsid w:val="00805F2E"/>
    <w:rsid w:val="00806162"/>
    <w:rsid w:val="00806A10"/>
    <w:rsid w:val="00806BA0"/>
    <w:rsid w:val="00806F79"/>
    <w:rsid w:val="0080727A"/>
    <w:rsid w:val="0080727E"/>
    <w:rsid w:val="00807C6B"/>
    <w:rsid w:val="00807CE0"/>
    <w:rsid w:val="00807DF8"/>
    <w:rsid w:val="00810055"/>
    <w:rsid w:val="008104FF"/>
    <w:rsid w:val="00810558"/>
    <w:rsid w:val="00810D90"/>
    <w:rsid w:val="00811417"/>
    <w:rsid w:val="00811BCB"/>
    <w:rsid w:val="00811C53"/>
    <w:rsid w:val="00811EDC"/>
    <w:rsid w:val="00812984"/>
    <w:rsid w:val="008139E8"/>
    <w:rsid w:val="00814402"/>
    <w:rsid w:val="00814AE3"/>
    <w:rsid w:val="00814C89"/>
    <w:rsid w:val="0081507E"/>
    <w:rsid w:val="00815444"/>
    <w:rsid w:val="008155A2"/>
    <w:rsid w:val="0081576B"/>
    <w:rsid w:val="008158D0"/>
    <w:rsid w:val="008158F2"/>
    <w:rsid w:val="00815A8A"/>
    <w:rsid w:val="00815AA9"/>
    <w:rsid w:val="008200C5"/>
    <w:rsid w:val="008204AE"/>
    <w:rsid w:val="00820C3B"/>
    <w:rsid w:val="00820C64"/>
    <w:rsid w:val="00821102"/>
    <w:rsid w:val="00821CF3"/>
    <w:rsid w:val="00822125"/>
    <w:rsid w:val="00822555"/>
    <w:rsid w:val="008238D6"/>
    <w:rsid w:val="00823D8C"/>
    <w:rsid w:val="0082415B"/>
    <w:rsid w:val="00824DBF"/>
    <w:rsid w:val="00824EAB"/>
    <w:rsid w:val="00825214"/>
    <w:rsid w:val="00825362"/>
    <w:rsid w:val="00825FAC"/>
    <w:rsid w:val="008264EA"/>
    <w:rsid w:val="00826B36"/>
    <w:rsid w:val="00826D5B"/>
    <w:rsid w:val="00826EA1"/>
    <w:rsid w:val="008275F3"/>
    <w:rsid w:val="00827E73"/>
    <w:rsid w:val="0083059F"/>
    <w:rsid w:val="00830B52"/>
    <w:rsid w:val="00830EB5"/>
    <w:rsid w:val="00830FC0"/>
    <w:rsid w:val="0083112E"/>
    <w:rsid w:val="00831488"/>
    <w:rsid w:val="0083179C"/>
    <w:rsid w:val="008317F0"/>
    <w:rsid w:val="00831AF7"/>
    <w:rsid w:val="00832340"/>
    <w:rsid w:val="0083271C"/>
    <w:rsid w:val="00832789"/>
    <w:rsid w:val="008327D9"/>
    <w:rsid w:val="00832DE3"/>
    <w:rsid w:val="008338B1"/>
    <w:rsid w:val="008339F4"/>
    <w:rsid w:val="008342AF"/>
    <w:rsid w:val="008349B4"/>
    <w:rsid w:val="00835008"/>
    <w:rsid w:val="00835063"/>
    <w:rsid w:val="0083544F"/>
    <w:rsid w:val="00835478"/>
    <w:rsid w:val="00835573"/>
    <w:rsid w:val="00835721"/>
    <w:rsid w:val="00835AF2"/>
    <w:rsid w:val="00835B0C"/>
    <w:rsid w:val="00836F13"/>
    <w:rsid w:val="008370EC"/>
    <w:rsid w:val="00837175"/>
    <w:rsid w:val="008373BB"/>
    <w:rsid w:val="008409D2"/>
    <w:rsid w:val="00840FAF"/>
    <w:rsid w:val="00841AC2"/>
    <w:rsid w:val="00842018"/>
    <w:rsid w:val="00842515"/>
    <w:rsid w:val="00842ABF"/>
    <w:rsid w:val="0084363B"/>
    <w:rsid w:val="00844056"/>
    <w:rsid w:val="008460CA"/>
    <w:rsid w:val="0084635E"/>
    <w:rsid w:val="00846888"/>
    <w:rsid w:val="00846C60"/>
    <w:rsid w:val="00847125"/>
    <w:rsid w:val="00847156"/>
    <w:rsid w:val="00847224"/>
    <w:rsid w:val="008475CD"/>
    <w:rsid w:val="0084783E"/>
    <w:rsid w:val="0084794D"/>
    <w:rsid w:val="00847BCE"/>
    <w:rsid w:val="00847DE0"/>
    <w:rsid w:val="008508D3"/>
    <w:rsid w:val="00850AEC"/>
    <w:rsid w:val="00850BCC"/>
    <w:rsid w:val="00851084"/>
    <w:rsid w:val="008512CB"/>
    <w:rsid w:val="00851428"/>
    <w:rsid w:val="0085142B"/>
    <w:rsid w:val="00851F83"/>
    <w:rsid w:val="0085215D"/>
    <w:rsid w:val="008525FB"/>
    <w:rsid w:val="008529E4"/>
    <w:rsid w:val="00852CD6"/>
    <w:rsid w:val="00852CF2"/>
    <w:rsid w:val="00852FCD"/>
    <w:rsid w:val="008535B8"/>
    <w:rsid w:val="00853A4C"/>
    <w:rsid w:val="00853BFF"/>
    <w:rsid w:val="00854A15"/>
    <w:rsid w:val="00855872"/>
    <w:rsid w:val="00855A55"/>
    <w:rsid w:val="00855B54"/>
    <w:rsid w:val="00855B84"/>
    <w:rsid w:val="00855CD2"/>
    <w:rsid w:val="00856230"/>
    <w:rsid w:val="00856B77"/>
    <w:rsid w:val="00856EFC"/>
    <w:rsid w:val="00857085"/>
    <w:rsid w:val="00857470"/>
    <w:rsid w:val="00857555"/>
    <w:rsid w:val="00857829"/>
    <w:rsid w:val="00857D1A"/>
    <w:rsid w:val="008603A3"/>
    <w:rsid w:val="00860409"/>
    <w:rsid w:val="00860B35"/>
    <w:rsid w:val="00860DAC"/>
    <w:rsid w:val="00860FF3"/>
    <w:rsid w:val="008613B2"/>
    <w:rsid w:val="00861ECA"/>
    <w:rsid w:val="00862801"/>
    <w:rsid w:val="0086291F"/>
    <w:rsid w:val="00862BF3"/>
    <w:rsid w:val="00863126"/>
    <w:rsid w:val="0086383B"/>
    <w:rsid w:val="008639D3"/>
    <w:rsid w:val="00863A88"/>
    <w:rsid w:val="00863C5F"/>
    <w:rsid w:val="0086413C"/>
    <w:rsid w:val="00864D5D"/>
    <w:rsid w:val="00864D63"/>
    <w:rsid w:val="00864FB4"/>
    <w:rsid w:val="008650F6"/>
    <w:rsid w:val="008664BF"/>
    <w:rsid w:val="008666A0"/>
    <w:rsid w:val="00866786"/>
    <w:rsid w:val="00866F1D"/>
    <w:rsid w:val="008677D7"/>
    <w:rsid w:val="008679F3"/>
    <w:rsid w:val="00870619"/>
    <w:rsid w:val="008706C7"/>
    <w:rsid w:val="00870B06"/>
    <w:rsid w:val="008715C9"/>
    <w:rsid w:val="00871CE7"/>
    <w:rsid w:val="00872925"/>
    <w:rsid w:val="00872EAC"/>
    <w:rsid w:val="00873692"/>
    <w:rsid w:val="008739CB"/>
    <w:rsid w:val="00873D71"/>
    <w:rsid w:val="00875944"/>
    <w:rsid w:val="00876AE1"/>
    <w:rsid w:val="00876B81"/>
    <w:rsid w:val="00876FAB"/>
    <w:rsid w:val="0087752C"/>
    <w:rsid w:val="00877AEC"/>
    <w:rsid w:val="008802FD"/>
    <w:rsid w:val="008805C3"/>
    <w:rsid w:val="008805FA"/>
    <w:rsid w:val="00880E95"/>
    <w:rsid w:val="0088174E"/>
    <w:rsid w:val="00881D0F"/>
    <w:rsid w:val="00882270"/>
    <w:rsid w:val="00882C68"/>
    <w:rsid w:val="00883621"/>
    <w:rsid w:val="00883C72"/>
    <w:rsid w:val="00884662"/>
    <w:rsid w:val="0088481C"/>
    <w:rsid w:val="008848BA"/>
    <w:rsid w:val="00884A2A"/>
    <w:rsid w:val="00884BCA"/>
    <w:rsid w:val="0088525B"/>
    <w:rsid w:val="00885A55"/>
    <w:rsid w:val="00885B72"/>
    <w:rsid w:val="00885DC5"/>
    <w:rsid w:val="00886721"/>
    <w:rsid w:val="00886A0D"/>
    <w:rsid w:val="00886D0F"/>
    <w:rsid w:val="00887397"/>
    <w:rsid w:val="0088766D"/>
    <w:rsid w:val="00887713"/>
    <w:rsid w:val="00887D23"/>
    <w:rsid w:val="00887F24"/>
    <w:rsid w:val="00887F75"/>
    <w:rsid w:val="00890732"/>
    <w:rsid w:val="00890C9E"/>
    <w:rsid w:val="00891147"/>
    <w:rsid w:val="008916C7"/>
    <w:rsid w:val="00891D46"/>
    <w:rsid w:val="00892224"/>
    <w:rsid w:val="008925B1"/>
    <w:rsid w:val="00892B36"/>
    <w:rsid w:val="00893294"/>
    <w:rsid w:val="008936F7"/>
    <w:rsid w:val="00893B81"/>
    <w:rsid w:val="00894383"/>
    <w:rsid w:val="00895437"/>
    <w:rsid w:val="008963A7"/>
    <w:rsid w:val="0089696D"/>
    <w:rsid w:val="00896D19"/>
    <w:rsid w:val="00897059"/>
    <w:rsid w:val="0089708E"/>
    <w:rsid w:val="00897151"/>
    <w:rsid w:val="00897934"/>
    <w:rsid w:val="00897B35"/>
    <w:rsid w:val="008A0326"/>
    <w:rsid w:val="008A0982"/>
    <w:rsid w:val="008A0F0D"/>
    <w:rsid w:val="008A17A5"/>
    <w:rsid w:val="008A1823"/>
    <w:rsid w:val="008A1D5A"/>
    <w:rsid w:val="008A1FCD"/>
    <w:rsid w:val="008A22D1"/>
    <w:rsid w:val="008A2678"/>
    <w:rsid w:val="008A28E8"/>
    <w:rsid w:val="008A30EC"/>
    <w:rsid w:val="008A3513"/>
    <w:rsid w:val="008A3938"/>
    <w:rsid w:val="008A3AC7"/>
    <w:rsid w:val="008A3C96"/>
    <w:rsid w:val="008A3E89"/>
    <w:rsid w:val="008A4C4D"/>
    <w:rsid w:val="008A4C51"/>
    <w:rsid w:val="008A512B"/>
    <w:rsid w:val="008A51E1"/>
    <w:rsid w:val="008A544E"/>
    <w:rsid w:val="008A61E3"/>
    <w:rsid w:val="008A6730"/>
    <w:rsid w:val="008A6C16"/>
    <w:rsid w:val="008A6CC6"/>
    <w:rsid w:val="008A7054"/>
    <w:rsid w:val="008A709C"/>
    <w:rsid w:val="008A739F"/>
    <w:rsid w:val="008A76C1"/>
    <w:rsid w:val="008B025A"/>
    <w:rsid w:val="008B042B"/>
    <w:rsid w:val="008B104B"/>
    <w:rsid w:val="008B10FE"/>
    <w:rsid w:val="008B13C4"/>
    <w:rsid w:val="008B2051"/>
    <w:rsid w:val="008B22EF"/>
    <w:rsid w:val="008B3227"/>
    <w:rsid w:val="008B3358"/>
    <w:rsid w:val="008B37A0"/>
    <w:rsid w:val="008B41A6"/>
    <w:rsid w:val="008B4498"/>
    <w:rsid w:val="008B4E45"/>
    <w:rsid w:val="008B4F9B"/>
    <w:rsid w:val="008B528C"/>
    <w:rsid w:val="008B538F"/>
    <w:rsid w:val="008B5493"/>
    <w:rsid w:val="008B5A85"/>
    <w:rsid w:val="008B5ED9"/>
    <w:rsid w:val="008B660B"/>
    <w:rsid w:val="008B66E2"/>
    <w:rsid w:val="008B6956"/>
    <w:rsid w:val="008B6DDD"/>
    <w:rsid w:val="008B6F98"/>
    <w:rsid w:val="008B731E"/>
    <w:rsid w:val="008B764B"/>
    <w:rsid w:val="008B7BAB"/>
    <w:rsid w:val="008C0C13"/>
    <w:rsid w:val="008C189F"/>
    <w:rsid w:val="008C1FFA"/>
    <w:rsid w:val="008C249D"/>
    <w:rsid w:val="008C3284"/>
    <w:rsid w:val="008C33B8"/>
    <w:rsid w:val="008C3CE3"/>
    <w:rsid w:val="008C40B0"/>
    <w:rsid w:val="008C42F0"/>
    <w:rsid w:val="008C4760"/>
    <w:rsid w:val="008C4B92"/>
    <w:rsid w:val="008C4C5C"/>
    <w:rsid w:val="008C4ED6"/>
    <w:rsid w:val="008C5404"/>
    <w:rsid w:val="008C5D9A"/>
    <w:rsid w:val="008C5E78"/>
    <w:rsid w:val="008C6081"/>
    <w:rsid w:val="008C6CE7"/>
    <w:rsid w:val="008C6D76"/>
    <w:rsid w:val="008C6E4E"/>
    <w:rsid w:val="008C7249"/>
    <w:rsid w:val="008C788A"/>
    <w:rsid w:val="008D0553"/>
    <w:rsid w:val="008D0FA9"/>
    <w:rsid w:val="008D15F5"/>
    <w:rsid w:val="008D1A13"/>
    <w:rsid w:val="008D1B56"/>
    <w:rsid w:val="008D3036"/>
    <w:rsid w:val="008D375F"/>
    <w:rsid w:val="008D3A02"/>
    <w:rsid w:val="008D4FC1"/>
    <w:rsid w:val="008D4FC7"/>
    <w:rsid w:val="008D580A"/>
    <w:rsid w:val="008D594F"/>
    <w:rsid w:val="008D6C47"/>
    <w:rsid w:val="008D6ECA"/>
    <w:rsid w:val="008D712C"/>
    <w:rsid w:val="008D7A96"/>
    <w:rsid w:val="008D7CB4"/>
    <w:rsid w:val="008E03A5"/>
    <w:rsid w:val="008E0F74"/>
    <w:rsid w:val="008E16EA"/>
    <w:rsid w:val="008E1A02"/>
    <w:rsid w:val="008E1E74"/>
    <w:rsid w:val="008E376E"/>
    <w:rsid w:val="008E3AC1"/>
    <w:rsid w:val="008E437F"/>
    <w:rsid w:val="008E4394"/>
    <w:rsid w:val="008E460D"/>
    <w:rsid w:val="008E5100"/>
    <w:rsid w:val="008E52B9"/>
    <w:rsid w:val="008E52C8"/>
    <w:rsid w:val="008E552D"/>
    <w:rsid w:val="008E5A7B"/>
    <w:rsid w:val="008E5F8E"/>
    <w:rsid w:val="008E6B22"/>
    <w:rsid w:val="008E6F2E"/>
    <w:rsid w:val="008E7526"/>
    <w:rsid w:val="008E79AB"/>
    <w:rsid w:val="008F005A"/>
    <w:rsid w:val="008F025C"/>
    <w:rsid w:val="008F02F7"/>
    <w:rsid w:val="008F156B"/>
    <w:rsid w:val="008F1D11"/>
    <w:rsid w:val="008F1EF6"/>
    <w:rsid w:val="008F2605"/>
    <w:rsid w:val="008F27FA"/>
    <w:rsid w:val="008F2CD7"/>
    <w:rsid w:val="008F2FE2"/>
    <w:rsid w:val="008F3033"/>
    <w:rsid w:val="008F307B"/>
    <w:rsid w:val="008F39A1"/>
    <w:rsid w:val="008F4376"/>
    <w:rsid w:val="008F451E"/>
    <w:rsid w:val="008F4B5D"/>
    <w:rsid w:val="008F4DDC"/>
    <w:rsid w:val="008F550A"/>
    <w:rsid w:val="008F561D"/>
    <w:rsid w:val="008F6121"/>
    <w:rsid w:val="008F64C1"/>
    <w:rsid w:val="008F6C34"/>
    <w:rsid w:val="008F6E17"/>
    <w:rsid w:val="008F754A"/>
    <w:rsid w:val="0090084A"/>
    <w:rsid w:val="00901DB9"/>
    <w:rsid w:val="00901DD7"/>
    <w:rsid w:val="00902073"/>
    <w:rsid w:val="00902511"/>
    <w:rsid w:val="009029E7"/>
    <w:rsid w:val="00902B0A"/>
    <w:rsid w:val="0090350B"/>
    <w:rsid w:val="009037F4"/>
    <w:rsid w:val="00903D4D"/>
    <w:rsid w:val="0090413A"/>
    <w:rsid w:val="0090446C"/>
    <w:rsid w:val="00904789"/>
    <w:rsid w:val="00905098"/>
    <w:rsid w:val="009052BB"/>
    <w:rsid w:val="00905D59"/>
    <w:rsid w:val="00905E05"/>
    <w:rsid w:val="00905EAC"/>
    <w:rsid w:val="0090623C"/>
    <w:rsid w:val="009067E0"/>
    <w:rsid w:val="009069CF"/>
    <w:rsid w:val="00906CE3"/>
    <w:rsid w:val="00906DB4"/>
    <w:rsid w:val="00907476"/>
    <w:rsid w:val="009100AC"/>
    <w:rsid w:val="00910251"/>
    <w:rsid w:val="009106FC"/>
    <w:rsid w:val="00910A1A"/>
    <w:rsid w:val="00910C7A"/>
    <w:rsid w:val="009117D0"/>
    <w:rsid w:val="00911A53"/>
    <w:rsid w:val="00911C05"/>
    <w:rsid w:val="00912197"/>
    <w:rsid w:val="009122D5"/>
    <w:rsid w:val="009125B8"/>
    <w:rsid w:val="009129E3"/>
    <w:rsid w:val="00912D40"/>
    <w:rsid w:val="0091374B"/>
    <w:rsid w:val="00913C9F"/>
    <w:rsid w:val="00913CBF"/>
    <w:rsid w:val="00913EE3"/>
    <w:rsid w:val="00915A0F"/>
    <w:rsid w:val="00915F16"/>
    <w:rsid w:val="00916131"/>
    <w:rsid w:val="009163BC"/>
    <w:rsid w:val="00916862"/>
    <w:rsid w:val="00916DA7"/>
    <w:rsid w:val="00917046"/>
    <w:rsid w:val="009175C6"/>
    <w:rsid w:val="009205B2"/>
    <w:rsid w:val="00920C55"/>
    <w:rsid w:val="009210DB"/>
    <w:rsid w:val="00921E1A"/>
    <w:rsid w:val="009223DD"/>
    <w:rsid w:val="0092259B"/>
    <w:rsid w:val="00922CB9"/>
    <w:rsid w:val="00922DFE"/>
    <w:rsid w:val="00922F38"/>
    <w:rsid w:val="00923333"/>
    <w:rsid w:val="009234AC"/>
    <w:rsid w:val="00923EDE"/>
    <w:rsid w:val="00924539"/>
    <w:rsid w:val="0092470E"/>
    <w:rsid w:val="00924E76"/>
    <w:rsid w:val="009251BC"/>
    <w:rsid w:val="00925BE1"/>
    <w:rsid w:val="00925C60"/>
    <w:rsid w:val="00926265"/>
    <w:rsid w:val="009262A5"/>
    <w:rsid w:val="0092635E"/>
    <w:rsid w:val="0092637E"/>
    <w:rsid w:val="00927318"/>
    <w:rsid w:val="00927551"/>
    <w:rsid w:val="00927A88"/>
    <w:rsid w:val="00927DDD"/>
    <w:rsid w:val="00930386"/>
    <w:rsid w:val="00930BD1"/>
    <w:rsid w:val="00930C95"/>
    <w:rsid w:val="00930EA2"/>
    <w:rsid w:val="00931877"/>
    <w:rsid w:val="009318E4"/>
    <w:rsid w:val="00931A65"/>
    <w:rsid w:val="0093347E"/>
    <w:rsid w:val="0093382B"/>
    <w:rsid w:val="00933859"/>
    <w:rsid w:val="00933893"/>
    <w:rsid w:val="0093398D"/>
    <w:rsid w:val="00933EAB"/>
    <w:rsid w:val="00934472"/>
    <w:rsid w:val="0093468C"/>
    <w:rsid w:val="00934790"/>
    <w:rsid w:val="0093481C"/>
    <w:rsid w:val="00934AF3"/>
    <w:rsid w:val="00934BE4"/>
    <w:rsid w:val="00934D50"/>
    <w:rsid w:val="00934E21"/>
    <w:rsid w:val="009352C2"/>
    <w:rsid w:val="00936271"/>
    <w:rsid w:val="009362A9"/>
    <w:rsid w:val="009363D7"/>
    <w:rsid w:val="009369B8"/>
    <w:rsid w:val="00936F15"/>
    <w:rsid w:val="00937426"/>
    <w:rsid w:val="00937632"/>
    <w:rsid w:val="00937D28"/>
    <w:rsid w:val="0094028E"/>
    <w:rsid w:val="00940745"/>
    <w:rsid w:val="00940EFA"/>
    <w:rsid w:val="00940F91"/>
    <w:rsid w:val="00940F9B"/>
    <w:rsid w:val="0094171F"/>
    <w:rsid w:val="009417A8"/>
    <w:rsid w:val="009417E0"/>
    <w:rsid w:val="00942041"/>
    <w:rsid w:val="00943B09"/>
    <w:rsid w:val="00943C8D"/>
    <w:rsid w:val="00944ECF"/>
    <w:rsid w:val="00944F91"/>
    <w:rsid w:val="009451B4"/>
    <w:rsid w:val="009452B0"/>
    <w:rsid w:val="00945FD1"/>
    <w:rsid w:val="009465CB"/>
    <w:rsid w:val="00946804"/>
    <w:rsid w:val="00946875"/>
    <w:rsid w:val="00947035"/>
    <w:rsid w:val="0094733C"/>
    <w:rsid w:val="009475A1"/>
    <w:rsid w:val="0094793B"/>
    <w:rsid w:val="00947B0F"/>
    <w:rsid w:val="00950089"/>
    <w:rsid w:val="009503B3"/>
    <w:rsid w:val="00950466"/>
    <w:rsid w:val="00950566"/>
    <w:rsid w:val="009506E0"/>
    <w:rsid w:val="00950A90"/>
    <w:rsid w:val="00950F6E"/>
    <w:rsid w:val="00951A60"/>
    <w:rsid w:val="00952593"/>
    <w:rsid w:val="00953620"/>
    <w:rsid w:val="009539D9"/>
    <w:rsid w:val="009539FA"/>
    <w:rsid w:val="00953B29"/>
    <w:rsid w:val="009542C0"/>
    <w:rsid w:val="00954ECD"/>
    <w:rsid w:val="009551B4"/>
    <w:rsid w:val="00955485"/>
    <w:rsid w:val="009554B2"/>
    <w:rsid w:val="0095562B"/>
    <w:rsid w:val="0095588B"/>
    <w:rsid w:val="00955944"/>
    <w:rsid w:val="0095595E"/>
    <w:rsid w:val="00955A4D"/>
    <w:rsid w:val="00955FDC"/>
    <w:rsid w:val="009562BC"/>
    <w:rsid w:val="00956340"/>
    <w:rsid w:val="0095689B"/>
    <w:rsid w:val="00956905"/>
    <w:rsid w:val="00956ACB"/>
    <w:rsid w:val="00956EF8"/>
    <w:rsid w:val="009571F6"/>
    <w:rsid w:val="00957CE3"/>
    <w:rsid w:val="00960AF5"/>
    <w:rsid w:val="00960B1C"/>
    <w:rsid w:val="00961369"/>
    <w:rsid w:val="009616B3"/>
    <w:rsid w:val="00961B01"/>
    <w:rsid w:val="009623A6"/>
    <w:rsid w:val="00962E5B"/>
    <w:rsid w:val="00963D6C"/>
    <w:rsid w:val="009642EF"/>
    <w:rsid w:val="009652E4"/>
    <w:rsid w:val="009658C3"/>
    <w:rsid w:val="00965C0B"/>
    <w:rsid w:val="00965C49"/>
    <w:rsid w:val="00965F72"/>
    <w:rsid w:val="00966A1E"/>
    <w:rsid w:val="009673F5"/>
    <w:rsid w:val="00967836"/>
    <w:rsid w:val="00970294"/>
    <w:rsid w:val="00970527"/>
    <w:rsid w:val="00970D3D"/>
    <w:rsid w:val="00971611"/>
    <w:rsid w:val="0097163F"/>
    <w:rsid w:val="00971654"/>
    <w:rsid w:val="00971E77"/>
    <w:rsid w:val="0097273B"/>
    <w:rsid w:val="009728DF"/>
    <w:rsid w:val="00972CD1"/>
    <w:rsid w:val="0097354D"/>
    <w:rsid w:val="00973A0B"/>
    <w:rsid w:val="00973E6E"/>
    <w:rsid w:val="00973F85"/>
    <w:rsid w:val="00974E7F"/>
    <w:rsid w:val="00974FCD"/>
    <w:rsid w:val="00974FDB"/>
    <w:rsid w:val="0097531E"/>
    <w:rsid w:val="0097550E"/>
    <w:rsid w:val="0097635E"/>
    <w:rsid w:val="009763DA"/>
    <w:rsid w:val="00976CFB"/>
    <w:rsid w:val="0097764B"/>
    <w:rsid w:val="00977DBC"/>
    <w:rsid w:val="00980A86"/>
    <w:rsid w:val="00980E03"/>
    <w:rsid w:val="00981210"/>
    <w:rsid w:val="009814DF"/>
    <w:rsid w:val="009815AB"/>
    <w:rsid w:val="009816D4"/>
    <w:rsid w:val="00981C93"/>
    <w:rsid w:val="00982513"/>
    <w:rsid w:val="009825A6"/>
    <w:rsid w:val="00982980"/>
    <w:rsid w:val="00982B45"/>
    <w:rsid w:val="00982E99"/>
    <w:rsid w:val="00983A7C"/>
    <w:rsid w:val="00984062"/>
    <w:rsid w:val="00984190"/>
    <w:rsid w:val="0098420C"/>
    <w:rsid w:val="0098478A"/>
    <w:rsid w:val="00985339"/>
    <w:rsid w:val="00985BCA"/>
    <w:rsid w:val="00985C70"/>
    <w:rsid w:val="009878C4"/>
    <w:rsid w:val="00987C37"/>
    <w:rsid w:val="009900D4"/>
    <w:rsid w:val="00990337"/>
    <w:rsid w:val="00990461"/>
    <w:rsid w:val="00990977"/>
    <w:rsid w:val="009909C0"/>
    <w:rsid w:val="009919D1"/>
    <w:rsid w:val="00991FF1"/>
    <w:rsid w:val="00992092"/>
    <w:rsid w:val="00992304"/>
    <w:rsid w:val="00992485"/>
    <w:rsid w:val="00992545"/>
    <w:rsid w:val="00992A89"/>
    <w:rsid w:val="00992DE5"/>
    <w:rsid w:val="00992FC3"/>
    <w:rsid w:val="009933EB"/>
    <w:rsid w:val="0099353D"/>
    <w:rsid w:val="0099399A"/>
    <w:rsid w:val="00993EF0"/>
    <w:rsid w:val="0099456C"/>
    <w:rsid w:val="00994719"/>
    <w:rsid w:val="00994D2E"/>
    <w:rsid w:val="00994DE1"/>
    <w:rsid w:val="009951FD"/>
    <w:rsid w:val="009960B9"/>
    <w:rsid w:val="00996E22"/>
    <w:rsid w:val="009A0327"/>
    <w:rsid w:val="009A13F6"/>
    <w:rsid w:val="009A1A85"/>
    <w:rsid w:val="009A1B13"/>
    <w:rsid w:val="009A1B71"/>
    <w:rsid w:val="009A21AA"/>
    <w:rsid w:val="009A22B7"/>
    <w:rsid w:val="009A2889"/>
    <w:rsid w:val="009A28CD"/>
    <w:rsid w:val="009A2F67"/>
    <w:rsid w:val="009A31F7"/>
    <w:rsid w:val="009A32E2"/>
    <w:rsid w:val="009A3524"/>
    <w:rsid w:val="009A372B"/>
    <w:rsid w:val="009A38EA"/>
    <w:rsid w:val="009A4B8E"/>
    <w:rsid w:val="009A5270"/>
    <w:rsid w:val="009A5800"/>
    <w:rsid w:val="009A58F3"/>
    <w:rsid w:val="009A62B1"/>
    <w:rsid w:val="009A68E5"/>
    <w:rsid w:val="009A69C8"/>
    <w:rsid w:val="009A69E8"/>
    <w:rsid w:val="009A6B44"/>
    <w:rsid w:val="009A6C50"/>
    <w:rsid w:val="009A6DA5"/>
    <w:rsid w:val="009A6F59"/>
    <w:rsid w:val="009A7021"/>
    <w:rsid w:val="009A7FB4"/>
    <w:rsid w:val="009B07BF"/>
    <w:rsid w:val="009B1136"/>
    <w:rsid w:val="009B142D"/>
    <w:rsid w:val="009B1FE1"/>
    <w:rsid w:val="009B2073"/>
    <w:rsid w:val="009B2ACF"/>
    <w:rsid w:val="009B3637"/>
    <w:rsid w:val="009B4492"/>
    <w:rsid w:val="009B5789"/>
    <w:rsid w:val="009B5E5D"/>
    <w:rsid w:val="009B664B"/>
    <w:rsid w:val="009B6AB2"/>
    <w:rsid w:val="009B6F65"/>
    <w:rsid w:val="009B7143"/>
    <w:rsid w:val="009B7578"/>
    <w:rsid w:val="009B78E4"/>
    <w:rsid w:val="009B7B20"/>
    <w:rsid w:val="009B7F7D"/>
    <w:rsid w:val="009C0D2E"/>
    <w:rsid w:val="009C1604"/>
    <w:rsid w:val="009C1B4D"/>
    <w:rsid w:val="009C1E70"/>
    <w:rsid w:val="009C239E"/>
    <w:rsid w:val="009C297C"/>
    <w:rsid w:val="009C2FB8"/>
    <w:rsid w:val="009C45A6"/>
    <w:rsid w:val="009C48E1"/>
    <w:rsid w:val="009C4995"/>
    <w:rsid w:val="009C4A30"/>
    <w:rsid w:val="009C4F4C"/>
    <w:rsid w:val="009C5D25"/>
    <w:rsid w:val="009C5D28"/>
    <w:rsid w:val="009C5E57"/>
    <w:rsid w:val="009C6A38"/>
    <w:rsid w:val="009C7141"/>
    <w:rsid w:val="009C7C52"/>
    <w:rsid w:val="009C7DD4"/>
    <w:rsid w:val="009D0667"/>
    <w:rsid w:val="009D1319"/>
    <w:rsid w:val="009D17D6"/>
    <w:rsid w:val="009D1E55"/>
    <w:rsid w:val="009D20A5"/>
    <w:rsid w:val="009D20CE"/>
    <w:rsid w:val="009D259B"/>
    <w:rsid w:val="009D2B40"/>
    <w:rsid w:val="009D2E2F"/>
    <w:rsid w:val="009D34FD"/>
    <w:rsid w:val="009D3779"/>
    <w:rsid w:val="009D3B18"/>
    <w:rsid w:val="009D3DCB"/>
    <w:rsid w:val="009D4F1F"/>
    <w:rsid w:val="009D583A"/>
    <w:rsid w:val="009D5E9F"/>
    <w:rsid w:val="009D5FEE"/>
    <w:rsid w:val="009D66B4"/>
    <w:rsid w:val="009D6AD3"/>
    <w:rsid w:val="009D6CD6"/>
    <w:rsid w:val="009D6D94"/>
    <w:rsid w:val="009D6E53"/>
    <w:rsid w:val="009D6E90"/>
    <w:rsid w:val="009D764A"/>
    <w:rsid w:val="009D7CE5"/>
    <w:rsid w:val="009E02E6"/>
    <w:rsid w:val="009E0E66"/>
    <w:rsid w:val="009E1166"/>
    <w:rsid w:val="009E14E7"/>
    <w:rsid w:val="009E1C0A"/>
    <w:rsid w:val="009E1D2E"/>
    <w:rsid w:val="009E2679"/>
    <w:rsid w:val="009E2DED"/>
    <w:rsid w:val="009E30CF"/>
    <w:rsid w:val="009E31D2"/>
    <w:rsid w:val="009E3210"/>
    <w:rsid w:val="009E3361"/>
    <w:rsid w:val="009E43C7"/>
    <w:rsid w:val="009E4A60"/>
    <w:rsid w:val="009E51C5"/>
    <w:rsid w:val="009E520F"/>
    <w:rsid w:val="009E6AE1"/>
    <w:rsid w:val="009E6BC7"/>
    <w:rsid w:val="009E6FA8"/>
    <w:rsid w:val="009E6FA9"/>
    <w:rsid w:val="009F016F"/>
    <w:rsid w:val="009F062C"/>
    <w:rsid w:val="009F06AC"/>
    <w:rsid w:val="009F08A9"/>
    <w:rsid w:val="009F0A9A"/>
    <w:rsid w:val="009F0E11"/>
    <w:rsid w:val="009F1F7F"/>
    <w:rsid w:val="009F1FED"/>
    <w:rsid w:val="009F20FA"/>
    <w:rsid w:val="009F2731"/>
    <w:rsid w:val="009F2BAF"/>
    <w:rsid w:val="009F323D"/>
    <w:rsid w:val="009F36F2"/>
    <w:rsid w:val="009F3E30"/>
    <w:rsid w:val="009F4309"/>
    <w:rsid w:val="009F49B2"/>
    <w:rsid w:val="009F4A78"/>
    <w:rsid w:val="009F5F49"/>
    <w:rsid w:val="009F6109"/>
    <w:rsid w:val="009F6C8B"/>
    <w:rsid w:val="009F744C"/>
    <w:rsid w:val="009F7854"/>
    <w:rsid w:val="009F791C"/>
    <w:rsid w:val="009F7F8F"/>
    <w:rsid w:val="00A006D9"/>
    <w:rsid w:val="00A01265"/>
    <w:rsid w:val="00A0171B"/>
    <w:rsid w:val="00A0176A"/>
    <w:rsid w:val="00A02023"/>
    <w:rsid w:val="00A02197"/>
    <w:rsid w:val="00A02C51"/>
    <w:rsid w:val="00A0333E"/>
    <w:rsid w:val="00A03995"/>
    <w:rsid w:val="00A03F52"/>
    <w:rsid w:val="00A048BC"/>
    <w:rsid w:val="00A04C66"/>
    <w:rsid w:val="00A04E58"/>
    <w:rsid w:val="00A051E8"/>
    <w:rsid w:val="00A05564"/>
    <w:rsid w:val="00A057E9"/>
    <w:rsid w:val="00A059CD"/>
    <w:rsid w:val="00A05A31"/>
    <w:rsid w:val="00A061C4"/>
    <w:rsid w:val="00A06250"/>
    <w:rsid w:val="00A062BA"/>
    <w:rsid w:val="00A06A77"/>
    <w:rsid w:val="00A06C4A"/>
    <w:rsid w:val="00A06C8E"/>
    <w:rsid w:val="00A0741D"/>
    <w:rsid w:val="00A07518"/>
    <w:rsid w:val="00A0776C"/>
    <w:rsid w:val="00A10077"/>
    <w:rsid w:val="00A1027D"/>
    <w:rsid w:val="00A113FA"/>
    <w:rsid w:val="00A1183B"/>
    <w:rsid w:val="00A118EA"/>
    <w:rsid w:val="00A122E1"/>
    <w:rsid w:val="00A12C07"/>
    <w:rsid w:val="00A130E6"/>
    <w:rsid w:val="00A13394"/>
    <w:rsid w:val="00A136BB"/>
    <w:rsid w:val="00A13C15"/>
    <w:rsid w:val="00A145CD"/>
    <w:rsid w:val="00A15459"/>
    <w:rsid w:val="00A15D2D"/>
    <w:rsid w:val="00A16528"/>
    <w:rsid w:val="00A16A18"/>
    <w:rsid w:val="00A16C04"/>
    <w:rsid w:val="00A17946"/>
    <w:rsid w:val="00A17DA1"/>
    <w:rsid w:val="00A17ECB"/>
    <w:rsid w:val="00A2076A"/>
    <w:rsid w:val="00A2083E"/>
    <w:rsid w:val="00A20B6C"/>
    <w:rsid w:val="00A20FC4"/>
    <w:rsid w:val="00A21150"/>
    <w:rsid w:val="00A2192A"/>
    <w:rsid w:val="00A21B6F"/>
    <w:rsid w:val="00A21F9F"/>
    <w:rsid w:val="00A222EF"/>
    <w:rsid w:val="00A22953"/>
    <w:rsid w:val="00A240A5"/>
    <w:rsid w:val="00A24655"/>
    <w:rsid w:val="00A24BF7"/>
    <w:rsid w:val="00A25526"/>
    <w:rsid w:val="00A26B7A"/>
    <w:rsid w:val="00A26B96"/>
    <w:rsid w:val="00A27258"/>
    <w:rsid w:val="00A2728F"/>
    <w:rsid w:val="00A27D46"/>
    <w:rsid w:val="00A30099"/>
    <w:rsid w:val="00A302FC"/>
    <w:rsid w:val="00A304EB"/>
    <w:rsid w:val="00A3071F"/>
    <w:rsid w:val="00A3086C"/>
    <w:rsid w:val="00A30DD9"/>
    <w:rsid w:val="00A32365"/>
    <w:rsid w:val="00A3396E"/>
    <w:rsid w:val="00A33BC2"/>
    <w:rsid w:val="00A34024"/>
    <w:rsid w:val="00A345F7"/>
    <w:rsid w:val="00A3464D"/>
    <w:rsid w:val="00A348E8"/>
    <w:rsid w:val="00A34AE2"/>
    <w:rsid w:val="00A352E3"/>
    <w:rsid w:val="00A35AC1"/>
    <w:rsid w:val="00A36204"/>
    <w:rsid w:val="00A3623A"/>
    <w:rsid w:val="00A3686D"/>
    <w:rsid w:val="00A368F0"/>
    <w:rsid w:val="00A36F6B"/>
    <w:rsid w:val="00A373F7"/>
    <w:rsid w:val="00A37AAE"/>
    <w:rsid w:val="00A37AF5"/>
    <w:rsid w:val="00A37CD6"/>
    <w:rsid w:val="00A37D07"/>
    <w:rsid w:val="00A37DAB"/>
    <w:rsid w:val="00A40489"/>
    <w:rsid w:val="00A40789"/>
    <w:rsid w:val="00A40A1A"/>
    <w:rsid w:val="00A4170B"/>
    <w:rsid w:val="00A417F8"/>
    <w:rsid w:val="00A42162"/>
    <w:rsid w:val="00A42D85"/>
    <w:rsid w:val="00A431F6"/>
    <w:rsid w:val="00A43275"/>
    <w:rsid w:val="00A4359F"/>
    <w:rsid w:val="00A436DC"/>
    <w:rsid w:val="00A43A40"/>
    <w:rsid w:val="00A43E8C"/>
    <w:rsid w:val="00A44110"/>
    <w:rsid w:val="00A44C3C"/>
    <w:rsid w:val="00A44DFA"/>
    <w:rsid w:val="00A45253"/>
    <w:rsid w:val="00A454B6"/>
    <w:rsid w:val="00A459B2"/>
    <w:rsid w:val="00A45D46"/>
    <w:rsid w:val="00A46116"/>
    <w:rsid w:val="00A461CE"/>
    <w:rsid w:val="00A461FB"/>
    <w:rsid w:val="00A46A21"/>
    <w:rsid w:val="00A47172"/>
    <w:rsid w:val="00A4720B"/>
    <w:rsid w:val="00A4745C"/>
    <w:rsid w:val="00A47A80"/>
    <w:rsid w:val="00A47CEB"/>
    <w:rsid w:val="00A47DA2"/>
    <w:rsid w:val="00A50BF9"/>
    <w:rsid w:val="00A50F42"/>
    <w:rsid w:val="00A51488"/>
    <w:rsid w:val="00A52087"/>
    <w:rsid w:val="00A5218E"/>
    <w:rsid w:val="00A521EF"/>
    <w:rsid w:val="00A52212"/>
    <w:rsid w:val="00A5250E"/>
    <w:rsid w:val="00A52732"/>
    <w:rsid w:val="00A529B5"/>
    <w:rsid w:val="00A530B9"/>
    <w:rsid w:val="00A53286"/>
    <w:rsid w:val="00A54708"/>
    <w:rsid w:val="00A54921"/>
    <w:rsid w:val="00A549CE"/>
    <w:rsid w:val="00A54DBF"/>
    <w:rsid w:val="00A5556B"/>
    <w:rsid w:val="00A559FF"/>
    <w:rsid w:val="00A56F3F"/>
    <w:rsid w:val="00A572D7"/>
    <w:rsid w:val="00A57495"/>
    <w:rsid w:val="00A5776A"/>
    <w:rsid w:val="00A57F6C"/>
    <w:rsid w:val="00A57FDC"/>
    <w:rsid w:val="00A60139"/>
    <w:rsid w:val="00A60450"/>
    <w:rsid w:val="00A60C2B"/>
    <w:rsid w:val="00A60DE6"/>
    <w:rsid w:val="00A61655"/>
    <w:rsid w:val="00A61883"/>
    <w:rsid w:val="00A6188C"/>
    <w:rsid w:val="00A61FA1"/>
    <w:rsid w:val="00A621AC"/>
    <w:rsid w:val="00A62E36"/>
    <w:rsid w:val="00A644BE"/>
    <w:rsid w:val="00A64DB5"/>
    <w:rsid w:val="00A65050"/>
    <w:rsid w:val="00A65356"/>
    <w:rsid w:val="00A65D2B"/>
    <w:rsid w:val="00A66345"/>
    <w:rsid w:val="00A663B7"/>
    <w:rsid w:val="00A664A4"/>
    <w:rsid w:val="00A66506"/>
    <w:rsid w:val="00A66A39"/>
    <w:rsid w:val="00A66E51"/>
    <w:rsid w:val="00A6717F"/>
    <w:rsid w:val="00A67BCF"/>
    <w:rsid w:val="00A67E0E"/>
    <w:rsid w:val="00A67EE3"/>
    <w:rsid w:val="00A715EC"/>
    <w:rsid w:val="00A71E7C"/>
    <w:rsid w:val="00A726D8"/>
    <w:rsid w:val="00A733DB"/>
    <w:rsid w:val="00A7365A"/>
    <w:rsid w:val="00A73889"/>
    <w:rsid w:val="00A73A90"/>
    <w:rsid w:val="00A73BE1"/>
    <w:rsid w:val="00A740B4"/>
    <w:rsid w:val="00A741D4"/>
    <w:rsid w:val="00A742E0"/>
    <w:rsid w:val="00A747E2"/>
    <w:rsid w:val="00A74848"/>
    <w:rsid w:val="00A74AA7"/>
    <w:rsid w:val="00A74CF2"/>
    <w:rsid w:val="00A758BB"/>
    <w:rsid w:val="00A75F79"/>
    <w:rsid w:val="00A76349"/>
    <w:rsid w:val="00A766A6"/>
    <w:rsid w:val="00A76712"/>
    <w:rsid w:val="00A7687E"/>
    <w:rsid w:val="00A76ACD"/>
    <w:rsid w:val="00A77AA0"/>
    <w:rsid w:val="00A805BD"/>
    <w:rsid w:val="00A805D5"/>
    <w:rsid w:val="00A808C6"/>
    <w:rsid w:val="00A80D90"/>
    <w:rsid w:val="00A81155"/>
    <w:rsid w:val="00A8180A"/>
    <w:rsid w:val="00A81954"/>
    <w:rsid w:val="00A8209D"/>
    <w:rsid w:val="00A82471"/>
    <w:rsid w:val="00A82C46"/>
    <w:rsid w:val="00A82DE3"/>
    <w:rsid w:val="00A83778"/>
    <w:rsid w:val="00A83C95"/>
    <w:rsid w:val="00A83E15"/>
    <w:rsid w:val="00A83ED1"/>
    <w:rsid w:val="00A83EF8"/>
    <w:rsid w:val="00A84265"/>
    <w:rsid w:val="00A85C6F"/>
    <w:rsid w:val="00A861B1"/>
    <w:rsid w:val="00A86715"/>
    <w:rsid w:val="00A86AF9"/>
    <w:rsid w:val="00A86AFD"/>
    <w:rsid w:val="00A87122"/>
    <w:rsid w:val="00A871F3"/>
    <w:rsid w:val="00A87792"/>
    <w:rsid w:val="00A901CC"/>
    <w:rsid w:val="00A90237"/>
    <w:rsid w:val="00A90517"/>
    <w:rsid w:val="00A9082D"/>
    <w:rsid w:val="00A9089B"/>
    <w:rsid w:val="00A90A96"/>
    <w:rsid w:val="00A90F7E"/>
    <w:rsid w:val="00A9158D"/>
    <w:rsid w:val="00A916CE"/>
    <w:rsid w:val="00A91AB0"/>
    <w:rsid w:val="00A922E9"/>
    <w:rsid w:val="00A92598"/>
    <w:rsid w:val="00A937E7"/>
    <w:rsid w:val="00A94102"/>
    <w:rsid w:val="00A94575"/>
    <w:rsid w:val="00A9479B"/>
    <w:rsid w:val="00A94CC8"/>
    <w:rsid w:val="00A96413"/>
    <w:rsid w:val="00A9690B"/>
    <w:rsid w:val="00A96D62"/>
    <w:rsid w:val="00A9745D"/>
    <w:rsid w:val="00A97D85"/>
    <w:rsid w:val="00AA01EA"/>
    <w:rsid w:val="00AA02B5"/>
    <w:rsid w:val="00AA0478"/>
    <w:rsid w:val="00AA086C"/>
    <w:rsid w:val="00AA09D2"/>
    <w:rsid w:val="00AA1099"/>
    <w:rsid w:val="00AA16E2"/>
    <w:rsid w:val="00AA1E49"/>
    <w:rsid w:val="00AA1F06"/>
    <w:rsid w:val="00AA24D3"/>
    <w:rsid w:val="00AA294D"/>
    <w:rsid w:val="00AA3254"/>
    <w:rsid w:val="00AA3E7E"/>
    <w:rsid w:val="00AA3FAF"/>
    <w:rsid w:val="00AA4291"/>
    <w:rsid w:val="00AA4575"/>
    <w:rsid w:val="00AA472A"/>
    <w:rsid w:val="00AA4FC4"/>
    <w:rsid w:val="00AA52B2"/>
    <w:rsid w:val="00AA58D8"/>
    <w:rsid w:val="00AA6E5A"/>
    <w:rsid w:val="00AA7C35"/>
    <w:rsid w:val="00AB00BB"/>
    <w:rsid w:val="00AB01E9"/>
    <w:rsid w:val="00AB0462"/>
    <w:rsid w:val="00AB0CBC"/>
    <w:rsid w:val="00AB0CEB"/>
    <w:rsid w:val="00AB1D08"/>
    <w:rsid w:val="00AB2F31"/>
    <w:rsid w:val="00AB38F8"/>
    <w:rsid w:val="00AB39C8"/>
    <w:rsid w:val="00AB3EC9"/>
    <w:rsid w:val="00AB40ED"/>
    <w:rsid w:val="00AB4101"/>
    <w:rsid w:val="00AB4279"/>
    <w:rsid w:val="00AB4284"/>
    <w:rsid w:val="00AB44F7"/>
    <w:rsid w:val="00AB4508"/>
    <w:rsid w:val="00AB46E7"/>
    <w:rsid w:val="00AB4DA4"/>
    <w:rsid w:val="00AB58A0"/>
    <w:rsid w:val="00AB593E"/>
    <w:rsid w:val="00AB7D3A"/>
    <w:rsid w:val="00AC04D9"/>
    <w:rsid w:val="00AC082C"/>
    <w:rsid w:val="00AC10DB"/>
    <w:rsid w:val="00AC1411"/>
    <w:rsid w:val="00AC15E1"/>
    <w:rsid w:val="00AC1743"/>
    <w:rsid w:val="00AC2196"/>
    <w:rsid w:val="00AC2F2A"/>
    <w:rsid w:val="00AC341A"/>
    <w:rsid w:val="00AC3E32"/>
    <w:rsid w:val="00AC4F8D"/>
    <w:rsid w:val="00AC5821"/>
    <w:rsid w:val="00AC59B3"/>
    <w:rsid w:val="00AC5A23"/>
    <w:rsid w:val="00AC5A4D"/>
    <w:rsid w:val="00AC5A9E"/>
    <w:rsid w:val="00AC5F3F"/>
    <w:rsid w:val="00AC6254"/>
    <w:rsid w:val="00AC682C"/>
    <w:rsid w:val="00AC7000"/>
    <w:rsid w:val="00AC71C4"/>
    <w:rsid w:val="00AC72FB"/>
    <w:rsid w:val="00AC753E"/>
    <w:rsid w:val="00AC763A"/>
    <w:rsid w:val="00AC7AC8"/>
    <w:rsid w:val="00AD028A"/>
    <w:rsid w:val="00AD0737"/>
    <w:rsid w:val="00AD0AC8"/>
    <w:rsid w:val="00AD0CF2"/>
    <w:rsid w:val="00AD0E05"/>
    <w:rsid w:val="00AD0EA7"/>
    <w:rsid w:val="00AD0F92"/>
    <w:rsid w:val="00AD1AAC"/>
    <w:rsid w:val="00AD1AEB"/>
    <w:rsid w:val="00AD271F"/>
    <w:rsid w:val="00AD272C"/>
    <w:rsid w:val="00AD2E53"/>
    <w:rsid w:val="00AD3997"/>
    <w:rsid w:val="00AD3DB0"/>
    <w:rsid w:val="00AD49D6"/>
    <w:rsid w:val="00AD552B"/>
    <w:rsid w:val="00AD56B1"/>
    <w:rsid w:val="00AD5CAD"/>
    <w:rsid w:val="00AD5EDD"/>
    <w:rsid w:val="00AD639D"/>
    <w:rsid w:val="00AD6BD7"/>
    <w:rsid w:val="00AD6C7E"/>
    <w:rsid w:val="00AD7048"/>
    <w:rsid w:val="00AD74E8"/>
    <w:rsid w:val="00AD7920"/>
    <w:rsid w:val="00AD7C2E"/>
    <w:rsid w:val="00AD7D6F"/>
    <w:rsid w:val="00AD7F13"/>
    <w:rsid w:val="00AE03E8"/>
    <w:rsid w:val="00AE0402"/>
    <w:rsid w:val="00AE0934"/>
    <w:rsid w:val="00AE0CE8"/>
    <w:rsid w:val="00AE1A3B"/>
    <w:rsid w:val="00AE1B98"/>
    <w:rsid w:val="00AE1F0B"/>
    <w:rsid w:val="00AE21B0"/>
    <w:rsid w:val="00AE2547"/>
    <w:rsid w:val="00AE3943"/>
    <w:rsid w:val="00AE3A22"/>
    <w:rsid w:val="00AE4456"/>
    <w:rsid w:val="00AE4D50"/>
    <w:rsid w:val="00AE5327"/>
    <w:rsid w:val="00AE551A"/>
    <w:rsid w:val="00AE5BF5"/>
    <w:rsid w:val="00AE5CC7"/>
    <w:rsid w:val="00AE64FE"/>
    <w:rsid w:val="00AE6550"/>
    <w:rsid w:val="00AE66B8"/>
    <w:rsid w:val="00AE68A9"/>
    <w:rsid w:val="00AE697A"/>
    <w:rsid w:val="00AE6B01"/>
    <w:rsid w:val="00AE6E9D"/>
    <w:rsid w:val="00AE7044"/>
    <w:rsid w:val="00AE70C2"/>
    <w:rsid w:val="00AE731E"/>
    <w:rsid w:val="00AE7539"/>
    <w:rsid w:val="00AF0760"/>
    <w:rsid w:val="00AF1F4C"/>
    <w:rsid w:val="00AF1F63"/>
    <w:rsid w:val="00AF27F2"/>
    <w:rsid w:val="00AF2C1C"/>
    <w:rsid w:val="00AF321A"/>
    <w:rsid w:val="00AF34AE"/>
    <w:rsid w:val="00AF40AD"/>
    <w:rsid w:val="00AF40DA"/>
    <w:rsid w:val="00AF44FB"/>
    <w:rsid w:val="00AF4534"/>
    <w:rsid w:val="00AF4A09"/>
    <w:rsid w:val="00AF59AD"/>
    <w:rsid w:val="00AF68F6"/>
    <w:rsid w:val="00AF78A7"/>
    <w:rsid w:val="00AF797D"/>
    <w:rsid w:val="00AF7B23"/>
    <w:rsid w:val="00B00219"/>
    <w:rsid w:val="00B00A26"/>
    <w:rsid w:val="00B00A71"/>
    <w:rsid w:val="00B01567"/>
    <w:rsid w:val="00B01749"/>
    <w:rsid w:val="00B01791"/>
    <w:rsid w:val="00B01840"/>
    <w:rsid w:val="00B018E0"/>
    <w:rsid w:val="00B01C11"/>
    <w:rsid w:val="00B01C4D"/>
    <w:rsid w:val="00B01CD0"/>
    <w:rsid w:val="00B0203F"/>
    <w:rsid w:val="00B021B8"/>
    <w:rsid w:val="00B02F6F"/>
    <w:rsid w:val="00B0336E"/>
    <w:rsid w:val="00B0369B"/>
    <w:rsid w:val="00B03964"/>
    <w:rsid w:val="00B03AD3"/>
    <w:rsid w:val="00B03DE4"/>
    <w:rsid w:val="00B04E5C"/>
    <w:rsid w:val="00B05270"/>
    <w:rsid w:val="00B06467"/>
    <w:rsid w:val="00B06534"/>
    <w:rsid w:val="00B06AEE"/>
    <w:rsid w:val="00B06FC4"/>
    <w:rsid w:val="00B06FD7"/>
    <w:rsid w:val="00B077F3"/>
    <w:rsid w:val="00B07BD1"/>
    <w:rsid w:val="00B07EC4"/>
    <w:rsid w:val="00B104E6"/>
    <w:rsid w:val="00B1178B"/>
    <w:rsid w:val="00B11FE9"/>
    <w:rsid w:val="00B12131"/>
    <w:rsid w:val="00B12275"/>
    <w:rsid w:val="00B12638"/>
    <w:rsid w:val="00B1270C"/>
    <w:rsid w:val="00B12862"/>
    <w:rsid w:val="00B12D08"/>
    <w:rsid w:val="00B12EE5"/>
    <w:rsid w:val="00B13365"/>
    <w:rsid w:val="00B134D2"/>
    <w:rsid w:val="00B135AD"/>
    <w:rsid w:val="00B137AA"/>
    <w:rsid w:val="00B13FD2"/>
    <w:rsid w:val="00B14B38"/>
    <w:rsid w:val="00B14C09"/>
    <w:rsid w:val="00B14ED6"/>
    <w:rsid w:val="00B153B6"/>
    <w:rsid w:val="00B159EC"/>
    <w:rsid w:val="00B15A6F"/>
    <w:rsid w:val="00B15F81"/>
    <w:rsid w:val="00B16030"/>
    <w:rsid w:val="00B16065"/>
    <w:rsid w:val="00B16772"/>
    <w:rsid w:val="00B172F4"/>
    <w:rsid w:val="00B17682"/>
    <w:rsid w:val="00B1771B"/>
    <w:rsid w:val="00B17E97"/>
    <w:rsid w:val="00B20CBA"/>
    <w:rsid w:val="00B20CF1"/>
    <w:rsid w:val="00B20EA0"/>
    <w:rsid w:val="00B20F23"/>
    <w:rsid w:val="00B21DF2"/>
    <w:rsid w:val="00B21E5E"/>
    <w:rsid w:val="00B22115"/>
    <w:rsid w:val="00B2257B"/>
    <w:rsid w:val="00B229C4"/>
    <w:rsid w:val="00B22CCA"/>
    <w:rsid w:val="00B230EC"/>
    <w:rsid w:val="00B233C4"/>
    <w:rsid w:val="00B2430C"/>
    <w:rsid w:val="00B248FC"/>
    <w:rsid w:val="00B249F1"/>
    <w:rsid w:val="00B2546F"/>
    <w:rsid w:val="00B25471"/>
    <w:rsid w:val="00B255D4"/>
    <w:rsid w:val="00B25948"/>
    <w:rsid w:val="00B25C97"/>
    <w:rsid w:val="00B26175"/>
    <w:rsid w:val="00B275AE"/>
    <w:rsid w:val="00B276EB"/>
    <w:rsid w:val="00B27940"/>
    <w:rsid w:val="00B27B4B"/>
    <w:rsid w:val="00B27BF1"/>
    <w:rsid w:val="00B27EFD"/>
    <w:rsid w:val="00B305A9"/>
    <w:rsid w:val="00B309D9"/>
    <w:rsid w:val="00B30D36"/>
    <w:rsid w:val="00B30E8E"/>
    <w:rsid w:val="00B30EE5"/>
    <w:rsid w:val="00B31043"/>
    <w:rsid w:val="00B31340"/>
    <w:rsid w:val="00B31A1E"/>
    <w:rsid w:val="00B31E81"/>
    <w:rsid w:val="00B3242E"/>
    <w:rsid w:val="00B32AA6"/>
    <w:rsid w:val="00B33AA7"/>
    <w:rsid w:val="00B33B49"/>
    <w:rsid w:val="00B34513"/>
    <w:rsid w:val="00B349AE"/>
    <w:rsid w:val="00B35018"/>
    <w:rsid w:val="00B35052"/>
    <w:rsid w:val="00B35527"/>
    <w:rsid w:val="00B3560C"/>
    <w:rsid w:val="00B35EF3"/>
    <w:rsid w:val="00B36597"/>
    <w:rsid w:val="00B365D8"/>
    <w:rsid w:val="00B3691D"/>
    <w:rsid w:val="00B36D5A"/>
    <w:rsid w:val="00B36EDA"/>
    <w:rsid w:val="00B371AE"/>
    <w:rsid w:val="00B3738F"/>
    <w:rsid w:val="00B4017B"/>
    <w:rsid w:val="00B40338"/>
    <w:rsid w:val="00B409C0"/>
    <w:rsid w:val="00B41A06"/>
    <w:rsid w:val="00B41ECE"/>
    <w:rsid w:val="00B4252C"/>
    <w:rsid w:val="00B427A4"/>
    <w:rsid w:val="00B42868"/>
    <w:rsid w:val="00B436B5"/>
    <w:rsid w:val="00B43E7C"/>
    <w:rsid w:val="00B44927"/>
    <w:rsid w:val="00B44929"/>
    <w:rsid w:val="00B45119"/>
    <w:rsid w:val="00B4552B"/>
    <w:rsid w:val="00B4583C"/>
    <w:rsid w:val="00B45A4F"/>
    <w:rsid w:val="00B461DF"/>
    <w:rsid w:val="00B46975"/>
    <w:rsid w:val="00B47035"/>
    <w:rsid w:val="00B47761"/>
    <w:rsid w:val="00B477D3"/>
    <w:rsid w:val="00B501FD"/>
    <w:rsid w:val="00B50D85"/>
    <w:rsid w:val="00B5138D"/>
    <w:rsid w:val="00B51AB7"/>
    <w:rsid w:val="00B52EFC"/>
    <w:rsid w:val="00B53409"/>
    <w:rsid w:val="00B53792"/>
    <w:rsid w:val="00B53F3B"/>
    <w:rsid w:val="00B54E6A"/>
    <w:rsid w:val="00B55541"/>
    <w:rsid w:val="00B5564B"/>
    <w:rsid w:val="00B55BB3"/>
    <w:rsid w:val="00B55BFF"/>
    <w:rsid w:val="00B55C4F"/>
    <w:rsid w:val="00B55E71"/>
    <w:rsid w:val="00B56176"/>
    <w:rsid w:val="00B561AB"/>
    <w:rsid w:val="00B566A5"/>
    <w:rsid w:val="00B568B9"/>
    <w:rsid w:val="00B56B44"/>
    <w:rsid w:val="00B57243"/>
    <w:rsid w:val="00B574B5"/>
    <w:rsid w:val="00B57583"/>
    <w:rsid w:val="00B57889"/>
    <w:rsid w:val="00B601AE"/>
    <w:rsid w:val="00B607B9"/>
    <w:rsid w:val="00B608D3"/>
    <w:rsid w:val="00B609E9"/>
    <w:rsid w:val="00B60A3F"/>
    <w:rsid w:val="00B60F38"/>
    <w:rsid w:val="00B611DB"/>
    <w:rsid w:val="00B618F5"/>
    <w:rsid w:val="00B61D66"/>
    <w:rsid w:val="00B61DC1"/>
    <w:rsid w:val="00B61FB5"/>
    <w:rsid w:val="00B62910"/>
    <w:rsid w:val="00B62B34"/>
    <w:rsid w:val="00B62BAB"/>
    <w:rsid w:val="00B62F6E"/>
    <w:rsid w:val="00B63A98"/>
    <w:rsid w:val="00B63AA9"/>
    <w:rsid w:val="00B63D7B"/>
    <w:rsid w:val="00B642F1"/>
    <w:rsid w:val="00B645F0"/>
    <w:rsid w:val="00B648BD"/>
    <w:rsid w:val="00B64905"/>
    <w:rsid w:val="00B64ADF"/>
    <w:rsid w:val="00B65099"/>
    <w:rsid w:val="00B653B8"/>
    <w:rsid w:val="00B65F1E"/>
    <w:rsid w:val="00B6604D"/>
    <w:rsid w:val="00B66F29"/>
    <w:rsid w:val="00B676FD"/>
    <w:rsid w:val="00B67C81"/>
    <w:rsid w:val="00B703AE"/>
    <w:rsid w:val="00B70519"/>
    <w:rsid w:val="00B705C2"/>
    <w:rsid w:val="00B7092E"/>
    <w:rsid w:val="00B7197D"/>
    <w:rsid w:val="00B71AD3"/>
    <w:rsid w:val="00B71C10"/>
    <w:rsid w:val="00B71E0E"/>
    <w:rsid w:val="00B722E2"/>
    <w:rsid w:val="00B72A29"/>
    <w:rsid w:val="00B72A6D"/>
    <w:rsid w:val="00B72BA5"/>
    <w:rsid w:val="00B72DF9"/>
    <w:rsid w:val="00B72E6C"/>
    <w:rsid w:val="00B72E87"/>
    <w:rsid w:val="00B7345F"/>
    <w:rsid w:val="00B73758"/>
    <w:rsid w:val="00B739A0"/>
    <w:rsid w:val="00B73A60"/>
    <w:rsid w:val="00B747FE"/>
    <w:rsid w:val="00B74B9C"/>
    <w:rsid w:val="00B74FA3"/>
    <w:rsid w:val="00B75321"/>
    <w:rsid w:val="00B7555F"/>
    <w:rsid w:val="00B76012"/>
    <w:rsid w:val="00B760CC"/>
    <w:rsid w:val="00B77FD4"/>
    <w:rsid w:val="00B8028F"/>
    <w:rsid w:val="00B80DBF"/>
    <w:rsid w:val="00B80FBF"/>
    <w:rsid w:val="00B81362"/>
    <w:rsid w:val="00B8238C"/>
    <w:rsid w:val="00B8253D"/>
    <w:rsid w:val="00B82CCC"/>
    <w:rsid w:val="00B83079"/>
    <w:rsid w:val="00B83158"/>
    <w:rsid w:val="00B83420"/>
    <w:rsid w:val="00B8388F"/>
    <w:rsid w:val="00B83C98"/>
    <w:rsid w:val="00B8426C"/>
    <w:rsid w:val="00B843FD"/>
    <w:rsid w:val="00B85E0C"/>
    <w:rsid w:val="00B86A31"/>
    <w:rsid w:val="00B86E57"/>
    <w:rsid w:val="00B87132"/>
    <w:rsid w:val="00B92DC2"/>
    <w:rsid w:val="00B9327D"/>
    <w:rsid w:val="00B93325"/>
    <w:rsid w:val="00B933F9"/>
    <w:rsid w:val="00B9363A"/>
    <w:rsid w:val="00B93D73"/>
    <w:rsid w:val="00B94511"/>
    <w:rsid w:val="00B94A71"/>
    <w:rsid w:val="00B95028"/>
    <w:rsid w:val="00B952E9"/>
    <w:rsid w:val="00B95687"/>
    <w:rsid w:val="00B967A4"/>
    <w:rsid w:val="00B96A0E"/>
    <w:rsid w:val="00B97641"/>
    <w:rsid w:val="00B977FA"/>
    <w:rsid w:val="00B978D4"/>
    <w:rsid w:val="00B97E56"/>
    <w:rsid w:val="00BA05BB"/>
    <w:rsid w:val="00BA05C7"/>
    <w:rsid w:val="00BA14E5"/>
    <w:rsid w:val="00BA15B7"/>
    <w:rsid w:val="00BA17D6"/>
    <w:rsid w:val="00BA1A68"/>
    <w:rsid w:val="00BA21ED"/>
    <w:rsid w:val="00BA2496"/>
    <w:rsid w:val="00BA24AD"/>
    <w:rsid w:val="00BA2B66"/>
    <w:rsid w:val="00BA3DD9"/>
    <w:rsid w:val="00BA3F30"/>
    <w:rsid w:val="00BA40CC"/>
    <w:rsid w:val="00BA452C"/>
    <w:rsid w:val="00BA56C3"/>
    <w:rsid w:val="00BA5DB5"/>
    <w:rsid w:val="00BA5F24"/>
    <w:rsid w:val="00BA5F6C"/>
    <w:rsid w:val="00BA60D4"/>
    <w:rsid w:val="00BA61E7"/>
    <w:rsid w:val="00BA65CC"/>
    <w:rsid w:val="00BA68C9"/>
    <w:rsid w:val="00BA6F64"/>
    <w:rsid w:val="00BA6FE2"/>
    <w:rsid w:val="00BB0146"/>
    <w:rsid w:val="00BB045F"/>
    <w:rsid w:val="00BB090B"/>
    <w:rsid w:val="00BB1272"/>
    <w:rsid w:val="00BB199A"/>
    <w:rsid w:val="00BB1B13"/>
    <w:rsid w:val="00BB36EB"/>
    <w:rsid w:val="00BB3785"/>
    <w:rsid w:val="00BB3CC0"/>
    <w:rsid w:val="00BB414C"/>
    <w:rsid w:val="00BB420A"/>
    <w:rsid w:val="00BB49A0"/>
    <w:rsid w:val="00BB51D2"/>
    <w:rsid w:val="00BB59A3"/>
    <w:rsid w:val="00BB5BCC"/>
    <w:rsid w:val="00BB6C6D"/>
    <w:rsid w:val="00BB77EA"/>
    <w:rsid w:val="00BB7848"/>
    <w:rsid w:val="00BB7923"/>
    <w:rsid w:val="00BC01E1"/>
    <w:rsid w:val="00BC0248"/>
    <w:rsid w:val="00BC026E"/>
    <w:rsid w:val="00BC03EC"/>
    <w:rsid w:val="00BC0730"/>
    <w:rsid w:val="00BC0C0A"/>
    <w:rsid w:val="00BC1343"/>
    <w:rsid w:val="00BC13F2"/>
    <w:rsid w:val="00BC1782"/>
    <w:rsid w:val="00BC17D2"/>
    <w:rsid w:val="00BC2438"/>
    <w:rsid w:val="00BC2813"/>
    <w:rsid w:val="00BC2AD0"/>
    <w:rsid w:val="00BC3395"/>
    <w:rsid w:val="00BC3694"/>
    <w:rsid w:val="00BC37A4"/>
    <w:rsid w:val="00BC389E"/>
    <w:rsid w:val="00BC3A9C"/>
    <w:rsid w:val="00BC4F3D"/>
    <w:rsid w:val="00BC5431"/>
    <w:rsid w:val="00BC585F"/>
    <w:rsid w:val="00BC5A68"/>
    <w:rsid w:val="00BC6596"/>
    <w:rsid w:val="00BC6A3B"/>
    <w:rsid w:val="00BC75B8"/>
    <w:rsid w:val="00BC7E51"/>
    <w:rsid w:val="00BD0210"/>
    <w:rsid w:val="00BD180B"/>
    <w:rsid w:val="00BD1B83"/>
    <w:rsid w:val="00BD2225"/>
    <w:rsid w:val="00BD232E"/>
    <w:rsid w:val="00BD265A"/>
    <w:rsid w:val="00BD2B76"/>
    <w:rsid w:val="00BD2CC4"/>
    <w:rsid w:val="00BD3191"/>
    <w:rsid w:val="00BD328E"/>
    <w:rsid w:val="00BD3D20"/>
    <w:rsid w:val="00BD4082"/>
    <w:rsid w:val="00BD41F7"/>
    <w:rsid w:val="00BD44C6"/>
    <w:rsid w:val="00BD44E6"/>
    <w:rsid w:val="00BD4B9C"/>
    <w:rsid w:val="00BD4C7E"/>
    <w:rsid w:val="00BD4EA7"/>
    <w:rsid w:val="00BD52D5"/>
    <w:rsid w:val="00BD5D60"/>
    <w:rsid w:val="00BD6E5C"/>
    <w:rsid w:val="00BD7342"/>
    <w:rsid w:val="00BD7587"/>
    <w:rsid w:val="00BD77A2"/>
    <w:rsid w:val="00BD77E5"/>
    <w:rsid w:val="00BD7B7E"/>
    <w:rsid w:val="00BE00CA"/>
    <w:rsid w:val="00BE0348"/>
    <w:rsid w:val="00BE0830"/>
    <w:rsid w:val="00BE0BF4"/>
    <w:rsid w:val="00BE1099"/>
    <w:rsid w:val="00BE1965"/>
    <w:rsid w:val="00BE1F87"/>
    <w:rsid w:val="00BE23D8"/>
    <w:rsid w:val="00BE23F1"/>
    <w:rsid w:val="00BE2975"/>
    <w:rsid w:val="00BE297E"/>
    <w:rsid w:val="00BE335E"/>
    <w:rsid w:val="00BE3770"/>
    <w:rsid w:val="00BE39EC"/>
    <w:rsid w:val="00BE3C76"/>
    <w:rsid w:val="00BE3E21"/>
    <w:rsid w:val="00BE448C"/>
    <w:rsid w:val="00BE4E1D"/>
    <w:rsid w:val="00BE5283"/>
    <w:rsid w:val="00BE54C1"/>
    <w:rsid w:val="00BE5719"/>
    <w:rsid w:val="00BE5DFD"/>
    <w:rsid w:val="00BE6183"/>
    <w:rsid w:val="00BE631A"/>
    <w:rsid w:val="00BE6A98"/>
    <w:rsid w:val="00BE71BB"/>
    <w:rsid w:val="00BE74C8"/>
    <w:rsid w:val="00BE79BA"/>
    <w:rsid w:val="00BE7C33"/>
    <w:rsid w:val="00BF016C"/>
    <w:rsid w:val="00BF0305"/>
    <w:rsid w:val="00BF0B56"/>
    <w:rsid w:val="00BF1F68"/>
    <w:rsid w:val="00BF2869"/>
    <w:rsid w:val="00BF2F03"/>
    <w:rsid w:val="00BF4782"/>
    <w:rsid w:val="00BF574C"/>
    <w:rsid w:val="00BF6251"/>
    <w:rsid w:val="00BF64E9"/>
    <w:rsid w:val="00BF660A"/>
    <w:rsid w:val="00BF678F"/>
    <w:rsid w:val="00BF6B0C"/>
    <w:rsid w:val="00BF6DF2"/>
    <w:rsid w:val="00BF73AB"/>
    <w:rsid w:val="00BF74AB"/>
    <w:rsid w:val="00BF777D"/>
    <w:rsid w:val="00BF77E5"/>
    <w:rsid w:val="00C004EF"/>
    <w:rsid w:val="00C006D1"/>
    <w:rsid w:val="00C007CC"/>
    <w:rsid w:val="00C00A19"/>
    <w:rsid w:val="00C00DD6"/>
    <w:rsid w:val="00C01305"/>
    <w:rsid w:val="00C013C1"/>
    <w:rsid w:val="00C0145E"/>
    <w:rsid w:val="00C015F3"/>
    <w:rsid w:val="00C01D8A"/>
    <w:rsid w:val="00C0234F"/>
    <w:rsid w:val="00C027F1"/>
    <w:rsid w:val="00C02894"/>
    <w:rsid w:val="00C029F9"/>
    <w:rsid w:val="00C03203"/>
    <w:rsid w:val="00C033A8"/>
    <w:rsid w:val="00C03839"/>
    <w:rsid w:val="00C03B1D"/>
    <w:rsid w:val="00C03FF8"/>
    <w:rsid w:val="00C0407D"/>
    <w:rsid w:val="00C04413"/>
    <w:rsid w:val="00C04C7C"/>
    <w:rsid w:val="00C05E48"/>
    <w:rsid w:val="00C05EDB"/>
    <w:rsid w:val="00C0635B"/>
    <w:rsid w:val="00C063E2"/>
    <w:rsid w:val="00C06862"/>
    <w:rsid w:val="00C0714F"/>
    <w:rsid w:val="00C0735B"/>
    <w:rsid w:val="00C073CB"/>
    <w:rsid w:val="00C073EC"/>
    <w:rsid w:val="00C07C0F"/>
    <w:rsid w:val="00C07F02"/>
    <w:rsid w:val="00C10FB8"/>
    <w:rsid w:val="00C11BB8"/>
    <w:rsid w:val="00C11F33"/>
    <w:rsid w:val="00C12999"/>
    <w:rsid w:val="00C12D0C"/>
    <w:rsid w:val="00C135EB"/>
    <w:rsid w:val="00C138BA"/>
    <w:rsid w:val="00C139E6"/>
    <w:rsid w:val="00C14057"/>
    <w:rsid w:val="00C141AC"/>
    <w:rsid w:val="00C14933"/>
    <w:rsid w:val="00C14AE2"/>
    <w:rsid w:val="00C157C2"/>
    <w:rsid w:val="00C15A7E"/>
    <w:rsid w:val="00C15B4E"/>
    <w:rsid w:val="00C15F75"/>
    <w:rsid w:val="00C1664C"/>
    <w:rsid w:val="00C1701C"/>
    <w:rsid w:val="00C17461"/>
    <w:rsid w:val="00C178D0"/>
    <w:rsid w:val="00C20004"/>
    <w:rsid w:val="00C2022A"/>
    <w:rsid w:val="00C2093D"/>
    <w:rsid w:val="00C20B33"/>
    <w:rsid w:val="00C21976"/>
    <w:rsid w:val="00C21DF1"/>
    <w:rsid w:val="00C22763"/>
    <w:rsid w:val="00C22A11"/>
    <w:rsid w:val="00C22B8E"/>
    <w:rsid w:val="00C22EAA"/>
    <w:rsid w:val="00C231B7"/>
    <w:rsid w:val="00C232BB"/>
    <w:rsid w:val="00C232FB"/>
    <w:rsid w:val="00C23393"/>
    <w:rsid w:val="00C2366A"/>
    <w:rsid w:val="00C23817"/>
    <w:rsid w:val="00C24686"/>
    <w:rsid w:val="00C24A10"/>
    <w:rsid w:val="00C2525F"/>
    <w:rsid w:val="00C2546F"/>
    <w:rsid w:val="00C254DC"/>
    <w:rsid w:val="00C2575A"/>
    <w:rsid w:val="00C25875"/>
    <w:rsid w:val="00C2677E"/>
    <w:rsid w:val="00C26A68"/>
    <w:rsid w:val="00C26EA3"/>
    <w:rsid w:val="00C272F1"/>
    <w:rsid w:val="00C276B4"/>
    <w:rsid w:val="00C27D77"/>
    <w:rsid w:val="00C309A8"/>
    <w:rsid w:val="00C30D8C"/>
    <w:rsid w:val="00C30E52"/>
    <w:rsid w:val="00C3110D"/>
    <w:rsid w:val="00C31343"/>
    <w:rsid w:val="00C31996"/>
    <w:rsid w:val="00C3288D"/>
    <w:rsid w:val="00C32E1F"/>
    <w:rsid w:val="00C32F6A"/>
    <w:rsid w:val="00C32F6F"/>
    <w:rsid w:val="00C333DA"/>
    <w:rsid w:val="00C33548"/>
    <w:rsid w:val="00C34342"/>
    <w:rsid w:val="00C34B3B"/>
    <w:rsid w:val="00C34C02"/>
    <w:rsid w:val="00C34E0F"/>
    <w:rsid w:val="00C34E3C"/>
    <w:rsid w:val="00C34FB0"/>
    <w:rsid w:val="00C35128"/>
    <w:rsid w:val="00C35200"/>
    <w:rsid w:val="00C35472"/>
    <w:rsid w:val="00C35637"/>
    <w:rsid w:val="00C359AA"/>
    <w:rsid w:val="00C35E9A"/>
    <w:rsid w:val="00C37095"/>
    <w:rsid w:val="00C37506"/>
    <w:rsid w:val="00C378C5"/>
    <w:rsid w:val="00C40211"/>
    <w:rsid w:val="00C403D5"/>
    <w:rsid w:val="00C40995"/>
    <w:rsid w:val="00C411C4"/>
    <w:rsid w:val="00C41BF0"/>
    <w:rsid w:val="00C422D0"/>
    <w:rsid w:val="00C42430"/>
    <w:rsid w:val="00C424AC"/>
    <w:rsid w:val="00C42BAF"/>
    <w:rsid w:val="00C4333F"/>
    <w:rsid w:val="00C43705"/>
    <w:rsid w:val="00C43DAB"/>
    <w:rsid w:val="00C440FD"/>
    <w:rsid w:val="00C4484B"/>
    <w:rsid w:val="00C455D4"/>
    <w:rsid w:val="00C45A1D"/>
    <w:rsid w:val="00C45BB4"/>
    <w:rsid w:val="00C45F4A"/>
    <w:rsid w:val="00C46A38"/>
    <w:rsid w:val="00C46D1A"/>
    <w:rsid w:val="00C46DFA"/>
    <w:rsid w:val="00C4719F"/>
    <w:rsid w:val="00C47ADD"/>
    <w:rsid w:val="00C501C7"/>
    <w:rsid w:val="00C50345"/>
    <w:rsid w:val="00C50849"/>
    <w:rsid w:val="00C5099A"/>
    <w:rsid w:val="00C50A52"/>
    <w:rsid w:val="00C50D7D"/>
    <w:rsid w:val="00C50DE5"/>
    <w:rsid w:val="00C51228"/>
    <w:rsid w:val="00C51792"/>
    <w:rsid w:val="00C517CD"/>
    <w:rsid w:val="00C51AF3"/>
    <w:rsid w:val="00C524C7"/>
    <w:rsid w:val="00C524D6"/>
    <w:rsid w:val="00C52A59"/>
    <w:rsid w:val="00C52B7F"/>
    <w:rsid w:val="00C52DD7"/>
    <w:rsid w:val="00C53323"/>
    <w:rsid w:val="00C5333F"/>
    <w:rsid w:val="00C5368B"/>
    <w:rsid w:val="00C540EC"/>
    <w:rsid w:val="00C54233"/>
    <w:rsid w:val="00C54590"/>
    <w:rsid w:val="00C54687"/>
    <w:rsid w:val="00C550ED"/>
    <w:rsid w:val="00C555B8"/>
    <w:rsid w:val="00C56030"/>
    <w:rsid w:val="00C56032"/>
    <w:rsid w:val="00C56848"/>
    <w:rsid w:val="00C56CDE"/>
    <w:rsid w:val="00C57305"/>
    <w:rsid w:val="00C57489"/>
    <w:rsid w:val="00C57BD8"/>
    <w:rsid w:val="00C57D50"/>
    <w:rsid w:val="00C6002B"/>
    <w:rsid w:val="00C600EE"/>
    <w:rsid w:val="00C60FFF"/>
    <w:rsid w:val="00C6123A"/>
    <w:rsid w:val="00C6202A"/>
    <w:rsid w:val="00C62312"/>
    <w:rsid w:val="00C6305E"/>
    <w:rsid w:val="00C632E0"/>
    <w:rsid w:val="00C63E41"/>
    <w:rsid w:val="00C63E76"/>
    <w:rsid w:val="00C64839"/>
    <w:rsid w:val="00C650A1"/>
    <w:rsid w:val="00C6517B"/>
    <w:rsid w:val="00C660B3"/>
    <w:rsid w:val="00C66A0E"/>
    <w:rsid w:val="00C66A56"/>
    <w:rsid w:val="00C673EC"/>
    <w:rsid w:val="00C67A01"/>
    <w:rsid w:val="00C67A5A"/>
    <w:rsid w:val="00C70C19"/>
    <w:rsid w:val="00C70F33"/>
    <w:rsid w:val="00C7127C"/>
    <w:rsid w:val="00C7186C"/>
    <w:rsid w:val="00C7242B"/>
    <w:rsid w:val="00C729E3"/>
    <w:rsid w:val="00C73D00"/>
    <w:rsid w:val="00C74269"/>
    <w:rsid w:val="00C7493A"/>
    <w:rsid w:val="00C7586C"/>
    <w:rsid w:val="00C75EDD"/>
    <w:rsid w:val="00C760E2"/>
    <w:rsid w:val="00C7662E"/>
    <w:rsid w:val="00C76D17"/>
    <w:rsid w:val="00C76DC9"/>
    <w:rsid w:val="00C77081"/>
    <w:rsid w:val="00C776C7"/>
    <w:rsid w:val="00C779CD"/>
    <w:rsid w:val="00C77CF9"/>
    <w:rsid w:val="00C77F9F"/>
    <w:rsid w:val="00C80092"/>
    <w:rsid w:val="00C80589"/>
    <w:rsid w:val="00C80B8C"/>
    <w:rsid w:val="00C813BE"/>
    <w:rsid w:val="00C81F03"/>
    <w:rsid w:val="00C81F3D"/>
    <w:rsid w:val="00C82228"/>
    <w:rsid w:val="00C823E5"/>
    <w:rsid w:val="00C82A9A"/>
    <w:rsid w:val="00C82D36"/>
    <w:rsid w:val="00C82DA1"/>
    <w:rsid w:val="00C83E65"/>
    <w:rsid w:val="00C83F72"/>
    <w:rsid w:val="00C84275"/>
    <w:rsid w:val="00C855DA"/>
    <w:rsid w:val="00C85B76"/>
    <w:rsid w:val="00C8645A"/>
    <w:rsid w:val="00C86702"/>
    <w:rsid w:val="00C86F2B"/>
    <w:rsid w:val="00C87477"/>
    <w:rsid w:val="00C87647"/>
    <w:rsid w:val="00C87AF0"/>
    <w:rsid w:val="00C87B55"/>
    <w:rsid w:val="00C87D48"/>
    <w:rsid w:val="00C903B2"/>
    <w:rsid w:val="00C90515"/>
    <w:rsid w:val="00C90A0A"/>
    <w:rsid w:val="00C91372"/>
    <w:rsid w:val="00C91693"/>
    <w:rsid w:val="00C919A0"/>
    <w:rsid w:val="00C91A00"/>
    <w:rsid w:val="00C9223B"/>
    <w:rsid w:val="00C92390"/>
    <w:rsid w:val="00C924F9"/>
    <w:rsid w:val="00C925AB"/>
    <w:rsid w:val="00C93164"/>
    <w:rsid w:val="00C9327C"/>
    <w:rsid w:val="00C93447"/>
    <w:rsid w:val="00C93F51"/>
    <w:rsid w:val="00C9413A"/>
    <w:rsid w:val="00C94169"/>
    <w:rsid w:val="00C942A7"/>
    <w:rsid w:val="00C942FD"/>
    <w:rsid w:val="00C94841"/>
    <w:rsid w:val="00C9488B"/>
    <w:rsid w:val="00C94BEB"/>
    <w:rsid w:val="00C94D4A"/>
    <w:rsid w:val="00C94D83"/>
    <w:rsid w:val="00C94E37"/>
    <w:rsid w:val="00C95505"/>
    <w:rsid w:val="00C9571C"/>
    <w:rsid w:val="00C9608F"/>
    <w:rsid w:val="00C96097"/>
    <w:rsid w:val="00C962EF"/>
    <w:rsid w:val="00C9651E"/>
    <w:rsid w:val="00C9696B"/>
    <w:rsid w:val="00C96BE4"/>
    <w:rsid w:val="00C972D6"/>
    <w:rsid w:val="00CA066D"/>
    <w:rsid w:val="00CA0789"/>
    <w:rsid w:val="00CA0F16"/>
    <w:rsid w:val="00CA110D"/>
    <w:rsid w:val="00CA123F"/>
    <w:rsid w:val="00CA1462"/>
    <w:rsid w:val="00CA1B2C"/>
    <w:rsid w:val="00CA1EE2"/>
    <w:rsid w:val="00CA2544"/>
    <w:rsid w:val="00CA25AE"/>
    <w:rsid w:val="00CA25C0"/>
    <w:rsid w:val="00CA261B"/>
    <w:rsid w:val="00CA3CEA"/>
    <w:rsid w:val="00CA4114"/>
    <w:rsid w:val="00CA41EC"/>
    <w:rsid w:val="00CA4C6A"/>
    <w:rsid w:val="00CA523A"/>
    <w:rsid w:val="00CA5427"/>
    <w:rsid w:val="00CA5E32"/>
    <w:rsid w:val="00CA66D6"/>
    <w:rsid w:val="00CA68D4"/>
    <w:rsid w:val="00CA6CE8"/>
    <w:rsid w:val="00CA6D23"/>
    <w:rsid w:val="00CA6F62"/>
    <w:rsid w:val="00CB09D0"/>
    <w:rsid w:val="00CB1042"/>
    <w:rsid w:val="00CB1094"/>
    <w:rsid w:val="00CB131E"/>
    <w:rsid w:val="00CB146E"/>
    <w:rsid w:val="00CB17DE"/>
    <w:rsid w:val="00CB2080"/>
    <w:rsid w:val="00CB20C3"/>
    <w:rsid w:val="00CB20DE"/>
    <w:rsid w:val="00CB2A4C"/>
    <w:rsid w:val="00CB2AF0"/>
    <w:rsid w:val="00CB2B72"/>
    <w:rsid w:val="00CB3120"/>
    <w:rsid w:val="00CB3C96"/>
    <w:rsid w:val="00CB4121"/>
    <w:rsid w:val="00CB47F4"/>
    <w:rsid w:val="00CB4CE8"/>
    <w:rsid w:val="00CB4F00"/>
    <w:rsid w:val="00CB58A7"/>
    <w:rsid w:val="00CB5926"/>
    <w:rsid w:val="00CB5EBD"/>
    <w:rsid w:val="00CB6034"/>
    <w:rsid w:val="00CB667A"/>
    <w:rsid w:val="00CB7804"/>
    <w:rsid w:val="00CC009C"/>
    <w:rsid w:val="00CC03EA"/>
    <w:rsid w:val="00CC11BF"/>
    <w:rsid w:val="00CC149A"/>
    <w:rsid w:val="00CC1609"/>
    <w:rsid w:val="00CC18CF"/>
    <w:rsid w:val="00CC1EB3"/>
    <w:rsid w:val="00CC2A14"/>
    <w:rsid w:val="00CC2D5B"/>
    <w:rsid w:val="00CC303F"/>
    <w:rsid w:val="00CC3328"/>
    <w:rsid w:val="00CC391E"/>
    <w:rsid w:val="00CC413F"/>
    <w:rsid w:val="00CC4C34"/>
    <w:rsid w:val="00CC4CE0"/>
    <w:rsid w:val="00CC4D60"/>
    <w:rsid w:val="00CC513C"/>
    <w:rsid w:val="00CC61C0"/>
    <w:rsid w:val="00CC6257"/>
    <w:rsid w:val="00CC671A"/>
    <w:rsid w:val="00CC681D"/>
    <w:rsid w:val="00CC6F9B"/>
    <w:rsid w:val="00CC7065"/>
    <w:rsid w:val="00CC757E"/>
    <w:rsid w:val="00CC7814"/>
    <w:rsid w:val="00CC7E0E"/>
    <w:rsid w:val="00CD058F"/>
    <w:rsid w:val="00CD0E8C"/>
    <w:rsid w:val="00CD17B7"/>
    <w:rsid w:val="00CD1AA2"/>
    <w:rsid w:val="00CD1B62"/>
    <w:rsid w:val="00CD1F75"/>
    <w:rsid w:val="00CD24C5"/>
    <w:rsid w:val="00CD2C99"/>
    <w:rsid w:val="00CD2F88"/>
    <w:rsid w:val="00CD304E"/>
    <w:rsid w:val="00CD32B6"/>
    <w:rsid w:val="00CD35DB"/>
    <w:rsid w:val="00CD3804"/>
    <w:rsid w:val="00CD3862"/>
    <w:rsid w:val="00CD38C9"/>
    <w:rsid w:val="00CD411C"/>
    <w:rsid w:val="00CD42A7"/>
    <w:rsid w:val="00CD438B"/>
    <w:rsid w:val="00CD4953"/>
    <w:rsid w:val="00CD495A"/>
    <w:rsid w:val="00CD4995"/>
    <w:rsid w:val="00CD4FEB"/>
    <w:rsid w:val="00CD51F0"/>
    <w:rsid w:val="00CD544C"/>
    <w:rsid w:val="00CD57D4"/>
    <w:rsid w:val="00CD59E1"/>
    <w:rsid w:val="00CD5E2A"/>
    <w:rsid w:val="00CD5F61"/>
    <w:rsid w:val="00CD5FB1"/>
    <w:rsid w:val="00CD601D"/>
    <w:rsid w:val="00CD678C"/>
    <w:rsid w:val="00CD6E8E"/>
    <w:rsid w:val="00CD6F9D"/>
    <w:rsid w:val="00CD7288"/>
    <w:rsid w:val="00CD75FD"/>
    <w:rsid w:val="00CD7C91"/>
    <w:rsid w:val="00CD7CA6"/>
    <w:rsid w:val="00CD7F61"/>
    <w:rsid w:val="00CE01BA"/>
    <w:rsid w:val="00CE037A"/>
    <w:rsid w:val="00CE0976"/>
    <w:rsid w:val="00CE09C3"/>
    <w:rsid w:val="00CE0AF4"/>
    <w:rsid w:val="00CE0CAE"/>
    <w:rsid w:val="00CE0F47"/>
    <w:rsid w:val="00CE16B2"/>
    <w:rsid w:val="00CE1741"/>
    <w:rsid w:val="00CE1FFA"/>
    <w:rsid w:val="00CE2369"/>
    <w:rsid w:val="00CE3145"/>
    <w:rsid w:val="00CE3468"/>
    <w:rsid w:val="00CE36FD"/>
    <w:rsid w:val="00CE372A"/>
    <w:rsid w:val="00CE3E48"/>
    <w:rsid w:val="00CE42DB"/>
    <w:rsid w:val="00CE4395"/>
    <w:rsid w:val="00CE4BA6"/>
    <w:rsid w:val="00CE5850"/>
    <w:rsid w:val="00CE5F27"/>
    <w:rsid w:val="00CE6696"/>
    <w:rsid w:val="00CE6B44"/>
    <w:rsid w:val="00CE6C06"/>
    <w:rsid w:val="00CE70C1"/>
    <w:rsid w:val="00CE7AB7"/>
    <w:rsid w:val="00CF0278"/>
    <w:rsid w:val="00CF0BA2"/>
    <w:rsid w:val="00CF14B4"/>
    <w:rsid w:val="00CF150B"/>
    <w:rsid w:val="00CF176F"/>
    <w:rsid w:val="00CF199F"/>
    <w:rsid w:val="00CF19DC"/>
    <w:rsid w:val="00CF277C"/>
    <w:rsid w:val="00CF2BD6"/>
    <w:rsid w:val="00CF370E"/>
    <w:rsid w:val="00CF3A00"/>
    <w:rsid w:val="00CF3CDB"/>
    <w:rsid w:val="00CF433E"/>
    <w:rsid w:val="00CF4D5A"/>
    <w:rsid w:val="00CF4D99"/>
    <w:rsid w:val="00CF532A"/>
    <w:rsid w:val="00CF543A"/>
    <w:rsid w:val="00CF567F"/>
    <w:rsid w:val="00CF5C54"/>
    <w:rsid w:val="00CF5EA7"/>
    <w:rsid w:val="00CF63FB"/>
    <w:rsid w:val="00CF66E6"/>
    <w:rsid w:val="00CF71F5"/>
    <w:rsid w:val="00CF7C2C"/>
    <w:rsid w:val="00CF7C41"/>
    <w:rsid w:val="00D00C7F"/>
    <w:rsid w:val="00D01090"/>
    <w:rsid w:val="00D0191B"/>
    <w:rsid w:val="00D02332"/>
    <w:rsid w:val="00D02998"/>
    <w:rsid w:val="00D02EA0"/>
    <w:rsid w:val="00D03B47"/>
    <w:rsid w:val="00D03BDD"/>
    <w:rsid w:val="00D0407B"/>
    <w:rsid w:val="00D04E27"/>
    <w:rsid w:val="00D062B1"/>
    <w:rsid w:val="00D0687F"/>
    <w:rsid w:val="00D068E3"/>
    <w:rsid w:val="00D07C85"/>
    <w:rsid w:val="00D07DD8"/>
    <w:rsid w:val="00D1016F"/>
    <w:rsid w:val="00D10A12"/>
    <w:rsid w:val="00D10A5B"/>
    <w:rsid w:val="00D10D20"/>
    <w:rsid w:val="00D10D6E"/>
    <w:rsid w:val="00D10E37"/>
    <w:rsid w:val="00D11502"/>
    <w:rsid w:val="00D11533"/>
    <w:rsid w:val="00D1194B"/>
    <w:rsid w:val="00D11FAC"/>
    <w:rsid w:val="00D1257C"/>
    <w:rsid w:val="00D13174"/>
    <w:rsid w:val="00D1375E"/>
    <w:rsid w:val="00D13793"/>
    <w:rsid w:val="00D14021"/>
    <w:rsid w:val="00D14A72"/>
    <w:rsid w:val="00D15739"/>
    <w:rsid w:val="00D159F7"/>
    <w:rsid w:val="00D15A67"/>
    <w:rsid w:val="00D15C6B"/>
    <w:rsid w:val="00D15FBA"/>
    <w:rsid w:val="00D16297"/>
    <w:rsid w:val="00D162C2"/>
    <w:rsid w:val="00D1632E"/>
    <w:rsid w:val="00D16479"/>
    <w:rsid w:val="00D16901"/>
    <w:rsid w:val="00D16A60"/>
    <w:rsid w:val="00D16CBE"/>
    <w:rsid w:val="00D17238"/>
    <w:rsid w:val="00D174EE"/>
    <w:rsid w:val="00D17CD8"/>
    <w:rsid w:val="00D17F4A"/>
    <w:rsid w:val="00D200F6"/>
    <w:rsid w:val="00D20506"/>
    <w:rsid w:val="00D2056E"/>
    <w:rsid w:val="00D20571"/>
    <w:rsid w:val="00D2083F"/>
    <w:rsid w:val="00D20964"/>
    <w:rsid w:val="00D20BDF"/>
    <w:rsid w:val="00D20DE1"/>
    <w:rsid w:val="00D212DD"/>
    <w:rsid w:val="00D21325"/>
    <w:rsid w:val="00D213EE"/>
    <w:rsid w:val="00D21C79"/>
    <w:rsid w:val="00D21D3A"/>
    <w:rsid w:val="00D21D4D"/>
    <w:rsid w:val="00D22361"/>
    <w:rsid w:val="00D224B1"/>
    <w:rsid w:val="00D225A6"/>
    <w:rsid w:val="00D22A87"/>
    <w:rsid w:val="00D22D0A"/>
    <w:rsid w:val="00D22DD2"/>
    <w:rsid w:val="00D23304"/>
    <w:rsid w:val="00D23405"/>
    <w:rsid w:val="00D2353C"/>
    <w:rsid w:val="00D23FA2"/>
    <w:rsid w:val="00D24027"/>
    <w:rsid w:val="00D24979"/>
    <w:rsid w:val="00D24B55"/>
    <w:rsid w:val="00D24F37"/>
    <w:rsid w:val="00D24FA6"/>
    <w:rsid w:val="00D24FE3"/>
    <w:rsid w:val="00D253DC"/>
    <w:rsid w:val="00D2543B"/>
    <w:rsid w:val="00D25BA4"/>
    <w:rsid w:val="00D25CDC"/>
    <w:rsid w:val="00D266CB"/>
    <w:rsid w:val="00D27015"/>
    <w:rsid w:val="00D2705E"/>
    <w:rsid w:val="00D273D4"/>
    <w:rsid w:val="00D27629"/>
    <w:rsid w:val="00D276B4"/>
    <w:rsid w:val="00D27B13"/>
    <w:rsid w:val="00D27BA8"/>
    <w:rsid w:val="00D308AA"/>
    <w:rsid w:val="00D308BD"/>
    <w:rsid w:val="00D30983"/>
    <w:rsid w:val="00D30DEF"/>
    <w:rsid w:val="00D3139E"/>
    <w:rsid w:val="00D31604"/>
    <w:rsid w:val="00D3228A"/>
    <w:rsid w:val="00D322A7"/>
    <w:rsid w:val="00D32809"/>
    <w:rsid w:val="00D32C9E"/>
    <w:rsid w:val="00D334FD"/>
    <w:rsid w:val="00D33532"/>
    <w:rsid w:val="00D3361B"/>
    <w:rsid w:val="00D33627"/>
    <w:rsid w:val="00D34297"/>
    <w:rsid w:val="00D34ACD"/>
    <w:rsid w:val="00D34C48"/>
    <w:rsid w:val="00D34D4D"/>
    <w:rsid w:val="00D36109"/>
    <w:rsid w:val="00D364C7"/>
    <w:rsid w:val="00D36D16"/>
    <w:rsid w:val="00D36E10"/>
    <w:rsid w:val="00D37377"/>
    <w:rsid w:val="00D3738D"/>
    <w:rsid w:val="00D37829"/>
    <w:rsid w:val="00D37A93"/>
    <w:rsid w:val="00D37C05"/>
    <w:rsid w:val="00D4107B"/>
    <w:rsid w:val="00D4210F"/>
    <w:rsid w:val="00D4217E"/>
    <w:rsid w:val="00D42F95"/>
    <w:rsid w:val="00D4328E"/>
    <w:rsid w:val="00D4340A"/>
    <w:rsid w:val="00D43A77"/>
    <w:rsid w:val="00D43FAA"/>
    <w:rsid w:val="00D446F8"/>
    <w:rsid w:val="00D44FFB"/>
    <w:rsid w:val="00D45073"/>
    <w:rsid w:val="00D4514E"/>
    <w:rsid w:val="00D45563"/>
    <w:rsid w:val="00D45891"/>
    <w:rsid w:val="00D45C1F"/>
    <w:rsid w:val="00D463C3"/>
    <w:rsid w:val="00D464B0"/>
    <w:rsid w:val="00D46AB7"/>
    <w:rsid w:val="00D46BED"/>
    <w:rsid w:val="00D46C94"/>
    <w:rsid w:val="00D46CA0"/>
    <w:rsid w:val="00D46FDA"/>
    <w:rsid w:val="00D475A9"/>
    <w:rsid w:val="00D50202"/>
    <w:rsid w:val="00D50F17"/>
    <w:rsid w:val="00D5124D"/>
    <w:rsid w:val="00D51445"/>
    <w:rsid w:val="00D51507"/>
    <w:rsid w:val="00D5164D"/>
    <w:rsid w:val="00D516BF"/>
    <w:rsid w:val="00D52ADA"/>
    <w:rsid w:val="00D53835"/>
    <w:rsid w:val="00D53841"/>
    <w:rsid w:val="00D53F2A"/>
    <w:rsid w:val="00D53F83"/>
    <w:rsid w:val="00D5497E"/>
    <w:rsid w:val="00D54E59"/>
    <w:rsid w:val="00D557D7"/>
    <w:rsid w:val="00D558C1"/>
    <w:rsid w:val="00D55C74"/>
    <w:rsid w:val="00D5609A"/>
    <w:rsid w:val="00D56206"/>
    <w:rsid w:val="00D562D9"/>
    <w:rsid w:val="00D56BA9"/>
    <w:rsid w:val="00D57802"/>
    <w:rsid w:val="00D60009"/>
    <w:rsid w:val="00D606D6"/>
    <w:rsid w:val="00D607E4"/>
    <w:rsid w:val="00D61320"/>
    <w:rsid w:val="00D6181B"/>
    <w:rsid w:val="00D61893"/>
    <w:rsid w:val="00D618A2"/>
    <w:rsid w:val="00D61BB4"/>
    <w:rsid w:val="00D6226F"/>
    <w:rsid w:val="00D6328D"/>
    <w:rsid w:val="00D645C5"/>
    <w:rsid w:val="00D64762"/>
    <w:rsid w:val="00D64AE0"/>
    <w:rsid w:val="00D64C56"/>
    <w:rsid w:val="00D65E14"/>
    <w:rsid w:val="00D65E3D"/>
    <w:rsid w:val="00D665A7"/>
    <w:rsid w:val="00D66799"/>
    <w:rsid w:val="00D6687A"/>
    <w:rsid w:val="00D66EAB"/>
    <w:rsid w:val="00D670A3"/>
    <w:rsid w:val="00D671DB"/>
    <w:rsid w:val="00D67EE1"/>
    <w:rsid w:val="00D67FAF"/>
    <w:rsid w:val="00D704E0"/>
    <w:rsid w:val="00D70853"/>
    <w:rsid w:val="00D70A34"/>
    <w:rsid w:val="00D70E13"/>
    <w:rsid w:val="00D717A7"/>
    <w:rsid w:val="00D71A07"/>
    <w:rsid w:val="00D7225E"/>
    <w:rsid w:val="00D72940"/>
    <w:rsid w:val="00D7295E"/>
    <w:rsid w:val="00D73736"/>
    <w:rsid w:val="00D749DE"/>
    <w:rsid w:val="00D74EEC"/>
    <w:rsid w:val="00D75948"/>
    <w:rsid w:val="00D75EE8"/>
    <w:rsid w:val="00D76005"/>
    <w:rsid w:val="00D76515"/>
    <w:rsid w:val="00D766BE"/>
    <w:rsid w:val="00D7697E"/>
    <w:rsid w:val="00D76C7C"/>
    <w:rsid w:val="00D7773A"/>
    <w:rsid w:val="00D779C3"/>
    <w:rsid w:val="00D80E50"/>
    <w:rsid w:val="00D81D7D"/>
    <w:rsid w:val="00D81DF6"/>
    <w:rsid w:val="00D822E1"/>
    <w:rsid w:val="00D8245B"/>
    <w:rsid w:val="00D82B99"/>
    <w:rsid w:val="00D835EE"/>
    <w:rsid w:val="00D8377C"/>
    <w:rsid w:val="00D83BCA"/>
    <w:rsid w:val="00D83C08"/>
    <w:rsid w:val="00D84B08"/>
    <w:rsid w:val="00D8525B"/>
    <w:rsid w:val="00D85513"/>
    <w:rsid w:val="00D859FF"/>
    <w:rsid w:val="00D85DBB"/>
    <w:rsid w:val="00D85E68"/>
    <w:rsid w:val="00D85FA3"/>
    <w:rsid w:val="00D860A2"/>
    <w:rsid w:val="00D868D1"/>
    <w:rsid w:val="00D86B38"/>
    <w:rsid w:val="00D872B4"/>
    <w:rsid w:val="00D8742C"/>
    <w:rsid w:val="00D8753E"/>
    <w:rsid w:val="00D87591"/>
    <w:rsid w:val="00D87840"/>
    <w:rsid w:val="00D87CE7"/>
    <w:rsid w:val="00D87EF9"/>
    <w:rsid w:val="00D87F0D"/>
    <w:rsid w:val="00D90309"/>
    <w:rsid w:val="00D908C3"/>
    <w:rsid w:val="00D915BC"/>
    <w:rsid w:val="00D91865"/>
    <w:rsid w:val="00D93019"/>
    <w:rsid w:val="00D9361C"/>
    <w:rsid w:val="00D93871"/>
    <w:rsid w:val="00D941DC"/>
    <w:rsid w:val="00D94798"/>
    <w:rsid w:val="00D94FFE"/>
    <w:rsid w:val="00D9568A"/>
    <w:rsid w:val="00D96019"/>
    <w:rsid w:val="00D9615C"/>
    <w:rsid w:val="00D964CE"/>
    <w:rsid w:val="00D9667A"/>
    <w:rsid w:val="00D96DF6"/>
    <w:rsid w:val="00D96E6A"/>
    <w:rsid w:val="00D96F35"/>
    <w:rsid w:val="00D97BB4"/>
    <w:rsid w:val="00D97EC7"/>
    <w:rsid w:val="00D97F48"/>
    <w:rsid w:val="00DA01CF"/>
    <w:rsid w:val="00DA0B5C"/>
    <w:rsid w:val="00DA1564"/>
    <w:rsid w:val="00DA2B5D"/>
    <w:rsid w:val="00DA3B78"/>
    <w:rsid w:val="00DA3BD0"/>
    <w:rsid w:val="00DA40ED"/>
    <w:rsid w:val="00DA5698"/>
    <w:rsid w:val="00DA610B"/>
    <w:rsid w:val="00DA66D2"/>
    <w:rsid w:val="00DA67B1"/>
    <w:rsid w:val="00DA6E13"/>
    <w:rsid w:val="00DA7A8D"/>
    <w:rsid w:val="00DB0060"/>
    <w:rsid w:val="00DB1453"/>
    <w:rsid w:val="00DB1526"/>
    <w:rsid w:val="00DB182B"/>
    <w:rsid w:val="00DB1BDB"/>
    <w:rsid w:val="00DB216B"/>
    <w:rsid w:val="00DB2D1B"/>
    <w:rsid w:val="00DB2E78"/>
    <w:rsid w:val="00DB347B"/>
    <w:rsid w:val="00DB4390"/>
    <w:rsid w:val="00DB44A0"/>
    <w:rsid w:val="00DB5176"/>
    <w:rsid w:val="00DB51FD"/>
    <w:rsid w:val="00DB5279"/>
    <w:rsid w:val="00DB5A6E"/>
    <w:rsid w:val="00DB5C20"/>
    <w:rsid w:val="00DB5D5F"/>
    <w:rsid w:val="00DB6226"/>
    <w:rsid w:val="00DB6672"/>
    <w:rsid w:val="00DB6F22"/>
    <w:rsid w:val="00DB6FAB"/>
    <w:rsid w:val="00DB73C3"/>
    <w:rsid w:val="00DB7900"/>
    <w:rsid w:val="00DB7AFA"/>
    <w:rsid w:val="00DB7D85"/>
    <w:rsid w:val="00DC00E7"/>
    <w:rsid w:val="00DC125C"/>
    <w:rsid w:val="00DC12AD"/>
    <w:rsid w:val="00DC1558"/>
    <w:rsid w:val="00DC18C2"/>
    <w:rsid w:val="00DC1932"/>
    <w:rsid w:val="00DC19C1"/>
    <w:rsid w:val="00DC1BE0"/>
    <w:rsid w:val="00DC23EA"/>
    <w:rsid w:val="00DC277D"/>
    <w:rsid w:val="00DC3568"/>
    <w:rsid w:val="00DC3703"/>
    <w:rsid w:val="00DC3DE8"/>
    <w:rsid w:val="00DC3E2A"/>
    <w:rsid w:val="00DC477F"/>
    <w:rsid w:val="00DC487F"/>
    <w:rsid w:val="00DC4A7C"/>
    <w:rsid w:val="00DC4B0C"/>
    <w:rsid w:val="00DC4C92"/>
    <w:rsid w:val="00DC5D3B"/>
    <w:rsid w:val="00DC5E29"/>
    <w:rsid w:val="00DC646B"/>
    <w:rsid w:val="00DC6581"/>
    <w:rsid w:val="00DC6608"/>
    <w:rsid w:val="00DC6875"/>
    <w:rsid w:val="00DC73B3"/>
    <w:rsid w:val="00DC73F2"/>
    <w:rsid w:val="00DD0022"/>
    <w:rsid w:val="00DD006C"/>
    <w:rsid w:val="00DD011A"/>
    <w:rsid w:val="00DD12F6"/>
    <w:rsid w:val="00DD170A"/>
    <w:rsid w:val="00DD1953"/>
    <w:rsid w:val="00DD20AA"/>
    <w:rsid w:val="00DD215D"/>
    <w:rsid w:val="00DD38B2"/>
    <w:rsid w:val="00DD3C1E"/>
    <w:rsid w:val="00DD498E"/>
    <w:rsid w:val="00DD4F08"/>
    <w:rsid w:val="00DD5315"/>
    <w:rsid w:val="00DD5AD1"/>
    <w:rsid w:val="00DD6476"/>
    <w:rsid w:val="00DD6493"/>
    <w:rsid w:val="00DD66B7"/>
    <w:rsid w:val="00DD6977"/>
    <w:rsid w:val="00DD73A6"/>
    <w:rsid w:val="00DD76E0"/>
    <w:rsid w:val="00DD78C3"/>
    <w:rsid w:val="00DD7A0D"/>
    <w:rsid w:val="00DD7DF4"/>
    <w:rsid w:val="00DE004F"/>
    <w:rsid w:val="00DE0406"/>
    <w:rsid w:val="00DE0425"/>
    <w:rsid w:val="00DE167E"/>
    <w:rsid w:val="00DE197C"/>
    <w:rsid w:val="00DE212E"/>
    <w:rsid w:val="00DE21FA"/>
    <w:rsid w:val="00DE22EA"/>
    <w:rsid w:val="00DE23EB"/>
    <w:rsid w:val="00DE2455"/>
    <w:rsid w:val="00DE2498"/>
    <w:rsid w:val="00DE24F2"/>
    <w:rsid w:val="00DE2700"/>
    <w:rsid w:val="00DE2A60"/>
    <w:rsid w:val="00DE2B1F"/>
    <w:rsid w:val="00DE2F06"/>
    <w:rsid w:val="00DE3123"/>
    <w:rsid w:val="00DE3160"/>
    <w:rsid w:val="00DE3503"/>
    <w:rsid w:val="00DE366A"/>
    <w:rsid w:val="00DE3F7A"/>
    <w:rsid w:val="00DE4457"/>
    <w:rsid w:val="00DE452A"/>
    <w:rsid w:val="00DE46C8"/>
    <w:rsid w:val="00DE5667"/>
    <w:rsid w:val="00DE6895"/>
    <w:rsid w:val="00DE6A27"/>
    <w:rsid w:val="00DE6C40"/>
    <w:rsid w:val="00DE6D99"/>
    <w:rsid w:val="00DE7439"/>
    <w:rsid w:val="00DE793F"/>
    <w:rsid w:val="00DE7ED9"/>
    <w:rsid w:val="00DF0F8F"/>
    <w:rsid w:val="00DF138B"/>
    <w:rsid w:val="00DF1A1F"/>
    <w:rsid w:val="00DF1ECC"/>
    <w:rsid w:val="00DF2788"/>
    <w:rsid w:val="00DF28B4"/>
    <w:rsid w:val="00DF297C"/>
    <w:rsid w:val="00DF2A8C"/>
    <w:rsid w:val="00DF2CC0"/>
    <w:rsid w:val="00DF3829"/>
    <w:rsid w:val="00DF3EEE"/>
    <w:rsid w:val="00DF4153"/>
    <w:rsid w:val="00DF463C"/>
    <w:rsid w:val="00DF4F04"/>
    <w:rsid w:val="00DF514F"/>
    <w:rsid w:val="00DF589D"/>
    <w:rsid w:val="00DF5DAD"/>
    <w:rsid w:val="00DF6354"/>
    <w:rsid w:val="00DF6DB5"/>
    <w:rsid w:val="00DF7142"/>
    <w:rsid w:val="00DF71F6"/>
    <w:rsid w:val="00DF7CB2"/>
    <w:rsid w:val="00E00244"/>
    <w:rsid w:val="00E00ACB"/>
    <w:rsid w:val="00E00E4D"/>
    <w:rsid w:val="00E0136C"/>
    <w:rsid w:val="00E01489"/>
    <w:rsid w:val="00E01662"/>
    <w:rsid w:val="00E01CE1"/>
    <w:rsid w:val="00E023B2"/>
    <w:rsid w:val="00E02830"/>
    <w:rsid w:val="00E02E64"/>
    <w:rsid w:val="00E03DE0"/>
    <w:rsid w:val="00E03F7B"/>
    <w:rsid w:val="00E04505"/>
    <w:rsid w:val="00E04CBD"/>
    <w:rsid w:val="00E04D48"/>
    <w:rsid w:val="00E05038"/>
    <w:rsid w:val="00E056DD"/>
    <w:rsid w:val="00E0577A"/>
    <w:rsid w:val="00E06504"/>
    <w:rsid w:val="00E06A6C"/>
    <w:rsid w:val="00E06F56"/>
    <w:rsid w:val="00E076CB"/>
    <w:rsid w:val="00E07CB8"/>
    <w:rsid w:val="00E102A9"/>
    <w:rsid w:val="00E10397"/>
    <w:rsid w:val="00E11070"/>
    <w:rsid w:val="00E11300"/>
    <w:rsid w:val="00E11394"/>
    <w:rsid w:val="00E11A51"/>
    <w:rsid w:val="00E11CE7"/>
    <w:rsid w:val="00E1212C"/>
    <w:rsid w:val="00E12873"/>
    <w:rsid w:val="00E12E78"/>
    <w:rsid w:val="00E13415"/>
    <w:rsid w:val="00E135F9"/>
    <w:rsid w:val="00E1375D"/>
    <w:rsid w:val="00E148B4"/>
    <w:rsid w:val="00E14B36"/>
    <w:rsid w:val="00E14CD9"/>
    <w:rsid w:val="00E15CD6"/>
    <w:rsid w:val="00E163CE"/>
    <w:rsid w:val="00E165E1"/>
    <w:rsid w:val="00E167B2"/>
    <w:rsid w:val="00E16963"/>
    <w:rsid w:val="00E169B8"/>
    <w:rsid w:val="00E169F3"/>
    <w:rsid w:val="00E17432"/>
    <w:rsid w:val="00E1747A"/>
    <w:rsid w:val="00E1777D"/>
    <w:rsid w:val="00E17E9A"/>
    <w:rsid w:val="00E206F8"/>
    <w:rsid w:val="00E20B95"/>
    <w:rsid w:val="00E21B12"/>
    <w:rsid w:val="00E21D1D"/>
    <w:rsid w:val="00E22079"/>
    <w:rsid w:val="00E22521"/>
    <w:rsid w:val="00E22647"/>
    <w:rsid w:val="00E22941"/>
    <w:rsid w:val="00E229F9"/>
    <w:rsid w:val="00E233F8"/>
    <w:rsid w:val="00E23B36"/>
    <w:rsid w:val="00E23F0C"/>
    <w:rsid w:val="00E24224"/>
    <w:rsid w:val="00E24CE6"/>
    <w:rsid w:val="00E2575F"/>
    <w:rsid w:val="00E26681"/>
    <w:rsid w:val="00E26A1B"/>
    <w:rsid w:val="00E26A75"/>
    <w:rsid w:val="00E2731A"/>
    <w:rsid w:val="00E27741"/>
    <w:rsid w:val="00E309DC"/>
    <w:rsid w:val="00E309F8"/>
    <w:rsid w:val="00E30E2D"/>
    <w:rsid w:val="00E31017"/>
    <w:rsid w:val="00E31256"/>
    <w:rsid w:val="00E314C1"/>
    <w:rsid w:val="00E31725"/>
    <w:rsid w:val="00E323C7"/>
    <w:rsid w:val="00E32E60"/>
    <w:rsid w:val="00E33395"/>
    <w:rsid w:val="00E33B1F"/>
    <w:rsid w:val="00E33C46"/>
    <w:rsid w:val="00E33D85"/>
    <w:rsid w:val="00E344AA"/>
    <w:rsid w:val="00E34546"/>
    <w:rsid w:val="00E3464E"/>
    <w:rsid w:val="00E34AFE"/>
    <w:rsid w:val="00E34B6C"/>
    <w:rsid w:val="00E35487"/>
    <w:rsid w:val="00E36240"/>
    <w:rsid w:val="00E36628"/>
    <w:rsid w:val="00E36F60"/>
    <w:rsid w:val="00E372C0"/>
    <w:rsid w:val="00E377B6"/>
    <w:rsid w:val="00E379C2"/>
    <w:rsid w:val="00E401D7"/>
    <w:rsid w:val="00E40370"/>
    <w:rsid w:val="00E404D9"/>
    <w:rsid w:val="00E40DB6"/>
    <w:rsid w:val="00E4113B"/>
    <w:rsid w:val="00E4203F"/>
    <w:rsid w:val="00E42526"/>
    <w:rsid w:val="00E42AF5"/>
    <w:rsid w:val="00E4310B"/>
    <w:rsid w:val="00E43865"/>
    <w:rsid w:val="00E43DC5"/>
    <w:rsid w:val="00E43F15"/>
    <w:rsid w:val="00E43FDB"/>
    <w:rsid w:val="00E44040"/>
    <w:rsid w:val="00E447B3"/>
    <w:rsid w:val="00E44F0E"/>
    <w:rsid w:val="00E4542D"/>
    <w:rsid w:val="00E45A64"/>
    <w:rsid w:val="00E45B8E"/>
    <w:rsid w:val="00E461AA"/>
    <w:rsid w:val="00E4631A"/>
    <w:rsid w:val="00E46618"/>
    <w:rsid w:val="00E50072"/>
    <w:rsid w:val="00E502D7"/>
    <w:rsid w:val="00E505C6"/>
    <w:rsid w:val="00E50851"/>
    <w:rsid w:val="00E50DB6"/>
    <w:rsid w:val="00E5107A"/>
    <w:rsid w:val="00E51673"/>
    <w:rsid w:val="00E517A3"/>
    <w:rsid w:val="00E52E71"/>
    <w:rsid w:val="00E53C0C"/>
    <w:rsid w:val="00E5475D"/>
    <w:rsid w:val="00E552B2"/>
    <w:rsid w:val="00E5567F"/>
    <w:rsid w:val="00E55771"/>
    <w:rsid w:val="00E559B4"/>
    <w:rsid w:val="00E5675D"/>
    <w:rsid w:val="00E56BE6"/>
    <w:rsid w:val="00E56CB9"/>
    <w:rsid w:val="00E56F46"/>
    <w:rsid w:val="00E57C11"/>
    <w:rsid w:val="00E57E23"/>
    <w:rsid w:val="00E60457"/>
    <w:rsid w:val="00E61249"/>
    <w:rsid w:val="00E6172D"/>
    <w:rsid w:val="00E61A42"/>
    <w:rsid w:val="00E61A50"/>
    <w:rsid w:val="00E61BF3"/>
    <w:rsid w:val="00E620E1"/>
    <w:rsid w:val="00E622FC"/>
    <w:rsid w:val="00E623DD"/>
    <w:rsid w:val="00E62462"/>
    <w:rsid w:val="00E62727"/>
    <w:rsid w:val="00E62890"/>
    <w:rsid w:val="00E62D5B"/>
    <w:rsid w:val="00E634F9"/>
    <w:rsid w:val="00E63785"/>
    <w:rsid w:val="00E63C9F"/>
    <w:rsid w:val="00E64075"/>
    <w:rsid w:val="00E64505"/>
    <w:rsid w:val="00E64964"/>
    <w:rsid w:val="00E6530C"/>
    <w:rsid w:val="00E6599A"/>
    <w:rsid w:val="00E66F02"/>
    <w:rsid w:val="00E67575"/>
    <w:rsid w:val="00E67C64"/>
    <w:rsid w:val="00E67EF9"/>
    <w:rsid w:val="00E704E9"/>
    <w:rsid w:val="00E7058F"/>
    <w:rsid w:val="00E70759"/>
    <w:rsid w:val="00E70AE4"/>
    <w:rsid w:val="00E70D85"/>
    <w:rsid w:val="00E70E90"/>
    <w:rsid w:val="00E70EA4"/>
    <w:rsid w:val="00E7166E"/>
    <w:rsid w:val="00E71CF1"/>
    <w:rsid w:val="00E71D37"/>
    <w:rsid w:val="00E71DD7"/>
    <w:rsid w:val="00E71FA0"/>
    <w:rsid w:val="00E72855"/>
    <w:rsid w:val="00E72CFD"/>
    <w:rsid w:val="00E736A8"/>
    <w:rsid w:val="00E73770"/>
    <w:rsid w:val="00E73AD2"/>
    <w:rsid w:val="00E73DED"/>
    <w:rsid w:val="00E73F47"/>
    <w:rsid w:val="00E74D45"/>
    <w:rsid w:val="00E74D47"/>
    <w:rsid w:val="00E758F3"/>
    <w:rsid w:val="00E75ABF"/>
    <w:rsid w:val="00E75B24"/>
    <w:rsid w:val="00E75B51"/>
    <w:rsid w:val="00E76641"/>
    <w:rsid w:val="00E776A7"/>
    <w:rsid w:val="00E7783B"/>
    <w:rsid w:val="00E77D65"/>
    <w:rsid w:val="00E77F86"/>
    <w:rsid w:val="00E80371"/>
    <w:rsid w:val="00E8150E"/>
    <w:rsid w:val="00E8169C"/>
    <w:rsid w:val="00E819C4"/>
    <w:rsid w:val="00E81C6A"/>
    <w:rsid w:val="00E82143"/>
    <w:rsid w:val="00E82296"/>
    <w:rsid w:val="00E823AB"/>
    <w:rsid w:val="00E8267F"/>
    <w:rsid w:val="00E83067"/>
    <w:rsid w:val="00E83336"/>
    <w:rsid w:val="00E83D28"/>
    <w:rsid w:val="00E8425C"/>
    <w:rsid w:val="00E84C51"/>
    <w:rsid w:val="00E84D72"/>
    <w:rsid w:val="00E85024"/>
    <w:rsid w:val="00E856E9"/>
    <w:rsid w:val="00E85857"/>
    <w:rsid w:val="00E85BC4"/>
    <w:rsid w:val="00E86492"/>
    <w:rsid w:val="00E865EA"/>
    <w:rsid w:val="00E867D2"/>
    <w:rsid w:val="00E86CAD"/>
    <w:rsid w:val="00E86F14"/>
    <w:rsid w:val="00E902B9"/>
    <w:rsid w:val="00E907B9"/>
    <w:rsid w:val="00E90B8F"/>
    <w:rsid w:val="00E91121"/>
    <w:rsid w:val="00E91160"/>
    <w:rsid w:val="00E91490"/>
    <w:rsid w:val="00E914D4"/>
    <w:rsid w:val="00E915C8"/>
    <w:rsid w:val="00E917D3"/>
    <w:rsid w:val="00E91F5A"/>
    <w:rsid w:val="00E922F9"/>
    <w:rsid w:val="00E925DA"/>
    <w:rsid w:val="00E92648"/>
    <w:rsid w:val="00E926D3"/>
    <w:rsid w:val="00E93074"/>
    <w:rsid w:val="00E937DB"/>
    <w:rsid w:val="00E9402C"/>
    <w:rsid w:val="00E949BA"/>
    <w:rsid w:val="00E94B1A"/>
    <w:rsid w:val="00E94FEE"/>
    <w:rsid w:val="00E951F7"/>
    <w:rsid w:val="00E95323"/>
    <w:rsid w:val="00E95A1A"/>
    <w:rsid w:val="00E95B40"/>
    <w:rsid w:val="00E95E6D"/>
    <w:rsid w:val="00E95E85"/>
    <w:rsid w:val="00E96411"/>
    <w:rsid w:val="00E9681B"/>
    <w:rsid w:val="00E96D4B"/>
    <w:rsid w:val="00E96FD1"/>
    <w:rsid w:val="00EA0475"/>
    <w:rsid w:val="00EA0820"/>
    <w:rsid w:val="00EA0C06"/>
    <w:rsid w:val="00EA0D35"/>
    <w:rsid w:val="00EA1761"/>
    <w:rsid w:val="00EA1965"/>
    <w:rsid w:val="00EA205D"/>
    <w:rsid w:val="00EA21F0"/>
    <w:rsid w:val="00EA2A80"/>
    <w:rsid w:val="00EA2C8B"/>
    <w:rsid w:val="00EA3670"/>
    <w:rsid w:val="00EA4323"/>
    <w:rsid w:val="00EA5782"/>
    <w:rsid w:val="00EA6C79"/>
    <w:rsid w:val="00EA6E4F"/>
    <w:rsid w:val="00EA7DB6"/>
    <w:rsid w:val="00EA7F51"/>
    <w:rsid w:val="00EB0183"/>
    <w:rsid w:val="00EB13C4"/>
    <w:rsid w:val="00EB1DA6"/>
    <w:rsid w:val="00EB21A4"/>
    <w:rsid w:val="00EB261C"/>
    <w:rsid w:val="00EB2CFC"/>
    <w:rsid w:val="00EB30A4"/>
    <w:rsid w:val="00EB332A"/>
    <w:rsid w:val="00EB333B"/>
    <w:rsid w:val="00EB36CE"/>
    <w:rsid w:val="00EB384C"/>
    <w:rsid w:val="00EB43BD"/>
    <w:rsid w:val="00EB4859"/>
    <w:rsid w:val="00EB48B5"/>
    <w:rsid w:val="00EB5778"/>
    <w:rsid w:val="00EB5C3A"/>
    <w:rsid w:val="00EB6023"/>
    <w:rsid w:val="00EB687C"/>
    <w:rsid w:val="00EB6C59"/>
    <w:rsid w:val="00EB6CAA"/>
    <w:rsid w:val="00EB6F12"/>
    <w:rsid w:val="00EB71FB"/>
    <w:rsid w:val="00EB72E7"/>
    <w:rsid w:val="00EB744C"/>
    <w:rsid w:val="00EC022B"/>
    <w:rsid w:val="00EC0982"/>
    <w:rsid w:val="00EC0CB8"/>
    <w:rsid w:val="00EC13D4"/>
    <w:rsid w:val="00EC1749"/>
    <w:rsid w:val="00EC1786"/>
    <w:rsid w:val="00EC1AED"/>
    <w:rsid w:val="00EC1D68"/>
    <w:rsid w:val="00EC25A3"/>
    <w:rsid w:val="00EC25C7"/>
    <w:rsid w:val="00EC264C"/>
    <w:rsid w:val="00EC2D9C"/>
    <w:rsid w:val="00EC2F50"/>
    <w:rsid w:val="00EC3030"/>
    <w:rsid w:val="00EC314F"/>
    <w:rsid w:val="00EC3295"/>
    <w:rsid w:val="00EC36DC"/>
    <w:rsid w:val="00EC38F8"/>
    <w:rsid w:val="00EC3F36"/>
    <w:rsid w:val="00EC4351"/>
    <w:rsid w:val="00EC4C30"/>
    <w:rsid w:val="00EC5092"/>
    <w:rsid w:val="00EC547A"/>
    <w:rsid w:val="00EC55FF"/>
    <w:rsid w:val="00EC5C12"/>
    <w:rsid w:val="00EC5F8A"/>
    <w:rsid w:val="00EC5FE7"/>
    <w:rsid w:val="00EC62CD"/>
    <w:rsid w:val="00EC6535"/>
    <w:rsid w:val="00EC656C"/>
    <w:rsid w:val="00EC67BB"/>
    <w:rsid w:val="00EC6BC5"/>
    <w:rsid w:val="00ED01EC"/>
    <w:rsid w:val="00ED0E5F"/>
    <w:rsid w:val="00ED110E"/>
    <w:rsid w:val="00ED1121"/>
    <w:rsid w:val="00ED1468"/>
    <w:rsid w:val="00ED1C09"/>
    <w:rsid w:val="00ED20E9"/>
    <w:rsid w:val="00ED2599"/>
    <w:rsid w:val="00ED3079"/>
    <w:rsid w:val="00ED30F1"/>
    <w:rsid w:val="00ED3C1F"/>
    <w:rsid w:val="00ED4313"/>
    <w:rsid w:val="00ED4384"/>
    <w:rsid w:val="00ED46FD"/>
    <w:rsid w:val="00ED5524"/>
    <w:rsid w:val="00ED61A7"/>
    <w:rsid w:val="00ED74EE"/>
    <w:rsid w:val="00ED76DD"/>
    <w:rsid w:val="00ED79ED"/>
    <w:rsid w:val="00ED7A6B"/>
    <w:rsid w:val="00EE05B1"/>
    <w:rsid w:val="00EE0664"/>
    <w:rsid w:val="00EE0833"/>
    <w:rsid w:val="00EE1129"/>
    <w:rsid w:val="00EE1286"/>
    <w:rsid w:val="00EE16FD"/>
    <w:rsid w:val="00EE1D94"/>
    <w:rsid w:val="00EE1FF8"/>
    <w:rsid w:val="00EE21AA"/>
    <w:rsid w:val="00EE29D2"/>
    <w:rsid w:val="00EE2BFB"/>
    <w:rsid w:val="00EE2D5B"/>
    <w:rsid w:val="00EE31E9"/>
    <w:rsid w:val="00EE32F0"/>
    <w:rsid w:val="00EE3411"/>
    <w:rsid w:val="00EE41CD"/>
    <w:rsid w:val="00EE439F"/>
    <w:rsid w:val="00EE4488"/>
    <w:rsid w:val="00EE4C9B"/>
    <w:rsid w:val="00EE5429"/>
    <w:rsid w:val="00EE5643"/>
    <w:rsid w:val="00EE59B0"/>
    <w:rsid w:val="00EE5BDD"/>
    <w:rsid w:val="00EE6705"/>
    <w:rsid w:val="00EE68BC"/>
    <w:rsid w:val="00EE6968"/>
    <w:rsid w:val="00EE697B"/>
    <w:rsid w:val="00EE6AAA"/>
    <w:rsid w:val="00EE6C84"/>
    <w:rsid w:val="00EE7008"/>
    <w:rsid w:val="00EE7883"/>
    <w:rsid w:val="00EE7978"/>
    <w:rsid w:val="00EF007E"/>
    <w:rsid w:val="00EF0B8E"/>
    <w:rsid w:val="00EF0CA3"/>
    <w:rsid w:val="00EF0E90"/>
    <w:rsid w:val="00EF12DD"/>
    <w:rsid w:val="00EF1538"/>
    <w:rsid w:val="00EF1612"/>
    <w:rsid w:val="00EF17EA"/>
    <w:rsid w:val="00EF182B"/>
    <w:rsid w:val="00EF1C10"/>
    <w:rsid w:val="00EF1F9F"/>
    <w:rsid w:val="00EF2EEA"/>
    <w:rsid w:val="00EF3C22"/>
    <w:rsid w:val="00EF44B6"/>
    <w:rsid w:val="00EF4D8A"/>
    <w:rsid w:val="00EF4EC0"/>
    <w:rsid w:val="00EF51C0"/>
    <w:rsid w:val="00EF5609"/>
    <w:rsid w:val="00EF5833"/>
    <w:rsid w:val="00EF641E"/>
    <w:rsid w:val="00EF681D"/>
    <w:rsid w:val="00EF6934"/>
    <w:rsid w:val="00EF6AD4"/>
    <w:rsid w:val="00EF75F2"/>
    <w:rsid w:val="00F005C2"/>
    <w:rsid w:val="00F0060A"/>
    <w:rsid w:val="00F006BD"/>
    <w:rsid w:val="00F01869"/>
    <w:rsid w:val="00F0199B"/>
    <w:rsid w:val="00F01E35"/>
    <w:rsid w:val="00F01F6E"/>
    <w:rsid w:val="00F026F6"/>
    <w:rsid w:val="00F02D1B"/>
    <w:rsid w:val="00F02D8F"/>
    <w:rsid w:val="00F037C0"/>
    <w:rsid w:val="00F03A4A"/>
    <w:rsid w:val="00F03E19"/>
    <w:rsid w:val="00F040D2"/>
    <w:rsid w:val="00F04909"/>
    <w:rsid w:val="00F04DE7"/>
    <w:rsid w:val="00F0651F"/>
    <w:rsid w:val="00F06641"/>
    <w:rsid w:val="00F06DB5"/>
    <w:rsid w:val="00F06E44"/>
    <w:rsid w:val="00F10955"/>
    <w:rsid w:val="00F11843"/>
    <w:rsid w:val="00F11C58"/>
    <w:rsid w:val="00F11C9C"/>
    <w:rsid w:val="00F12142"/>
    <w:rsid w:val="00F1262D"/>
    <w:rsid w:val="00F12D47"/>
    <w:rsid w:val="00F12F5B"/>
    <w:rsid w:val="00F135E6"/>
    <w:rsid w:val="00F13B43"/>
    <w:rsid w:val="00F1413D"/>
    <w:rsid w:val="00F1442A"/>
    <w:rsid w:val="00F14617"/>
    <w:rsid w:val="00F14968"/>
    <w:rsid w:val="00F14F3F"/>
    <w:rsid w:val="00F152BD"/>
    <w:rsid w:val="00F15DCE"/>
    <w:rsid w:val="00F16932"/>
    <w:rsid w:val="00F178BA"/>
    <w:rsid w:val="00F1790B"/>
    <w:rsid w:val="00F17A60"/>
    <w:rsid w:val="00F20035"/>
    <w:rsid w:val="00F20137"/>
    <w:rsid w:val="00F204F7"/>
    <w:rsid w:val="00F20A0C"/>
    <w:rsid w:val="00F2126E"/>
    <w:rsid w:val="00F21B26"/>
    <w:rsid w:val="00F21E7B"/>
    <w:rsid w:val="00F2236A"/>
    <w:rsid w:val="00F23015"/>
    <w:rsid w:val="00F23579"/>
    <w:rsid w:val="00F23934"/>
    <w:rsid w:val="00F2439A"/>
    <w:rsid w:val="00F244A5"/>
    <w:rsid w:val="00F24533"/>
    <w:rsid w:val="00F24978"/>
    <w:rsid w:val="00F24E90"/>
    <w:rsid w:val="00F251FE"/>
    <w:rsid w:val="00F2529B"/>
    <w:rsid w:val="00F25519"/>
    <w:rsid w:val="00F255F9"/>
    <w:rsid w:val="00F25670"/>
    <w:rsid w:val="00F25A2D"/>
    <w:rsid w:val="00F25D62"/>
    <w:rsid w:val="00F25EFE"/>
    <w:rsid w:val="00F26278"/>
    <w:rsid w:val="00F26312"/>
    <w:rsid w:val="00F264E2"/>
    <w:rsid w:val="00F265AD"/>
    <w:rsid w:val="00F2685E"/>
    <w:rsid w:val="00F2703D"/>
    <w:rsid w:val="00F274AD"/>
    <w:rsid w:val="00F2777D"/>
    <w:rsid w:val="00F27D00"/>
    <w:rsid w:val="00F27F0A"/>
    <w:rsid w:val="00F30484"/>
    <w:rsid w:val="00F30F47"/>
    <w:rsid w:val="00F31DE3"/>
    <w:rsid w:val="00F32022"/>
    <w:rsid w:val="00F32625"/>
    <w:rsid w:val="00F331CD"/>
    <w:rsid w:val="00F3339D"/>
    <w:rsid w:val="00F3391E"/>
    <w:rsid w:val="00F33A0E"/>
    <w:rsid w:val="00F33BDD"/>
    <w:rsid w:val="00F341EC"/>
    <w:rsid w:val="00F3434B"/>
    <w:rsid w:val="00F34A9A"/>
    <w:rsid w:val="00F3501E"/>
    <w:rsid w:val="00F35CDA"/>
    <w:rsid w:val="00F37457"/>
    <w:rsid w:val="00F3799E"/>
    <w:rsid w:val="00F41038"/>
    <w:rsid w:val="00F41518"/>
    <w:rsid w:val="00F419BA"/>
    <w:rsid w:val="00F42CEB"/>
    <w:rsid w:val="00F44740"/>
    <w:rsid w:val="00F44CA2"/>
    <w:rsid w:val="00F44D00"/>
    <w:rsid w:val="00F44DCC"/>
    <w:rsid w:val="00F4655A"/>
    <w:rsid w:val="00F4727B"/>
    <w:rsid w:val="00F474B0"/>
    <w:rsid w:val="00F47522"/>
    <w:rsid w:val="00F479DC"/>
    <w:rsid w:val="00F47BA2"/>
    <w:rsid w:val="00F47E26"/>
    <w:rsid w:val="00F508BF"/>
    <w:rsid w:val="00F50D26"/>
    <w:rsid w:val="00F50D81"/>
    <w:rsid w:val="00F50DE5"/>
    <w:rsid w:val="00F50DEF"/>
    <w:rsid w:val="00F50EEA"/>
    <w:rsid w:val="00F51313"/>
    <w:rsid w:val="00F514EA"/>
    <w:rsid w:val="00F516B5"/>
    <w:rsid w:val="00F527BE"/>
    <w:rsid w:val="00F52FFA"/>
    <w:rsid w:val="00F536C5"/>
    <w:rsid w:val="00F537C9"/>
    <w:rsid w:val="00F538A2"/>
    <w:rsid w:val="00F539EC"/>
    <w:rsid w:val="00F53E72"/>
    <w:rsid w:val="00F53EEC"/>
    <w:rsid w:val="00F54ACA"/>
    <w:rsid w:val="00F54D21"/>
    <w:rsid w:val="00F54D8C"/>
    <w:rsid w:val="00F55394"/>
    <w:rsid w:val="00F553C8"/>
    <w:rsid w:val="00F554B8"/>
    <w:rsid w:val="00F55690"/>
    <w:rsid w:val="00F55B08"/>
    <w:rsid w:val="00F5606E"/>
    <w:rsid w:val="00F56EE8"/>
    <w:rsid w:val="00F571D6"/>
    <w:rsid w:val="00F575A0"/>
    <w:rsid w:val="00F57BC7"/>
    <w:rsid w:val="00F6078F"/>
    <w:rsid w:val="00F60FE9"/>
    <w:rsid w:val="00F61199"/>
    <w:rsid w:val="00F61236"/>
    <w:rsid w:val="00F61F21"/>
    <w:rsid w:val="00F627D4"/>
    <w:rsid w:val="00F62E42"/>
    <w:rsid w:val="00F6336E"/>
    <w:rsid w:val="00F63378"/>
    <w:rsid w:val="00F6374D"/>
    <w:rsid w:val="00F637EC"/>
    <w:rsid w:val="00F639DC"/>
    <w:rsid w:val="00F646BD"/>
    <w:rsid w:val="00F65851"/>
    <w:rsid w:val="00F66B00"/>
    <w:rsid w:val="00F66C1D"/>
    <w:rsid w:val="00F66C53"/>
    <w:rsid w:val="00F67034"/>
    <w:rsid w:val="00F670BE"/>
    <w:rsid w:val="00F671E3"/>
    <w:rsid w:val="00F6785D"/>
    <w:rsid w:val="00F678BF"/>
    <w:rsid w:val="00F67903"/>
    <w:rsid w:val="00F70673"/>
    <w:rsid w:val="00F70831"/>
    <w:rsid w:val="00F71015"/>
    <w:rsid w:val="00F711B3"/>
    <w:rsid w:val="00F71851"/>
    <w:rsid w:val="00F71FEF"/>
    <w:rsid w:val="00F722C9"/>
    <w:rsid w:val="00F724B6"/>
    <w:rsid w:val="00F727F4"/>
    <w:rsid w:val="00F728E7"/>
    <w:rsid w:val="00F729CA"/>
    <w:rsid w:val="00F72EAB"/>
    <w:rsid w:val="00F72FB0"/>
    <w:rsid w:val="00F7307A"/>
    <w:rsid w:val="00F73EF5"/>
    <w:rsid w:val="00F74F49"/>
    <w:rsid w:val="00F7541B"/>
    <w:rsid w:val="00F75D04"/>
    <w:rsid w:val="00F75FCA"/>
    <w:rsid w:val="00F763AD"/>
    <w:rsid w:val="00F7647A"/>
    <w:rsid w:val="00F76CBD"/>
    <w:rsid w:val="00F76DFC"/>
    <w:rsid w:val="00F77632"/>
    <w:rsid w:val="00F81156"/>
    <w:rsid w:val="00F8134F"/>
    <w:rsid w:val="00F8185D"/>
    <w:rsid w:val="00F81D4F"/>
    <w:rsid w:val="00F82542"/>
    <w:rsid w:val="00F82591"/>
    <w:rsid w:val="00F82D6F"/>
    <w:rsid w:val="00F82D95"/>
    <w:rsid w:val="00F82E9C"/>
    <w:rsid w:val="00F82FCF"/>
    <w:rsid w:val="00F83559"/>
    <w:rsid w:val="00F83A76"/>
    <w:rsid w:val="00F83D15"/>
    <w:rsid w:val="00F83E1E"/>
    <w:rsid w:val="00F840DD"/>
    <w:rsid w:val="00F84438"/>
    <w:rsid w:val="00F84F4C"/>
    <w:rsid w:val="00F85059"/>
    <w:rsid w:val="00F86594"/>
    <w:rsid w:val="00F868EE"/>
    <w:rsid w:val="00F86940"/>
    <w:rsid w:val="00F86DEE"/>
    <w:rsid w:val="00F870B9"/>
    <w:rsid w:val="00F87728"/>
    <w:rsid w:val="00F87920"/>
    <w:rsid w:val="00F87A77"/>
    <w:rsid w:val="00F90313"/>
    <w:rsid w:val="00F90393"/>
    <w:rsid w:val="00F90FE6"/>
    <w:rsid w:val="00F91198"/>
    <w:rsid w:val="00F92B0B"/>
    <w:rsid w:val="00F93749"/>
    <w:rsid w:val="00F93A14"/>
    <w:rsid w:val="00F93A2F"/>
    <w:rsid w:val="00F93B6F"/>
    <w:rsid w:val="00F94104"/>
    <w:rsid w:val="00F94DE6"/>
    <w:rsid w:val="00F950FB"/>
    <w:rsid w:val="00F95174"/>
    <w:rsid w:val="00F951FE"/>
    <w:rsid w:val="00F9555A"/>
    <w:rsid w:val="00F95A78"/>
    <w:rsid w:val="00F95FCE"/>
    <w:rsid w:val="00F964CB"/>
    <w:rsid w:val="00F96DB0"/>
    <w:rsid w:val="00F96E1D"/>
    <w:rsid w:val="00F97849"/>
    <w:rsid w:val="00F978C6"/>
    <w:rsid w:val="00F97ED3"/>
    <w:rsid w:val="00FA023A"/>
    <w:rsid w:val="00FA0A62"/>
    <w:rsid w:val="00FA0BC4"/>
    <w:rsid w:val="00FA128E"/>
    <w:rsid w:val="00FA1F6A"/>
    <w:rsid w:val="00FA2566"/>
    <w:rsid w:val="00FA4908"/>
    <w:rsid w:val="00FA49DF"/>
    <w:rsid w:val="00FA5070"/>
    <w:rsid w:val="00FA518B"/>
    <w:rsid w:val="00FA5B07"/>
    <w:rsid w:val="00FA5B81"/>
    <w:rsid w:val="00FA5F64"/>
    <w:rsid w:val="00FA6064"/>
    <w:rsid w:val="00FA6E07"/>
    <w:rsid w:val="00FA6E93"/>
    <w:rsid w:val="00FA7587"/>
    <w:rsid w:val="00FA7D30"/>
    <w:rsid w:val="00FB07D9"/>
    <w:rsid w:val="00FB0A98"/>
    <w:rsid w:val="00FB0B02"/>
    <w:rsid w:val="00FB0BB2"/>
    <w:rsid w:val="00FB1131"/>
    <w:rsid w:val="00FB13E6"/>
    <w:rsid w:val="00FB18A6"/>
    <w:rsid w:val="00FB1EAD"/>
    <w:rsid w:val="00FB24E2"/>
    <w:rsid w:val="00FB2842"/>
    <w:rsid w:val="00FB2D75"/>
    <w:rsid w:val="00FB3B8A"/>
    <w:rsid w:val="00FB44CC"/>
    <w:rsid w:val="00FB50D8"/>
    <w:rsid w:val="00FB52E8"/>
    <w:rsid w:val="00FB5388"/>
    <w:rsid w:val="00FB5555"/>
    <w:rsid w:val="00FB5608"/>
    <w:rsid w:val="00FB5E4A"/>
    <w:rsid w:val="00FB5F21"/>
    <w:rsid w:val="00FB618A"/>
    <w:rsid w:val="00FB753B"/>
    <w:rsid w:val="00FB788D"/>
    <w:rsid w:val="00FB78E9"/>
    <w:rsid w:val="00FB7ABA"/>
    <w:rsid w:val="00FB7F27"/>
    <w:rsid w:val="00FB7F56"/>
    <w:rsid w:val="00FC0542"/>
    <w:rsid w:val="00FC1129"/>
    <w:rsid w:val="00FC1934"/>
    <w:rsid w:val="00FC19AD"/>
    <w:rsid w:val="00FC1F09"/>
    <w:rsid w:val="00FC1F29"/>
    <w:rsid w:val="00FC1FB8"/>
    <w:rsid w:val="00FC202D"/>
    <w:rsid w:val="00FC266B"/>
    <w:rsid w:val="00FC2B18"/>
    <w:rsid w:val="00FC2C74"/>
    <w:rsid w:val="00FC2CAD"/>
    <w:rsid w:val="00FC2DCF"/>
    <w:rsid w:val="00FC2F94"/>
    <w:rsid w:val="00FC3CDD"/>
    <w:rsid w:val="00FC49B1"/>
    <w:rsid w:val="00FC4AB0"/>
    <w:rsid w:val="00FC4CE0"/>
    <w:rsid w:val="00FC523E"/>
    <w:rsid w:val="00FC581E"/>
    <w:rsid w:val="00FC5F01"/>
    <w:rsid w:val="00FC6431"/>
    <w:rsid w:val="00FC6CC6"/>
    <w:rsid w:val="00FC72E7"/>
    <w:rsid w:val="00FC7840"/>
    <w:rsid w:val="00FC7DEF"/>
    <w:rsid w:val="00FC7FDA"/>
    <w:rsid w:val="00FD0079"/>
    <w:rsid w:val="00FD0C6F"/>
    <w:rsid w:val="00FD1386"/>
    <w:rsid w:val="00FD1415"/>
    <w:rsid w:val="00FD175B"/>
    <w:rsid w:val="00FD1D8E"/>
    <w:rsid w:val="00FD230B"/>
    <w:rsid w:val="00FD2364"/>
    <w:rsid w:val="00FD2565"/>
    <w:rsid w:val="00FD2587"/>
    <w:rsid w:val="00FD2673"/>
    <w:rsid w:val="00FD27EE"/>
    <w:rsid w:val="00FD32D9"/>
    <w:rsid w:val="00FD33D2"/>
    <w:rsid w:val="00FD37F2"/>
    <w:rsid w:val="00FD4404"/>
    <w:rsid w:val="00FD4618"/>
    <w:rsid w:val="00FD49CD"/>
    <w:rsid w:val="00FD4FE5"/>
    <w:rsid w:val="00FD50E3"/>
    <w:rsid w:val="00FD67E9"/>
    <w:rsid w:val="00FD68F3"/>
    <w:rsid w:val="00FD6F22"/>
    <w:rsid w:val="00FD70BA"/>
    <w:rsid w:val="00FD72D2"/>
    <w:rsid w:val="00FD7478"/>
    <w:rsid w:val="00FD79EA"/>
    <w:rsid w:val="00FD7B70"/>
    <w:rsid w:val="00FE0544"/>
    <w:rsid w:val="00FE05B0"/>
    <w:rsid w:val="00FE063C"/>
    <w:rsid w:val="00FE076D"/>
    <w:rsid w:val="00FE0823"/>
    <w:rsid w:val="00FE0A78"/>
    <w:rsid w:val="00FE0C4F"/>
    <w:rsid w:val="00FE0E26"/>
    <w:rsid w:val="00FE0E74"/>
    <w:rsid w:val="00FE10A6"/>
    <w:rsid w:val="00FE11E0"/>
    <w:rsid w:val="00FE1A68"/>
    <w:rsid w:val="00FE1C60"/>
    <w:rsid w:val="00FE2311"/>
    <w:rsid w:val="00FE33DC"/>
    <w:rsid w:val="00FE40D6"/>
    <w:rsid w:val="00FE40EB"/>
    <w:rsid w:val="00FE4466"/>
    <w:rsid w:val="00FE48F7"/>
    <w:rsid w:val="00FE5E97"/>
    <w:rsid w:val="00FE62DA"/>
    <w:rsid w:val="00FE651D"/>
    <w:rsid w:val="00FE6600"/>
    <w:rsid w:val="00FE6688"/>
    <w:rsid w:val="00FE6B03"/>
    <w:rsid w:val="00FE7013"/>
    <w:rsid w:val="00FE773B"/>
    <w:rsid w:val="00FE77EC"/>
    <w:rsid w:val="00FE79EB"/>
    <w:rsid w:val="00FF0850"/>
    <w:rsid w:val="00FF18DA"/>
    <w:rsid w:val="00FF1A65"/>
    <w:rsid w:val="00FF1ECD"/>
    <w:rsid w:val="00FF1F77"/>
    <w:rsid w:val="00FF23DE"/>
    <w:rsid w:val="00FF361A"/>
    <w:rsid w:val="00FF3651"/>
    <w:rsid w:val="00FF3F3D"/>
    <w:rsid w:val="00FF4332"/>
    <w:rsid w:val="00FF48C7"/>
    <w:rsid w:val="00FF48FC"/>
    <w:rsid w:val="00FF5127"/>
    <w:rsid w:val="00FF54F8"/>
    <w:rsid w:val="00FF6318"/>
    <w:rsid w:val="00FF6568"/>
    <w:rsid w:val="00FF67E1"/>
    <w:rsid w:val="00FF6815"/>
    <w:rsid w:val="00FF6E80"/>
    <w:rsid w:val="0AAAE7F3"/>
    <w:rsid w:val="4C664B78"/>
    <w:rsid w:val="5985AB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DC9E22"/>
  <w15:docId w15:val="{306D3725-9EEB-4A9A-9298-B1AC70552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4"/>
        <w:szCs w:val="24"/>
        <w:lang w:val="en-GB" w:eastAsia="en-US" w:bidi="ar-SA"/>
      </w:rPr>
    </w:rPrDefault>
    <w:pPrDefault>
      <w:pPr>
        <w:ind w:left="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64EA"/>
  </w:style>
  <w:style w:type="paragraph" w:styleId="Heading1">
    <w:name w:val="heading 1"/>
    <w:basedOn w:val="Normal"/>
    <w:link w:val="Heading1Char"/>
    <w:uiPriority w:val="9"/>
    <w:qFormat/>
    <w:rsid w:val="002921F3"/>
    <w:pPr>
      <w:spacing w:before="100" w:beforeAutospacing="1" w:after="100" w:afterAutospacing="1"/>
      <w:ind w:left="0"/>
      <w:jc w:val="left"/>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61DF"/>
    <w:rPr>
      <w:color w:val="0563C1" w:themeColor="hyperlink"/>
      <w:u w:val="single"/>
    </w:rPr>
  </w:style>
  <w:style w:type="character" w:customStyle="1" w:styleId="UnresolvedMention1">
    <w:name w:val="Unresolved Mention1"/>
    <w:basedOn w:val="DefaultParagraphFont"/>
    <w:uiPriority w:val="99"/>
    <w:semiHidden/>
    <w:unhideWhenUsed/>
    <w:rsid w:val="00B461DF"/>
    <w:rPr>
      <w:color w:val="808080"/>
      <w:shd w:val="clear" w:color="auto" w:fill="E6E6E6"/>
    </w:rPr>
  </w:style>
  <w:style w:type="paragraph" w:styleId="ListParagraph">
    <w:name w:val="List Paragraph"/>
    <w:basedOn w:val="Normal"/>
    <w:uiPriority w:val="34"/>
    <w:qFormat/>
    <w:rsid w:val="00034272"/>
    <w:pPr>
      <w:contextualSpacing/>
    </w:pPr>
  </w:style>
  <w:style w:type="character" w:customStyle="1" w:styleId="Heading1Char">
    <w:name w:val="Heading 1 Char"/>
    <w:basedOn w:val="DefaultParagraphFont"/>
    <w:link w:val="Heading1"/>
    <w:uiPriority w:val="9"/>
    <w:rsid w:val="002921F3"/>
    <w:rPr>
      <w:rFonts w:ascii="Times New Roman" w:eastAsia="Times New Roman" w:hAnsi="Times New Roman" w:cs="Times New Roman"/>
      <w:b/>
      <w:bCs/>
      <w:kern w:val="36"/>
      <w:sz w:val="48"/>
      <w:szCs w:val="48"/>
      <w:lang w:eastAsia="en-GB"/>
    </w:rPr>
  </w:style>
  <w:style w:type="character" w:customStyle="1" w:styleId="passage-display-bcv">
    <w:name w:val="passage-display-bcv"/>
    <w:basedOn w:val="DefaultParagraphFont"/>
    <w:rsid w:val="002921F3"/>
  </w:style>
  <w:style w:type="character" w:customStyle="1" w:styleId="passage-display-version">
    <w:name w:val="passage-display-version"/>
    <w:basedOn w:val="DefaultParagraphFont"/>
    <w:rsid w:val="002921F3"/>
  </w:style>
  <w:style w:type="paragraph" w:customStyle="1" w:styleId="line">
    <w:name w:val="line"/>
    <w:basedOn w:val="Normal"/>
    <w:rsid w:val="002921F3"/>
    <w:pPr>
      <w:spacing w:before="100" w:beforeAutospacing="1" w:after="100" w:afterAutospacing="1"/>
      <w:ind w:left="0"/>
      <w:jc w:val="left"/>
    </w:pPr>
    <w:rPr>
      <w:rFonts w:ascii="Times New Roman" w:eastAsia="Times New Roman" w:hAnsi="Times New Roman" w:cs="Times New Roman"/>
      <w:lang w:eastAsia="en-GB"/>
    </w:rPr>
  </w:style>
  <w:style w:type="character" w:customStyle="1" w:styleId="text">
    <w:name w:val="text"/>
    <w:basedOn w:val="DefaultParagraphFont"/>
    <w:rsid w:val="002921F3"/>
  </w:style>
  <w:style w:type="character" w:customStyle="1" w:styleId="indent-1-breaks">
    <w:name w:val="indent-1-breaks"/>
    <w:basedOn w:val="DefaultParagraphFont"/>
    <w:rsid w:val="002921F3"/>
  </w:style>
  <w:style w:type="character" w:customStyle="1" w:styleId="small-caps">
    <w:name w:val="small-caps"/>
    <w:basedOn w:val="DefaultParagraphFont"/>
    <w:rsid w:val="002921F3"/>
  </w:style>
  <w:style w:type="paragraph" w:customStyle="1" w:styleId="chapter-1">
    <w:name w:val="chapter-1"/>
    <w:basedOn w:val="Normal"/>
    <w:rsid w:val="002921F3"/>
    <w:pPr>
      <w:spacing w:before="100" w:beforeAutospacing="1" w:after="100" w:afterAutospacing="1"/>
      <w:ind w:left="0"/>
      <w:jc w:val="left"/>
    </w:pPr>
    <w:rPr>
      <w:rFonts w:ascii="Times New Roman" w:eastAsia="Times New Roman" w:hAnsi="Times New Roman" w:cs="Times New Roman"/>
      <w:lang w:eastAsia="en-GB"/>
    </w:rPr>
  </w:style>
  <w:style w:type="character" w:customStyle="1" w:styleId="woj">
    <w:name w:val="woj"/>
    <w:basedOn w:val="DefaultParagraphFont"/>
    <w:rsid w:val="002921F3"/>
  </w:style>
  <w:style w:type="paragraph" w:styleId="NormalWeb">
    <w:name w:val="Normal (Web)"/>
    <w:basedOn w:val="Normal"/>
    <w:uiPriority w:val="99"/>
    <w:unhideWhenUsed/>
    <w:rsid w:val="002921F3"/>
    <w:pPr>
      <w:spacing w:before="100" w:beforeAutospacing="1" w:after="100" w:afterAutospacing="1"/>
      <w:ind w:left="0"/>
      <w:jc w:val="left"/>
    </w:pPr>
    <w:rPr>
      <w:rFonts w:ascii="Times New Roman" w:eastAsia="Times New Roman" w:hAnsi="Times New Roman" w:cs="Times New Roman"/>
      <w:lang w:eastAsia="en-GB"/>
    </w:rPr>
  </w:style>
  <w:style w:type="paragraph" w:styleId="FootnoteText">
    <w:name w:val="footnote text"/>
    <w:basedOn w:val="Normal"/>
    <w:link w:val="FootnoteTextChar"/>
    <w:uiPriority w:val="99"/>
    <w:semiHidden/>
    <w:unhideWhenUsed/>
    <w:rsid w:val="00050851"/>
    <w:rPr>
      <w:sz w:val="20"/>
      <w:szCs w:val="20"/>
    </w:rPr>
  </w:style>
  <w:style w:type="character" w:customStyle="1" w:styleId="FootnoteTextChar">
    <w:name w:val="Footnote Text Char"/>
    <w:basedOn w:val="DefaultParagraphFont"/>
    <w:link w:val="FootnoteText"/>
    <w:uiPriority w:val="99"/>
    <w:semiHidden/>
    <w:rsid w:val="00050851"/>
    <w:rPr>
      <w:sz w:val="20"/>
      <w:szCs w:val="20"/>
    </w:rPr>
  </w:style>
  <w:style w:type="character" w:styleId="FootnoteReference">
    <w:name w:val="footnote reference"/>
    <w:basedOn w:val="DefaultParagraphFont"/>
    <w:uiPriority w:val="99"/>
    <w:semiHidden/>
    <w:unhideWhenUsed/>
    <w:rsid w:val="00050851"/>
    <w:rPr>
      <w:vertAlign w:val="superscript"/>
    </w:rPr>
  </w:style>
  <w:style w:type="paragraph" w:styleId="Header">
    <w:name w:val="header"/>
    <w:basedOn w:val="Normal"/>
    <w:link w:val="HeaderChar"/>
    <w:uiPriority w:val="99"/>
    <w:unhideWhenUsed/>
    <w:rsid w:val="00B75321"/>
    <w:pPr>
      <w:tabs>
        <w:tab w:val="center" w:pos="4513"/>
        <w:tab w:val="right" w:pos="9026"/>
      </w:tabs>
    </w:pPr>
  </w:style>
  <w:style w:type="character" w:customStyle="1" w:styleId="HeaderChar">
    <w:name w:val="Header Char"/>
    <w:basedOn w:val="DefaultParagraphFont"/>
    <w:link w:val="Header"/>
    <w:uiPriority w:val="99"/>
    <w:rsid w:val="00B75321"/>
  </w:style>
  <w:style w:type="paragraph" w:styleId="Footer">
    <w:name w:val="footer"/>
    <w:basedOn w:val="Normal"/>
    <w:link w:val="FooterChar"/>
    <w:uiPriority w:val="99"/>
    <w:unhideWhenUsed/>
    <w:rsid w:val="00B75321"/>
    <w:pPr>
      <w:tabs>
        <w:tab w:val="center" w:pos="4513"/>
        <w:tab w:val="right" w:pos="9026"/>
      </w:tabs>
    </w:pPr>
  </w:style>
  <w:style w:type="character" w:customStyle="1" w:styleId="FooterChar">
    <w:name w:val="Footer Char"/>
    <w:basedOn w:val="DefaultParagraphFont"/>
    <w:link w:val="Footer"/>
    <w:uiPriority w:val="99"/>
    <w:rsid w:val="00B75321"/>
  </w:style>
  <w:style w:type="paragraph" w:customStyle="1" w:styleId="paragraph">
    <w:name w:val="paragraph"/>
    <w:basedOn w:val="Normal"/>
    <w:rsid w:val="00A40489"/>
    <w:pPr>
      <w:spacing w:before="100" w:beforeAutospacing="1" w:after="100" w:afterAutospacing="1"/>
      <w:ind w:left="0"/>
      <w:jc w:val="left"/>
    </w:pPr>
    <w:rPr>
      <w:rFonts w:ascii="Times New Roman" w:eastAsia="Times New Roman" w:hAnsi="Times New Roman" w:cs="Times New Roman"/>
      <w:lang w:eastAsia="en-GB"/>
    </w:rPr>
  </w:style>
  <w:style w:type="character" w:customStyle="1" w:styleId="normaltextrun">
    <w:name w:val="normaltextrun"/>
    <w:basedOn w:val="DefaultParagraphFont"/>
    <w:rsid w:val="00A40489"/>
  </w:style>
  <w:style w:type="character" w:customStyle="1" w:styleId="eop">
    <w:name w:val="eop"/>
    <w:basedOn w:val="DefaultParagraphFont"/>
    <w:rsid w:val="00A40489"/>
  </w:style>
  <w:style w:type="character" w:customStyle="1" w:styleId="spellingerror">
    <w:name w:val="spellingerror"/>
    <w:basedOn w:val="DefaultParagraphFont"/>
    <w:rsid w:val="00080D66"/>
  </w:style>
  <w:style w:type="character" w:styleId="Strong">
    <w:name w:val="Strong"/>
    <w:basedOn w:val="DefaultParagraphFont"/>
    <w:uiPriority w:val="22"/>
    <w:qFormat/>
    <w:rsid w:val="007572C1"/>
    <w:rPr>
      <w:b/>
      <w:bCs/>
    </w:rPr>
  </w:style>
  <w:style w:type="paragraph" w:styleId="HTMLPreformatted">
    <w:name w:val="HTML Preformatted"/>
    <w:basedOn w:val="Normal"/>
    <w:link w:val="HTMLPreformattedChar"/>
    <w:uiPriority w:val="99"/>
    <w:semiHidden/>
    <w:unhideWhenUsed/>
    <w:rsid w:val="000414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041433"/>
    <w:rPr>
      <w:rFonts w:ascii="Courier New" w:eastAsia="Times New Roman" w:hAnsi="Courier New" w:cs="Courier New"/>
      <w:sz w:val="20"/>
      <w:szCs w:val="20"/>
      <w:lang w:eastAsia="en-GB"/>
    </w:rPr>
  </w:style>
  <w:style w:type="paragraph" w:styleId="BalloonText">
    <w:name w:val="Balloon Text"/>
    <w:basedOn w:val="Normal"/>
    <w:link w:val="BalloonTextChar"/>
    <w:uiPriority w:val="99"/>
    <w:semiHidden/>
    <w:unhideWhenUsed/>
    <w:rsid w:val="005F6800"/>
    <w:rPr>
      <w:rFonts w:ascii="Tahoma" w:hAnsi="Tahoma" w:cs="Tahoma"/>
      <w:sz w:val="16"/>
      <w:szCs w:val="16"/>
    </w:rPr>
  </w:style>
  <w:style w:type="character" w:customStyle="1" w:styleId="BalloonTextChar">
    <w:name w:val="Balloon Text Char"/>
    <w:basedOn w:val="DefaultParagraphFont"/>
    <w:link w:val="BalloonText"/>
    <w:uiPriority w:val="99"/>
    <w:semiHidden/>
    <w:rsid w:val="005F6800"/>
    <w:rPr>
      <w:rFonts w:ascii="Tahoma" w:hAnsi="Tahoma" w:cs="Tahoma"/>
      <w:sz w:val="16"/>
      <w:szCs w:val="16"/>
    </w:rPr>
  </w:style>
  <w:style w:type="character" w:customStyle="1" w:styleId="UnresolvedMention2">
    <w:name w:val="Unresolved Mention2"/>
    <w:basedOn w:val="DefaultParagraphFont"/>
    <w:uiPriority w:val="99"/>
    <w:semiHidden/>
    <w:unhideWhenUsed/>
    <w:rsid w:val="000D3DD4"/>
    <w:rPr>
      <w:color w:val="605E5C"/>
      <w:shd w:val="clear" w:color="auto" w:fill="E1DFDD"/>
    </w:rPr>
  </w:style>
  <w:style w:type="character" w:customStyle="1" w:styleId="UnresolvedMention3">
    <w:name w:val="Unresolved Mention3"/>
    <w:basedOn w:val="DefaultParagraphFont"/>
    <w:uiPriority w:val="99"/>
    <w:semiHidden/>
    <w:unhideWhenUsed/>
    <w:rsid w:val="008F451E"/>
    <w:rPr>
      <w:color w:val="605E5C"/>
      <w:shd w:val="clear" w:color="auto" w:fill="E1DFDD"/>
    </w:rPr>
  </w:style>
  <w:style w:type="paragraph" w:styleId="NoSpacing">
    <w:name w:val="No Spacing"/>
    <w:uiPriority w:val="1"/>
    <w:qFormat/>
    <w:rsid w:val="00DF2788"/>
  </w:style>
  <w:style w:type="character" w:customStyle="1" w:styleId="UnresolvedMention4">
    <w:name w:val="Unresolved Mention4"/>
    <w:basedOn w:val="DefaultParagraphFont"/>
    <w:uiPriority w:val="99"/>
    <w:semiHidden/>
    <w:unhideWhenUsed/>
    <w:rsid w:val="00C31343"/>
    <w:rPr>
      <w:color w:val="605E5C"/>
      <w:shd w:val="clear" w:color="auto" w:fill="E1DFDD"/>
    </w:rPr>
  </w:style>
  <w:style w:type="character" w:customStyle="1" w:styleId="wtemail">
    <w:name w:val="wt_email"/>
    <w:basedOn w:val="DefaultParagraphFont"/>
    <w:rsid w:val="00C650A1"/>
  </w:style>
  <w:style w:type="character" w:styleId="Emphasis">
    <w:name w:val="Emphasis"/>
    <w:basedOn w:val="DefaultParagraphFont"/>
    <w:uiPriority w:val="20"/>
    <w:qFormat/>
    <w:rsid w:val="00203E4A"/>
    <w:rPr>
      <w:i/>
      <w:iCs/>
    </w:rPr>
  </w:style>
  <w:style w:type="character" w:customStyle="1" w:styleId="UnresolvedMention5">
    <w:name w:val="Unresolved Mention5"/>
    <w:basedOn w:val="DefaultParagraphFont"/>
    <w:uiPriority w:val="99"/>
    <w:semiHidden/>
    <w:unhideWhenUsed/>
    <w:rsid w:val="00F538A2"/>
    <w:rPr>
      <w:color w:val="605E5C"/>
      <w:shd w:val="clear" w:color="auto" w:fill="E1DFDD"/>
    </w:rPr>
  </w:style>
  <w:style w:type="table" w:styleId="TableGrid">
    <w:name w:val="Table Grid"/>
    <w:basedOn w:val="TableNormal"/>
    <w:uiPriority w:val="39"/>
    <w:rsid w:val="00474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C19C1"/>
    <w:rPr>
      <w:sz w:val="16"/>
      <w:szCs w:val="16"/>
    </w:rPr>
  </w:style>
  <w:style w:type="paragraph" w:styleId="CommentText">
    <w:name w:val="annotation text"/>
    <w:basedOn w:val="Normal"/>
    <w:link w:val="CommentTextChar"/>
    <w:uiPriority w:val="99"/>
    <w:unhideWhenUsed/>
    <w:rsid w:val="00DC19C1"/>
    <w:rPr>
      <w:sz w:val="20"/>
      <w:szCs w:val="20"/>
    </w:rPr>
  </w:style>
  <w:style w:type="character" w:customStyle="1" w:styleId="CommentTextChar">
    <w:name w:val="Comment Text Char"/>
    <w:basedOn w:val="DefaultParagraphFont"/>
    <w:link w:val="CommentText"/>
    <w:uiPriority w:val="99"/>
    <w:rsid w:val="00DC19C1"/>
    <w:rPr>
      <w:sz w:val="20"/>
      <w:szCs w:val="20"/>
    </w:rPr>
  </w:style>
  <w:style w:type="paragraph" w:styleId="CommentSubject">
    <w:name w:val="annotation subject"/>
    <w:basedOn w:val="CommentText"/>
    <w:next w:val="CommentText"/>
    <w:link w:val="CommentSubjectChar"/>
    <w:uiPriority w:val="99"/>
    <w:semiHidden/>
    <w:unhideWhenUsed/>
    <w:rsid w:val="00DC19C1"/>
    <w:rPr>
      <w:b/>
      <w:bCs/>
    </w:rPr>
  </w:style>
  <w:style w:type="character" w:customStyle="1" w:styleId="CommentSubjectChar">
    <w:name w:val="Comment Subject Char"/>
    <w:basedOn w:val="CommentTextChar"/>
    <w:link w:val="CommentSubject"/>
    <w:uiPriority w:val="99"/>
    <w:semiHidden/>
    <w:rsid w:val="00DC19C1"/>
    <w:rPr>
      <w:b/>
      <w:bCs/>
      <w:sz w:val="20"/>
      <w:szCs w:val="20"/>
    </w:rPr>
  </w:style>
  <w:style w:type="paragraph" w:customStyle="1" w:styleId="pf0">
    <w:name w:val="pf0"/>
    <w:basedOn w:val="Normal"/>
    <w:rsid w:val="00882C68"/>
    <w:pPr>
      <w:spacing w:before="100" w:beforeAutospacing="1" w:after="100" w:afterAutospacing="1"/>
      <w:ind w:left="0"/>
      <w:jc w:val="left"/>
    </w:pPr>
    <w:rPr>
      <w:rFonts w:ascii="Times New Roman" w:eastAsia="Times New Roman" w:hAnsi="Times New Roman" w:cs="Times New Roman"/>
      <w:lang w:eastAsia="en-GB"/>
    </w:rPr>
  </w:style>
  <w:style w:type="character" w:customStyle="1" w:styleId="cf01">
    <w:name w:val="cf01"/>
    <w:basedOn w:val="DefaultParagraphFont"/>
    <w:rsid w:val="00882C68"/>
    <w:rPr>
      <w:rFonts w:ascii="Segoe UI" w:hAnsi="Segoe UI" w:cs="Segoe UI" w:hint="default"/>
      <w:sz w:val="18"/>
      <w:szCs w:val="18"/>
    </w:rPr>
  </w:style>
  <w:style w:type="paragraph" w:customStyle="1" w:styleId="Default">
    <w:name w:val="Default"/>
    <w:rsid w:val="00ED79ED"/>
    <w:pPr>
      <w:autoSpaceDE w:val="0"/>
      <w:autoSpaceDN w:val="0"/>
      <w:adjustRightInd w:val="0"/>
      <w:ind w:left="0"/>
      <w:jc w:val="left"/>
    </w:pPr>
    <w:rPr>
      <w:color w:val="000000"/>
    </w:rPr>
  </w:style>
  <w:style w:type="paragraph" w:customStyle="1" w:styleId="p2">
    <w:name w:val="p2"/>
    <w:basedOn w:val="Normal"/>
    <w:rsid w:val="007877AB"/>
    <w:pPr>
      <w:spacing w:before="100" w:beforeAutospacing="1" w:after="100" w:afterAutospacing="1"/>
      <w:ind w:left="0"/>
      <w:jc w:val="left"/>
    </w:pPr>
    <w:rPr>
      <w:rFonts w:ascii="Calibri" w:eastAsiaTheme="minorEastAsia" w:hAnsi="Calibri" w:cs="Calibri"/>
      <w:sz w:val="22"/>
      <w:szCs w:val="22"/>
      <w:lang w:eastAsia="en-GB"/>
    </w:rPr>
  </w:style>
  <w:style w:type="paragraph" w:customStyle="1" w:styleId="p3">
    <w:name w:val="p3"/>
    <w:basedOn w:val="Normal"/>
    <w:rsid w:val="007877AB"/>
    <w:pPr>
      <w:spacing w:before="100" w:beforeAutospacing="1" w:after="100" w:afterAutospacing="1"/>
      <w:ind w:left="0"/>
      <w:jc w:val="left"/>
    </w:pPr>
    <w:rPr>
      <w:rFonts w:ascii="Calibri" w:eastAsiaTheme="minorEastAsia" w:hAnsi="Calibri" w:cs="Calibri"/>
      <w:sz w:val="22"/>
      <w:szCs w:val="22"/>
      <w:lang w:eastAsia="en-GB"/>
    </w:rPr>
  </w:style>
  <w:style w:type="character" w:customStyle="1" w:styleId="s2">
    <w:name w:val="s2"/>
    <w:basedOn w:val="DefaultParagraphFont"/>
    <w:rsid w:val="007877AB"/>
  </w:style>
  <w:style w:type="character" w:customStyle="1" w:styleId="s3">
    <w:name w:val="s3"/>
    <w:basedOn w:val="DefaultParagraphFont"/>
    <w:rsid w:val="007877AB"/>
  </w:style>
  <w:style w:type="paragraph" w:customStyle="1" w:styleId="s5">
    <w:name w:val="s5"/>
    <w:basedOn w:val="Normal"/>
    <w:rsid w:val="0036797A"/>
    <w:pPr>
      <w:spacing w:before="100" w:beforeAutospacing="1" w:after="100" w:afterAutospacing="1"/>
      <w:ind w:left="0"/>
      <w:jc w:val="left"/>
    </w:pPr>
    <w:rPr>
      <w:rFonts w:ascii="Calibri" w:eastAsiaTheme="minorEastAsia" w:hAnsi="Calibri" w:cs="Calibri"/>
      <w:sz w:val="22"/>
      <w:szCs w:val="22"/>
      <w:lang w:eastAsia="en-GB"/>
    </w:rPr>
  </w:style>
  <w:style w:type="character" w:customStyle="1" w:styleId="bumpedfont15">
    <w:name w:val="bumpedfont15"/>
    <w:basedOn w:val="DefaultParagraphFont"/>
    <w:rsid w:val="0036797A"/>
  </w:style>
  <w:style w:type="character" w:customStyle="1" w:styleId="apple-converted-space">
    <w:name w:val="apple-converted-space"/>
    <w:basedOn w:val="DefaultParagraphFont"/>
    <w:rsid w:val="00642D28"/>
  </w:style>
  <w:style w:type="paragraph" w:customStyle="1" w:styleId="xmsonormal">
    <w:name w:val="xmsonormal"/>
    <w:basedOn w:val="Normal"/>
    <w:rsid w:val="00291578"/>
    <w:pPr>
      <w:spacing w:before="100" w:beforeAutospacing="1" w:after="100" w:afterAutospacing="1"/>
      <w:ind w:left="0"/>
      <w:jc w:val="left"/>
    </w:pPr>
    <w:rPr>
      <w:rFonts w:ascii="Calibri" w:eastAsiaTheme="minorEastAsia" w:hAnsi="Calibri" w:cs="Calibri"/>
      <w:sz w:val="22"/>
      <w:szCs w:val="22"/>
      <w:lang w:eastAsia="en-GB"/>
    </w:rPr>
  </w:style>
  <w:style w:type="character" w:customStyle="1" w:styleId="apple-tab-span">
    <w:name w:val="apple-tab-span"/>
    <w:basedOn w:val="DefaultParagraphFont"/>
    <w:rsid w:val="00107CBB"/>
  </w:style>
  <w:style w:type="character" w:customStyle="1" w:styleId="UnresolvedMention6">
    <w:name w:val="Unresolved Mention6"/>
    <w:basedOn w:val="DefaultParagraphFont"/>
    <w:uiPriority w:val="99"/>
    <w:rsid w:val="00B15F81"/>
    <w:rPr>
      <w:color w:val="605E5C"/>
      <w:shd w:val="clear" w:color="auto" w:fill="E1DFDD"/>
    </w:rPr>
  </w:style>
  <w:style w:type="paragraph" w:customStyle="1" w:styleId="xmsonormal0">
    <w:name w:val="x_msonormal"/>
    <w:basedOn w:val="Normal"/>
    <w:rsid w:val="005A154B"/>
    <w:pPr>
      <w:ind w:left="0"/>
      <w:jc w:val="left"/>
    </w:pPr>
    <w:rPr>
      <w:rFonts w:ascii="Calibri" w:eastAsiaTheme="minorEastAsia" w:hAnsi="Calibri" w:cs="Calibri"/>
      <w:sz w:val="22"/>
      <w:szCs w:val="22"/>
      <w:lang w:eastAsia="en-GB"/>
    </w:rPr>
  </w:style>
  <w:style w:type="character" w:customStyle="1" w:styleId="UnresolvedMention7">
    <w:name w:val="Unresolved Mention7"/>
    <w:basedOn w:val="DefaultParagraphFont"/>
    <w:uiPriority w:val="99"/>
    <w:rsid w:val="00D04E27"/>
    <w:rPr>
      <w:color w:val="605E5C"/>
      <w:shd w:val="clear" w:color="auto" w:fill="E1DFDD"/>
    </w:rPr>
  </w:style>
  <w:style w:type="paragraph" w:customStyle="1" w:styleId="xxmsonormal">
    <w:name w:val="x_xmsonormal"/>
    <w:basedOn w:val="Normal"/>
    <w:rsid w:val="0043456C"/>
    <w:pPr>
      <w:spacing w:before="100" w:beforeAutospacing="1" w:after="100" w:afterAutospacing="1"/>
      <w:ind w:left="0"/>
      <w:jc w:val="left"/>
    </w:pPr>
    <w:rPr>
      <w:rFonts w:ascii="Times New Roman" w:eastAsia="Times New Roman" w:hAnsi="Times New Roman" w:cs="Times New Roman"/>
      <w:lang w:eastAsia="en-GB"/>
    </w:rPr>
  </w:style>
  <w:style w:type="character" w:customStyle="1" w:styleId="UnresolvedMention8">
    <w:name w:val="Unresolved Mention8"/>
    <w:basedOn w:val="DefaultParagraphFont"/>
    <w:uiPriority w:val="99"/>
    <w:rsid w:val="003440CB"/>
    <w:rPr>
      <w:color w:val="605E5C"/>
      <w:shd w:val="clear" w:color="auto" w:fill="E1DFDD"/>
    </w:rPr>
  </w:style>
  <w:style w:type="paragraph" w:customStyle="1" w:styleId="xyiv9986075144p2">
    <w:name w:val="x_yiv9986075144p2"/>
    <w:basedOn w:val="Normal"/>
    <w:rsid w:val="00BB77EA"/>
    <w:pPr>
      <w:spacing w:before="100" w:beforeAutospacing="1" w:after="100" w:afterAutospacing="1"/>
      <w:ind w:left="0"/>
      <w:jc w:val="left"/>
    </w:pPr>
    <w:rPr>
      <w:rFonts w:ascii="Times New Roman" w:eastAsia="Times New Roman" w:hAnsi="Times New Roman" w:cs="Times New Roman"/>
      <w:lang w:eastAsia="en-GB"/>
    </w:rPr>
  </w:style>
  <w:style w:type="character" w:customStyle="1" w:styleId="xyiv9986075144s1">
    <w:name w:val="x_yiv9986075144s1"/>
    <w:basedOn w:val="DefaultParagraphFont"/>
    <w:rsid w:val="00BB77EA"/>
  </w:style>
  <w:style w:type="character" w:customStyle="1" w:styleId="UnresolvedMention9">
    <w:name w:val="Unresolved Mention9"/>
    <w:basedOn w:val="DefaultParagraphFont"/>
    <w:uiPriority w:val="99"/>
    <w:rsid w:val="00380091"/>
    <w:rPr>
      <w:color w:val="605E5C"/>
      <w:shd w:val="clear" w:color="auto" w:fill="E1DFDD"/>
    </w:rPr>
  </w:style>
  <w:style w:type="character" w:styleId="UnresolvedMention">
    <w:name w:val="Unresolved Mention"/>
    <w:basedOn w:val="DefaultParagraphFont"/>
    <w:uiPriority w:val="99"/>
    <w:rsid w:val="00861ECA"/>
    <w:rPr>
      <w:color w:val="605E5C"/>
      <w:shd w:val="clear" w:color="auto" w:fill="E1DFDD"/>
    </w:rPr>
  </w:style>
  <w:style w:type="paragraph" w:customStyle="1" w:styleId="p1">
    <w:name w:val="p1"/>
    <w:basedOn w:val="Normal"/>
    <w:rsid w:val="00E163CE"/>
    <w:pPr>
      <w:spacing w:before="100" w:beforeAutospacing="1" w:after="100" w:afterAutospacing="1"/>
      <w:ind w:left="0"/>
      <w:jc w:val="left"/>
    </w:pPr>
    <w:rPr>
      <w:rFonts w:ascii="Times New Roman" w:eastAsia="Times New Roman" w:hAnsi="Times New Roman" w:cs="Times New Roman"/>
      <w:lang w:eastAsia="en-GB"/>
    </w:rPr>
  </w:style>
  <w:style w:type="character" w:customStyle="1" w:styleId="s1">
    <w:name w:val="s1"/>
    <w:basedOn w:val="DefaultParagraphFont"/>
    <w:rsid w:val="00E163CE"/>
  </w:style>
  <w:style w:type="paragraph" w:customStyle="1" w:styleId="xxxmsonormal">
    <w:name w:val="xxxmsonormal"/>
    <w:basedOn w:val="Normal"/>
    <w:rsid w:val="000B49BE"/>
    <w:pPr>
      <w:spacing w:before="100" w:beforeAutospacing="1" w:after="100" w:afterAutospacing="1"/>
      <w:ind w:left="0"/>
      <w:jc w:val="left"/>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0A456C-1BEA-442D-8A2D-B6D9A3BC7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09</Words>
  <Characters>860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Burton</dc:creator>
  <cp:lastModifiedBy>Heather O'Neill</cp:lastModifiedBy>
  <cp:revision>2</cp:revision>
  <cp:lastPrinted>2025-11-29T16:22:00Z</cp:lastPrinted>
  <dcterms:created xsi:type="dcterms:W3CDTF">2026-01-08T21:12:00Z</dcterms:created>
  <dcterms:modified xsi:type="dcterms:W3CDTF">2026-01-08T21:12:00Z</dcterms:modified>
</cp:coreProperties>
</file>